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D55CC4" w14:textId="77777777" w:rsidR="00751EEC" w:rsidRDefault="00751EEC" w:rsidP="00751EEC">
      <w:pPr>
        <w:jc w:val="center"/>
      </w:pPr>
      <w:bookmarkStart w:id="0" w:name="_GoBack"/>
      <w:bookmarkEnd w:id="0"/>
    </w:p>
    <w:p w14:paraId="6F54900F" w14:textId="77777777" w:rsidR="00751EEC" w:rsidRDefault="00751EEC" w:rsidP="00751EEC">
      <w:pPr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Under 11 Girls</w:t>
      </w:r>
    </w:p>
    <w:p w14:paraId="1A278CE2" w14:textId="77777777" w:rsidR="00751EEC" w:rsidRDefault="00751EEC" w:rsidP="00751EEC">
      <w:pPr>
        <w:jc w:val="center"/>
        <w:rPr>
          <w:rFonts w:ascii="Arial" w:hAnsi="Arial" w:cs="Arial"/>
          <w:sz w:val="32"/>
          <w:szCs w:val="32"/>
        </w:rPr>
      </w:pPr>
    </w:p>
    <w:p w14:paraId="7A547046" w14:textId="77777777" w:rsidR="00751EEC" w:rsidRDefault="00751EEC" w:rsidP="00751EEC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Individual Result</w:t>
      </w:r>
    </w:p>
    <w:tbl>
      <w:tblPr>
        <w:tblW w:w="9156" w:type="dxa"/>
        <w:tblLook w:val="04A0" w:firstRow="1" w:lastRow="0" w:firstColumn="1" w:lastColumn="0" w:noHBand="0" w:noVBand="1"/>
      </w:tblPr>
      <w:tblGrid>
        <w:gridCol w:w="655"/>
        <w:gridCol w:w="774"/>
        <w:gridCol w:w="774"/>
        <w:gridCol w:w="2070"/>
        <w:gridCol w:w="3744"/>
        <w:gridCol w:w="1225"/>
      </w:tblGrid>
      <w:tr w:rsidR="00751EEC" w:rsidRPr="00452C80" w14:paraId="0DAEAD98" w14:textId="77777777" w:rsidTr="00687724">
        <w:trPr>
          <w:trHeight w:val="270"/>
        </w:trPr>
        <w:tc>
          <w:tcPr>
            <w:tcW w:w="65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6413C9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Pos</w:t>
            </w:r>
          </w:p>
        </w:tc>
        <w:tc>
          <w:tcPr>
            <w:tcW w:w="77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57BE4A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Num</w:t>
            </w:r>
          </w:p>
        </w:tc>
        <w:tc>
          <w:tcPr>
            <w:tcW w:w="77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2C0688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Race</w:t>
            </w:r>
          </w:p>
        </w:tc>
        <w:tc>
          <w:tcPr>
            <w:tcW w:w="207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036D98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Name</w:t>
            </w:r>
          </w:p>
        </w:tc>
        <w:tc>
          <w:tcPr>
            <w:tcW w:w="375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90200E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Club</w:t>
            </w:r>
          </w:p>
        </w:tc>
        <w:tc>
          <w:tcPr>
            <w:tcW w:w="111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2AAFFF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County</w:t>
            </w:r>
          </w:p>
        </w:tc>
      </w:tr>
      <w:tr w:rsidR="00751EEC" w:rsidRPr="00452C80" w14:paraId="09165E0B" w14:textId="77777777" w:rsidTr="00687724">
        <w:trPr>
          <w:trHeight w:val="31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65FB0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190A6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7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6DC24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81A04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Rachel  Keena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AEA39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ongford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83F70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751EEC" w:rsidRPr="00452C80" w14:paraId="6938D001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281DF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D127D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5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B3461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54774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iamh Mora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2FB4A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stlebar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F3107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751EEC" w:rsidRPr="00452C80" w14:paraId="36F7BF02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096F2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BA0ED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1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963DC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8DEDE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Kate Morle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AAC83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laremorris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8EA77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751EEC" w:rsidRPr="00452C80" w14:paraId="46E285FC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77928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FCDAB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0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206AB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6972D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livia Costello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27702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Roscommon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C6383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Roscommon</w:t>
            </w:r>
          </w:p>
        </w:tc>
      </w:tr>
      <w:tr w:rsidR="00751EEC" w:rsidRPr="00452C80" w14:paraId="519D51E1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AF5E0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790B5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6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72CD1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F4F8E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lodagh  Fallo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BB75B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Tuam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5DD73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751EEC" w:rsidRPr="00452C80" w14:paraId="60A2DD70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AFB0F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E2B85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8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84238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11AF7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Emma  Carroll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4272F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rth Sligo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00B6B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</w:t>
            </w:r>
          </w:p>
        </w:tc>
      </w:tr>
      <w:tr w:rsidR="00751EEC" w:rsidRPr="00452C80" w14:paraId="55765AB8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5FC29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78F01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5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5F899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EDA40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Tara Nola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7ACD4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winford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E2A37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751EEC" w:rsidRPr="00452C80" w14:paraId="605FDE99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31D69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C1373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9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2CF22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13993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isling  Geane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A775F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South </w:t>
            </w:r>
            <w:proofErr w:type="spellStart"/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way</w:t>
            </w:r>
            <w:proofErr w:type="spellEnd"/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24F7A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751EEC" w:rsidRPr="00452C80" w14:paraId="66E02D3C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B8758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42D28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5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550D7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B24DE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Keevagh</w:t>
            </w:r>
            <w:proofErr w:type="spellEnd"/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Barr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22D8A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raughwell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9FF9E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751EEC" w:rsidRPr="00452C80" w14:paraId="15553C14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432A9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84B66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0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13EE7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6FC41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ine Lyn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84FBC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St </w:t>
            </w:r>
            <w:proofErr w:type="spellStart"/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olmans</w:t>
            </w:r>
            <w:proofErr w:type="spellEnd"/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7BE88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751EEC" w:rsidRPr="00452C80" w14:paraId="58DB8B21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E887C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6BFE2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0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C1BD8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4F6AD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oimhe Tola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81016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Ballina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DC92D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751EEC" w:rsidRPr="00452C80" w14:paraId="07B417E1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54B46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5B7EA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1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D4CAB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332F6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aura McDonnell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6BDFD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laremorris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37CB5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751EEC" w:rsidRPr="00452C80" w14:paraId="3BD1D469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4CA56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3168B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2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4890C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A4DD3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auren Cunningham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887E6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laremorris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250C9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751EEC" w:rsidRPr="00452C80" w14:paraId="04AAE3A8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E8C1E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26225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7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BFA09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407E3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Emma  Brenna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F300F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ongford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389D2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751EEC" w:rsidRPr="00452C80" w14:paraId="728B33F0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C5782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5E7E6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5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E3BF1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E8125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illian O' Brie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D0DD5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stlebar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8705C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751EEC" w:rsidRPr="00452C80" w14:paraId="730C9E50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47911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57D30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3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03F27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39529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Caoimhe </w:t>
            </w:r>
            <w:proofErr w:type="spellStart"/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ydon</w:t>
            </w:r>
            <w:proofErr w:type="spellEnd"/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E0A9B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orrib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9A570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751EEC" w:rsidRPr="00452C80" w14:paraId="579CBB38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26118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39D47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2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5722E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A09D5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inéad</w:t>
            </w:r>
            <w:proofErr w:type="spellEnd"/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Greene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7EFEA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Ballinasloe &amp; </w:t>
            </w:r>
            <w:proofErr w:type="spellStart"/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Dist</w:t>
            </w:r>
            <w:proofErr w:type="spellEnd"/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BE569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751EEC" w:rsidRPr="00452C80" w14:paraId="3C973727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73786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9E3E7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1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8CEB0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E1180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hauna Lilly Doyle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233FD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laremorris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15E9B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751EEC" w:rsidRPr="00452C80" w14:paraId="6BD6A799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B9AA7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8B715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4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4863B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E6AF6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arah Mulvaney-Kell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A3DED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North </w:t>
            </w:r>
            <w:proofErr w:type="spellStart"/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eitrim</w:t>
            </w:r>
            <w:proofErr w:type="spellEnd"/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68FC7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eitrim</w:t>
            </w:r>
            <w:proofErr w:type="spellEnd"/>
          </w:p>
        </w:tc>
      </w:tr>
      <w:tr w:rsidR="00751EEC" w:rsidRPr="00452C80" w14:paraId="5AF85069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87E69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6564B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6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92E0C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8620C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Roise</w:t>
            </w:r>
            <w:proofErr w:type="spellEnd"/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Burke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6181D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ake District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7DB64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751EEC" w:rsidRPr="00452C80" w14:paraId="2E517D91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1B81F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126EC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4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F0548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A4198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Emma O'Donova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34507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raughwell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BF6A2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751EEC" w:rsidRPr="00452C80" w14:paraId="184D0F15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AFFEB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87E7C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4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94A03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955AB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laudine Brenna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84F45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winford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5F538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751EEC" w:rsidRPr="00452C80" w14:paraId="168ED50A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852C6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C4DF8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4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80D58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4B253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Kelly Hallina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9ED52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raughwell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25474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751EEC" w:rsidRPr="00452C80" w14:paraId="46FE7D75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F8D85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4D33A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6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81C7B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979CE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iara O'Connor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2B145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raughwell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79150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751EEC" w:rsidRPr="00452C80" w14:paraId="61079ADB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FD1B7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D15A6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7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455AC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7958D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arah Hartnett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13BFA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Tuam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6EC65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751EEC" w:rsidRPr="00452C80" w14:paraId="2B31F296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CBE4A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D0AF3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4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A060A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6678D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Amelie </w:t>
            </w:r>
            <w:proofErr w:type="spellStart"/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Bocquet</w:t>
            </w:r>
            <w:proofErr w:type="spellEnd"/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F75B9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raughwell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40A75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751EEC" w:rsidRPr="00452C80" w14:paraId="1ADE99DA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4344B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6E5E2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2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DD143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1E017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Ellen Trench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EA9A5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laremorris "B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F103B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751EEC" w:rsidRPr="00452C80" w14:paraId="384290F4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101C1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D46D8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8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39E5E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F4414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Katie McDonagh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39B7E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rth Sligo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0FDBB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</w:t>
            </w:r>
          </w:p>
        </w:tc>
      </w:tr>
      <w:tr w:rsidR="00751EEC" w:rsidRPr="00452C80" w14:paraId="07805825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FA5F3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E4142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7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A3CB2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74997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oimhe Phela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EDFEC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Tuam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1582B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751EEC" w:rsidRPr="00452C80" w14:paraId="1A2D8EDD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233D8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BCC58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2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B34DE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80DE1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hauna Charles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9336C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laremorris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6A966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751EEC" w:rsidRPr="00452C80" w14:paraId="741A203D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E81D6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7C881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4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3EDEE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BA10C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eveen</w:t>
            </w:r>
            <w:proofErr w:type="spellEnd"/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Kell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E1E2D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raughwell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895DC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751EEC" w:rsidRPr="00452C80" w14:paraId="37360BF1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3C62A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5F26E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2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23024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DA82D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Elisa Jamie Stapleto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98AAF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CH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A283B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751EEC" w:rsidRPr="00452C80" w14:paraId="6E90A373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4F258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1F2FC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9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37F4A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7409B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Blaithin</w:t>
            </w:r>
            <w:proofErr w:type="spellEnd"/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Keane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6448F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East Galway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12260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751EEC" w:rsidRPr="00452C80" w14:paraId="7B7E423C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B662B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B4EF9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4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167A4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1FFD4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Karen Mulvaney-Kell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04E97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North </w:t>
            </w:r>
            <w:proofErr w:type="spellStart"/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eitrim</w:t>
            </w:r>
            <w:proofErr w:type="spellEnd"/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3EA3F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eitrim</w:t>
            </w:r>
            <w:proofErr w:type="spellEnd"/>
          </w:p>
        </w:tc>
      </w:tr>
      <w:tr w:rsidR="00751EEC" w:rsidRPr="00452C80" w14:paraId="2033D33F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FDF59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8345F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6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DEE97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6D4AB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race  Riorda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99EB4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Tuam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A3F86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751EEC" w:rsidRPr="00452C80" w14:paraId="49C0F18C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BCA03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1C2C9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2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A6FDD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238C4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hauna   Cosgrove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89BFB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laremorris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4D1C9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751EEC" w:rsidRPr="00452C80" w14:paraId="553F4C75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F666C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8F98E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5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A7887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EB8DF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Juliet Yeates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71716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winford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D52D3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751EEC" w:rsidRPr="00452C80" w14:paraId="570EE91F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4FC3E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lastRenderedPageBreak/>
              <w:t>3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DCB43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2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BA32D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FED61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Katie McDonnell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2A1FD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laremorris "B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D5B93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751EEC" w:rsidRPr="00452C80" w14:paraId="59BD8789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2387A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DA7F1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8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099B2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53701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emma Casserl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BE612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Tuam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63008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751EEC" w:rsidRPr="00452C80" w14:paraId="5F4B9F00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56A6F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11219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5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00087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124C4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ostyn Aine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C585C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67D24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</w:t>
            </w:r>
          </w:p>
        </w:tc>
      </w:tr>
      <w:tr w:rsidR="00751EEC" w:rsidRPr="00452C80" w14:paraId="456EC592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FA36E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DAA66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6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ED336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99562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avanagh</w:t>
            </w:r>
            <w:proofErr w:type="spellEnd"/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O Callagha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4B77B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Tuam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FAC38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751EEC" w:rsidRPr="00452C80" w14:paraId="6748A0A5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E5B17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94E28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2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83557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31829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Eva Boo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2904B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CH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67E50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751EEC" w:rsidRPr="00452C80" w14:paraId="56E01B82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7D51F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7F7C8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4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96E40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768BD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oimhe Hughes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9EC2F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winford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69286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751EEC" w:rsidRPr="00452C80" w14:paraId="15190E68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C3B97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7093E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2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A4CE4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4979B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Ava </w:t>
            </w:r>
            <w:proofErr w:type="spellStart"/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lavin</w:t>
            </w:r>
            <w:proofErr w:type="spellEnd"/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8C172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orran</w:t>
            </w:r>
            <w:proofErr w:type="spellEnd"/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1E55E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</w:t>
            </w:r>
          </w:p>
        </w:tc>
      </w:tr>
      <w:tr w:rsidR="00751EEC" w:rsidRPr="00452C80" w14:paraId="291F479A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A7BA7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6A7A3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4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9D655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0449B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Erin Dillo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4E452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raughwell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7FADA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751EEC" w:rsidRPr="00452C80" w14:paraId="7440F1FB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AA095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F5277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8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B6D02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1AE09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India </w:t>
            </w:r>
            <w:proofErr w:type="spellStart"/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unniffe</w:t>
            </w:r>
            <w:proofErr w:type="spellEnd"/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E4D9D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Tuam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4384E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751EEC" w:rsidRPr="00452C80" w14:paraId="57AABF75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02EE1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361F5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8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19CFD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07D77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iofra</w:t>
            </w:r>
            <w:proofErr w:type="spellEnd"/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Phela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9F2C1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Tuam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2BC9E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751EEC" w:rsidRPr="00452C80" w14:paraId="3D7900B6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FBEF9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E3DA2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1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F4E44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A3515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Eppie</w:t>
            </w:r>
            <w:proofErr w:type="spellEnd"/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McAllister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3512D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Ballinamore</w:t>
            </w:r>
            <w:proofErr w:type="spellEnd"/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E106C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eitrim</w:t>
            </w:r>
            <w:proofErr w:type="spellEnd"/>
          </w:p>
        </w:tc>
      </w:tr>
      <w:tr w:rsidR="00751EEC" w:rsidRPr="00452C80" w14:paraId="5FBB2D6F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D1B29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7D3F5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8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B0C3D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13669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Katie Rega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12119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rth Sligo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FBCD0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</w:t>
            </w:r>
          </w:p>
        </w:tc>
      </w:tr>
      <w:tr w:rsidR="00751EEC" w:rsidRPr="00452C80" w14:paraId="778868C3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AEC2B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2F63A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2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CE949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E63AC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Jessica  Ka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28245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CH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C612A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751EEC" w:rsidRPr="00452C80" w14:paraId="2CBF5185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7FF3E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7D7D8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4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07001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5BDD6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Elizabeth Hodso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0B506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North </w:t>
            </w:r>
            <w:proofErr w:type="spellStart"/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eitrim</w:t>
            </w:r>
            <w:proofErr w:type="spellEnd"/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D91CD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eitrim</w:t>
            </w:r>
            <w:proofErr w:type="spellEnd"/>
          </w:p>
        </w:tc>
      </w:tr>
      <w:tr w:rsidR="00751EEC" w:rsidRPr="00452C80" w14:paraId="420E1327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7324F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1D61F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4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01970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C9DAC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ia Connoll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9D455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North </w:t>
            </w:r>
            <w:proofErr w:type="spellStart"/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eitrim</w:t>
            </w:r>
            <w:proofErr w:type="spellEnd"/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39CAA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eitrim</w:t>
            </w:r>
            <w:proofErr w:type="spellEnd"/>
          </w:p>
        </w:tc>
      </w:tr>
      <w:tr w:rsidR="00751EEC" w:rsidRPr="00452C80" w14:paraId="6B71A8E2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1A080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72678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4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B8683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41CEB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eanne Ega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6283B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23680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</w:t>
            </w:r>
          </w:p>
        </w:tc>
      </w:tr>
      <w:tr w:rsidR="00751EEC" w:rsidRPr="00452C80" w14:paraId="49ECDF71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8E4E2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17278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5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11A32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6CE45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va Caulfield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3D6A8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winford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E973D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751EEC" w:rsidRPr="00452C80" w14:paraId="389911CB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4DB8D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78079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5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86A0A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8D16F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adhbh</w:t>
            </w:r>
            <w:proofErr w:type="spellEnd"/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Staunto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753F6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winford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CC687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751EEC" w:rsidRPr="00452C80" w14:paraId="329093A5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C7009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2FA91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7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3325E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001A4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iara Moone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B9A9D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Tuam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74F0D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751EEC" w:rsidRPr="00452C80" w14:paraId="0A31F2FC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CE653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CDFA3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3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C2FD5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3BA06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oibheann Devane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44222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winford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9F6E7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751EEC" w:rsidRPr="00452C80" w14:paraId="5DDF0454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352B6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8ED8D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5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E2778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CF9FD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aoise Higgins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F3F1E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stlebar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5446E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751EEC" w:rsidRPr="00452C80" w14:paraId="354CCEB5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5F896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E65D1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9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4B5CE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F601F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arah Fahe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77F9F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South </w:t>
            </w:r>
            <w:proofErr w:type="spellStart"/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way</w:t>
            </w:r>
            <w:proofErr w:type="spellEnd"/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7C210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751EEC" w:rsidRPr="00452C80" w14:paraId="5D3DA05E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2C8FF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5D746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3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05CD7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677B9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Alicia </w:t>
            </w:r>
            <w:proofErr w:type="spellStart"/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cShea</w:t>
            </w:r>
            <w:proofErr w:type="spellEnd"/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BE953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winford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2C508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751EEC" w:rsidRPr="00452C80" w14:paraId="3D539341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E1589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CE504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5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A7F6E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7628B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bigale Murph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C688F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stlebar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3E561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751EEC" w:rsidRPr="00452C80" w14:paraId="30D3F0C4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4F65C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C07C7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2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34DC3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AFDF7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ngela Duff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DDB8D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laremorris "B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C7C94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751EEC" w:rsidRPr="00452C80" w14:paraId="166984E1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84F1E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0096B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2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60757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47AA9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Katie Delane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26801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laremorris "B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CDA8F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751EEC" w:rsidRPr="00452C80" w14:paraId="4F82E3A3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B78EA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A864B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2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ECA8D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D8539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Jodie Quirke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CBB3D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CH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803B3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751EEC" w:rsidRPr="00452C80" w14:paraId="14B4E71C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3B68F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F7DB0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8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5BEF3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B4D69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nna McGuire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5ACE1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rth Sligo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6179D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</w:t>
            </w:r>
          </w:p>
        </w:tc>
      </w:tr>
      <w:tr w:rsidR="00751EEC" w:rsidRPr="00452C80" w14:paraId="5E542626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2E76C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51AAA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0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CAC1F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3FC3A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Campbell Alanna 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0042D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Roscommon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D1AA7" w14:textId="73CA1540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Roscom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</w:t>
            </w:r>
            <w:proofErr w:type="spellEnd"/>
          </w:p>
        </w:tc>
      </w:tr>
      <w:tr w:rsidR="00751EEC" w:rsidRPr="00452C80" w14:paraId="1B16ED56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86375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C6FAC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3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4F01B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BEE62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arah Jane O'Connor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516BE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CH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65BA7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751EEC" w:rsidRPr="00452C80" w14:paraId="38F45A4D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BC3A6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D951D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9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E6342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2C022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Dearbhla</w:t>
            </w:r>
            <w:proofErr w:type="spellEnd"/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evin</w:t>
            </w:r>
            <w:proofErr w:type="spellEnd"/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19411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East Galway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A4777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751EEC" w:rsidRPr="00452C80" w14:paraId="7EFCA13F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90D0C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64D5D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2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2D7FA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480EF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va McNult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35F6A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winford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03276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</w:tbl>
    <w:p w14:paraId="3CC2D98F" w14:textId="77777777" w:rsidR="00751EEC" w:rsidRDefault="00751EEC" w:rsidP="00751EEC">
      <w:pPr>
        <w:rPr>
          <w:rFonts w:ascii="Arial" w:hAnsi="Arial" w:cs="Arial"/>
          <w:sz w:val="32"/>
          <w:szCs w:val="32"/>
        </w:rPr>
      </w:pPr>
    </w:p>
    <w:p w14:paraId="1A211D8A" w14:textId="77777777" w:rsidR="00751EEC" w:rsidRDefault="00751EEC" w:rsidP="00751EEC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Team Result</w:t>
      </w:r>
    </w:p>
    <w:tbl>
      <w:tblPr>
        <w:tblW w:w="6656" w:type="dxa"/>
        <w:tblLook w:val="04A0" w:firstRow="1" w:lastRow="0" w:firstColumn="1" w:lastColumn="0" w:noHBand="0" w:noVBand="1"/>
      </w:tblPr>
      <w:tblGrid>
        <w:gridCol w:w="3856"/>
        <w:gridCol w:w="836"/>
        <w:gridCol w:w="536"/>
        <w:gridCol w:w="476"/>
        <w:gridCol w:w="476"/>
        <w:gridCol w:w="476"/>
      </w:tblGrid>
      <w:tr w:rsidR="00751EEC" w:rsidRPr="00491F3A" w14:paraId="6426A135" w14:textId="77777777" w:rsidTr="00687724">
        <w:trPr>
          <w:trHeight w:val="270"/>
        </w:trPr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701C4" w14:textId="77777777" w:rsidR="00751EEC" w:rsidRPr="00491F3A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91F3A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laremorris "A"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8B6C63" w14:textId="77777777" w:rsidR="00751EEC" w:rsidRPr="00491F3A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491F3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46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C9BD94" w14:textId="77777777" w:rsidR="00751EEC" w:rsidRPr="00491F3A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91F3A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7A7F4C" w14:textId="77777777" w:rsidR="00751EEC" w:rsidRPr="00491F3A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91F3A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2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729115" w14:textId="77777777" w:rsidR="00751EEC" w:rsidRPr="00491F3A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91F3A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3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347984" w14:textId="77777777" w:rsidR="00751EEC" w:rsidRPr="00491F3A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91F3A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8</w:t>
            </w:r>
          </w:p>
        </w:tc>
      </w:tr>
      <w:tr w:rsidR="00751EEC" w:rsidRPr="00491F3A" w14:paraId="23A6155F" w14:textId="77777777" w:rsidTr="00687724">
        <w:trPr>
          <w:trHeight w:val="255"/>
        </w:trPr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34971" w14:textId="77777777" w:rsidR="00751EEC" w:rsidRPr="00491F3A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91F3A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raughwell "A"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255010" w14:textId="77777777" w:rsidR="00751EEC" w:rsidRPr="00491F3A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491F3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79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7D51C1" w14:textId="77777777" w:rsidR="00751EEC" w:rsidRPr="00491F3A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91F3A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9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B607B8" w14:textId="77777777" w:rsidR="00751EEC" w:rsidRPr="00491F3A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91F3A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1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52F6EF" w14:textId="77777777" w:rsidR="00751EEC" w:rsidRPr="00491F3A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91F3A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3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D8078A" w14:textId="77777777" w:rsidR="00751EEC" w:rsidRPr="00491F3A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91F3A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6</w:t>
            </w:r>
          </w:p>
        </w:tc>
      </w:tr>
      <w:tr w:rsidR="00751EEC" w:rsidRPr="00491F3A" w14:paraId="47F2888C" w14:textId="77777777" w:rsidTr="00687724">
        <w:trPr>
          <w:trHeight w:val="255"/>
        </w:trPr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EA7FE" w14:textId="77777777" w:rsidR="00751EEC" w:rsidRPr="00491F3A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91F3A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Tuam "A"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CF83E1" w14:textId="77777777" w:rsidR="00751EEC" w:rsidRPr="00491F3A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491F3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94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0328F5" w14:textId="77777777" w:rsidR="00751EEC" w:rsidRPr="00491F3A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91F3A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46E6CB" w14:textId="77777777" w:rsidR="00751EEC" w:rsidRPr="00491F3A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91F3A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5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10BE87" w14:textId="77777777" w:rsidR="00751EEC" w:rsidRPr="00491F3A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91F3A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9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6A4554" w14:textId="77777777" w:rsidR="00751EEC" w:rsidRPr="00491F3A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91F3A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5</w:t>
            </w:r>
          </w:p>
        </w:tc>
      </w:tr>
      <w:tr w:rsidR="00751EEC" w:rsidRPr="00491F3A" w14:paraId="653600C2" w14:textId="77777777" w:rsidTr="00687724">
        <w:trPr>
          <w:trHeight w:val="255"/>
        </w:trPr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D4551" w14:textId="77777777" w:rsidR="00751EEC" w:rsidRPr="00491F3A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91F3A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winford "A"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0901D5" w14:textId="77777777" w:rsidR="00751EEC" w:rsidRPr="00491F3A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491F3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109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97EDD8" w14:textId="77777777" w:rsidR="00751EEC" w:rsidRPr="00491F3A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91F3A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7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8C4A6A" w14:textId="77777777" w:rsidR="00751EEC" w:rsidRPr="00491F3A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91F3A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2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0FACBC" w14:textId="77777777" w:rsidR="00751EEC" w:rsidRPr="00491F3A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91F3A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7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62752D" w14:textId="77777777" w:rsidR="00751EEC" w:rsidRPr="00491F3A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91F3A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43</w:t>
            </w:r>
          </w:p>
        </w:tc>
      </w:tr>
      <w:tr w:rsidR="00751EEC" w:rsidRPr="00491F3A" w14:paraId="0B2FD96A" w14:textId="77777777" w:rsidTr="00687724">
        <w:trPr>
          <w:trHeight w:val="255"/>
        </w:trPr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80245" w14:textId="77777777" w:rsidR="00751EEC" w:rsidRPr="00491F3A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91F3A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stlebar AC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0BEB35" w14:textId="77777777" w:rsidR="00751EEC" w:rsidRPr="00491F3A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491F3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136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4B176F" w14:textId="77777777" w:rsidR="00751EEC" w:rsidRPr="00491F3A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91F3A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CEEC98" w14:textId="77777777" w:rsidR="00751EEC" w:rsidRPr="00491F3A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91F3A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5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5752F1" w14:textId="77777777" w:rsidR="00751EEC" w:rsidRPr="00491F3A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91F3A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58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15CB95" w14:textId="77777777" w:rsidR="00751EEC" w:rsidRPr="00491F3A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91F3A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61</w:t>
            </w:r>
          </w:p>
        </w:tc>
      </w:tr>
      <w:tr w:rsidR="00751EEC" w:rsidRPr="00491F3A" w14:paraId="3C03D8D2" w14:textId="77777777" w:rsidTr="00687724">
        <w:trPr>
          <w:trHeight w:val="255"/>
        </w:trPr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47985" w14:textId="77777777" w:rsidR="00751EEC" w:rsidRPr="00491F3A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91F3A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rth Sligo AC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A6BE21" w14:textId="77777777" w:rsidR="00751EEC" w:rsidRPr="00491F3A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491F3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148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D8D786" w14:textId="77777777" w:rsidR="00751EEC" w:rsidRPr="00491F3A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91F3A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6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D0F9DC" w14:textId="77777777" w:rsidR="00751EEC" w:rsidRPr="00491F3A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91F3A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8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0E4005" w14:textId="77777777" w:rsidR="00751EEC" w:rsidRPr="00491F3A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91F3A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49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BAC426" w14:textId="77777777" w:rsidR="00751EEC" w:rsidRPr="00491F3A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91F3A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65</w:t>
            </w:r>
          </w:p>
        </w:tc>
      </w:tr>
      <w:tr w:rsidR="00751EEC" w:rsidRPr="00491F3A" w14:paraId="3ACC35FF" w14:textId="77777777" w:rsidTr="00687724">
        <w:trPr>
          <w:trHeight w:val="255"/>
        </w:trPr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1C33B" w14:textId="77777777" w:rsidR="00751EEC" w:rsidRPr="00491F3A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91F3A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North </w:t>
            </w:r>
            <w:proofErr w:type="spellStart"/>
            <w:r w:rsidRPr="00491F3A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eitrim</w:t>
            </w:r>
            <w:proofErr w:type="spellEnd"/>
            <w:r w:rsidRPr="00491F3A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AC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CBB18F" w14:textId="77777777" w:rsidR="00751EEC" w:rsidRPr="00491F3A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491F3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156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678FFE" w14:textId="77777777" w:rsidR="00751EEC" w:rsidRPr="00491F3A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91F3A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9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0BE356" w14:textId="77777777" w:rsidR="00751EEC" w:rsidRPr="00491F3A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91F3A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4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1D0879" w14:textId="77777777" w:rsidR="00751EEC" w:rsidRPr="00491F3A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91F3A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51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DAE691" w14:textId="77777777" w:rsidR="00751EEC" w:rsidRPr="00491F3A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91F3A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52</w:t>
            </w:r>
          </w:p>
        </w:tc>
      </w:tr>
      <w:tr w:rsidR="00751EEC" w:rsidRPr="00491F3A" w14:paraId="4858FE44" w14:textId="77777777" w:rsidTr="00687724">
        <w:trPr>
          <w:trHeight w:val="255"/>
        </w:trPr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05213" w14:textId="77777777" w:rsidR="00751EEC" w:rsidRPr="00491F3A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91F3A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CH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9985F6" w14:textId="77777777" w:rsidR="00751EEC" w:rsidRPr="00491F3A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491F3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188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B4E6C9" w14:textId="77777777" w:rsidR="00751EEC" w:rsidRPr="00491F3A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91F3A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2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06A49A" w14:textId="77777777" w:rsidR="00751EEC" w:rsidRPr="00491F3A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91F3A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42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E5A440" w14:textId="77777777" w:rsidR="00751EEC" w:rsidRPr="00491F3A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91F3A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50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DB1247" w14:textId="77777777" w:rsidR="00751EEC" w:rsidRPr="00491F3A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91F3A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64</w:t>
            </w:r>
          </w:p>
        </w:tc>
      </w:tr>
      <w:tr w:rsidR="00751EEC" w:rsidRPr="00491F3A" w14:paraId="5EF15C4E" w14:textId="77777777" w:rsidTr="00687724">
        <w:trPr>
          <w:trHeight w:val="255"/>
        </w:trPr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F53B1" w14:textId="77777777" w:rsidR="00751EEC" w:rsidRPr="00491F3A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91F3A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laremorris "B"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DA70BC" w14:textId="77777777" w:rsidR="00751EEC" w:rsidRPr="00491F3A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491F3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190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23C86C" w14:textId="77777777" w:rsidR="00751EEC" w:rsidRPr="00491F3A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91F3A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7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CC8ED5" w14:textId="77777777" w:rsidR="00751EEC" w:rsidRPr="00491F3A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91F3A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8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9052AD" w14:textId="77777777" w:rsidR="00751EEC" w:rsidRPr="00491F3A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91F3A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62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C093C3" w14:textId="77777777" w:rsidR="00751EEC" w:rsidRPr="00491F3A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91F3A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63</w:t>
            </w:r>
          </w:p>
        </w:tc>
      </w:tr>
    </w:tbl>
    <w:p w14:paraId="3D83BC97" w14:textId="77777777" w:rsidR="00751EEC" w:rsidRDefault="00751EEC" w:rsidP="00751EEC">
      <w:pPr>
        <w:rPr>
          <w:rFonts w:ascii="Arial" w:hAnsi="Arial" w:cs="Arial"/>
          <w:b/>
          <w:sz w:val="28"/>
          <w:szCs w:val="28"/>
        </w:rPr>
      </w:pPr>
    </w:p>
    <w:p w14:paraId="7D77C7C8" w14:textId="2A9E29B1" w:rsidR="00751EEC" w:rsidRDefault="00751EEC" w:rsidP="00751EEC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County Result</w:t>
      </w:r>
    </w:p>
    <w:tbl>
      <w:tblPr>
        <w:tblW w:w="6424" w:type="dxa"/>
        <w:tblLook w:val="04A0" w:firstRow="1" w:lastRow="0" w:firstColumn="1" w:lastColumn="0" w:noHBand="0" w:noVBand="1"/>
      </w:tblPr>
      <w:tblGrid>
        <w:gridCol w:w="976"/>
        <w:gridCol w:w="1136"/>
        <w:gridCol w:w="616"/>
        <w:gridCol w:w="616"/>
        <w:gridCol w:w="616"/>
        <w:gridCol w:w="616"/>
        <w:gridCol w:w="616"/>
        <w:gridCol w:w="616"/>
        <w:gridCol w:w="616"/>
      </w:tblGrid>
      <w:tr w:rsidR="00751EEC" w:rsidRPr="00452C80" w14:paraId="305D5B4D" w14:textId="77777777" w:rsidTr="00687724">
        <w:trPr>
          <w:trHeight w:val="315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84F63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A70BE" w14:textId="77777777" w:rsidR="00751EEC" w:rsidRPr="00452C80" w:rsidRDefault="00751EEC" w:rsidP="00687724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US"/>
              </w:rPr>
            </w:pPr>
            <w:r w:rsidRPr="00452C80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Mayo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D3F288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45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0C0626" w14:textId="77777777" w:rsidR="00751EEC" w:rsidRPr="00452C80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54C93B" w14:textId="77777777" w:rsidR="00751EEC" w:rsidRPr="00452C80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B8A5B6" w14:textId="77777777" w:rsidR="00751EEC" w:rsidRPr="00452C80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7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BA29AF" w14:textId="77777777" w:rsidR="00751EEC" w:rsidRPr="00452C80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0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DDEE00" w14:textId="77777777" w:rsidR="00751EEC" w:rsidRPr="00452C80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1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003E27" w14:textId="77777777" w:rsidR="00751EEC" w:rsidRPr="00452C80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2</w:t>
            </w:r>
          </w:p>
        </w:tc>
      </w:tr>
      <w:tr w:rsidR="00751EEC" w:rsidRPr="00452C80" w14:paraId="4C07E4A6" w14:textId="77777777" w:rsidTr="00687724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459A4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F92B0" w14:textId="77777777" w:rsidR="00751EEC" w:rsidRPr="00452C80" w:rsidRDefault="00751EEC" w:rsidP="00687724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US"/>
              </w:rPr>
            </w:pPr>
            <w:r w:rsidRPr="00452C80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Galway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5B46EC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76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BCB589" w14:textId="77777777" w:rsidR="00751EEC" w:rsidRPr="00452C80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8D0E86" w14:textId="77777777" w:rsidR="00751EEC" w:rsidRPr="00452C80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8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732F01" w14:textId="77777777" w:rsidR="00751EEC" w:rsidRPr="00452C80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9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DF0ACF" w14:textId="77777777" w:rsidR="00751EEC" w:rsidRPr="00452C80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6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AE920D" w14:textId="77777777" w:rsidR="00751EEC" w:rsidRPr="00452C80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7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25B11A" w14:textId="77777777" w:rsidR="00751EEC" w:rsidRPr="00452C80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1</w:t>
            </w:r>
          </w:p>
        </w:tc>
      </w:tr>
      <w:tr w:rsidR="00751EEC" w:rsidRPr="00452C80" w14:paraId="28D6B388" w14:textId="77777777" w:rsidTr="00687724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B829A" w14:textId="77777777" w:rsidR="00751EEC" w:rsidRPr="00452C80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52C8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E4708" w14:textId="77777777" w:rsidR="00751EEC" w:rsidRPr="00452C80" w:rsidRDefault="00751EEC" w:rsidP="00687724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US"/>
              </w:rPr>
            </w:pPr>
            <w:r w:rsidRPr="00452C80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Sligo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67C5C3" w14:textId="77777777" w:rsidR="00751EEC" w:rsidRPr="00452C80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220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1AAB19" w14:textId="77777777" w:rsidR="00751EEC" w:rsidRPr="00452C80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6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22AF14" w14:textId="77777777" w:rsidR="00751EEC" w:rsidRPr="00452C80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8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A379AA" w14:textId="77777777" w:rsidR="00751EEC" w:rsidRPr="00452C80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40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7F6212" w14:textId="77777777" w:rsidR="00751EEC" w:rsidRPr="00452C80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44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E23B48" w14:textId="77777777" w:rsidR="00751EEC" w:rsidRPr="00452C80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49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0924D3" w14:textId="77777777" w:rsidR="00751EEC" w:rsidRPr="00452C80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52C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53</w:t>
            </w:r>
          </w:p>
        </w:tc>
      </w:tr>
    </w:tbl>
    <w:p w14:paraId="6B855B09" w14:textId="77777777" w:rsidR="00751EEC" w:rsidRDefault="00751EEC" w:rsidP="00751EEC">
      <w:pPr>
        <w:jc w:val="center"/>
      </w:pPr>
    </w:p>
    <w:p w14:paraId="76024B8C" w14:textId="77777777" w:rsidR="00751EEC" w:rsidRDefault="00751EEC" w:rsidP="00751EEC">
      <w:pPr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lastRenderedPageBreak/>
        <w:t>Under 11 Boys</w:t>
      </w:r>
    </w:p>
    <w:p w14:paraId="4DF81F07" w14:textId="77777777" w:rsidR="00751EEC" w:rsidRDefault="00751EEC" w:rsidP="00751EEC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Individual Result</w:t>
      </w:r>
    </w:p>
    <w:tbl>
      <w:tblPr>
        <w:tblW w:w="9156" w:type="dxa"/>
        <w:tblLook w:val="04A0" w:firstRow="1" w:lastRow="0" w:firstColumn="1" w:lastColumn="0" w:noHBand="0" w:noVBand="1"/>
      </w:tblPr>
      <w:tblGrid>
        <w:gridCol w:w="655"/>
        <w:gridCol w:w="774"/>
        <w:gridCol w:w="774"/>
        <w:gridCol w:w="2070"/>
        <w:gridCol w:w="3744"/>
        <w:gridCol w:w="1225"/>
      </w:tblGrid>
      <w:tr w:rsidR="00751EEC" w:rsidRPr="00EE5082" w14:paraId="448EDCDC" w14:textId="77777777" w:rsidTr="00687724">
        <w:trPr>
          <w:trHeight w:val="270"/>
        </w:trPr>
        <w:tc>
          <w:tcPr>
            <w:tcW w:w="65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CB2975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Pos</w:t>
            </w:r>
          </w:p>
        </w:tc>
        <w:tc>
          <w:tcPr>
            <w:tcW w:w="77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024626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Num</w:t>
            </w:r>
          </w:p>
        </w:tc>
        <w:tc>
          <w:tcPr>
            <w:tcW w:w="77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49CEB5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Race</w:t>
            </w:r>
          </w:p>
        </w:tc>
        <w:tc>
          <w:tcPr>
            <w:tcW w:w="207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8BEAB8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Name</w:t>
            </w:r>
          </w:p>
        </w:tc>
        <w:tc>
          <w:tcPr>
            <w:tcW w:w="375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B85D25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Club</w:t>
            </w:r>
          </w:p>
        </w:tc>
        <w:tc>
          <w:tcPr>
            <w:tcW w:w="111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DA5F82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County</w:t>
            </w:r>
          </w:p>
        </w:tc>
      </w:tr>
      <w:tr w:rsidR="00751EEC" w:rsidRPr="00EE5082" w14:paraId="0206CAC7" w14:textId="77777777" w:rsidTr="00687724">
        <w:trPr>
          <w:trHeight w:val="31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BCD92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A3839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9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BC8E8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76331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isin Maher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532D6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Westpor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BDBA8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751EEC" w:rsidRPr="00EE5082" w14:paraId="4139E32F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DD962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95B13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4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7A38B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9FBD0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tthew Kell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E3F1D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stlebar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83298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751EEC" w:rsidRPr="00EE5082" w14:paraId="5CA3B807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D668D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41F51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4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23613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153F6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Tom Rene McEnroe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EF523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F015B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</w:t>
            </w:r>
          </w:p>
        </w:tc>
      </w:tr>
      <w:tr w:rsidR="00751EEC" w:rsidRPr="00EE5082" w14:paraId="44F1B608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7D8AF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079E1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9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09171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87AB0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David Mannio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7753A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Roscommon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8E9E5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Roscommon</w:t>
            </w:r>
          </w:p>
        </w:tc>
      </w:tr>
      <w:tr w:rsidR="00751EEC" w:rsidRPr="00EE5082" w14:paraId="2EBC319E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12175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D4318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6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3D565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E702F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eamus Burke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2BBE1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ake District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E6380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751EEC" w:rsidRPr="00EE5082" w14:paraId="01E7B842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847A7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18F90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4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D3C23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8E6BB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Keelan Moorhead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84982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raughwell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8D533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751EEC" w:rsidRPr="00EE5082" w14:paraId="31CF2E8A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46E54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968C2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4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49598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BCE1F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Declan O'Connell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F564D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raughwell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E960D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751EEC" w:rsidRPr="00EE5082" w14:paraId="1DADF159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93859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3B4D4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9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D04A8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85A21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onor Horka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66734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oy Valley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1E6BF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751EEC" w:rsidRPr="00EE5082" w14:paraId="46906D9E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0B382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34356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3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B3486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AE34D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Riaghan</w:t>
            </w:r>
            <w:proofErr w:type="spellEnd"/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uckian</w:t>
            </w:r>
            <w:proofErr w:type="spellEnd"/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EED05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rrick-on-Shannon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7AFD0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eitrim</w:t>
            </w:r>
            <w:proofErr w:type="spellEnd"/>
          </w:p>
        </w:tc>
      </w:tr>
      <w:tr w:rsidR="00751EEC" w:rsidRPr="00EE5082" w14:paraId="095DC3C4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A22F0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B112D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9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EC9D5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1CC18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Dylan </w:t>
            </w:r>
            <w:proofErr w:type="spellStart"/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Rabbitte</w:t>
            </w:r>
            <w:proofErr w:type="spellEnd"/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F74C9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lare River Harriers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0021C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751EEC" w:rsidRPr="00EE5082" w14:paraId="4606EC54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BF6A4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1D382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7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C0BA7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7CEF3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iaran O Donnell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B0C7B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Tuam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A9A1C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751EEC" w:rsidRPr="00EE5082" w14:paraId="0AF286E1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52949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D9608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7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199CF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65911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dhran O Hare 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3A3DC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Tuam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22217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751EEC" w:rsidRPr="00EE5082" w14:paraId="332743CC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D13E6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10DD5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4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C95D3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C736D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Rian Fallo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50A25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stlebar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2F67E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751EEC" w:rsidRPr="00EE5082" w14:paraId="1A326640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0C50D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43255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9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B999A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0A805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Rian McLoughli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ACA6A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oy Valley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4356D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751EEC" w:rsidRPr="00EE5082" w14:paraId="46B882F1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95BF3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943AF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6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65236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CBFF5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ian Brad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CC17F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raughwell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7CE0B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751EEC" w:rsidRPr="00EE5082" w14:paraId="3BC9F607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436A3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0D1F2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0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31CBD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240D2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iall Aher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DA10A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Ballinamore</w:t>
            </w:r>
            <w:proofErr w:type="spellEnd"/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7D3ED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eitrim</w:t>
            </w:r>
            <w:proofErr w:type="spellEnd"/>
          </w:p>
        </w:tc>
      </w:tr>
      <w:tr w:rsidR="00751EEC" w:rsidRPr="00EE5082" w14:paraId="27D93966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03698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B4D13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7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87BF1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77C35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Issac</w:t>
            </w:r>
            <w:proofErr w:type="spellEnd"/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Costello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4C4D0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Tuam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F24F2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751EEC" w:rsidRPr="00EE5082" w14:paraId="56DAB778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BBD98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54B42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4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4F10E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063E6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idan Dempse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56923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stlebar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F43D9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751EEC" w:rsidRPr="00EE5082" w14:paraId="66DBD6F7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D560E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B1A4C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0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CACD4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F04FA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Jack Clarke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EBAFF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oy Valley "B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8A0C0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751EEC" w:rsidRPr="00EE5082" w14:paraId="0FB6FD8C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2AD2E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A8352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3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CB0D1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7F519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ran Butler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2C29B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rrick-on-Shannon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09E56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eitrim</w:t>
            </w:r>
            <w:proofErr w:type="spellEnd"/>
          </w:p>
        </w:tc>
      </w:tr>
      <w:tr w:rsidR="00751EEC" w:rsidRPr="00EE5082" w14:paraId="299C1EA8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98F17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35E24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4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F5D6D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FE9FB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lan Smyth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FEB51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377EB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</w:t>
            </w:r>
          </w:p>
        </w:tc>
      </w:tr>
      <w:tr w:rsidR="00751EEC" w:rsidRPr="00EE5082" w14:paraId="7B122654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0D3EB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EC3BF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9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86D5F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8C06F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Kevin Rafter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B43E2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oy Valley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7FBC3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751EEC" w:rsidRPr="00EE5082" w14:paraId="014526E8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55117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49A7A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4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6F9DD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C5EF6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rrin Gilmore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3EEBD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raughwell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AADAB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751EEC" w:rsidRPr="00EE5082" w14:paraId="4BA5BE76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24515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11650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9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1DEA4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722DA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Daire</w:t>
            </w:r>
            <w:proofErr w:type="spellEnd"/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O'Connor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0E6E6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oy Valley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7005C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751EEC" w:rsidRPr="00EE5082" w14:paraId="229B5D4F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88438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51989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4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1514B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890C0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tephen Ruane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5EA32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raughwell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64ED6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751EEC" w:rsidRPr="00EE5082" w14:paraId="39263755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75307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8F747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4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3406E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B6312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ichael Shaw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4A2B2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stlebar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27BDA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751EEC" w:rsidRPr="00EE5082" w14:paraId="3052F1D6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58941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F4021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0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C10B3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96D48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Tomas Higgins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23D38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lare River Harriers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373EC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751EEC" w:rsidRPr="00EE5082" w14:paraId="70094EC6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4750E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BA3E2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9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ACA14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724D9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iam Baile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D92E4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outh Galway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90AA0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751EEC" w:rsidRPr="00EE5082" w14:paraId="6BC8D044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FFA0B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83D9A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4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03354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E1D6C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Ronan Loftus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B6E1D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stlebar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BF2A6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751EEC" w:rsidRPr="00EE5082" w14:paraId="25A3F0B1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AA915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53F27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0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4A1AC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B098B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onor Jorda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9ECF7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oy Valley "B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4A6E7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751EEC" w:rsidRPr="00EE5082" w14:paraId="610F0B5A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58B0C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40F8B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3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52C92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BDE97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Jack Farrell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722F2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raughwell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45A75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751EEC" w:rsidRPr="00EE5082" w14:paraId="0C1AF1DB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3552A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6DB16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9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FC8FC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E5E43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Evan Collins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30DB4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lare River Harriers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1724D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751EEC" w:rsidRPr="00EE5082" w14:paraId="5D4EB6FC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D1808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FAA98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9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07232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9B99C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ian Meeha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28084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lare River Harriers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948E7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751EEC" w:rsidRPr="00EE5082" w14:paraId="1CAB8C7C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EBF0F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4704D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3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5093F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09677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Eamon</w:t>
            </w:r>
            <w:proofErr w:type="spellEnd"/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ydon</w:t>
            </w:r>
            <w:proofErr w:type="spellEnd"/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9589B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orrib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8F212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751EEC" w:rsidRPr="00EE5082" w14:paraId="0236081F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94124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508F3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9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52A51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54FAD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Dara Dawso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E6934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Westpor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6C310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751EEC" w:rsidRPr="00EE5082" w14:paraId="5CE1AD2D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22F6D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26236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9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E7488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940BF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Jamie Durka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5DA32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Westpor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07EEA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751EEC" w:rsidRPr="00EE5082" w14:paraId="70D2DD2D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D6CD7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5579B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9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EDDE7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3C5DA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reth Weir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A1B5C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lare River Harriers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83FC2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751EEC" w:rsidRPr="00EE5082" w14:paraId="0FE3441D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BF02C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9A653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5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E6590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B33FB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Keefe Dola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61FE3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North </w:t>
            </w:r>
            <w:proofErr w:type="spellStart"/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eitrim</w:t>
            </w:r>
            <w:proofErr w:type="spellEnd"/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24379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eitrim</w:t>
            </w:r>
            <w:proofErr w:type="spellEnd"/>
          </w:p>
        </w:tc>
      </w:tr>
      <w:tr w:rsidR="00751EEC" w:rsidRPr="00EE5082" w14:paraId="68228736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8C722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C1879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7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3D1D9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616EC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tthew Mannio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A3234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Tuam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4BFE5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751EEC" w:rsidRPr="00EE5082" w14:paraId="2C07D436" w14:textId="77777777" w:rsidTr="00687724">
        <w:trPr>
          <w:trHeight w:val="3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A065A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2551C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5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7BF4F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2ECA7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ean Brad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D89EC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North </w:t>
            </w:r>
            <w:proofErr w:type="spellStart"/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eitrim</w:t>
            </w:r>
            <w:proofErr w:type="spellEnd"/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118F8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eitrim</w:t>
            </w:r>
            <w:proofErr w:type="spellEnd"/>
          </w:p>
        </w:tc>
      </w:tr>
      <w:tr w:rsidR="00751EEC" w:rsidRPr="00EE5082" w14:paraId="17EDF3D7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4E798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5931B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0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920F8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2795F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Dara Floyd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722F4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Ballina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4C4C8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751EEC" w:rsidRPr="00EE5082" w14:paraId="5C0AC4EA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04803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lastRenderedPageBreak/>
              <w:t>4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76AD0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9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99197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33A93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Joe Ruane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B08C0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oy Valley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B5E3B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751EEC" w:rsidRPr="00EE5082" w14:paraId="4241F1FD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129CA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CE9A0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7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B5E4B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D1B71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Ryan </w:t>
            </w:r>
            <w:proofErr w:type="spellStart"/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Hession</w:t>
            </w:r>
            <w:proofErr w:type="spellEnd"/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 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2A0BB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Tuam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D083D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751EEC" w:rsidRPr="00EE5082" w14:paraId="0FBEF67A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D4AFA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25162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5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8DA1E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48F9C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Mark  </w:t>
            </w:r>
            <w:proofErr w:type="spellStart"/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Hezlett</w:t>
            </w:r>
            <w:proofErr w:type="spellEnd"/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61DEE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North </w:t>
            </w:r>
            <w:proofErr w:type="spellStart"/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eitrim</w:t>
            </w:r>
            <w:proofErr w:type="spellEnd"/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6E72A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eitrim</w:t>
            </w:r>
            <w:proofErr w:type="spellEnd"/>
          </w:p>
        </w:tc>
      </w:tr>
      <w:tr w:rsidR="00751EEC" w:rsidRPr="00EE5082" w14:paraId="56023D0D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24CFC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02EE5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0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3EEBD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ACA0F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Paul Woods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695F6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lare River Harriers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3E984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751EEC" w:rsidRPr="00EE5082" w14:paraId="54C93AF2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CFC3B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53B79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8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77B34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E6976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Daniel Keating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0992E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East Galway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12DDC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751EEC" w:rsidRPr="00EE5082" w14:paraId="4F7183F2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730A7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24F3C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9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67F19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6B4CD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eimi</w:t>
            </w:r>
            <w:proofErr w:type="spellEnd"/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one</w:t>
            </w:r>
            <w:proofErr w:type="spellEnd"/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30AB1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Westpor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E098F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751EEC" w:rsidRPr="00EE5082" w14:paraId="0E795B0E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FC250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E6A61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4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3D39F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A4013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Ross Campbell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8CD0D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F55C0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</w:t>
            </w:r>
          </w:p>
        </w:tc>
      </w:tr>
      <w:tr w:rsidR="00751EEC" w:rsidRPr="00EE5082" w14:paraId="20B53886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6D351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5C335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9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EC0F7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D8F2E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Hugh Reddingto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AD48C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Tuam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8A37F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751EEC" w:rsidRPr="00EE5082" w14:paraId="6347C08A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62A0B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7DF23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5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7EDD9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C7726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Darragh McGowa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3B410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North </w:t>
            </w:r>
            <w:proofErr w:type="spellStart"/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eitrim</w:t>
            </w:r>
            <w:proofErr w:type="spellEnd"/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F99B0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eitrim</w:t>
            </w:r>
            <w:proofErr w:type="spellEnd"/>
          </w:p>
        </w:tc>
      </w:tr>
      <w:tr w:rsidR="00751EEC" w:rsidRPr="00EE5082" w14:paraId="34813557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25289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53AE5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9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136F6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6580F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Darragh Malone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CDF03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Westpor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44C55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751EEC" w:rsidRPr="00EE5082" w14:paraId="21A11317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829FD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FB183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0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9F04B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430E8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Ryan Judge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50EF1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laremorris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B2B84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751EEC" w:rsidRPr="00EE5082" w14:paraId="58F0A1DD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60C4F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30575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1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53811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4A07E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Keith Coughla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DE414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Ballinasloe &amp; </w:t>
            </w:r>
            <w:proofErr w:type="spellStart"/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Dist</w:t>
            </w:r>
            <w:proofErr w:type="spellEnd"/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3B918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751EEC" w:rsidRPr="00EE5082" w14:paraId="4F3BB6FB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E7474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63F75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1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D69FB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7B367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Brian Fitzpatrick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A3B81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Ballinasloe &amp; </w:t>
            </w:r>
            <w:proofErr w:type="spellStart"/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Dist</w:t>
            </w:r>
            <w:proofErr w:type="spellEnd"/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98978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751EEC" w:rsidRPr="00EE5082" w14:paraId="73507536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794B9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1595F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4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E5505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093E9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Diarmuid Dugga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7051E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oy Valley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C47EF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751EEC" w:rsidRPr="00EE5082" w14:paraId="771EF40D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D8D34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EF602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9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076C7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99824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Simon </w:t>
            </w:r>
            <w:proofErr w:type="spellStart"/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Romel</w:t>
            </w:r>
            <w:proofErr w:type="spellEnd"/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E93D8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oy Valley "B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A7534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751EEC" w:rsidRPr="00EE5082" w14:paraId="76113D00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57E58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CFE44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0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339C3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BDD7C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Ethan Reill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CAA40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oy Valley "B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C28AE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751EEC" w:rsidRPr="00EE5082" w14:paraId="5139072D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E2623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9BDF1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2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8AD5A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F37A1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rl O'Brie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5DE79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CH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4B0A1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751EEC" w:rsidRPr="00EE5082" w14:paraId="06111BCA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51866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5CCBB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9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C0D4E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74E6B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Patrick James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813B2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oy Valley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86FAE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751EEC" w:rsidRPr="00EE5082" w14:paraId="5DFB82B0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3C2FD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C3D00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0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D01B8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7A5B8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ean Fleming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D4E53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oy Valley "B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28EC2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751EEC" w:rsidRPr="00EE5082" w14:paraId="45973DAA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18E74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2BCED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0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6A032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C7EAC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Darragh Moore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46487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oy Valley "B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152ED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751EEC" w:rsidRPr="00EE5082" w14:paraId="2B040833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58E5B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30C9A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2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75E17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172CB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lexander Smith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DB8CD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Ballycastle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76F43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751EEC" w:rsidRPr="00EE5082" w14:paraId="4BEB7665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B6278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D7C8C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4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FD05E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960E5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Tadhg</w:t>
            </w:r>
            <w:proofErr w:type="spellEnd"/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Kearne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6F441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stlebar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52AE6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751EEC" w:rsidRPr="00EE5082" w14:paraId="2D8FE652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9ED6A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5C47E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2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FC61B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FB35A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ean Buckle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070B8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winford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10168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751EEC" w:rsidRPr="00EE5082" w14:paraId="458B3862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3B53B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C38F4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2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1BC08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7857A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James Duff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87BDA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winford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42E90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751EEC" w:rsidRPr="00EE5082" w14:paraId="532C22C7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EDB00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448D8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2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B68FF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7F95F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thal McNicholas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6795E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winford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AEC67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751EEC" w:rsidRPr="00EE5082" w14:paraId="7663BD9F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F13C4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6407D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5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4BFAB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9EF2A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ichael Murra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91B9C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stlebar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52B88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751EEC" w:rsidRPr="00EE5082" w14:paraId="1C375452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E65F5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A691C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8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F0974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A560B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eon Carroll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3D8F7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stlegar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71D99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751EEC" w:rsidRPr="00EE5082" w14:paraId="7D7A3A43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A8A2F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3EFFC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7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A7841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42A0F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nran</w:t>
            </w:r>
            <w:proofErr w:type="spellEnd"/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cWeeney</w:t>
            </w:r>
            <w:proofErr w:type="spellEnd"/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E501F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ongford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4AAD3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751EEC" w:rsidRPr="00EE5082" w14:paraId="313B17E1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A25D5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7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A4234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2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ABF52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AA558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Killian Commons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62B23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winford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1B575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751EEC" w:rsidRPr="00EE5082" w14:paraId="0B56C257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FEC6D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7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DFBB2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8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DBD4C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3DA15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David Moore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250C9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stlegar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22448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751EEC" w:rsidRPr="00EE5082" w14:paraId="56293E11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A318A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7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B3BDE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6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4B175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88815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Joshua White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95868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raughwell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17243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751EEC" w:rsidRPr="00EE5082" w14:paraId="15498EDD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F0831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7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9F680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4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256E8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CC3EB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Joe Hicke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4ECB4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9A988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</w:t>
            </w:r>
          </w:p>
        </w:tc>
      </w:tr>
    </w:tbl>
    <w:p w14:paraId="78BB837A" w14:textId="77777777" w:rsidR="00751EEC" w:rsidRDefault="00751EEC" w:rsidP="00751EEC">
      <w:pPr>
        <w:rPr>
          <w:rFonts w:ascii="Arial" w:hAnsi="Arial" w:cs="Arial"/>
          <w:b/>
          <w:sz w:val="28"/>
          <w:szCs w:val="28"/>
        </w:rPr>
      </w:pPr>
    </w:p>
    <w:p w14:paraId="334752E5" w14:textId="7D852A7A" w:rsidR="00751EEC" w:rsidRDefault="00751EEC" w:rsidP="00751EEC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Team Result</w:t>
      </w:r>
    </w:p>
    <w:tbl>
      <w:tblPr>
        <w:tblW w:w="6656" w:type="dxa"/>
        <w:tblLook w:val="04A0" w:firstRow="1" w:lastRow="0" w:firstColumn="1" w:lastColumn="0" w:noHBand="0" w:noVBand="1"/>
      </w:tblPr>
      <w:tblGrid>
        <w:gridCol w:w="3856"/>
        <w:gridCol w:w="836"/>
        <w:gridCol w:w="536"/>
        <w:gridCol w:w="476"/>
        <w:gridCol w:w="476"/>
        <w:gridCol w:w="476"/>
      </w:tblGrid>
      <w:tr w:rsidR="00751EEC" w:rsidRPr="00115A78" w14:paraId="70605609" w14:textId="77777777" w:rsidTr="00687724">
        <w:trPr>
          <w:trHeight w:val="270"/>
        </w:trPr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3F6E8" w14:textId="77777777" w:rsidR="00751EEC" w:rsidRPr="00115A78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15A7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stlebar "A"</w:t>
            </w:r>
          </w:p>
        </w:tc>
        <w:tc>
          <w:tcPr>
            <w:tcW w:w="836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63F95A" w14:textId="77777777" w:rsidR="00751EEC" w:rsidRPr="00115A78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15A7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59</w:t>
            </w:r>
          </w:p>
        </w:tc>
        <w:tc>
          <w:tcPr>
            <w:tcW w:w="536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61A7B8" w14:textId="77777777" w:rsidR="00751EEC" w:rsidRPr="00115A78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15A7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476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6C1642" w14:textId="77777777" w:rsidR="00751EEC" w:rsidRPr="00115A78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15A7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3</w:t>
            </w:r>
          </w:p>
        </w:tc>
        <w:tc>
          <w:tcPr>
            <w:tcW w:w="476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9EC8B5" w14:textId="77777777" w:rsidR="00751EEC" w:rsidRPr="00115A78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15A7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8</w:t>
            </w:r>
          </w:p>
        </w:tc>
        <w:tc>
          <w:tcPr>
            <w:tcW w:w="476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867C6F" w14:textId="77777777" w:rsidR="00751EEC" w:rsidRPr="00115A78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15A7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6</w:t>
            </w:r>
          </w:p>
        </w:tc>
      </w:tr>
      <w:tr w:rsidR="00751EEC" w:rsidRPr="00115A78" w14:paraId="4B4FAC33" w14:textId="77777777" w:rsidTr="00687724">
        <w:trPr>
          <w:trHeight w:val="255"/>
        </w:trPr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17B73" w14:textId="77777777" w:rsidR="00751EEC" w:rsidRPr="00115A78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15A7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raughwell "A"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79BF13" w14:textId="77777777" w:rsidR="00751EEC" w:rsidRPr="00115A78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15A7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61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A3FCA5" w14:textId="77777777" w:rsidR="00751EEC" w:rsidRPr="00115A78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15A7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6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1FF705" w14:textId="77777777" w:rsidR="00751EEC" w:rsidRPr="00115A78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15A7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7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5453AE" w14:textId="77777777" w:rsidR="00751EEC" w:rsidRPr="00115A78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15A7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3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1B2463" w14:textId="77777777" w:rsidR="00751EEC" w:rsidRPr="00115A78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15A7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5</w:t>
            </w:r>
          </w:p>
        </w:tc>
      </w:tr>
      <w:tr w:rsidR="00751EEC" w:rsidRPr="00115A78" w14:paraId="2D9E08AE" w14:textId="77777777" w:rsidTr="00687724">
        <w:trPr>
          <w:trHeight w:val="255"/>
        </w:trPr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E103F" w14:textId="77777777" w:rsidR="00751EEC" w:rsidRPr="00115A78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15A78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Moy Valley "A"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12140F" w14:textId="77777777" w:rsidR="00751EEC" w:rsidRPr="00115A78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15A7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68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984EC1" w14:textId="77777777" w:rsidR="00751EEC" w:rsidRPr="00115A78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15A7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8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120AA5" w14:textId="77777777" w:rsidR="00751EEC" w:rsidRPr="00115A78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15A7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4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2F2F2F" w14:textId="77777777" w:rsidR="00751EEC" w:rsidRPr="00115A78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15A7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2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3216B5" w14:textId="77777777" w:rsidR="00751EEC" w:rsidRPr="00115A78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15A7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4</w:t>
            </w:r>
          </w:p>
        </w:tc>
      </w:tr>
      <w:tr w:rsidR="00751EEC" w:rsidRPr="00115A78" w14:paraId="5543676B" w14:textId="77777777" w:rsidTr="00687724">
        <w:trPr>
          <w:trHeight w:val="255"/>
        </w:trPr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FB668" w14:textId="77777777" w:rsidR="00751EEC" w:rsidRPr="00115A78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15A7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Tuam "A"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C57A4A" w14:textId="77777777" w:rsidR="00751EEC" w:rsidRPr="00115A78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15A7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79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F13FCD" w14:textId="77777777" w:rsidR="00751EEC" w:rsidRPr="00115A78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15A7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1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2969EC" w14:textId="77777777" w:rsidR="00751EEC" w:rsidRPr="00115A78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15A7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2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16364" w14:textId="77777777" w:rsidR="00751EEC" w:rsidRPr="00115A78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15A7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7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DED94E" w14:textId="77777777" w:rsidR="00751EEC" w:rsidRPr="00115A78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15A7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9</w:t>
            </w:r>
          </w:p>
        </w:tc>
      </w:tr>
      <w:tr w:rsidR="00751EEC" w:rsidRPr="00115A78" w14:paraId="2F122CA4" w14:textId="77777777" w:rsidTr="00687724">
        <w:trPr>
          <w:trHeight w:val="255"/>
        </w:trPr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344CC" w14:textId="77777777" w:rsidR="00751EEC" w:rsidRPr="00115A78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15A7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lare River Harriers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D3002E" w14:textId="77777777" w:rsidR="00751EEC" w:rsidRPr="00115A78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15A7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102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BAB5C9" w14:textId="77777777" w:rsidR="00751EEC" w:rsidRPr="00115A78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15A7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0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DCA806" w14:textId="77777777" w:rsidR="00751EEC" w:rsidRPr="00115A78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15A7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7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26DD61" w14:textId="77777777" w:rsidR="00751EEC" w:rsidRPr="00115A78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15A7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2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0774A1" w14:textId="77777777" w:rsidR="00751EEC" w:rsidRPr="00115A78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15A7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3</w:t>
            </w:r>
          </w:p>
        </w:tc>
      </w:tr>
      <w:tr w:rsidR="00751EEC" w:rsidRPr="00115A78" w14:paraId="3F7D3090" w14:textId="77777777" w:rsidTr="00687724">
        <w:trPr>
          <w:trHeight w:val="255"/>
        </w:trPr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763DF" w14:textId="77777777" w:rsidR="00751EEC" w:rsidRPr="00115A78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15A7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Westport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CF491D" w14:textId="77777777" w:rsidR="00751EEC" w:rsidRPr="00115A78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15A7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119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34B4FB" w14:textId="77777777" w:rsidR="00751EEC" w:rsidRPr="00115A78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15A7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0FB3B0" w14:textId="77777777" w:rsidR="00751EEC" w:rsidRPr="00115A78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15A7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5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6D2AC0" w14:textId="77777777" w:rsidR="00751EEC" w:rsidRPr="00115A78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15A7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6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0DE0FD" w14:textId="77777777" w:rsidR="00751EEC" w:rsidRPr="00115A78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15A7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47</w:t>
            </w:r>
          </w:p>
        </w:tc>
      </w:tr>
      <w:tr w:rsidR="00751EEC" w:rsidRPr="00115A78" w14:paraId="74275660" w14:textId="77777777" w:rsidTr="00687724">
        <w:trPr>
          <w:trHeight w:val="255"/>
        </w:trPr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CD84F" w14:textId="77777777" w:rsidR="00751EEC" w:rsidRPr="00115A78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15A7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 AC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C319EE" w14:textId="77777777" w:rsidR="00751EEC" w:rsidRPr="00115A78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15A7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145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C68107" w14:textId="77777777" w:rsidR="00751EEC" w:rsidRPr="00115A78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15A7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509A8D" w14:textId="77777777" w:rsidR="00751EEC" w:rsidRPr="00115A78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15A7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1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45BEC1" w14:textId="77777777" w:rsidR="00751EEC" w:rsidRPr="00115A78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15A7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48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B3F769" w14:textId="77777777" w:rsidR="00751EEC" w:rsidRPr="00115A78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15A7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73</w:t>
            </w:r>
          </w:p>
        </w:tc>
      </w:tr>
      <w:tr w:rsidR="00751EEC" w:rsidRPr="00115A78" w14:paraId="10F55EC3" w14:textId="77777777" w:rsidTr="00687724">
        <w:trPr>
          <w:trHeight w:val="255"/>
        </w:trPr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99BE9" w14:textId="77777777" w:rsidR="00751EEC" w:rsidRPr="00115A78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15A7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oy Valley "B"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4EF702" w14:textId="77777777" w:rsidR="00751EEC" w:rsidRPr="00115A78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15A7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162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66FEDD" w14:textId="77777777" w:rsidR="00751EEC" w:rsidRPr="00115A78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15A7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9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4C36EE" w14:textId="77777777" w:rsidR="00751EEC" w:rsidRPr="00115A78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15A7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0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E42FB7" w14:textId="77777777" w:rsidR="00751EEC" w:rsidRPr="00115A78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15A7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56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073E7E" w14:textId="77777777" w:rsidR="00751EEC" w:rsidRPr="00115A78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15A7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57</w:t>
            </w:r>
          </w:p>
        </w:tc>
      </w:tr>
      <w:tr w:rsidR="00751EEC" w:rsidRPr="00115A78" w14:paraId="6FA2A53D" w14:textId="77777777" w:rsidTr="00687724">
        <w:trPr>
          <w:trHeight w:val="255"/>
        </w:trPr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12367" w14:textId="77777777" w:rsidR="00751EEC" w:rsidRPr="00115A78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15A7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North </w:t>
            </w:r>
            <w:proofErr w:type="spellStart"/>
            <w:r w:rsidRPr="00115A7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eitrim</w:t>
            </w:r>
            <w:proofErr w:type="spellEnd"/>
            <w:r w:rsidRPr="00115A7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AC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F7E19C" w14:textId="77777777" w:rsidR="00751EEC" w:rsidRPr="00115A78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15A7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172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970A8B" w14:textId="77777777" w:rsidR="00751EEC" w:rsidRPr="00115A78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15A7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8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7C4D69" w14:textId="77777777" w:rsidR="00751EEC" w:rsidRPr="00115A78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15A7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40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B2A9F6" w14:textId="77777777" w:rsidR="00751EEC" w:rsidRPr="00115A78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15A7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44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2EFCBC" w14:textId="77777777" w:rsidR="00751EEC" w:rsidRPr="00115A78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15A7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50</w:t>
            </w:r>
          </w:p>
        </w:tc>
      </w:tr>
      <w:tr w:rsidR="00751EEC" w:rsidRPr="00115A78" w14:paraId="66E279A6" w14:textId="77777777" w:rsidTr="00687724">
        <w:trPr>
          <w:trHeight w:val="255"/>
        </w:trPr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A1968" w14:textId="77777777" w:rsidR="00751EEC" w:rsidRPr="00115A78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15A7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winford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9D9B8D" w14:textId="77777777" w:rsidR="00751EEC" w:rsidRPr="00115A78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15A7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265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6531DC" w14:textId="77777777" w:rsidR="00751EEC" w:rsidRPr="00115A78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15A7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64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36A341" w14:textId="77777777" w:rsidR="00751EEC" w:rsidRPr="00115A78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15A7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65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21E8C0" w14:textId="77777777" w:rsidR="00751EEC" w:rsidRPr="00115A78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15A7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66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EAFC6C" w14:textId="77777777" w:rsidR="00751EEC" w:rsidRPr="00115A78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15A7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70</w:t>
            </w:r>
          </w:p>
        </w:tc>
      </w:tr>
    </w:tbl>
    <w:p w14:paraId="689F52C2" w14:textId="77777777" w:rsidR="00751EEC" w:rsidRDefault="00751EEC" w:rsidP="00751EEC">
      <w:pPr>
        <w:rPr>
          <w:rFonts w:ascii="Arial" w:hAnsi="Arial" w:cs="Arial"/>
          <w:b/>
          <w:sz w:val="28"/>
          <w:szCs w:val="28"/>
        </w:rPr>
      </w:pPr>
    </w:p>
    <w:p w14:paraId="4336BF28" w14:textId="77777777" w:rsidR="00751EEC" w:rsidRDefault="00751EEC" w:rsidP="00751EEC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County Result</w:t>
      </w:r>
    </w:p>
    <w:tbl>
      <w:tblPr>
        <w:tblW w:w="6264" w:type="dxa"/>
        <w:tblLook w:val="04A0" w:firstRow="1" w:lastRow="0" w:firstColumn="1" w:lastColumn="0" w:noHBand="0" w:noVBand="1"/>
      </w:tblPr>
      <w:tblGrid>
        <w:gridCol w:w="976"/>
        <w:gridCol w:w="976"/>
        <w:gridCol w:w="616"/>
        <w:gridCol w:w="616"/>
        <w:gridCol w:w="616"/>
        <w:gridCol w:w="616"/>
        <w:gridCol w:w="616"/>
        <w:gridCol w:w="616"/>
        <w:gridCol w:w="616"/>
      </w:tblGrid>
      <w:tr w:rsidR="00751EEC" w:rsidRPr="00EE5082" w14:paraId="5475BF00" w14:textId="77777777" w:rsidTr="00687724">
        <w:trPr>
          <w:trHeight w:val="315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043D7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74E91" w14:textId="77777777" w:rsidR="00751EEC" w:rsidRPr="00EE5082" w:rsidRDefault="00751EEC" w:rsidP="00687724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US"/>
              </w:rPr>
            </w:pPr>
            <w:r w:rsidRPr="00EE5082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Mayo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9E0B1B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43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1D0385" w14:textId="77777777" w:rsidR="00751EEC" w:rsidRPr="00EE5082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1CD0C5" w14:textId="77777777" w:rsidR="00751EEC" w:rsidRPr="00EE5082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81EC0A" w14:textId="77777777" w:rsidR="00751EEC" w:rsidRPr="00EE5082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48E045" w14:textId="77777777" w:rsidR="00751EEC" w:rsidRPr="00EE5082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8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D0B073" w14:textId="77777777" w:rsidR="00751EEC" w:rsidRPr="00EE5082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3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0E0F82" w14:textId="77777777" w:rsidR="00751EEC" w:rsidRPr="00EE5082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4</w:t>
            </w:r>
          </w:p>
        </w:tc>
      </w:tr>
      <w:tr w:rsidR="00751EEC" w:rsidRPr="00EE5082" w14:paraId="3E4E4296" w14:textId="77777777" w:rsidTr="00687724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D357F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A2274" w14:textId="77777777" w:rsidR="00751EEC" w:rsidRPr="00EE5082" w:rsidRDefault="00751EEC" w:rsidP="00687724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US"/>
              </w:rPr>
            </w:pPr>
            <w:r w:rsidRPr="00EE5082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Galway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B88366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61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95AFED" w14:textId="77777777" w:rsidR="00751EEC" w:rsidRPr="00EE5082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6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8B0911" w14:textId="77777777" w:rsidR="00751EEC" w:rsidRPr="00EE5082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7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E78F4A" w14:textId="77777777" w:rsidR="00751EEC" w:rsidRPr="00EE5082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0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70F9F9" w14:textId="77777777" w:rsidR="00751EEC" w:rsidRPr="00EE5082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1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32BB77" w14:textId="77777777" w:rsidR="00751EEC" w:rsidRPr="00EE5082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2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4EC7A7" w14:textId="77777777" w:rsidR="00751EEC" w:rsidRPr="00EE5082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5</w:t>
            </w:r>
          </w:p>
        </w:tc>
      </w:tr>
      <w:tr w:rsidR="00751EEC" w:rsidRPr="00EE5082" w14:paraId="0AF97EEC" w14:textId="77777777" w:rsidTr="00687724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D4411" w14:textId="77777777" w:rsidR="00751EEC" w:rsidRPr="00EE5082" w:rsidRDefault="00751EEC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E50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91645" w14:textId="77777777" w:rsidR="00751EEC" w:rsidRPr="00EE5082" w:rsidRDefault="00751EEC" w:rsidP="00687724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US"/>
              </w:rPr>
            </w:pPr>
            <w:proofErr w:type="spellStart"/>
            <w:r w:rsidRPr="00EE5082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Leitrim</w:t>
            </w:r>
            <w:proofErr w:type="spellEnd"/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A82398" w14:textId="77777777" w:rsidR="00751EEC" w:rsidRPr="00EE5082" w:rsidRDefault="00751EEC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167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6A3F7B" w14:textId="77777777" w:rsidR="00751EEC" w:rsidRPr="00EE5082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9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12338B" w14:textId="77777777" w:rsidR="00751EEC" w:rsidRPr="00EE5082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6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501784" w14:textId="77777777" w:rsidR="00751EEC" w:rsidRPr="00EE5082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0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A2E962" w14:textId="77777777" w:rsidR="00751EEC" w:rsidRPr="00EE5082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8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E04AEA" w14:textId="77777777" w:rsidR="00751EEC" w:rsidRPr="00EE5082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40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A6C5A8" w14:textId="77777777" w:rsidR="00751EEC" w:rsidRPr="00EE5082" w:rsidRDefault="00751EEC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50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44</w:t>
            </w:r>
          </w:p>
        </w:tc>
      </w:tr>
    </w:tbl>
    <w:p w14:paraId="2805C63D" w14:textId="77777777" w:rsidR="00850BC7" w:rsidRDefault="00850BC7" w:rsidP="00850BC7">
      <w:pPr>
        <w:jc w:val="center"/>
      </w:pPr>
    </w:p>
    <w:p w14:paraId="0092C8F0" w14:textId="77777777" w:rsidR="00850BC7" w:rsidRDefault="00850BC7" w:rsidP="00850BC7">
      <w:pPr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Under 13 Girls</w:t>
      </w:r>
    </w:p>
    <w:p w14:paraId="1A334A33" w14:textId="77777777" w:rsidR="00850BC7" w:rsidRDefault="00850BC7" w:rsidP="00850BC7">
      <w:pPr>
        <w:jc w:val="center"/>
        <w:rPr>
          <w:rFonts w:ascii="Arial" w:hAnsi="Arial" w:cs="Arial"/>
          <w:sz w:val="32"/>
          <w:szCs w:val="32"/>
        </w:rPr>
      </w:pPr>
    </w:p>
    <w:p w14:paraId="3CB2440C" w14:textId="77777777" w:rsidR="00850BC7" w:rsidRDefault="00850BC7" w:rsidP="00850BC7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Individual Result</w:t>
      </w:r>
    </w:p>
    <w:tbl>
      <w:tblPr>
        <w:tblW w:w="9156" w:type="dxa"/>
        <w:tblLook w:val="04A0" w:firstRow="1" w:lastRow="0" w:firstColumn="1" w:lastColumn="0" w:noHBand="0" w:noVBand="1"/>
      </w:tblPr>
      <w:tblGrid>
        <w:gridCol w:w="655"/>
        <w:gridCol w:w="774"/>
        <w:gridCol w:w="774"/>
        <w:gridCol w:w="2070"/>
        <w:gridCol w:w="3744"/>
        <w:gridCol w:w="1225"/>
      </w:tblGrid>
      <w:tr w:rsidR="00850BC7" w14:paraId="70E7D870" w14:textId="77777777" w:rsidTr="00850BC7">
        <w:trPr>
          <w:trHeight w:val="270"/>
        </w:trPr>
        <w:tc>
          <w:tcPr>
            <w:tcW w:w="656" w:type="dxa"/>
            <w:tcBorders>
              <w:top w:val="nil"/>
              <w:left w:val="nil"/>
              <w:bottom w:val="double" w:sz="6" w:space="0" w:color="auto"/>
              <w:right w:val="nil"/>
            </w:tcBorders>
            <w:noWrap/>
            <w:vAlign w:val="bottom"/>
            <w:hideMark/>
          </w:tcPr>
          <w:p w14:paraId="1DE94436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Pos</w:t>
            </w:r>
          </w:p>
        </w:tc>
        <w:tc>
          <w:tcPr>
            <w:tcW w:w="776" w:type="dxa"/>
            <w:tcBorders>
              <w:top w:val="nil"/>
              <w:left w:val="nil"/>
              <w:bottom w:val="double" w:sz="6" w:space="0" w:color="auto"/>
              <w:right w:val="nil"/>
            </w:tcBorders>
            <w:noWrap/>
            <w:vAlign w:val="bottom"/>
            <w:hideMark/>
          </w:tcPr>
          <w:p w14:paraId="18EA7E1F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Num</w:t>
            </w:r>
          </w:p>
        </w:tc>
        <w:tc>
          <w:tcPr>
            <w:tcW w:w="776" w:type="dxa"/>
            <w:tcBorders>
              <w:top w:val="nil"/>
              <w:left w:val="nil"/>
              <w:bottom w:val="double" w:sz="6" w:space="0" w:color="auto"/>
              <w:right w:val="nil"/>
            </w:tcBorders>
            <w:noWrap/>
            <w:vAlign w:val="bottom"/>
            <w:hideMark/>
          </w:tcPr>
          <w:p w14:paraId="76F52F12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Race</w:t>
            </w:r>
          </w:p>
        </w:tc>
        <w:tc>
          <w:tcPr>
            <w:tcW w:w="2076" w:type="dxa"/>
            <w:tcBorders>
              <w:top w:val="nil"/>
              <w:left w:val="nil"/>
              <w:bottom w:val="double" w:sz="6" w:space="0" w:color="auto"/>
              <w:right w:val="nil"/>
            </w:tcBorders>
            <w:noWrap/>
            <w:vAlign w:val="bottom"/>
            <w:hideMark/>
          </w:tcPr>
          <w:p w14:paraId="371BAE24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Name</w:t>
            </w:r>
          </w:p>
        </w:tc>
        <w:tc>
          <w:tcPr>
            <w:tcW w:w="3756" w:type="dxa"/>
            <w:tcBorders>
              <w:top w:val="nil"/>
              <w:left w:val="nil"/>
              <w:bottom w:val="double" w:sz="6" w:space="0" w:color="auto"/>
              <w:right w:val="nil"/>
            </w:tcBorders>
            <w:noWrap/>
            <w:vAlign w:val="bottom"/>
            <w:hideMark/>
          </w:tcPr>
          <w:p w14:paraId="3BF4646F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Club</w:t>
            </w:r>
          </w:p>
        </w:tc>
        <w:tc>
          <w:tcPr>
            <w:tcW w:w="1116" w:type="dxa"/>
            <w:tcBorders>
              <w:top w:val="nil"/>
              <w:left w:val="nil"/>
              <w:bottom w:val="double" w:sz="6" w:space="0" w:color="auto"/>
              <w:right w:val="nil"/>
            </w:tcBorders>
            <w:noWrap/>
            <w:vAlign w:val="bottom"/>
            <w:hideMark/>
          </w:tcPr>
          <w:p w14:paraId="29BDC97F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County</w:t>
            </w:r>
          </w:p>
        </w:tc>
      </w:tr>
      <w:tr w:rsidR="00850BC7" w14:paraId="525C3AD5" w14:textId="77777777" w:rsidTr="00850BC7">
        <w:trPr>
          <w:trHeight w:val="315"/>
        </w:trPr>
        <w:tc>
          <w:tcPr>
            <w:tcW w:w="656" w:type="dxa"/>
            <w:noWrap/>
            <w:vAlign w:val="bottom"/>
            <w:hideMark/>
          </w:tcPr>
          <w:p w14:paraId="09672F96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776" w:type="dxa"/>
            <w:noWrap/>
            <w:vAlign w:val="bottom"/>
            <w:hideMark/>
          </w:tcPr>
          <w:p w14:paraId="56993A60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65</w:t>
            </w:r>
          </w:p>
        </w:tc>
        <w:tc>
          <w:tcPr>
            <w:tcW w:w="776" w:type="dxa"/>
            <w:noWrap/>
            <w:vAlign w:val="bottom"/>
            <w:hideMark/>
          </w:tcPr>
          <w:p w14:paraId="4F614725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G</w:t>
            </w:r>
          </w:p>
        </w:tc>
        <w:tc>
          <w:tcPr>
            <w:tcW w:w="2076" w:type="dxa"/>
            <w:noWrap/>
            <w:vAlign w:val="bottom"/>
            <w:hideMark/>
          </w:tcPr>
          <w:p w14:paraId="61F34136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emma O'Callaghan</w:t>
            </w:r>
          </w:p>
        </w:tc>
        <w:tc>
          <w:tcPr>
            <w:tcW w:w="3756" w:type="dxa"/>
            <w:noWrap/>
            <w:vAlign w:val="bottom"/>
            <w:hideMark/>
          </w:tcPr>
          <w:p w14:paraId="4C19AE9A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rth Sligo "A"</w:t>
            </w:r>
          </w:p>
        </w:tc>
        <w:tc>
          <w:tcPr>
            <w:tcW w:w="1116" w:type="dxa"/>
            <w:noWrap/>
            <w:vAlign w:val="bottom"/>
            <w:hideMark/>
          </w:tcPr>
          <w:p w14:paraId="104C18B3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</w:t>
            </w:r>
          </w:p>
        </w:tc>
      </w:tr>
      <w:tr w:rsidR="00850BC7" w14:paraId="7AD7D789" w14:textId="77777777" w:rsidTr="00850BC7">
        <w:trPr>
          <w:trHeight w:val="300"/>
        </w:trPr>
        <w:tc>
          <w:tcPr>
            <w:tcW w:w="656" w:type="dxa"/>
            <w:noWrap/>
            <w:vAlign w:val="bottom"/>
            <w:hideMark/>
          </w:tcPr>
          <w:p w14:paraId="3749D2DF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776" w:type="dxa"/>
            <w:noWrap/>
            <w:vAlign w:val="bottom"/>
            <w:hideMark/>
          </w:tcPr>
          <w:p w14:paraId="262B9885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47</w:t>
            </w:r>
          </w:p>
        </w:tc>
        <w:tc>
          <w:tcPr>
            <w:tcW w:w="776" w:type="dxa"/>
            <w:noWrap/>
            <w:vAlign w:val="bottom"/>
            <w:hideMark/>
          </w:tcPr>
          <w:p w14:paraId="7186E22E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G</w:t>
            </w:r>
          </w:p>
        </w:tc>
        <w:tc>
          <w:tcPr>
            <w:tcW w:w="2076" w:type="dxa"/>
            <w:noWrap/>
            <w:vAlign w:val="bottom"/>
            <w:hideMark/>
          </w:tcPr>
          <w:p w14:paraId="5EA003EF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racie O'Brien</w:t>
            </w:r>
          </w:p>
        </w:tc>
        <w:tc>
          <w:tcPr>
            <w:tcW w:w="3756" w:type="dxa"/>
            <w:noWrap/>
            <w:vAlign w:val="bottom"/>
            <w:hideMark/>
          </w:tcPr>
          <w:p w14:paraId="3BC3C02A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stlebar "A"</w:t>
            </w:r>
          </w:p>
        </w:tc>
        <w:tc>
          <w:tcPr>
            <w:tcW w:w="1116" w:type="dxa"/>
            <w:noWrap/>
            <w:vAlign w:val="bottom"/>
            <w:hideMark/>
          </w:tcPr>
          <w:p w14:paraId="5FAFEB04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850BC7" w14:paraId="3652DB2D" w14:textId="77777777" w:rsidTr="00850BC7">
        <w:trPr>
          <w:trHeight w:val="300"/>
        </w:trPr>
        <w:tc>
          <w:tcPr>
            <w:tcW w:w="656" w:type="dxa"/>
            <w:noWrap/>
            <w:vAlign w:val="bottom"/>
            <w:hideMark/>
          </w:tcPr>
          <w:p w14:paraId="45748FDD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</w:t>
            </w:r>
          </w:p>
        </w:tc>
        <w:tc>
          <w:tcPr>
            <w:tcW w:w="776" w:type="dxa"/>
            <w:noWrap/>
            <w:vAlign w:val="bottom"/>
            <w:hideMark/>
          </w:tcPr>
          <w:p w14:paraId="23BFFD1C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60</w:t>
            </w:r>
          </w:p>
        </w:tc>
        <w:tc>
          <w:tcPr>
            <w:tcW w:w="776" w:type="dxa"/>
            <w:noWrap/>
            <w:vAlign w:val="bottom"/>
            <w:hideMark/>
          </w:tcPr>
          <w:p w14:paraId="175DDD43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G</w:t>
            </w:r>
          </w:p>
        </w:tc>
        <w:tc>
          <w:tcPr>
            <w:tcW w:w="2076" w:type="dxa"/>
            <w:noWrap/>
            <w:vAlign w:val="bottom"/>
            <w:hideMark/>
          </w:tcPr>
          <w:p w14:paraId="06FE0EC3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itlin Hughes</w:t>
            </w:r>
          </w:p>
        </w:tc>
        <w:tc>
          <w:tcPr>
            <w:tcW w:w="3756" w:type="dxa"/>
            <w:noWrap/>
            <w:vAlign w:val="bottom"/>
            <w:hideMark/>
          </w:tcPr>
          <w:p w14:paraId="5B8903E3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winford "A"</w:t>
            </w:r>
          </w:p>
        </w:tc>
        <w:tc>
          <w:tcPr>
            <w:tcW w:w="1116" w:type="dxa"/>
            <w:noWrap/>
            <w:vAlign w:val="bottom"/>
            <w:hideMark/>
          </w:tcPr>
          <w:p w14:paraId="32670C62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850BC7" w14:paraId="09A75437" w14:textId="77777777" w:rsidTr="00850BC7">
        <w:trPr>
          <w:trHeight w:val="300"/>
        </w:trPr>
        <w:tc>
          <w:tcPr>
            <w:tcW w:w="656" w:type="dxa"/>
            <w:noWrap/>
            <w:vAlign w:val="bottom"/>
            <w:hideMark/>
          </w:tcPr>
          <w:p w14:paraId="23AF2371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</w:t>
            </w:r>
          </w:p>
        </w:tc>
        <w:tc>
          <w:tcPr>
            <w:tcW w:w="776" w:type="dxa"/>
            <w:noWrap/>
            <w:vAlign w:val="bottom"/>
            <w:hideMark/>
          </w:tcPr>
          <w:p w14:paraId="10EF7494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34</w:t>
            </w:r>
          </w:p>
        </w:tc>
        <w:tc>
          <w:tcPr>
            <w:tcW w:w="776" w:type="dxa"/>
            <w:noWrap/>
            <w:vAlign w:val="bottom"/>
            <w:hideMark/>
          </w:tcPr>
          <w:p w14:paraId="4D581307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G</w:t>
            </w:r>
          </w:p>
        </w:tc>
        <w:tc>
          <w:tcPr>
            <w:tcW w:w="2076" w:type="dxa"/>
            <w:noWrap/>
            <w:vAlign w:val="bottom"/>
            <w:hideMark/>
          </w:tcPr>
          <w:p w14:paraId="46DED566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ia Craughwell</w:t>
            </w:r>
          </w:p>
        </w:tc>
        <w:tc>
          <w:tcPr>
            <w:tcW w:w="3756" w:type="dxa"/>
            <w:noWrap/>
            <w:vAlign w:val="bottom"/>
            <w:hideMark/>
          </w:tcPr>
          <w:p w14:paraId="6DAD8C6F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CH</w:t>
            </w:r>
          </w:p>
        </w:tc>
        <w:tc>
          <w:tcPr>
            <w:tcW w:w="1116" w:type="dxa"/>
            <w:noWrap/>
            <w:vAlign w:val="bottom"/>
            <w:hideMark/>
          </w:tcPr>
          <w:p w14:paraId="35F16B1F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850BC7" w14:paraId="5440990F" w14:textId="77777777" w:rsidTr="00850BC7">
        <w:trPr>
          <w:trHeight w:val="300"/>
        </w:trPr>
        <w:tc>
          <w:tcPr>
            <w:tcW w:w="656" w:type="dxa"/>
            <w:noWrap/>
            <w:vAlign w:val="bottom"/>
            <w:hideMark/>
          </w:tcPr>
          <w:p w14:paraId="73566E2F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</w:t>
            </w:r>
          </w:p>
        </w:tc>
        <w:tc>
          <w:tcPr>
            <w:tcW w:w="776" w:type="dxa"/>
            <w:noWrap/>
            <w:vAlign w:val="bottom"/>
            <w:hideMark/>
          </w:tcPr>
          <w:p w14:paraId="55CE07B8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61</w:t>
            </w:r>
          </w:p>
        </w:tc>
        <w:tc>
          <w:tcPr>
            <w:tcW w:w="776" w:type="dxa"/>
            <w:noWrap/>
            <w:vAlign w:val="bottom"/>
            <w:hideMark/>
          </w:tcPr>
          <w:p w14:paraId="5C0B076B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G</w:t>
            </w:r>
          </w:p>
        </w:tc>
        <w:tc>
          <w:tcPr>
            <w:tcW w:w="2076" w:type="dxa"/>
            <w:noWrap/>
            <w:vAlign w:val="bottom"/>
            <w:hideMark/>
          </w:tcPr>
          <w:p w14:paraId="2E286B17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arah Carney</w:t>
            </w:r>
          </w:p>
        </w:tc>
        <w:tc>
          <w:tcPr>
            <w:tcW w:w="3756" w:type="dxa"/>
            <w:noWrap/>
            <w:vAlign w:val="bottom"/>
            <w:hideMark/>
          </w:tcPr>
          <w:p w14:paraId="5FA11550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winford "A"</w:t>
            </w:r>
          </w:p>
        </w:tc>
        <w:tc>
          <w:tcPr>
            <w:tcW w:w="1116" w:type="dxa"/>
            <w:noWrap/>
            <w:vAlign w:val="bottom"/>
            <w:hideMark/>
          </w:tcPr>
          <w:p w14:paraId="41BB9499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850BC7" w14:paraId="0D66E159" w14:textId="77777777" w:rsidTr="00850BC7">
        <w:trPr>
          <w:trHeight w:val="300"/>
        </w:trPr>
        <w:tc>
          <w:tcPr>
            <w:tcW w:w="656" w:type="dxa"/>
            <w:noWrap/>
            <w:vAlign w:val="bottom"/>
            <w:hideMark/>
          </w:tcPr>
          <w:p w14:paraId="4D3CA85E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</w:t>
            </w:r>
          </w:p>
        </w:tc>
        <w:tc>
          <w:tcPr>
            <w:tcW w:w="776" w:type="dxa"/>
            <w:noWrap/>
            <w:vAlign w:val="bottom"/>
            <w:hideMark/>
          </w:tcPr>
          <w:p w14:paraId="2B1408C6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05</w:t>
            </w:r>
          </w:p>
        </w:tc>
        <w:tc>
          <w:tcPr>
            <w:tcW w:w="776" w:type="dxa"/>
            <w:noWrap/>
            <w:vAlign w:val="bottom"/>
            <w:hideMark/>
          </w:tcPr>
          <w:p w14:paraId="3AA1599D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G</w:t>
            </w:r>
          </w:p>
        </w:tc>
        <w:tc>
          <w:tcPr>
            <w:tcW w:w="2076" w:type="dxa"/>
            <w:noWrap/>
            <w:vAlign w:val="bottom"/>
            <w:hideMark/>
          </w:tcPr>
          <w:p w14:paraId="5AF7B307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Kelly Hazel </w:t>
            </w:r>
          </w:p>
        </w:tc>
        <w:tc>
          <w:tcPr>
            <w:tcW w:w="3756" w:type="dxa"/>
            <w:noWrap/>
            <w:vAlign w:val="bottom"/>
            <w:hideMark/>
          </w:tcPr>
          <w:p w14:paraId="6B9BE8F5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Roscommon AC</w:t>
            </w:r>
          </w:p>
        </w:tc>
        <w:tc>
          <w:tcPr>
            <w:tcW w:w="1116" w:type="dxa"/>
            <w:noWrap/>
            <w:vAlign w:val="bottom"/>
            <w:hideMark/>
          </w:tcPr>
          <w:p w14:paraId="574501E7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Roscommon</w:t>
            </w:r>
          </w:p>
        </w:tc>
      </w:tr>
      <w:tr w:rsidR="00850BC7" w14:paraId="6456BA24" w14:textId="77777777" w:rsidTr="00850BC7">
        <w:trPr>
          <w:trHeight w:val="300"/>
        </w:trPr>
        <w:tc>
          <w:tcPr>
            <w:tcW w:w="656" w:type="dxa"/>
            <w:noWrap/>
            <w:vAlign w:val="bottom"/>
            <w:hideMark/>
          </w:tcPr>
          <w:p w14:paraId="3EDFD26C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7</w:t>
            </w:r>
          </w:p>
        </w:tc>
        <w:tc>
          <w:tcPr>
            <w:tcW w:w="776" w:type="dxa"/>
            <w:noWrap/>
            <w:vAlign w:val="bottom"/>
            <w:hideMark/>
          </w:tcPr>
          <w:p w14:paraId="2B9850D4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67</w:t>
            </w:r>
          </w:p>
        </w:tc>
        <w:tc>
          <w:tcPr>
            <w:tcW w:w="776" w:type="dxa"/>
            <w:noWrap/>
            <w:vAlign w:val="bottom"/>
            <w:hideMark/>
          </w:tcPr>
          <w:p w14:paraId="0D619575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G</w:t>
            </w:r>
          </w:p>
        </w:tc>
        <w:tc>
          <w:tcPr>
            <w:tcW w:w="2076" w:type="dxa"/>
            <w:noWrap/>
            <w:vAlign w:val="bottom"/>
            <w:hideMark/>
          </w:tcPr>
          <w:p w14:paraId="73AF6512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race Jennings</w:t>
            </w:r>
          </w:p>
        </w:tc>
        <w:tc>
          <w:tcPr>
            <w:tcW w:w="3756" w:type="dxa"/>
            <w:noWrap/>
            <w:vAlign w:val="bottom"/>
            <w:hideMark/>
          </w:tcPr>
          <w:p w14:paraId="2AC54CE4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ake District AC</w:t>
            </w:r>
          </w:p>
        </w:tc>
        <w:tc>
          <w:tcPr>
            <w:tcW w:w="1116" w:type="dxa"/>
            <w:noWrap/>
            <w:vAlign w:val="bottom"/>
            <w:hideMark/>
          </w:tcPr>
          <w:p w14:paraId="6E238949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850BC7" w14:paraId="24A93618" w14:textId="77777777" w:rsidTr="00850BC7">
        <w:trPr>
          <w:trHeight w:val="300"/>
        </w:trPr>
        <w:tc>
          <w:tcPr>
            <w:tcW w:w="656" w:type="dxa"/>
            <w:noWrap/>
            <w:vAlign w:val="bottom"/>
            <w:hideMark/>
          </w:tcPr>
          <w:p w14:paraId="6E2FE465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8</w:t>
            </w:r>
          </w:p>
        </w:tc>
        <w:tc>
          <w:tcPr>
            <w:tcW w:w="776" w:type="dxa"/>
            <w:noWrap/>
            <w:vAlign w:val="bottom"/>
            <w:hideMark/>
          </w:tcPr>
          <w:p w14:paraId="3E59F76B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98</w:t>
            </w:r>
          </w:p>
        </w:tc>
        <w:tc>
          <w:tcPr>
            <w:tcW w:w="776" w:type="dxa"/>
            <w:noWrap/>
            <w:vAlign w:val="bottom"/>
            <w:hideMark/>
          </w:tcPr>
          <w:p w14:paraId="1C75A01C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G</w:t>
            </w:r>
          </w:p>
        </w:tc>
        <w:tc>
          <w:tcPr>
            <w:tcW w:w="2076" w:type="dxa"/>
            <w:noWrap/>
            <w:vAlign w:val="bottom"/>
            <w:hideMark/>
          </w:tcPr>
          <w:p w14:paraId="678C1CA6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iobhan Geaney</w:t>
            </w:r>
          </w:p>
        </w:tc>
        <w:tc>
          <w:tcPr>
            <w:tcW w:w="3756" w:type="dxa"/>
            <w:noWrap/>
            <w:vAlign w:val="bottom"/>
            <w:hideMark/>
          </w:tcPr>
          <w:p w14:paraId="0533FB47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South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way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AC</w:t>
            </w:r>
          </w:p>
        </w:tc>
        <w:tc>
          <w:tcPr>
            <w:tcW w:w="1116" w:type="dxa"/>
            <w:noWrap/>
            <w:vAlign w:val="bottom"/>
            <w:hideMark/>
          </w:tcPr>
          <w:p w14:paraId="363B86A5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850BC7" w14:paraId="4597AAA0" w14:textId="77777777" w:rsidTr="00850BC7">
        <w:trPr>
          <w:trHeight w:val="300"/>
        </w:trPr>
        <w:tc>
          <w:tcPr>
            <w:tcW w:w="656" w:type="dxa"/>
            <w:noWrap/>
            <w:vAlign w:val="bottom"/>
            <w:hideMark/>
          </w:tcPr>
          <w:p w14:paraId="0A8CFB82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9</w:t>
            </w:r>
          </w:p>
        </w:tc>
        <w:tc>
          <w:tcPr>
            <w:tcW w:w="776" w:type="dxa"/>
            <w:noWrap/>
            <w:vAlign w:val="bottom"/>
            <w:hideMark/>
          </w:tcPr>
          <w:p w14:paraId="5D9953F6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13</w:t>
            </w:r>
          </w:p>
        </w:tc>
        <w:tc>
          <w:tcPr>
            <w:tcW w:w="776" w:type="dxa"/>
            <w:noWrap/>
            <w:vAlign w:val="bottom"/>
            <w:hideMark/>
          </w:tcPr>
          <w:p w14:paraId="5E36E4E0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G</w:t>
            </w:r>
          </w:p>
        </w:tc>
        <w:tc>
          <w:tcPr>
            <w:tcW w:w="2076" w:type="dxa"/>
            <w:noWrap/>
            <w:vAlign w:val="bottom"/>
            <w:hideMark/>
          </w:tcPr>
          <w:p w14:paraId="7AF73D6A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lodagh Gill</w:t>
            </w:r>
          </w:p>
        </w:tc>
        <w:tc>
          <w:tcPr>
            <w:tcW w:w="3756" w:type="dxa"/>
            <w:noWrap/>
            <w:vAlign w:val="bottom"/>
            <w:hideMark/>
          </w:tcPr>
          <w:p w14:paraId="79FBF5C1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oy Valley AC</w:t>
            </w:r>
          </w:p>
        </w:tc>
        <w:tc>
          <w:tcPr>
            <w:tcW w:w="1116" w:type="dxa"/>
            <w:noWrap/>
            <w:vAlign w:val="bottom"/>
            <w:hideMark/>
          </w:tcPr>
          <w:p w14:paraId="520FDCD5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850BC7" w14:paraId="25AE8DD8" w14:textId="77777777" w:rsidTr="00850BC7">
        <w:trPr>
          <w:trHeight w:val="300"/>
        </w:trPr>
        <w:tc>
          <w:tcPr>
            <w:tcW w:w="656" w:type="dxa"/>
            <w:noWrap/>
            <w:vAlign w:val="bottom"/>
            <w:hideMark/>
          </w:tcPr>
          <w:p w14:paraId="66798E65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0</w:t>
            </w:r>
          </w:p>
        </w:tc>
        <w:tc>
          <w:tcPr>
            <w:tcW w:w="776" w:type="dxa"/>
            <w:noWrap/>
            <w:vAlign w:val="bottom"/>
            <w:hideMark/>
          </w:tcPr>
          <w:p w14:paraId="6058A376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63</w:t>
            </w:r>
          </w:p>
        </w:tc>
        <w:tc>
          <w:tcPr>
            <w:tcW w:w="776" w:type="dxa"/>
            <w:noWrap/>
            <w:vAlign w:val="bottom"/>
            <w:hideMark/>
          </w:tcPr>
          <w:p w14:paraId="4383DFDA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G</w:t>
            </w:r>
          </w:p>
        </w:tc>
        <w:tc>
          <w:tcPr>
            <w:tcW w:w="2076" w:type="dxa"/>
            <w:noWrap/>
            <w:vAlign w:val="bottom"/>
            <w:hideMark/>
          </w:tcPr>
          <w:p w14:paraId="352F7CF2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Rhona Brennan</w:t>
            </w:r>
          </w:p>
        </w:tc>
        <w:tc>
          <w:tcPr>
            <w:tcW w:w="3756" w:type="dxa"/>
            <w:noWrap/>
            <w:vAlign w:val="bottom"/>
            <w:hideMark/>
          </w:tcPr>
          <w:p w14:paraId="79D92614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winford "A"</w:t>
            </w:r>
          </w:p>
        </w:tc>
        <w:tc>
          <w:tcPr>
            <w:tcW w:w="1116" w:type="dxa"/>
            <w:noWrap/>
            <w:vAlign w:val="bottom"/>
            <w:hideMark/>
          </w:tcPr>
          <w:p w14:paraId="1A96C920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850BC7" w14:paraId="20FAD98B" w14:textId="77777777" w:rsidTr="00850BC7">
        <w:trPr>
          <w:trHeight w:val="300"/>
        </w:trPr>
        <w:tc>
          <w:tcPr>
            <w:tcW w:w="656" w:type="dxa"/>
            <w:noWrap/>
            <w:vAlign w:val="bottom"/>
            <w:hideMark/>
          </w:tcPr>
          <w:p w14:paraId="34845A4E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1</w:t>
            </w:r>
          </w:p>
        </w:tc>
        <w:tc>
          <w:tcPr>
            <w:tcW w:w="776" w:type="dxa"/>
            <w:noWrap/>
            <w:vAlign w:val="bottom"/>
            <w:hideMark/>
          </w:tcPr>
          <w:p w14:paraId="54893D13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22</w:t>
            </w:r>
          </w:p>
        </w:tc>
        <w:tc>
          <w:tcPr>
            <w:tcW w:w="776" w:type="dxa"/>
            <w:noWrap/>
            <w:vAlign w:val="bottom"/>
            <w:hideMark/>
          </w:tcPr>
          <w:p w14:paraId="2FF8DA78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G</w:t>
            </w:r>
          </w:p>
        </w:tc>
        <w:tc>
          <w:tcPr>
            <w:tcW w:w="2076" w:type="dxa"/>
            <w:noWrap/>
            <w:vAlign w:val="bottom"/>
            <w:hideMark/>
          </w:tcPr>
          <w:p w14:paraId="78E1FBE4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oibheann Fitzpatrick</w:t>
            </w:r>
          </w:p>
        </w:tc>
        <w:tc>
          <w:tcPr>
            <w:tcW w:w="3756" w:type="dxa"/>
            <w:noWrap/>
            <w:vAlign w:val="bottom"/>
            <w:hideMark/>
          </w:tcPr>
          <w:p w14:paraId="108952EA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Ballinasloe &amp;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Dist</w:t>
            </w:r>
            <w:proofErr w:type="spellEnd"/>
          </w:p>
        </w:tc>
        <w:tc>
          <w:tcPr>
            <w:tcW w:w="1116" w:type="dxa"/>
            <w:noWrap/>
            <w:vAlign w:val="bottom"/>
            <w:hideMark/>
          </w:tcPr>
          <w:p w14:paraId="7F3EA2DC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850BC7" w14:paraId="25E0F9EF" w14:textId="77777777" w:rsidTr="00850BC7">
        <w:trPr>
          <w:trHeight w:val="300"/>
        </w:trPr>
        <w:tc>
          <w:tcPr>
            <w:tcW w:w="656" w:type="dxa"/>
            <w:noWrap/>
            <w:vAlign w:val="bottom"/>
            <w:hideMark/>
          </w:tcPr>
          <w:p w14:paraId="52787AA5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2</w:t>
            </w:r>
          </w:p>
        </w:tc>
        <w:tc>
          <w:tcPr>
            <w:tcW w:w="776" w:type="dxa"/>
            <w:noWrap/>
            <w:vAlign w:val="bottom"/>
            <w:hideMark/>
          </w:tcPr>
          <w:p w14:paraId="7305DAEA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62</w:t>
            </w:r>
          </w:p>
        </w:tc>
        <w:tc>
          <w:tcPr>
            <w:tcW w:w="776" w:type="dxa"/>
            <w:noWrap/>
            <w:vAlign w:val="bottom"/>
            <w:hideMark/>
          </w:tcPr>
          <w:p w14:paraId="42AC2E15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G</w:t>
            </w:r>
          </w:p>
        </w:tc>
        <w:tc>
          <w:tcPr>
            <w:tcW w:w="2076" w:type="dxa"/>
            <w:noWrap/>
            <w:vAlign w:val="bottom"/>
            <w:hideMark/>
          </w:tcPr>
          <w:p w14:paraId="6270A4D5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isling Hyland</w:t>
            </w:r>
          </w:p>
        </w:tc>
        <w:tc>
          <w:tcPr>
            <w:tcW w:w="3756" w:type="dxa"/>
            <w:noWrap/>
            <w:vAlign w:val="bottom"/>
            <w:hideMark/>
          </w:tcPr>
          <w:p w14:paraId="16706AFB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winford "A"</w:t>
            </w:r>
          </w:p>
        </w:tc>
        <w:tc>
          <w:tcPr>
            <w:tcW w:w="1116" w:type="dxa"/>
            <w:noWrap/>
            <w:vAlign w:val="bottom"/>
            <w:hideMark/>
          </w:tcPr>
          <w:p w14:paraId="71C4CC5D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850BC7" w14:paraId="3800F227" w14:textId="77777777" w:rsidTr="00850BC7">
        <w:trPr>
          <w:trHeight w:val="300"/>
        </w:trPr>
        <w:tc>
          <w:tcPr>
            <w:tcW w:w="656" w:type="dxa"/>
            <w:noWrap/>
            <w:vAlign w:val="bottom"/>
            <w:hideMark/>
          </w:tcPr>
          <w:p w14:paraId="42E0F9E6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3</w:t>
            </w:r>
          </w:p>
        </w:tc>
        <w:tc>
          <w:tcPr>
            <w:tcW w:w="776" w:type="dxa"/>
            <w:noWrap/>
            <w:vAlign w:val="bottom"/>
            <w:hideMark/>
          </w:tcPr>
          <w:p w14:paraId="4BDFCF9C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61</w:t>
            </w:r>
          </w:p>
        </w:tc>
        <w:tc>
          <w:tcPr>
            <w:tcW w:w="776" w:type="dxa"/>
            <w:noWrap/>
            <w:vAlign w:val="bottom"/>
            <w:hideMark/>
          </w:tcPr>
          <w:p w14:paraId="642C7274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G</w:t>
            </w:r>
          </w:p>
        </w:tc>
        <w:tc>
          <w:tcPr>
            <w:tcW w:w="2076" w:type="dxa"/>
            <w:noWrap/>
            <w:vAlign w:val="bottom"/>
            <w:hideMark/>
          </w:tcPr>
          <w:p w14:paraId="182FC3BB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aoirse Lawley</w:t>
            </w:r>
          </w:p>
        </w:tc>
        <w:tc>
          <w:tcPr>
            <w:tcW w:w="3756" w:type="dxa"/>
            <w:noWrap/>
            <w:vAlign w:val="bottom"/>
            <w:hideMark/>
          </w:tcPr>
          <w:p w14:paraId="7B748C82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rth Sligo "A"</w:t>
            </w:r>
          </w:p>
        </w:tc>
        <w:tc>
          <w:tcPr>
            <w:tcW w:w="1116" w:type="dxa"/>
            <w:noWrap/>
            <w:vAlign w:val="bottom"/>
            <w:hideMark/>
          </w:tcPr>
          <w:p w14:paraId="413F648B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</w:t>
            </w:r>
          </w:p>
        </w:tc>
      </w:tr>
      <w:tr w:rsidR="00850BC7" w14:paraId="5D840112" w14:textId="77777777" w:rsidTr="00850BC7">
        <w:trPr>
          <w:trHeight w:val="300"/>
        </w:trPr>
        <w:tc>
          <w:tcPr>
            <w:tcW w:w="656" w:type="dxa"/>
            <w:noWrap/>
            <w:vAlign w:val="bottom"/>
            <w:hideMark/>
          </w:tcPr>
          <w:p w14:paraId="17568ADA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4</w:t>
            </w:r>
          </w:p>
        </w:tc>
        <w:tc>
          <w:tcPr>
            <w:tcW w:w="776" w:type="dxa"/>
            <w:noWrap/>
            <w:vAlign w:val="bottom"/>
            <w:hideMark/>
          </w:tcPr>
          <w:p w14:paraId="6E198803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35</w:t>
            </w:r>
          </w:p>
        </w:tc>
        <w:tc>
          <w:tcPr>
            <w:tcW w:w="776" w:type="dxa"/>
            <w:noWrap/>
            <w:vAlign w:val="bottom"/>
            <w:hideMark/>
          </w:tcPr>
          <w:p w14:paraId="6483CB7B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G</w:t>
            </w:r>
          </w:p>
        </w:tc>
        <w:tc>
          <w:tcPr>
            <w:tcW w:w="2076" w:type="dxa"/>
            <w:noWrap/>
            <w:vAlign w:val="bottom"/>
            <w:hideMark/>
          </w:tcPr>
          <w:p w14:paraId="2F221935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lodagh Quirke</w:t>
            </w:r>
          </w:p>
        </w:tc>
        <w:tc>
          <w:tcPr>
            <w:tcW w:w="3756" w:type="dxa"/>
            <w:noWrap/>
            <w:vAlign w:val="bottom"/>
            <w:hideMark/>
          </w:tcPr>
          <w:p w14:paraId="4A2DD2D5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CH</w:t>
            </w:r>
          </w:p>
        </w:tc>
        <w:tc>
          <w:tcPr>
            <w:tcW w:w="1116" w:type="dxa"/>
            <w:noWrap/>
            <w:vAlign w:val="bottom"/>
            <w:hideMark/>
          </w:tcPr>
          <w:p w14:paraId="5AFE0148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850BC7" w14:paraId="63A2A03F" w14:textId="77777777" w:rsidTr="00850BC7">
        <w:trPr>
          <w:trHeight w:val="300"/>
        </w:trPr>
        <w:tc>
          <w:tcPr>
            <w:tcW w:w="656" w:type="dxa"/>
            <w:noWrap/>
            <w:vAlign w:val="bottom"/>
            <w:hideMark/>
          </w:tcPr>
          <w:p w14:paraId="2C29E82E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5</w:t>
            </w:r>
          </w:p>
        </w:tc>
        <w:tc>
          <w:tcPr>
            <w:tcW w:w="776" w:type="dxa"/>
            <w:noWrap/>
            <w:vAlign w:val="bottom"/>
            <w:hideMark/>
          </w:tcPr>
          <w:p w14:paraId="5EBD01FA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88</w:t>
            </w:r>
          </w:p>
        </w:tc>
        <w:tc>
          <w:tcPr>
            <w:tcW w:w="776" w:type="dxa"/>
            <w:noWrap/>
            <w:vAlign w:val="bottom"/>
            <w:hideMark/>
          </w:tcPr>
          <w:p w14:paraId="1401C8C9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G</w:t>
            </w:r>
          </w:p>
        </w:tc>
        <w:tc>
          <w:tcPr>
            <w:tcW w:w="2076" w:type="dxa"/>
            <w:noWrap/>
            <w:vAlign w:val="bottom"/>
            <w:hideMark/>
          </w:tcPr>
          <w:p w14:paraId="23808F41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Aoife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Hession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3756" w:type="dxa"/>
            <w:noWrap/>
            <w:vAlign w:val="bottom"/>
            <w:hideMark/>
          </w:tcPr>
          <w:p w14:paraId="160467FD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Tuam AC</w:t>
            </w:r>
          </w:p>
        </w:tc>
        <w:tc>
          <w:tcPr>
            <w:tcW w:w="1116" w:type="dxa"/>
            <w:noWrap/>
            <w:vAlign w:val="bottom"/>
            <w:hideMark/>
          </w:tcPr>
          <w:p w14:paraId="4216114D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850BC7" w14:paraId="59808C46" w14:textId="77777777" w:rsidTr="00850BC7">
        <w:trPr>
          <w:trHeight w:val="300"/>
        </w:trPr>
        <w:tc>
          <w:tcPr>
            <w:tcW w:w="656" w:type="dxa"/>
            <w:noWrap/>
            <w:vAlign w:val="bottom"/>
            <w:hideMark/>
          </w:tcPr>
          <w:p w14:paraId="70EA7297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6</w:t>
            </w:r>
          </w:p>
        </w:tc>
        <w:tc>
          <w:tcPr>
            <w:tcW w:w="776" w:type="dxa"/>
            <w:noWrap/>
            <w:vAlign w:val="bottom"/>
            <w:hideMark/>
          </w:tcPr>
          <w:p w14:paraId="6D3B05A9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14</w:t>
            </w:r>
          </w:p>
        </w:tc>
        <w:tc>
          <w:tcPr>
            <w:tcW w:w="776" w:type="dxa"/>
            <w:noWrap/>
            <w:vAlign w:val="bottom"/>
            <w:hideMark/>
          </w:tcPr>
          <w:p w14:paraId="0C551983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G</w:t>
            </w:r>
          </w:p>
        </w:tc>
        <w:tc>
          <w:tcPr>
            <w:tcW w:w="2076" w:type="dxa"/>
            <w:noWrap/>
            <w:vAlign w:val="bottom"/>
            <w:hideMark/>
          </w:tcPr>
          <w:p w14:paraId="37C06678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iamh McNulty</w:t>
            </w:r>
          </w:p>
        </w:tc>
        <w:tc>
          <w:tcPr>
            <w:tcW w:w="3756" w:type="dxa"/>
            <w:noWrap/>
            <w:vAlign w:val="bottom"/>
            <w:hideMark/>
          </w:tcPr>
          <w:p w14:paraId="6B27E60E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oy Valley AC</w:t>
            </w:r>
          </w:p>
        </w:tc>
        <w:tc>
          <w:tcPr>
            <w:tcW w:w="1116" w:type="dxa"/>
            <w:noWrap/>
            <w:vAlign w:val="bottom"/>
            <w:hideMark/>
          </w:tcPr>
          <w:p w14:paraId="74B18677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850BC7" w14:paraId="49657F5F" w14:textId="77777777" w:rsidTr="00850BC7">
        <w:trPr>
          <w:trHeight w:val="300"/>
        </w:trPr>
        <w:tc>
          <w:tcPr>
            <w:tcW w:w="656" w:type="dxa"/>
            <w:noWrap/>
            <w:vAlign w:val="bottom"/>
            <w:hideMark/>
          </w:tcPr>
          <w:p w14:paraId="33923BD0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7</w:t>
            </w:r>
          </w:p>
        </w:tc>
        <w:tc>
          <w:tcPr>
            <w:tcW w:w="776" w:type="dxa"/>
            <w:noWrap/>
            <w:vAlign w:val="bottom"/>
            <w:hideMark/>
          </w:tcPr>
          <w:p w14:paraId="0C0D6100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00</w:t>
            </w:r>
          </w:p>
        </w:tc>
        <w:tc>
          <w:tcPr>
            <w:tcW w:w="776" w:type="dxa"/>
            <w:noWrap/>
            <w:vAlign w:val="bottom"/>
            <w:hideMark/>
          </w:tcPr>
          <w:p w14:paraId="784EE695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G</w:t>
            </w:r>
          </w:p>
        </w:tc>
        <w:tc>
          <w:tcPr>
            <w:tcW w:w="2076" w:type="dxa"/>
            <w:noWrap/>
            <w:vAlign w:val="bottom"/>
            <w:hideMark/>
          </w:tcPr>
          <w:p w14:paraId="05F0DB11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rlaith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nnion</w:t>
            </w:r>
            <w:proofErr w:type="spellEnd"/>
          </w:p>
        </w:tc>
        <w:tc>
          <w:tcPr>
            <w:tcW w:w="3756" w:type="dxa"/>
            <w:noWrap/>
            <w:vAlign w:val="bottom"/>
            <w:hideMark/>
          </w:tcPr>
          <w:p w14:paraId="0410D540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South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way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AC</w:t>
            </w:r>
          </w:p>
        </w:tc>
        <w:tc>
          <w:tcPr>
            <w:tcW w:w="1116" w:type="dxa"/>
            <w:noWrap/>
            <w:vAlign w:val="bottom"/>
            <w:hideMark/>
          </w:tcPr>
          <w:p w14:paraId="14D1A2F6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850BC7" w14:paraId="0601AE0F" w14:textId="77777777" w:rsidTr="00850BC7">
        <w:trPr>
          <w:trHeight w:val="300"/>
        </w:trPr>
        <w:tc>
          <w:tcPr>
            <w:tcW w:w="656" w:type="dxa"/>
            <w:noWrap/>
            <w:vAlign w:val="bottom"/>
            <w:hideMark/>
          </w:tcPr>
          <w:p w14:paraId="55D44EB4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8</w:t>
            </w:r>
          </w:p>
        </w:tc>
        <w:tc>
          <w:tcPr>
            <w:tcW w:w="776" w:type="dxa"/>
            <w:noWrap/>
            <w:vAlign w:val="bottom"/>
            <w:hideMark/>
          </w:tcPr>
          <w:p w14:paraId="4CDC3E82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48</w:t>
            </w:r>
          </w:p>
        </w:tc>
        <w:tc>
          <w:tcPr>
            <w:tcW w:w="776" w:type="dxa"/>
            <w:noWrap/>
            <w:vAlign w:val="bottom"/>
            <w:hideMark/>
          </w:tcPr>
          <w:p w14:paraId="3856E961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G</w:t>
            </w:r>
          </w:p>
        </w:tc>
        <w:tc>
          <w:tcPr>
            <w:tcW w:w="2076" w:type="dxa"/>
            <w:noWrap/>
            <w:vAlign w:val="bottom"/>
            <w:hideMark/>
          </w:tcPr>
          <w:p w14:paraId="7943F425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auren Mc Donnell</w:t>
            </w:r>
          </w:p>
        </w:tc>
        <w:tc>
          <w:tcPr>
            <w:tcW w:w="3756" w:type="dxa"/>
            <w:noWrap/>
            <w:vAlign w:val="bottom"/>
            <w:hideMark/>
          </w:tcPr>
          <w:p w14:paraId="3EFA1B57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stlebar "A"</w:t>
            </w:r>
          </w:p>
        </w:tc>
        <w:tc>
          <w:tcPr>
            <w:tcW w:w="1116" w:type="dxa"/>
            <w:noWrap/>
            <w:vAlign w:val="bottom"/>
            <w:hideMark/>
          </w:tcPr>
          <w:p w14:paraId="1BF7A1AA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850BC7" w14:paraId="0D076B9D" w14:textId="77777777" w:rsidTr="00850BC7">
        <w:trPr>
          <w:trHeight w:val="300"/>
        </w:trPr>
        <w:tc>
          <w:tcPr>
            <w:tcW w:w="656" w:type="dxa"/>
            <w:noWrap/>
            <w:vAlign w:val="bottom"/>
            <w:hideMark/>
          </w:tcPr>
          <w:p w14:paraId="097F2AE0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9</w:t>
            </w:r>
          </w:p>
        </w:tc>
        <w:tc>
          <w:tcPr>
            <w:tcW w:w="776" w:type="dxa"/>
            <w:noWrap/>
            <w:vAlign w:val="bottom"/>
            <w:hideMark/>
          </w:tcPr>
          <w:p w14:paraId="6E9C9A68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65</w:t>
            </w:r>
          </w:p>
        </w:tc>
        <w:tc>
          <w:tcPr>
            <w:tcW w:w="776" w:type="dxa"/>
            <w:noWrap/>
            <w:vAlign w:val="bottom"/>
            <w:hideMark/>
          </w:tcPr>
          <w:p w14:paraId="08DC691E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G</w:t>
            </w:r>
          </w:p>
        </w:tc>
        <w:tc>
          <w:tcPr>
            <w:tcW w:w="2076" w:type="dxa"/>
            <w:noWrap/>
            <w:vAlign w:val="bottom"/>
            <w:hideMark/>
          </w:tcPr>
          <w:p w14:paraId="0AB95594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rainne Cooke</w:t>
            </w:r>
          </w:p>
        </w:tc>
        <w:tc>
          <w:tcPr>
            <w:tcW w:w="3756" w:type="dxa"/>
            <w:noWrap/>
            <w:vAlign w:val="bottom"/>
            <w:hideMark/>
          </w:tcPr>
          <w:p w14:paraId="0314D2A8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winford "A"</w:t>
            </w:r>
          </w:p>
        </w:tc>
        <w:tc>
          <w:tcPr>
            <w:tcW w:w="1116" w:type="dxa"/>
            <w:noWrap/>
            <w:vAlign w:val="bottom"/>
            <w:hideMark/>
          </w:tcPr>
          <w:p w14:paraId="50E219DF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850BC7" w14:paraId="254B2FDA" w14:textId="77777777" w:rsidTr="00850BC7">
        <w:trPr>
          <w:trHeight w:val="300"/>
        </w:trPr>
        <w:tc>
          <w:tcPr>
            <w:tcW w:w="656" w:type="dxa"/>
            <w:noWrap/>
            <w:vAlign w:val="bottom"/>
            <w:hideMark/>
          </w:tcPr>
          <w:p w14:paraId="70B82A38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0</w:t>
            </w:r>
          </w:p>
        </w:tc>
        <w:tc>
          <w:tcPr>
            <w:tcW w:w="776" w:type="dxa"/>
            <w:noWrap/>
            <w:vAlign w:val="bottom"/>
            <w:hideMark/>
          </w:tcPr>
          <w:p w14:paraId="64388B6C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51</w:t>
            </w:r>
          </w:p>
        </w:tc>
        <w:tc>
          <w:tcPr>
            <w:tcW w:w="776" w:type="dxa"/>
            <w:noWrap/>
            <w:vAlign w:val="bottom"/>
            <w:hideMark/>
          </w:tcPr>
          <w:p w14:paraId="6849896C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G</w:t>
            </w:r>
          </w:p>
        </w:tc>
        <w:tc>
          <w:tcPr>
            <w:tcW w:w="2076" w:type="dxa"/>
            <w:noWrap/>
            <w:vAlign w:val="bottom"/>
            <w:hideMark/>
          </w:tcPr>
          <w:p w14:paraId="6829D03F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ucy Molloy</w:t>
            </w:r>
          </w:p>
        </w:tc>
        <w:tc>
          <w:tcPr>
            <w:tcW w:w="3756" w:type="dxa"/>
            <w:noWrap/>
            <w:vAlign w:val="bottom"/>
            <w:hideMark/>
          </w:tcPr>
          <w:p w14:paraId="2726DCD3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stlebar "A"</w:t>
            </w:r>
          </w:p>
        </w:tc>
        <w:tc>
          <w:tcPr>
            <w:tcW w:w="1116" w:type="dxa"/>
            <w:noWrap/>
            <w:vAlign w:val="bottom"/>
            <w:hideMark/>
          </w:tcPr>
          <w:p w14:paraId="18F25FA0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850BC7" w14:paraId="13C458B4" w14:textId="77777777" w:rsidTr="00850BC7">
        <w:trPr>
          <w:trHeight w:val="300"/>
        </w:trPr>
        <w:tc>
          <w:tcPr>
            <w:tcW w:w="656" w:type="dxa"/>
            <w:noWrap/>
            <w:vAlign w:val="bottom"/>
            <w:hideMark/>
          </w:tcPr>
          <w:p w14:paraId="507796E9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1</w:t>
            </w:r>
          </w:p>
        </w:tc>
        <w:tc>
          <w:tcPr>
            <w:tcW w:w="776" w:type="dxa"/>
            <w:noWrap/>
            <w:vAlign w:val="bottom"/>
            <w:hideMark/>
          </w:tcPr>
          <w:p w14:paraId="16E544E2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24</w:t>
            </w:r>
          </w:p>
        </w:tc>
        <w:tc>
          <w:tcPr>
            <w:tcW w:w="776" w:type="dxa"/>
            <w:noWrap/>
            <w:vAlign w:val="bottom"/>
            <w:hideMark/>
          </w:tcPr>
          <w:p w14:paraId="74905C94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G</w:t>
            </w:r>
          </w:p>
        </w:tc>
        <w:tc>
          <w:tcPr>
            <w:tcW w:w="2076" w:type="dxa"/>
            <w:noWrap/>
            <w:vAlign w:val="bottom"/>
            <w:hideMark/>
          </w:tcPr>
          <w:p w14:paraId="613C88BC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Eva Ruane</w:t>
            </w:r>
          </w:p>
        </w:tc>
        <w:tc>
          <w:tcPr>
            <w:tcW w:w="3756" w:type="dxa"/>
            <w:noWrap/>
            <w:vAlign w:val="bottom"/>
            <w:hideMark/>
          </w:tcPr>
          <w:p w14:paraId="6A566E95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Ballinasloe &amp;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Dist</w:t>
            </w:r>
            <w:proofErr w:type="spellEnd"/>
          </w:p>
        </w:tc>
        <w:tc>
          <w:tcPr>
            <w:tcW w:w="1116" w:type="dxa"/>
            <w:noWrap/>
            <w:vAlign w:val="bottom"/>
            <w:hideMark/>
          </w:tcPr>
          <w:p w14:paraId="10DD459D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850BC7" w14:paraId="6D8BD630" w14:textId="77777777" w:rsidTr="00850BC7">
        <w:trPr>
          <w:trHeight w:val="300"/>
        </w:trPr>
        <w:tc>
          <w:tcPr>
            <w:tcW w:w="656" w:type="dxa"/>
            <w:noWrap/>
            <w:vAlign w:val="bottom"/>
            <w:hideMark/>
          </w:tcPr>
          <w:p w14:paraId="6E8B9B7F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2</w:t>
            </w:r>
          </w:p>
        </w:tc>
        <w:tc>
          <w:tcPr>
            <w:tcW w:w="776" w:type="dxa"/>
            <w:noWrap/>
            <w:vAlign w:val="bottom"/>
            <w:hideMark/>
          </w:tcPr>
          <w:p w14:paraId="7CD95A7C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35</w:t>
            </w:r>
          </w:p>
        </w:tc>
        <w:tc>
          <w:tcPr>
            <w:tcW w:w="776" w:type="dxa"/>
            <w:noWrap/>
            <w:vAlign w:val="bottom"/>
            <w:hideMark/>
          </w:tcPr>
          <w:p w14:paraId="397130EC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G</w:t>
            </w:r>
          </w:p>
        </w:tc>
        <w:tc>
          <w:tcPr>
            <w:tcW w:w="2076" w:type="dxa"/>
            <w:noWrap/>
            <w:vAlign w:val="bottom"/>
            <w:hideMark/>
          </w:tcPr>
          <w:p w14:paraId="466E9A89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Katie Mullaney</w:t>
            </w:r>
          </w:p>
        </w:tc>
        <w:tc>
          <w:tcPr>
            <w:tcW w:w="3756" w:type="dxa"/>
            <w:noWrap/>
            <w:vAlign w:val="bottom"/>
            <w:hideMark/>
          </w:tcPr>
          <w:p w14:paraId="1C2B5A94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winford</w:t>
            </w:r>
          </w:p>
        </w:tc>
        <w:tc>
          <w:tcPr>
            <w:tcW w:w="1116" w:type="dxa"/>
            <w:noWrap/>
            <w:vAlign w:val="bottom"/>
            <w:hideMark/>
          </w:tcPr>
          <w:p w14:paraId="463EAD51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850BC7" w14:paraId="02EA3367" w14:textId="77777777" w:rsidTr="00850BC7">
        <w:trPr>
          <w:trHeight w:val="300"/>
        </w:trPr>
        <w:tc>
          <w:tcPr>
            <w:tcW w:w="656" w:type="dxa"/>
            <w:noWrap/>
            <w:vAlign w:val="bottom"/>
            <w:hideMark/>
          </w:tcPr>
          <w:p w14:paraId="28A4E082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3</w:t>
            </w:r>
          </w:p>
        </w:tc>
        <w:tc>
          <w:tcPr>
            <w:tcW w:w="776" w:type="dxa"/>
            <w:noWrap/>
            <w:vAlign w:val="bottom"/>
            <w:hideMark/>
          </w:tcPr>
          <w:p w14:paraId="58459273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17</w:t>
            </w:r>
          </w:p>
        </w:tc>
        <w:tc>
          <w:tcPr>
            <w:tcW w:w="776" w:type="dxa"/>
            <w:noWrap/>
            <w:vAlign w:val="bottom"/>
            <w:hideMark/>
          </w:tcPr>
          <w:p w14:paraId="00101A9A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G</w:t>
            </w:r>
          </w:p>
        </w:tc>
        <w:tc>
          <w:tcPr>
            <w:tcW w:w="2076" w:type="dxa"/>
            <w:noWrap/>
            <w:vAlign w:val="bottom"/>
            <w:hideMark/>
          </w:tcPr>
          <w:p w14:paraId="04D92ABD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riana Loughran</w:t>
            </w:r>
          </w:p>
        </w:tc>
        <w:tc>
          <w:tcPr>
            <w:tcW w:w="3756" w:type="dxa"/>
            <w:noWrap/>
            <w:vAlign w:val="bottom"/>
            <w:hideMark/>
          </w:tcPr>
          <w:p w14:paraId="1A494F42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oy Valley AC</w:t>
            </w:r>
          </w:p>
        </w:tc>
        <w:tc>
          <w:tcPr>
            <w:tcW w:w="1116" w:type="dxa"/>
            <w:noWrap/>
            <w:vAlign w:val="bottom"/>
            <w:hideMark/>
          </w:tcPr>
          <w:p w14:paraId="097259C3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850BC7" w14:paraId="240AB765" w14:textId="77777777" w:rsidTr="00850BC7">
        <w:trPr>
          <w:trHeight w:val="300"/>
        </w:trPr>
        <w:tc>
          <w:tcPr>
            <w:tcW w:w="656" w:type="dxa"/>
            <w:noWrap/>
            <w:vAlign w:val="bottom"/>
            <w:hideMark/>
          </w:tcPr>
          <w:p w14:paraId="6DC2A21E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4</w:t>
            </w:r>
          </w:p>
        </w:tc>
        <w:tc>
          <w:tcPr>
            <w:tcW w:w="776" w:type="dxa"/>
            <w:noWrap/>
            <w:vAlign w:val="bottom"/>
            <w:hideMark/>
          </w:tcPr>
          <w:p w14:paraId="5ED24D48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16</w:t>
            </w:r>
          </w:p>
        </w:tc>
        <w:tc>
          <w:tcPr>
            <w:tcW w:w="776" w:type="dxa"/>
            <w:noWrap/>
            <w:vAlign w:val="bottom"/>
            <w:hideMark/>
          </w:tcPr>
          <w:p w14:paraId="44EBAF94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G</w:t>
            </w:r>
          </w:p>
        </w:tc>
        <w:tc>
          <w:tcPr>
            <w:tcW w:w="2076" w:type="dxa"/>
            <w:noWrap/>
            <w:vAlign w:val="bottom"/>
            <w:hideMark/>
          </w:tcPr>
          <w:p w14:paraId="20BB943D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nna McDonnell</w:t>
            </w:r>
          </w:p>
        </w:tc>
        <w:tc>
          <w:tcPr>
            <w:tcW w:w="3756" w:type="dxa"/>
            <w:noWrap/>
            <w:vAlign w:val="bottom"/>
            <w:hideMark/>
          </w:tcPr>
          <w:p w14:paraId="5732A8F9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oy Valley AC</w:t>
            </w:r>
          </w:p>
        </w:tc>
        <w:tc>
          <w:tcPr>
            <w:tcW w:w="1116" w:type="dxa"/>
            <w:noWrap/>
            <w:vAlign w:val="bottom"/>
            <w:hideMark/>
          </w:tcPr>
          <w:p w14:paraId="4D8936DE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850BC7" w14:paraId="725247E3" w14:textId="77777777" w:rsidTr="00850BC7">
        <w:trPr>
          <w:trHeight w:val="300"/>
        </w:trPr>
        <w:tc>
          <w:tcPr>
            <w:tcW w:w="656" w:type="dxa"/>
            <w:noWrap/>
            <w:vAlign w:val="bottom"/>
            <w:hideMark/>
          </w:tcPr>
          <w:p w14:paraId="4A2A61E0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5</w:t>
            </w:r>
          </w:p>
        </w:tc>
        <w:tc>
          <w:tcPr>
            <w:tcW w:w="776" w:type="dxa"/>
            <w:noWrap/>
            <w:vAlign w:val="bottom"/>
            <w:hideMark/>
          </w:tcPr>
          <w:p w14:paraId="56F9B374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77</w:t>
            </w:r>
          </w:p>
        </w:tc>
        <w:tc>
          <w:tcPr>
            <w:tcW w:w="776" w:type="dxa"/>
            <w:noWrap/>
            <w:vAlign w:val="bottom"/>
            <w:hideMark/>
          </w:tcPr>
          <w:p w14:paraId="44664441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G</w:t>
            </w:r>
          </w:p>
        </w:tc>
        <w:tc>
          <w:tcPr>
            <w:tcW w:w="2076" w:type="dxa"/>
            <w:noWrap/>
            <w:vAlign w:val="bottom"/>
            <w:hideMark/>
          </w:tcPr>
          <w:p w14:paraId="225546A9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ian Gallagher</w:t>
            </w:r>
          </w:p>
        </w:tc>
        <w:tc>
          <w:tcPr>
            <w:tcW w:w="3756" w:type="dxa"/>
            <w:noWrap/>
            <w:vAlign w:val="bottom"/>
            <w:hideMark/>
          </w:tcPr>
          <w:p w14:paraId="3C847B17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ongford AC</w:t>
            </w:r>
          </w:p>
        </w:tc>
        <w:tc>
          <w:tcPr>
            <w:tcW w:w="1116" w:type="dxa"/>
            <w:noWrap/>
            <w:vAlign w:val="bottom"/>
            <w:hideMark/>
          </w:tcPr>
          <w:p w14:paraId="4172F5F3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850BC7" w14:paraId="234CBC14" w14:textId="77777777" w:rsidTr="00850BC7">
        <w:trPr>
          <w:trHeight w:val="300"/>
        </w:trPr>
        <w:tc>
          <w:tcPr>
            <w:tcW w:w="656" w:type="dxa"/>
            <w:noWrap/>
            <w:vAlign w:val="bottom"/>
            <w:hideMark/>
          </w:tcPr>
          <w:p w14:paraId="599CBCC9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6</w:t>
            </w:r>
          </w:p>
        </w:tc>
        <w:tc>
          <w:tcPr>
            <w:tcW w:w="776" w:type="dxa"/>
            <w:noWrap/>
            <w:vAlign w:val="bottom"/>
            <w:hideMark/>
          </w:tcPr>
          <w:p w14:paraId="6D034575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64</w:t>
            </w:r>
          </w:p>
        </w:tc>
        <w:tc>
          <w:tcPr>
            <w:tcW w:w="776" w:type="dxa"/>
            <w:noWrap/>
            <w:vAlign w:val="bottom"/>
            <w:hideMark/>
          </w:tcPr>
          <w:p w14:paraId="318C7C8F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G</w:t>
            </w:r>
          </w:p>
        </w:tc>
        <w:tc>
          <w:tcPr>
            <w:tcW w:w="2076" w:type="dxa"/>
            <w:noWrap/>
            <w:vAlign w:val="bottom"/>
            <w:hideMark/>
          </w:tcPr>
          <w:p w14:paraId="759358E1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hloe Caulfield</w:t>
            </w:r>
          </w:p>
        </w:tc>
        <w:tc>
          <w:tcPr>
            <w:tcW w:w="3756" w:type="dxa"/>
            <w:noWrap/>
            <w:vAlign w:val="bottom"/>
            <w:hideMark/>
          </w:tcPr>
          <w:p w14:paraId="30C5B543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winford "A"</w:t>
            </w:r>
          </w:p>
        </w:tc>
        <w:tc>
          <w:tcPr>
            <w:tcW w:w="1116" w:type="dxa"/>
            <w:noWrap/>
            <w:vAlign w:val="bottom"/>
            <w:hideMark/>
          </w:tcPr>
          <w:p w14:paraId="2BC79931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850BC7" w14:paraId="2EE6D6B4" w14:textId="77777777" w:rsidTr="00850BC7">
        <w:trPr>
          <w:trHeight w:val="300"/>
        </w:trPr>
        <w:tc>
          <w:tcPr>
            <w:tcW w:w="656" w:type="dxa"/>
            <w:noWrap/>
            <w:vAlign w:val="bottom"/>
            <w:hideMark/>
          </w:tcPr>
          <w:p w14:paraId="51D8057C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7</w:t>
            </w:r>
          </w:p>
        </w:tc>
        <w:tc>
          <w:tcPr>
            <w:tcW w:w="776" w:type="dxa"/>
            <w:noWrap/>
            <w:vAlign w:val="bottom"/>
            <w:hideMark/>
          </w:tcPr>
          <w:p w14:paraId="6757450E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04</w:t>
            </w:r>
          </w:p>
        </w:tc>
        <w:tc>
          <w:tcPr>
            <w:tcW w:w="776" w:type="dxa"/>
            <w:noWrap/>
            <w:vAlign w:val="bottom"/>
            <w:hideMark/>
          </w:tcPr>
          <w:p w14:paraId="1A011037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G</w:t>
            </w:r>
          </w:p>
        </w:tc>
        <w:tc>
          <w:tcPr>
            <w:tcW w:w="2076" w:type="dxa"/>
            <w:noWrap/>
            <w:vAlign w:val="bottom"/>
            <w:hideMark/>
          </w:tcPr>
          <w:p w14:paraId="35D7D790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Emma Flaherty</w:t>
            </w:r>
          </w:p>
        </w:tc>
        <w:tc>
          <w:tcPr>
            <w:tcW w:w="3756" w:type="dxa"/>
            <w:noWrap/>
            <w:vAlign w:val="bottom"/>
            <w:hideMark/>
          </w:tcPr>
          <w:p w14:paraId="34757107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lare River Harriers</w:t>
            </w:r>
          </w:p>
        </w:tc>
        <w:tc>
          <w:tcPr>
            <w:tcW w:w="1116" w:type="dxa"/>
            <w:noWrap/>
            <w:vAlign w:val="bottom"/>
            <w:hideMark/>
          </w:tcPr>
          <w:p w14:paraId="187DD87C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850BC7" w14:paraId="6B6743A2" w14:textId="77777777" w:rsidTr="00850BC7">
        <w:trPr>
          <w:trHeight w:val="300"/>
        </w:trPr>
        <w:tc>
          <w:tcPr>
            <w:tcW w:w="656" w:type="dxa"/>
            <w:noWrap/>
            <w:vAlign w:val="bottom"/>
            <w:hideMark/>
          </w:tcPr>
          <w:p w14:paraId="68C78012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8</w:t>
            </w:r>
          </w:p>
        </w:tc>
        <w:tc>
          <w:tcPr>
            <w:tcW w:w="776" w:type="dxa"/>
            <w:noWrap/>
            <w:vAlign w:val="bottom"/>
            <w:hideMark/>
          </w:tcPr>
          <w:p w14:paraId="488913B9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23</w:t>
            </w:r>
          </w:p>
        </w:tc>
        <w:tc>
          <w:tcPr>
            <w:tcW w:w="776" w:type="dxa"/>
            <w:noWrap/>
            <w:vAlign w:val="bottom"/>
            <w:hideMark/>
          </w:tcPr>
          <w:p w14:paraId="4DC66A3C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G</w:t>
            </w:r>
          </w:p>
        </w:tc>
        <w:tc>
          <w:tcPr>
            <w:tcW w:w="2076" w:type="dxa"/>
            <w:noWrap/>
            <w:vAlign w:val="bottom"/>
            <w:hideMark/>
          </w:tcPr>
          <w:p w14:paraId="4FE66B51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eah Clarke</w:t>
            </w:r>
          </w:p>
        </w:tc>
        <w:tc>
          <w:tcPr>
            <w:tcW w:w="3756" w:type="dxa"/>
            <w:noWrap/>
            <w:vAlign w:val="bottom"/>
            <w:hideMark/>
          </w:tcPr>
          <w:p w14:paraId="55AFF55D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Ballinasloe &amp;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Dist</w:t>
            </w:r>
            <w:proofErr w:type="spellEnd"/>
          </w:p>
        </w:tc>
        <w:tc>
          <w:tcPr>
            <w:tcW w:w="1116" w:type="dxa"/>
            <w:noWrap/>
            <w:vAlign w:val="bottom"/>
            <w:hideMark/>
          </w:tcPr>
          <w:p w14:paraId="5A64E30D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850BC7" w14:paraId="7958EF6A" w14:textId="77777777" w:rsidTr="00850BC7">
        <w:trPr>
          <w:trHeight w:val="300"/>
        </w:trPr>
        <w:tc>
          <w:tcPr>
            <w:tcW w:w="656" w:type="dxa"/>
            <w:noWrap/>
            <w:vAlign w:val="bottom"/>
            <w:hideMark/>
          </w:tcPr>
          <w:p w14:paraId="739A9CDA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9</w:t>
            </w:r>
          </w:p>
        </w:tc>
        <w:tc>
          <w:tcPr>
            <w:tcW w:w="776" w:type="dxa"/>
            <w:noWrap/>
            <w:vAlign w:val="bottom"/>
            <w:hideMark/>
          </w:tcPr>
          <w:p w14:paraId="0D8052E8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94</w:t>
            </w:r>
          </w:p>
        </w:tc>
        <w:tc>
          <w:tcPr>
            <w:tcW w:w="776" w:type="dxa"/>
            <w:noWrap/>
            <w:vAlign w:val="bottom"/>
            <w:hideMark/>
          </w:tcPr>
          <w:p w14:paraId="0EF93D90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G</w:t>
            </w:r>
          </w:p>
        </w:tc>
        <w:tc>
          <w:tcPr>
            <w:tcW w:w="2076" w:type="dxa"/>
            <w:noWrap/>
            <w:vAlign w:val="bottom"/>
            <w:hideMark/>
          </w:tcPr>
          <w:p w14:paraId="0ABB8865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olly McLoughlin</w:t>
            </w:r>
          </w:p>
        </w:tc>
        <w:tc>
          <w:tcPr>
            <w:tcW w:w="3756" w:type="dxa"/>
            <w:noWrap/>
            <w:vAlign w:val="bottom"/>
            <w:hideMark/>
          </w:tcPr>
          <w:p w14:paraId="576C3E51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rth Sligo AC</w:t>
            </w:r>
          </w:p>
        </w:tc>
        <w:tc>
          <w:tcPr>
            <w:tcW w:w="1116" w:type="dxa"/>
            <w:noWrap/>
            <w:vAlign w:val="bottom"/>
            <w:hideMark/>
          </w:tcPr>
          <w:p w14:paraId="6E9F8908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</w:t>
            </w:r>
          </w:p>
        </w:tc>
      </w:tr>
      <w:tr w:rsidR="00850BC7" w14:paraId="020CDDFC" w14:textId="77777777" w:rsidTr="00850BC7">
        <w:trPr>
          <w:trHeight w:val="300"/>
        </w:trPr>
        <w:tc>
          <w:tcPr>
            <w:tcW w:w="656" w:type="dxa"/>
            <w:noWrap/>
            <w:vAlign w:val="bottom"/>
            <w:hideMark/>
          </w:tcPr>
          <w:p w14:paraId="63E5AAEB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0</w:t>
            </w:r>
          </w:p>
        </w:tc>
        <w:tc>
          <w:tcPr>
            <w:tcW w:w="776" w:type="dxa"/>
            <w:noWrap/>
            <w:vAlign w:val="bottom"/>
            <w:hideMark/>
          </w:tcPr>
          <w:p w14:paraId="7CDAEB7C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03</w:t>
            </w:r>
          </w:p>
        </w:tc>
        <w:tc>
          <w:tcPr>
            <w:tcW w:w="776" w:type="dxa"/>
            <w:noWrap/>
            <w:vAlign w:val="bottom"/>
            <w:hideMark/>
          </w:tcPr>
          <w:p w14:paraId="7588E662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G</w:t>
            </w:r>
          </w:p>
        </w:tc>
        <w:tc>
          <w:tcPr>
            <w:tcW w:w="2076" w:type="dxa"/>
            <w:noWrap/>
            <w:vAlign w:val="bottom"/>
            <w:hideMark/>
          </w:tcPr>
          <w:p w14:paraId="1FFB4500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eve Meehan</w:t>
            </w:r>
          </w:p>
        </w:tc>
        <w:tc>
          <w:tcPr>
            <w:tcW w:w="3756" w:type="dxa"/>
            <w:noWrap/>
            <w:vAlign w:val="bottom"/>
            <w:hideMark/>
          </w:tcPr>
          <w:p w14:paraId="0592CD2C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lare River Harriers</w:t>
            </w:r>
          </w:p>
        </w:tc>
        <w:tc>
          <w:tcPr>
            <w:tcW w:w="1116" w:type="dxa"/>
            <w:noWrap/>
            <w:vAlign w:val="bottom"/>
            <w:hideMark/>
          </w:tcPr>
          <w:p w14:paraId="6BD5BEFD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850BC7" w14:paraId="3657023C" w14:textId="77777777" w:rsidTr="00850BC7">
        <w:trPr>
          <w:trHeight w:val="300"/>
        </w:trPr>
        <w:tc>
          <w:tcPr>
            <w:tcW w:w="656" w:type="dxa"/>
            <w:noWrap/>
            <w:vAlign w:val="bottom"/>
            <w:hideMark/>
          </w:tcPr>
          <w:p w14:paraId="42ACB994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1</w:t>
            </w:r>
          </w:p>
        </w:tc>
        <w:tc>
          <w:tcPr>
            <w:tcW w:w="776" w:type="dxa"/>
            <w:noWrap/>
            <w:vAlign w:val="bottom"/>
            <w:hideMark/>
          </w:tcPr>
          <w:p w14:paraId="775842F9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37</w:t>
            </w:r>
          </w:p>
        </w:tc>
        <w:tc>
          <w:tcPr>
            <w:tcW w:w="776" w:type="dxa"/>
            <w:noWrap/>
            <w:vAlign w:val="bottom"/>
            <w:hideMark/>
          </w:tcPr>
          <w:p w14:paraId="100E43FE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G</w:t>
            </w:r>
          </w:p>
        </w:tc>
        <w:tc>
          <w:tcPr>
            <w:tcW w:w="2076" w:type="dxa"/>
            <w:noWrap/>
            <w:vAlign w:val="bottom"/>
            <w:hideMark/>
          </w:tcPr>
          <w:p w14:paraId="0E5332BB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dara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Salvo</w:t>
            </w:r>
          </w:p>
        </w:tc>
        <w:tc>
          <w:tcPr>
            <w:tcW w:w="3756" w:type="dxa"/>
            <w:noWrap/>
            <w:vAlign w:val="bottom"/>
            <w:hideMark/>
          </w:tcPr>
          <w:p w14:paraId="28CDE00A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CH</w:t>
            </w:r>
          </w:p>
        </w:tc>
        <w:tc>
          <w:tcPr>
            <w:tcW w:w="1116" w:type="dxa"/>
            <w:noWrap/>
            <w:vAlign w:val="bottom"/>
            <w:hideMark/>
          </w:tcPr>
          <w:p w14:paraId="7D18AAA2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850BC7" w14:paraId="414CC58D" w14:textId="77777777" w:rsidTr="00850BC7">
        <w:trPr>
          <w:trHeight w:val="300"/>
        </w:trPr>
        <w:tc>
          <w:tcPr>
            <w:tcW w:w="656" w:type="dxa"/>
            <w:noWrap/>
            <w:vAlign w:val="bottom"/>
            <w:hideMark/>
          </w:tcPr>
          <w:p w14:paraId="42FD9B87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2</w:t>
            </w:r>
          </w:p>
        </w:tc>
        <w:tc>
          <w:tcPr>
            <w:tcW w:w="776" w:type="dxa"/>
            <w:noWrap/>
            <w:vAlign w:val="bottom"/>
            <w:hideMark/>
          </w:tcPr>
          <w:p w14:paraId="16445AD2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68</w:t>
            </w:r>
          </w:p>
        </w:tc>
        <w:tc>
          <w:tcPr>
            <w:tcW w:w="776" w:type="dxa"/>
            <w:noWrap/>
            <w:vAlign w:val="bottom"/>
            <w:hideMark/>
          </w:tcPr>
          <w:p w14:paraId="575CD66C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G</w:t>
            </w:r>
          </w:p>
        </w:tc>
        <w:tc>
          <w:tcPr>
            <w:tcW w:w="2076" w:type="dxa"/>
            <w:noWrap/>
            <w:vAlign w:val="bottom"/>
            <w:hideMark/>
          </w:tcPr>
          <w:p w14:paraId="1F9AC68D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Holly O'Boyle</w:t>
            </w:r>
          </w:p>
        </w:tc>
        <w:tc>
          <w:tcPr>
            <w:tcW w:w="3756" w:type="dxa"/>
            <w:noWrap/>
            <w:vAlign w:val="bottom"/>
            <w:hideMark/>
          </w:tcPr>
          <w:p w14:paraId="0FBFD67C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raughwell AC</w:t>
            </w:r>
          </w:p>
        </w:tc>
        <w:tc>
          <w:tcPr>
            <w:tcW w:w="1116" w:type="dxa"/>
            <w:noWrap/>
            <w:vAlign w:val="bottom"/>
            <w:hideMark/>
          </w:tcPr>
          <w:p w14:paraId="4D93FC8F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850BC7" w14:paraId="7A8F2BFD" w14:textId="77777777" w:rsidTr="00850BC7">
        <w:trPr>
          <w:trHeight w:val="300"/>
        </w:trPr>
        <w:tc>
          <w:tcPr>
            <w:tcW w:w="656" w:type="dxa"/>
            <w:noWrap/>
            <w:vAlign w:val="bottom"/>
            <w:hideMark/>
          </w:tcPr>
          <w:p w14:paraId="394396A1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3</w:t>
            </w:r>
          </w:p>
        </w:tc>
        <w:tc>
          <w:tcPr>
            <w:tcW w:w="776" w:type="dxa"/>
            <w:noWrap/>
            <w:vAlign w:val="bottom"/>
            <w:hideMark/>
          </w:tcPr>
          <w:p w14:paraId="70F6613F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36</w:t>
            </w:r>
          </w:p>
        </w:tc>
        <w:tc>
          <w:tcPr>
            <w:tcW w:w="776" w:type="dxa"/>
            <w:noWrap/>
            <w:vAlign w:val="bottom"/>
            <w:hideMark/>
          </w:tcPr>
          <w:p w14:paraId="36FDA805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G</w:t>
            </w:r>
          </w:p>
        </w:tc>
        <w:tc>
          <w:tcPr>
            <w:tcW w:w="2076" w:type="dxa"/>
            <w:noWrap/>
            <w:vAlign w:val="bottom"/>
            <w:hideMark/>
          </w:tcPr>
          <w:p w14:paraId="3C23A4A7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itlin Podmore</w:t>
            </w:r>
          </w:p>
        </w:tc>
        <w:tc>
          <w:tcPr>
            <w:tcW w:w="3756" w:type="dxa"/>
            <w:noWrap/>
            <w:vAlign w:val="bottom"/>
            <w:hideMark/>
          </w:tcPr>
          <w:p w14:paraId="3E707688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CH</w:t>
            </w:r>
          </w:p>
        </w:tc>
        <w:tc>
          <w:tcPr>
            <w:tcW w:w="1116" w:type="dxa"/>
            <w:noWrap/>
            <w:vAlign w:val="bottom"/>
            <w:hideMark/>
          </w:tcPr>
          <w:p w14:paraId="7B800D67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850BC7" w14:paraId="55DF3BE5" w14:textId="77777777" w:rsidTr="00850BC7">
        <w:trPr>
          <w:trHeight w:val="300"/>
        </w:trPr>
        <w:tc>
          <w:tcPr>
            <w:tcW w:w="656" w:type="dxa"/>
            <w:noWrap/>
            <w:vAlign w:val="bottom"/>
            <w:hideMark/>
          </w:tcPr>
          <w:p w14:paraId="6197879D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4</w:t>
            </w:r>
          </w:p>
        </w:tc>
        <w:tc>
          <w:tcPr>
            <w:tcW w:w="776" w:type="dxa"/>
            <w:noWrap/>
            <w:vAlign w:val="bottom"/>
            <w:hideMark/>
          </w:tcPr>
          <w:p w14:paraId="0D3A71DF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35</w:t>
            </w:r>
          </w:p>
        </w:tc>
        <w:tc>
          <w:tcPr>
            <w:tcW w:w="776" w:type="dxa"/>
            <w:noWrap/>
            <w:vAlign w:val="bottom"/>
            <w:hideMark/>
          </w:tcPr>
          <w:p w14:paraId="162F37B4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G</w:t>
            </w:r>
          </w:p>
        </w:tc>
        <w:tc>
          <w:tcPr>
            <w:tcW w:w="2076" w:type="dxa"/>
            <w:noWrap/>
            <w:vAlign w:val="bottom"/>
            <w:hideMark/>
          </w:tcPr>
          <w:p w14:paraId="2C78B701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Emily Reynolds</w:t>
            </w:r>
          </w:p>
        </w:tc>
        <w:tc>
          <w:tcPr>
            <w:tcW w:w="3756" w:type="dxa"/>
            <w:noWrap/>
            <w:vAlign w:val="bottom"/>
            <w:hideMark/>
          </w:tcPr>
          <w:p w14:paraId="2E116733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rrick-on-Shannon</w:t>
            </w:r>
          </w:p>
        </w:tc>
        <w:tc>
          <w:tcPr>
            <w:tcW w:w="1116" w:type="dxa"/>
            <w:noWrap/>
            <w:vAlign w:val="bottom"/>
            <w:hideMark/>
          </w:tcPr>
          <w:p w14:paraId="6CB0CE17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eitrim</w:t>
            </w:r>
            <w:proofErr w:type="spellEnd"/>
          </w:p>
        </w:tc>
      </w:tr>
      <w:tr w:rsidR="00850BC7" w14:paraId="713A290C" w14:textId="77777777" w:rsidTr="00850BC7">
        <w:trPr>
          <w:trHeight w:val="300"/>
        </w:trPr>
        <w:tc>
          <w:tcPr>
            <w:tcW w:w="656" w:type="dxa"/>
            <w:noWrap/>
            <w:vAlign w:val="bottom"/>
            <w:hideMark/>
          </w:tcPr>
          <w:p w14:paraId="70099DA0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5</w:t>
            </w:r>
          </w:p>
        </w:tc>
        <w:tc>
          <w:tcPr>
            <w:tcW w:w="776" w:type="dxa"/>
            <w:noWrap/>
            <w:vAlign w:val="bottom"/>
            <w:hideMark/>
          </w:tcPr>
          <w:p w14:paraId="3BF0F05F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52</w:t>
            </w:r>
          </w:p>
        </w:tc>
        <w:tc>
          <w:tcPr>
            <w:tcW w:w="776" w:type="dxa"/>
            <w:noWrap/>
            <w:vAlign w:val="bottom"/>
            <w:hideMark/>
          </w:tcPr>
          <w:p w14:paraId="2542400F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G</w:t>
            </w:r>
          </w:p>
        </w:tc>
        <w:tc>
          <w:tcPr>
            <w:tcW w:w="2076" w:type="dxa"/>
            <w:noWrap/>
            <w:vAlign w:val="bottom"/>
            <w:hideMark/>
          </w:tcPr>
          <w:p w14:paraId="79A0473A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usanne Tuohy</w:t>
            </w:r>
          </w:p>
        </w:tc>
        <w:tc>
          <w:tcPr>
            <w:tcW w:w="3756" w:type="dxa"/>
            <w:noWrap/>
            <w:vAlign w:val="bottom"/>
            <w:hideMark/>
          </w:tcPr>
          <w:p w14:paraId="14D97CBA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stlebar "A"</w:t>
            </w:r>
          </w:p>
        </w:tc>
        <w:tc>
          <w:tcPr>
            <w:tcW w:w="1116" w:type="dxa"/>
            <w:noWrap/>
            <w:vAlign w:val="bottom"/>
            <w:hideMark/>
          </w:tcPr>
          <w:p w14:paraId="76929A66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850BC7" w14:paraId="57858669" w14:textId="77777777" w:rsidTr="00850BC7">
        <w:trPr>
          <w:trHeight w:val="300"/>
        </w:trPr>
        <w:tc>
          <w:tcPr>
            <w:tcW w:w="656" w:type="dxa"/>
            <w:noWrap/>
            <w:vAlign w:val="bottom"/>
            <w:hideMark/>
          </w:tcPr>
          <w:p w14:paraId="5F45A413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6</w:t>
            </w:r>
          </w:p>
        </w:tc>
        <w:tc>
          <w:tcPr>
            <w:tcW w:w="776" w:type="dxa"/>
            <w:noWrap/>
            <w:vAlign w:val="bottom"/>
            <w:hideMark/>
          </w:tcPr>
          <w:p w14:paraId="0DB44A57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66</w:t>
            </w:r>
          </w:p>
        </w:tc>
        <w:tc>
          <w:tcPr>
            <w:tcW w:w="776" w:type="dxa"/>
            <w:noWrap/>
            <w:vAlign w:val="bottom"/>
            <w:hideMark/>
          </w:tcPr>
          <w:p w14:paraId="5894B27D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G</w:t>
            </w:r>
          </w:p>
        </w:tc>
        <w:tc>
          <w:tcPr>
            <w:tcW w:w="2076" w:type="dxa"/>
            <w:noWrap/>
            <w:vAlign w:val="bottom"/>
            <w:hideMark/>
          </w:tcPr>
          <w:p w14:paraId="5B9038CE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race McNelis Lee</w:t>
            </w:r>
          </w:p>
        </w:tc>
        <w:tc>
          <w:tcPr>
            <w:tcW w:w="3756" w:type="dxa"/>
            <w:noWrap/>
            <w:vAlign w:val="bottom"/>
            <w:hideMark/>
          </w:tcPr>
          <w:p w14:paraId="46E0170B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rth Sligo "A"</w:t>
            </w:r>
          </w:p>
        </w:tc>
        <w:tc>
          <w:tcPr>
            <w:tcW w:w="1116" w:type="dxa"/>
            <w:noWrap/>
            <w:vAlign w:val="bottom"/>
            <w:hideMark/>
          </w:tcPr>
          <w:p w14:paraId="1DE0E387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</w:t>
            </w:r>
          </w:p>
        </w:tc>
      </w:tr>
      <w:tr w:rsidR="00850BC7" w14:paraId="7CE365C2" w14:textId="77777777" w:rsidTr="00850BC7">
        <w:trPr>
          <w:trHeight w:val="300"/>
        </w:trPr>
        <w:tc>
          <w:tcPr>
            <w:tcW w:w="656" w:type="dxa"/>
            <w:noWrap/>
            <w:vAlign w:val="bottom"/>
            <w:hideMark/>
          </w:tcPr>
          <w:p w14:paraId="38825837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7</w:t>
            </w:r>
          </w:p>
        </w:tc>
        <w:tc>
          <w:tcPr>
            <w:tcW w:w="776" w:type="dxa"/>
            <w:noWrap/>
            <w:vAlign w:val="bottom"/>
            <w:hideMark/>
          </w:tcPr>
          <w:p w14:paraId="7B7F094C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67</w:t>
            </w:r>
          </w:p>
        </w:tc>
        <w:tc>
          <w:tcPr>
            <w:tcW w:w="776" w:type="dxa"/>
            <w:noWrap/>
            <w:vAlign w:val="bottom"/>
            <w:hideMark/>
          </w:tcPr>
          <w:p w14:paraId="5394A836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G</w:t>
            </w:r>
          </w:p>
        </w:tc>
        <w:tc>
          <w:tcPr>
            <w:tcW w:w="2076" w:type="dxa"/>
            <w:noWrap/>
            <w:vAlign w:val="bottom"/>
            <w:hideMark/>
          </w:tcPr>
          <w:p w14:paraId="09060659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laudia McGuiness</w:t>
            </w:r>
          </w:p>
        </w:tc>
        <w:tc>
          <w:tcPr>
            <w:tcW w:w="3756" w:type="dxa"/>
            <w:noWrap/>
            <w:vAlign w:val="bottom"/>
            <w:hideMark/>
          </w:tcPr>
          <w:p w14:paraId="472E38EE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raughwell AC</w:t>
            </w:r>
          </w:p>
        </w:tc>
        <w:tc>
          <w:tcPr>
            <w:tcW w:w="1116" w:type="dxa"/>
            <w:noWrap/>
            <w:vAlign w:val="bottom"/>
            <w:hideMark/>
          </w:tcPr>
          <w:p w14:paraId="534AEFEE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850BC7" w14:paraId="59AFB75F" w14:textId="77777777" w:rsidTr="00850BC7">
        <w:trPr>
          <w:trHeight w:val="300"/>
        </w:trPr>
        <w:tc>
          <w:tcPr>
            <w:tcW w:w="656" w:type="dxa"/>
            <w:noWrap/>
            <w:vAlign w:val="bottom"/>
            <w:hideMark/>
          </w:tcPr>
          <w:p w14:paraId="3AC3BDAF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lastRenderedPageBreak/>
              <w:t>38</w:t>
            </w:r>
          </w:p>
        </w:tc>
        <w:tc>
          <w:tcPr>
            <w:tcW w:w="776" w:type="dxa"/>
            <w:noWrap/>
            <w:vAlign w:val="bottom"/>
            <w:hideMark/>
          </w:tcPr>
          <w:p w14:paraId="0250C64F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62</w:t>
            </w:r>
          </w:p>
        </w:tc>
        <w:tc>
          <w:tcPr>
            <w:tcW w:w="776" w:type="dxa"/>
            <w:noWrap/>
            <w:vAlign w:val="bottom"/>
            <w:hideMark/>
          </w:tcPr>
          <w:p w14:paraId="6FD46F1B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G</w:t>
            </w:r>
          </w:p>
        </w:tc>
        <w:tc>
          <w:tcPr>
            <w:tcW w:w="2076" w:type="dxa"/>
            <w:noWrap/>
            <w:vAlign w:val="bottom"/>
            <w:hideMark/>
          </w:tcPr>
          <w:p w14:paraId="43B757AC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Kiera Ferguson</w:t>
            </w:r>
          </w:p>
        </w:tc>
        <w:tc>
          <w:tcPr>
            <w:tcW w:w="3756" w:type="dxa"/>
            <w:noWrap/>
            <w:vAlign w:val="bottom"/>
            <w:hideMark/>
          </w:tcPr>
          <w:p w14:paraId="6BAB2B70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rth Sligo "A"</w:t>
            </w:r>
          </w:p>
        </w:tc>
        <w:tc>
          <w:tcPr>
            <w:tcW w:w="1116" w:type="dxa"/>
            <w:noWrap/>
            <w:vAlign w:val="bottom"/>
            <w:hideMark/>
          </w:tcPr>
          <w:p w14:paraId="20AE4C3E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</w:t>
            </w:r>
          </w:p>
        </w:tc>
      </w:tr>
      <w:tr w:rsidR="00850BC7" w14:paraId="55DE9943" w14:textId="77777777" w:rsidTr="00850BC7">
        <w:trPr>
          <w:trHeight w:val="300"/>
        </w:trPr>
        <w:tc>
          <w:tcPr>
            <w:tcW w:w="656" w:type="dxa"/>
            <w:noWrap/>
            <w:vAlign w:val="bottom"/>
            <w:hideMark/>
          </w:tcPr>
          <w:p w14:paraId="451A90FA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9</w:t>
            </w:r>
          </w:p>
        </w:tc>
        <w:tc>
          <w:tcPr>
            <w:tcW w:w="776" w:type="dxa"/>
            <w:noWrap/>
            <w:vAlign w:val="bottom"/>
            <w:hideMark/>
          </w:tcPr>
          <w:p w14:paraId="27389C04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15</w:t>
            </w:r>
          </w:p>
        </w:tc>
        <w:tc>
          <w:tcPr>
            <w:tcW w:w="776" w:type="dxa"/>
            <w:noWrap/>
            <w:vAlign w:val="bottom"/>
            <w:hideMark/>
          </w:tcPr>
          <w:p w14:paraId="41C60D16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G</w:t>
            </w:r>
          </w:p>
        </w:tc>
        <w:tc>
          <w:tcPr>
            <w:tcW w:w="2076" w:type="dxa"/>
            <w:noWrap/>
            <w:vAlign w:val="bottom"/>
            <w:hideMark/>
          </w:tcPr>
          <w:p w14:paraId="65F0D158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oife Blewitt</w:t>
            </w:r>
          </w:p>
        </w:tc>
        <w:tc>
          <w:tcPr>
            <w:tcW w:w="3756" w:type="dxa"/>
            <w:noWrap/>
            <w:vAlign w:val="bottom"/>
            <w:hideMark/>
          </w:tcPr>
          <w:p w14:paraId="629BFA54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oy Valley AC</w:t>
            </w:r>
          </w:p>
        </w:tc>
        <w:tc>
          <w:tcPr>
            <w:tcW w:w="1116" w:type="dxa"/>
            <w:noWrap/>
            <w:vAlign w:val="bottom"/>
            <w:hideMark/>
          </w:tcPr>
          <w:p w14:paraId="14DF4ECC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850BC7" w14:paraId="51504A18" w14:textId="77777777" w:rsidTr="00850BC7">
        <w:trPr>
          <w:trHeight w:val="300"/>
        </w:trPr>
        <w:tc>
          <w:tcPr>
            <w:tcW w:w="656" w:type="dxa"/>
            <w:noWrap/>
            <w:vAlign w:val="bottom"/>
            <w:hideMark/>
          </w:tcPr>
          <w:p w14:paraId="57AA7F2C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0</w:t>
            </w:r>
          </w:p>
        </w:tc>
        <w:tc>
          <w:tcPr>
            <w:tcW w:w="776" w:type="dxa"/>
            <w:noWrap/>
            <w:vAlign w:val="bottom"/>
            <w:hideMark/>
          </w:tcPr>
          <w:p w14:paraId="42DDA109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05</w:t>
            </w:r>
          </w:p>
        </w:tc>
        <w:tc>
          <w:tcPr>
            <w:tcW w:w="776" w:type="dxa"/>
            <w:noWrap/>
            <w:vAlign w:val="bottom"/>
            <w:hideMark/>
          </w:tcPr>
          <w:p w14:paraId="4B77BF3E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G</w:t>
            </w:r>
          </w:p>
        </w:tc>
        <w:tc>
          <w:tcPr>
            <w:tcW w:w="2076" w:type="dxa"/>
            <w:noWrap/>
            <w:vAlign w:val="bottom"/>
            <w:hideMark/>
          </w:tcPr>
          <w:p w14:paraId="4BF099B8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Ruby Quinn</w:t>
            </w:r>
          </w:p>
        </w:tc>
        <w:tc>
          <w:tcPr>
            <w:tcW w:w="3756" w:type="dxa"/>
            <w:noWrap/>
            <w:vAlign w:val="bottom"/>
            <w:hideMark/>
          </w:tcPr>
          <w:p w14:paraId="68460CC5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lare River Harriers</w:t>
            </w:r>
          </w:p>
        </w:tc>
        <w:tc>
          <w:tcPr>
            <w:tcW w:w="1116" w:type="dxa"/>
            <w:noWrap/>
            <w:vAlign w:val="bottom"/>
            <w:hideMark/>
          </w:tcPr>
          <w:p w14:paraId="6264D51B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850BC7" w14:paraId="3124457D" w14:textId="77777777" w:rsidTr="00850BC7">
        <w:trPr>
          <w:trHeight w:val="255"/>
        </w:trPr>
        <w:tc>
          <w:tcPr>
            <w:tcW w:w="656" w:type="dxa"/>
            <w:noWrap/>
            <w:vAlign w:val="bottom"/>
            <w:hideMark/>
          </w:tcPr>
          <w:p w14:paraId="10375A08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1</w:t>
            </w:r>
          </w:p>
        </w:tc>
        <w:tc>
          <w:tcPr>
            <w:tcW w:w="776" w:type="dxa"/>
            <w:noWrap/>
            <w:vAlign w:val="bottom"/>
            <w:hideMark/>
          </w:tcPr>
          <w:p w14:paraId="36859A2E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64</w:t>
            </w:r>
          </w:p>
        </w:tc>
        <w:tc>
          <w:tcPr>
            <w:tcW w:w="776" w:type="dxa"/>
            <w:noWrap/>
            <w:vAlign w:val="bottom"/>
            <w:hideMark/>
          </w:tcPr>
          <w:p w14:paraId="3E78B62C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G</w:t>
            </w:r>
          </w:p>
        </w:tc>
        <w:tc>
          <w:tcPr>
            <w:tcW w:w="2076" w:type="dxa"/>
            <w:noWrap/>
            <w:vAlign w:val="bottom"/>
            <w:hideMark/>
          </w:tcPr>
          <w:p w14:paraId="37F17932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Jasmine Dunleavy</w:t>
            </w:r>
          </w:p>
        </w:tc>
        <w:tc>
          <w:tcPr>
            <w:tcW w:w="3756" w:type="dxa"/>
            <w:noWrap/>
            <w:vAlign w:val="bottom"/>
            <w:hideMark/>
          </w:tcPr>
          <w:p w14:paraId="45C34A61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rth Sligo "A"</w:t>
            </w:r>
          </w:p>
        </w:tc>
        <w:tc>
          <w:tcPr>
            <w:tcW w:w="1116" w:type="dxa"/>
            <w:noWrap/>
            <w:vAlign w:val="bottom"/>
            <w:hideMark/>
          </w:tcPr>
          <w:p w14:paraId="7009558F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</w:t>
            </w:r>
          </w:p>
        </w:tc>
      </w:tr>
      <w:tr w:rsidR="00850BC7" w14:paraId="7DADCBEC" w14:textId="77777777" w:rsidTr="00850BC7">
        <w:trPr>
          <w:trHeight w:val="255"/>
        </w:trPr>
        <w:tc>
          <w:tcPr>
            <w:tcW w:w="656" w:type="dxa"/>
            <w:noWrap/>
            <w:vAlign w:val="bottom"/>
            <w:hideMark/>
          </w:tcPr>
          <w:p w14:paraId="578A8DAC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2</w:t>
            </w:r>
          </w:p>
        </w:tc>
        <w:tc>
          <w:tcPr>
            <w:tcW w:w="776" w:type="dxa"/>
            <w:noWrap/>
            <w:vAlign w:val="bottom"/>
            <w:hideMark/>
          </w:tcPr>
          <w:p w14:paraId="7969E156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64</w:t>
            </w:r>
          </w:p>
        </w:tc>
        <w:tc>
          <w:tcPr>
            <w:tcW w:w="776" w:type="dxa"/>
            <w:noWrap/>
            <w:vAlign w:val="bottom"/>
            <w:hideMark/>
          </w:tcPr>
          <w:p w14:paraId="6DF6A8FC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G</w:t>
            </w:r>
          </w:p>
        </w:tc>
        <w:tc>
          <w:tcPr>
            <w:tcW w:w="2076" w:type="dxa"/>
            <w:noWrap/>
            <w:vAlign w:val="bottom"/>
            <w:hideMark/>
          </w:tcPr>
          <w:p w14:paraId="2ABDB86B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Juliet Molloy</w:t>
            </w:r>
          </w:p>
        </w:tc>
        <w:tc>
          <w:tcPr>
            <w:tcW w:w="3756" w:type="dxa"/>
            <w:noWrap/>
            <w:vAlign w:val="bottom"/>
            <w:hideMark/>
          </w:tcPr>
          <w:p w14:paraId="4B58B7DD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stlebar AC</w:t>
            </w:r>
          </w:p>
        </w:tc>
        <w:tc>
          <w:tcPr>
            <w:tcW w:w="1116" w:type="dxa"/>
            <w:noWrap/>
            <w:vAlign w:val="bottom"/>
            <w:hideMark/>
          </w:tcPr>
          <w:p w14:paraId="25926EB5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850BC7" w14:paraId="79CBBB49" w14:textId="77777777" w:rsidTr="00850BC7">
        <w:trPr>
          <w:trHeight w:val="255"/>
        </w:trPr>
        <w:tc>
          <w:tcPr>
            <w:tcW w:w="656" w:type="dxa"/>
            <w:noWrap/>
            <w:vAlign w:val="bottom"/>
            <w:hideMark/>
          </w:tcPr>
          <w:p w14:paraId="0F752974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3</w:t>
            </w:r>
          </w:p>
        </w:tc>
        <w:tc>
          <w:tcPr>
            <w:tcW w:w="776" w:type="dxa"/>
            <w:noWrap/>
            <w:vAlign w:val="bottom"/>
            <w:hideMark/>
          </w:tcPr>
          <w:p w14:paraId="1CC3FF6A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97</w:t>
            </w:r>
          </w:p>
        </w:tc>
        <w:tc>
          <w:tcPr>
            <w:tcW w:w="776" w:type="dxa"/>
            <w:noWrap/>
            <w:vAlign w:val="bottom"/>
            <w:hideMark/>
          </w:tcPr>
          <w:p w14:paraId="262A48CC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G</w:t>
            </w:r>
          </w:p>
        </w:tc>
        <w:tc>
          <w:tcPr>
            <w:tcW w:w="2076" w:type="dxa"/>
            <w:noWrap/>
            <w:vAlign w:val="bottom"/>
            <w:hideMark/>
          </w:tcPr>
          <w:p w14:paraId="3F3771EE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eah Hanley</w:t>
            </w:r>
          </w:p>
        </w:tc>
        <w:tc>
          <w:tcPr>
            <w:tcW w:w="3756" w:type="dxa"/>
            <w:noWrap/>
            <w:vAlign w:val="bottom"/>
            <w:hideMark/>
          </w:tcPr>
          <w:p w14:paraId="4D1A9DAA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South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way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AC</w:t>
            </w:r>
          </w:p>
        </w:tc>
        <w:tc>
          <w:tcPr>
            <w:tcW w:w="1116" w:type="dxa"/>
            <w:noWrap/>
            <w:vAlign w:val="bottom"/>
            <w:hideMark/>
          </w:tcPr>
          <w:p w14:paraId="111F534F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850BC7" w14:paraId="5C7D0C9F" w14:textId="77777777" w:rsidTr="00850BC7">
        <w:trPr>
          <w:trHeight w:val="255"/>
        </w:trPr>
        <w:tc>
          <w:tcPr>
            <w:tcW w:w="656" w:type="dxa"/>
            <w:noWrap/>
            <w:vAlign w:val="bottom"/>
            <w:hideMark/>
          </w:tcPr>
          <w:p w14:paraId="17DCEB90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4</w:t>
            </w:r>
          </w:p>
        </w:tc>
        <w:tc>
          <w:tcPr>
            <w:tcW w:w="776" w:type="dxa"/>
            <w:noWrap/>
            <w:vAlign w:val="bottom"/>
            <w:hideMark/>
          </w:tcPr>
          <w:p w14:paraId="1145B986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01</w:t>
            </w:r>
          </w:p>
        </w:tc>
        <w:tc>
          <w:tcPr>
            <w:tcW w:w="776" w:type="dxa"/>
            <w:noWrap/>
            <w:vAlign w:val="bottom"/>
            <w:hideMark/>
          </w:tcPr>
          <w:p w14:paraId="3AEB04B9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G</w:t>
            </w:r>
          </w:p>
        </w:tc>
        <w:tc>
          <w:tcPr>
            <w:tcW w:w="2076" w:type="dxa"/>
            <w:noWrap/>
            <w:vAlign w:val="bottom"/>
            <w:hideMark/>
          </w:tcPr>
          <w:p w14:paraId="65210C24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oimhe Fahey</w:t>
            </w:r>
          </w:p>
        </w:tc>
        <w:tc>
          <w:tcPr>
            <w:tcW w:w="3756" w:type="dxa"/>
            <w:noWrap/>
            <w:vAlign w:val="bottom"/>
            <w:hideMark/>
          </w:tcPr>
          <w:p w14:paraId="3FDBA03D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South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way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AC</w:t>
            </w:r>
          </w:p>
        </w:tc>
        <w:tc>
          <w:tcPr>
            <w:tcW w:w="1116" w:type="dxa"/>
            <w:noWrap/>
            <w:vAlign w:val="bottom"/>
            <w:hideMark/>
          </w:tcPr>
          <w:p w14:paraId="679F11DC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850BC7" w14:paraId="5DA3372D" w14:textId="77777777" w:rsidTr="00850BC7">
        <w:trPr>
          <w:trHeight w:val="255"/>
        </w:trPr>
        <w:tc>
          <w:tcPr>
            <w:tcW w:w="656" w:type="dxa"/>
            <w:noWrap/>
            <w:vAlign w:val="bottom"/>
            <w:hideMark/>
          </w:tcPr>
          <w:p w14:paraId="445A1896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5</w:t>
            </w:r>
          </w:p>
        </w:tc>
        <w:tc>
          <w:tcPr>
            <w:tcW w:w="776" w:type="dxa"/>
            <w:noWrap/>
            <w:vAlign w:val="bottom"/>
            <w:hideMark/>
          </w:tcPr>
          <w:p w14:paraId="4F6E10C0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49</w:t>
            </w:r>
          </w:p>
        </w:tc>
        <w:tc>
          <w:tcPr>
            <w:tcW w:w="776" w:type="dxa"/>
            <w:noWrap/>
            <w:vAlign w:val="bottom"/>
            <w:hideMark/>
          </w:tcPr>
          <w:p w14:paraId="4C8582EC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G</w:t>
            </w:r>
          </w:p>
        </w:tc>
        <w:tc>
          <w:tcPr>
            <w:tcW w:w="2076" w:type="dxa"/>
            <w:noWrap/>
            <w:vAlign w:val="bottom"/>
            <w:hideMark/>
          </w:tcPr>
          <w:p w14:paraId="38FC6429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Ellen Shaw </w:t>
            </w:r>
          </w:p>
        </w:tc>
        <w:tc>
          <w:tcPr>
            <w:tcW w:w="3756" w:type="dxa"/>
            <w:noWrap/>
            <w:vAlign w:val="bottom"/>
            <w:hideMark/>
          </w:tcPr>
          <w:p w14:paraId="459B5D39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stlebar "A"</w:t>
            </w:r>
          </w:p>
        </w:tc>
        <w:tc>
          <w:tcPr>
            <w:tcW w:w="1116" w:type="dxa"/>
            <w:noWrap/>
            <w:vAlign w:val="bottom"/>
            <w:hideMark/>
          </w:tcPr>
          <w:p w14:paraId="745435DC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850BC7" w14:paraId="7271ED2F" w14:textId="77777777" w:rsidTr="00850BC7">
        <w:trPr>
          <w:trHeight w:val="255"/>
        </w:trPr>
        <w:tc>
          <w:tcPr>
            <w:tcW w:w="656" w:type="dxa"/>
            <w:noWrap/>
            <w:vAlign w:val="bottom"/>
            <w:hideMark/>
          </w:tcPr>
          <w:p w14:paraId="598895BC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6</w:t>
            </w:r>
          </w:p>
        </w:tc>
        <w:tc>
          <w:tcPr>
            <w:tcW w:w="776" w:type="dxa"/>
            <w:noWrap/>
            <w:vAlign w:val="bottom"/>
            <w:hideMark/>
          </w:tcPr>
          <w:p w14:paraId="67E525B6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76</w:t>
            </w:r>
          </w:p>
        </w:tc>
        <w:tc>
          <w:tcPr>
            <w:tcW w:w="776" w:type="dxa"/>
            <w:noWrap/>
            <w:vAlign w:val="bottom"/>
            <w:hideMark/>
          </w:tcPr>
          <w:p w14:paraId="5CE49DD8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G</w:t>
            </w:r>
          </w:p>
        </w:tc>
        <w:tc>
          <w:tcPr>
            <w:tcW w:w="2076" w:type="dxa"/>
            <w:noWrap/>
            <w:vAlign w:val="bottom"/>
            <w:hideMark/>
          </w:tcPr>
          <w:p w14:paraId="4988426E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Eva McLaughlin</w:t>
            </w:r>
          </w:p>
        </w:tc>
        <w:tc>
          <w:tcPr>
            <w:tcW w:w="3756" w:type="dxa"/>
            <w:noWrap/>
            <w:vAlign w:val="bottom"/>
            <w:hideMark/>
          </w:tcPr>
          <w:p w14:paraId="0B69636F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stlegar AC</w:t>
            </w:r>
          </w:p>
        </w:tc>
        <w:tc>
          <w:tcPr>
            <w:tcW w:w="1116" w:type="dxa"/>
            <w:noWrap/>
            <w:vAlign w:val="bottom"/>
            <w:hideMark/>
          </w:tcPr>
          <w:p w14:paraId="65185B42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850BC7" w14:paraId="783ACE24" w14:textId="77777777" w:rsidTr="00850BC7">
        <w:trPr>
          <w:trHeight w:val="255"/>
        </w:trPr>
        <w:tc>
          <w:tcPr>
            <w:tcW w:w="656" w:type="dxa"/>
            <w:noWrap/>
            <w:vAlign w:val="bottom"/>
            <w:hideMark/>
          </w:tcPr>
          <w:p w14:paraId="17A507BB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7</w:t>
            </w:r>
          </w:p>
        </w:tc>
        <w:tc>
          <w:tcPr>
            <w:tcW w:w="776" w:type="dxa"/>
            <w:noWrap/>
            <w:vAlign w:val="bottom"/>
            <w:hideMark/>
          </w:tcPr>
          <w:p w14:paraId="31265AE4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03</w:t>
            </w:r>
          </w:p>
        </w:tc>
        <w:tc>
          <w:tcPr>
            <w:tcW w:w="776" w:type="dxa"/>
            <w:noWrap/>
            <w:vAlign w:val="bottom"/>
            <w:hideMark/>
          </w:tcPr>
          <w:p w14:paraId="27799B05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G</w:t>
            </w:r>
          </w:p>
        </w:tc>
        <w:tc>
          <w:tcPr>
            <w:tcW w:w="2076" w:type="dxa"/>
            <w:noWrap/>
            <w:vAlign w:val="bottom"/>
            <w:hideMark/>
          </w:tcPr>
          <w:p w14:paraId="7F3CDF83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Kiernan Anna </w:t>
            </w:r>
          </w:p>
        </w:tc>
        <w:tc>
          <w:tcPr>
            <w:tcW w:w="3756" w:type="dxa"/>
            <w:noWrap/>
            <w:vAlign w:val="bottom"/>
            <w:hideMark/>
          </w:tcPr>
          <w:p w14:paraId="5D57967B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Roscommon AC</w:t>
            </w:r>
          </w:p>
        </w:tc>
        <w:tc>
          <w:tcPr>
            <w:tcW w:w="1116" w:type="dxa"/>
            <w:noWrap/>
            <w:vAlign w:val="bottom"/>
            <w:hideMark/>
          </w:tcPr>
          <w:p w14:paraId="0434CA20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Roscommon</w:t>
            </w:r>
          </w:p>
        </w:tc>
      </w:tr>
      <w:tr w:rsidR="00850BC7" w14:paraId="27AB1619" w14:textId="77777777" w:rsidTr="00850BC7">
        <w:trPr>
          <w:trHeight w:val="255"/>
        </w:trPr>
        <w:tc>
          <w:tcPr>
            <w:tcW w:w="656" w:type="dxa"/>
            <w:noWrap/>
            <w:vAlign w:val="bottom"/>
            <w:hideMark/>
          </w:tcPr>
          <w:p w14:paraId="030334D7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8</w:t>
            </w:r>
          </w:p>
        </w:tc>
        <w:tc>
          <w:tcPr>
            <w:tcW w:w="776" w:type="dxa"/>
            <w:noWrap/>
            <w:vAlign w:val="bottom"/>
            <w:hideMark/>
          </w:tcPr>
          <w:p w14:paraId="2D0ED607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04</w:t>
            </w:r>
          </w:p>
        </w:tc>
        <w:tc>
          <w:tcPr>
            <w:tcW w:w="776" w:type="dxa"/>
            <w:noWrap/>
            <w:vAlign w:val="bottom"/>
            <w:hideMark/>
          </w:tcPr>
          <w:p w14:paraId="2D358DAF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G</w:t>
            </w:r>
          </w:p>
        </w:tc>
        <w:tc>
          <w:tcPr>
            <w:tcW w:w="2076" w:type="dxa"/>
            <w:noWrap/>
            <w:vAlign w:val="bottom"/>
            <w:hideMark/>
          </w:tcPr>
          <w:p w14:paraId="7A893375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Dowd Caoimhe </w:t>
            </w:r>
          </w:p>
        </w:tc>
        <w:tc>
          <w:tcPr>
            <w:tcW w:w="3756" w:type="dxa"/>
            <w:noWrap/>
            <w:vAlign w:val="bottom"/>
            <w:hideMark/>
          </w:tcPr>
          <w:p w14:paraId="7C881B3E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Roscommon AC</w:t>
            </w:r>
          </w:p>
        </w:tc>
        <w:tc>
          <w:tcPr>
            <w:tcW w:w="1116" w:type="dxa"/>
            <w:noWrap/>
            <w:vAlign w:val="bottom"/>
            <w:hideMark/>
          </w:tcPr>
          <w:p w14:paraId="0C8A1097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Roscommon</w:t>
            </w:r>
          </w:p>
        </w:tc>
      </w:tr>
      <w:tr w:rsidR="00850BC7" w14:paraId="7D0E0BFC" w14:textId="77777777" w:rsidTr="00850BC7">
        <w:trPr>
          <w:trHeight w:val="255"/>
        </w:trPr>
        <w:tc>
          <w:tcPr>
            <w:tcW w:w="656" w:type="dxa"/>
            <w:noWrap/>
            <w:vAlign w:val="bottom"/>
            <w:hideMark/>
          </w:tcPr>
          <w:p w14:paraId="697B7B1F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9</w:t>
            </w:r>
          </w:p>
        </w:tc>
        <w:tc>
          <w:tcPr>
            <w:tcW w:w="776" w:type="dxa"/>
            <w:noWrap/>
            <w:vAlign w:val="bottom"/>
            <w:hideMark/>
          </w:tcPr>
          <w:p w14:paraId="412F3D63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63</w:t>
            </w:r>
          </w:p>
        </w:tc>
        <w:tc>
          <w:tcPr>
            <w:tcW w:w="776" w:type="dxa"/>
            <w:noWrap/>
            <w:vAlign w:val="bottom"/>
            <w:hideMark/>
          </w:tcPr>
          <w:p w14:paraId="4C52D2BC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G</w:t>
            </w:r>
          </w:p>
        </w:tc>
        <w:tc>
          <w:tcPr>
            <w:tcW w:w="2076" w:type="dxa"/>
            <w:noWrap/>
            <w:vAlign w:val="bottom"/>
            <w:hideMark/>
          </w:tcPr>
          <w:p w14:paraId="206B52FC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Anna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urrid</w:t>
            </w:r>
            <w:proofErr w:type="spellEnd"/>
          </w:p>
        </w:tc>
        <w:tc>
          <w:tcPr>
            <w:tcW w:w="3756" w:type="dxa"/>
            <w:noWrap/>
            <w:vAlign w:val="bottom"/>
            <w:hideMark/>
          </w:tcPr>
          <w:p w14:paraId="505B5B79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rth Sligo "A"</w:t>
            </w:r>
          </w:p>
        </w:tc>
        <w:tc>
          <w:tcPr>
            <w:tcW w:w="1116" w:type="dxa"/>
            <w:noWrap/>
            <w:vAlign w:val="bottom"/>
            <w:hideMark/>
          </w:tcPr>
          <w:p w14:paraId="5BD10733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</w:t>
            </w:r>
          </w:p>
        </w:tc>
      </w:tr>
      <w:tr w:rsidR="00850BC7" w14:paraId="3985DB55" w14:textId="77777777" w:rsidTr="00850BC7">
        <w:trPr>
          <w:trHeight w:val="255"/>
        </w:trPr>
        <w:tc>
          <w:tcPr>
            <w:tcW w:w="656" w:type="dxa"/>
            <w:noWrap/>
            <w:vAlign w:val="bottom"/>
            <w:hideMark/>
          </w:tcPr>
          <w:p w14:paraId="1EEEC84C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0</w:t>
            </w:r>
          </w:p>
        </w:tc>
        <w:tc>
          <w:tcPr>
            <w:tcW w:w="776" w:type="dxa"/>
            <w:noWrap/>
            <w:vAlign w:val="bottom"/>
            <w:hideMark/>
          </w:tcPr>
          <w:p w14:paraId="4986C7ED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38</w:t>
            </w:r>
          </w:p>
        </w:tc>
        <w:tc>
          <w:tcPr>
            <w:tcW w:w="776" w:type="dxa"/>
            <w:noWrap/>
            <w:vAlign w:val="bottom"/>
            <w:hideMark/>
          </w:tcPr>
          <w:p w14:paraId="52B0B167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G</w:t>
            </w:r>
          </w:p>
        </w:tc>
        <w:tc>
          <w:tcPr>
            <w:tcW w:w="2076" w:type="dxa"/>
            <w:noWrap/>
            <w:vAlign w:val="bottom"/>
            <w:hideMark/>
          </w:tcPr>
          <w:p w14:paraId="5F92A23E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Jane Fahy</w:t>
            </w:r>
          </w:p>
        </w:tc>
        <w:tc>
          <w:tcPr>
            <w:tcW w:w="3756" w:type="dxa"/>
            <w:noWrap/>
            <w:vAlign w:val="bottom"/>
            <w:hideMark/>
          </w:tcPr>
          <w:p w14:paraId="17671EF6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CH</w:t>
            </w:r>
          </w:p>
        </w:tc>
        <w:tc>
          <w:tcPr>
            <w:tcW w:w="1116" w:type="dxa"/>
            <w:noWrap/>
            <w:vAlign w:val="bottom"/>
            <w:hideMark/>
          </w:tcPr>
          <w:p w14:paraId="6A1B6F33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850BC7" w14:paraId="19AB32E4" w14:textId="77777777" w:rsidTr="00850BC7">
        <w:trPr>
          <w:trHeight w:val="255"/>
        </w:trPr>
        <w:tc>
          <w:tcPr>
            <w:tcW w:w="656" w:type="dxa"/>
            <w:noWrap/>
            <w:vAlign w:val="bottom"/>
            <w:hideMark/>
          </w:tcPr>
          <w:p w14:paraId="5F3C239E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1</w:t>
            </w:r>
          </w:p>
        </w:tc>
        <w:tc>
          <w:tcPr>
            <w:tcW w:w="776" w:type="dxa"/>
            <w:noWrap/>
            <w:vAlign w:val="bottom"/>
            <w:hideMark/>
          </w:tcPr>
          <w:p w14:paraId="212F5924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19</w:t>
            </w:r>
          </w:p>
        </w:tc>
        <w:tc>
          <w:tcPr>
            <w:tcW w:w="776" w:type="dxa"/>
            <w:noWrap/>
            <w:vAlign w:val="bottom"/>
            <w:hideMark/>
          </w:tcPr>
          <w:p w14:paraId="307B6D68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G</w:t>
            </w:r>
          </w:p>
        </w:tc>
        <w:tc>
          <w:tcPr>
            <w:tcW w:w="2076" w:type="dxa"/>
            <w:noWrap/>
            <w:vAlign w:val="bottom"/>
            <w:hideMark/>
          </w:tcPr>
          <w:p w14:paraId="0A20F285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Rebecca Fleming</w:t>
            </w:r>
          </w:p>
        </w:tc>
        <w:tc>
          <w:tcPr>
            <w:tcW w:w="3756" w:type="dxa"/>
            <w:noWrap/>
            <w:vAlign w:val="bottom"/>
            <w:hideMark/>
          </w:tcPr>
          <w:p w14:paraId="2D049396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oy Valley AC</w:t>
            </w:r>
          </w:p>
        </w:tc>
        <w:tc>
          <w:tcPr>
            <w:tcW w:w="1116" w:type="dxa"/>
            <w:noWrap/>
            <w:vAlign w:val="bottom"/>
            <w:hideMark/>
          </w:tcPr>
          <w:p w14:paraId="239EAEF8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850BC7" w14:paraId="7A9B303D" w14:textId="77777777" w:rsidTr="00850BC7">
        <w:trPr>
          <w:trHeight w:val="255"/>
        </w:trPr>
        <w:tc>
          <w:tcPr>
            <w:tcW w:w="656" w:type="dxa"/>
            <w:noWrap/>
            <w:vAlign w:val="bottom"/>
            <w:hideMark/>
          </w:tcPr>
          <w:p w14:paraId="57CC23A7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2</w:t>
            </w:r>
          </w:p>
        </w:tc>
        <w:tc>
          <w:tcPr>
            <w:tcW w:w="776" w:type="dxa"/>
            <w:noWrap/>
            <w:vAlign w:val="bottom"/>
            <w:hideMark/>
          </w:tcPr>
          <w:p w14:paraId="4D809ACE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25</w:t>
            </w:r>
          </w:p>
        </w:tc>
        <w:tc>
          <w:tcPr>
            <w:tcW w:w="776" w:type="dxa"/>
            <w:noWrap/>
            <w:vAlign w:val="bottom"/>
            <w:hideMark/>
          </w:tcPr>
          <w:p w14:paraId="59BFA235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G</w:t>
            </w:r>
          </w:p>
        </w:tc>
        <w:tc>
          <w:tcPr>
            <w:tcW w:w="2076" w:type="dxa"/>
            <w:noWrap/>
            <w:vAlign w:val="bottom"/>
            <w:hideMark/>
          </w:tcPr>
          <w:p w14:paraId="27BEAF23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oibhín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Coughlan</w:t>
            </w:r>
          </w:p>
        </w:tc>
        <w:tc>
          <w:tcPr>
            <w:tcW w:w="3756" w:type="dxa"/>
            <w:noWrap/>
            <w:vAlign w:val="bottom"/>
            <w:hideMark/>
          </w:tcPr>
          <w:p w14:paraId="59518A0F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Ballinasloe &amp;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Dist</w:t>
            </w:r>
            <w:proofErr w:type="spellEnd"/>
          </w:p>
        </w:tc>
        <w:tc>
          <w:tcPr>
            <w:tcW w:w="1116" w:type="dxa"/>
            <w:noWrap/>
            <w:vAlign w:val="bottom"/>
            <w:hideMark/>
          </w:tcPr>
          <w:p w14:paraId="282A5211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850BC7" w14:paraId="1C11A36A" w14:textId="77777777" w:rsidTr="00850BC7">
        <w:trPr>
          <w:trHeight w:val="255"/>
        </w:trPr>
        <w:tc>
          <w:tcPr>
            <w:tcW w:w="656" w:type="dxa"/>
            <w:noWrap/>
            <w:vAlign w:val="bottom"/>
            <w:hideMark/>
          </w:tcPr>
          <w:p w14:paraId="2E967ABD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3</w:t>
            </w:r>
          </w:p>
        </w:tc>
        <w:tc>
          <w:tcPr>
            <w:tcW w:w="776" w:type="dxa"/>
            <w:noWrap/>
            <w:vAlign w:val="bottom"/>
            <w:hideMark/>
          </w:tcPr>
          <w:p w14:paraId="5DEF71C3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18</w:t>
            </w:r>
          </w:p>
        </w:tc>
        <w:tc>
          <w:tcPr>
            <w:tcW w:w="776" w:type="dxa"/>
            <w:noWrap/>
            <w:vAlign w:val="bottom"/>
            <w:hideMark/>
          </w:tcPr>
          <w:p w14:paraId="45EC1C28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G</w:t>
            </w:r>
          </w:p>
        </w:tc>
        <w:tc>
          <w:tcPr>
            <w:tcW w:w="2076" w:type="dxa"/>
            <w:noWrap/>
            <w:vAlign w:val="bottom"/>
            <w:hideMark/>
          </w:tcPr>
          <w:p w14:paraId="0E010DF7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Aoife James </w:t>
            </w:r>
          </w:p>
        </w:tc>
        <w:tc>
          <w:tcPr>
            <w:tcW w:w="3756" w:type="dxa"/>
            <w:noWrap/>
            <w:vAlign w:val="bottom"/>
            <w:hideMark/>
          </w:tcPr>
          <w:p w14:paraId="598171A1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oy Valley AC</w:t>
            </w:r>
          </w:p>
        </w:tc>
        <w:tc>
          <w:tcPr>
            <w:tcW w:w="1116" w:type="dxa"/>
            <w:noWrap/>
            <w:vAlign w:val="bottom"/>
            <w:hideMark/>
          </w:tcPr>
          <w:p w14:paraId="55F11078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850BC7" w14:paraId="3A8A7253" w14:textId="77777777" w:rsidTr="00850BC7">
        <w:trPr>
          <w:trHeight w:val="255"/>
        </w:trPr>
        <w:tc>
          <w:tcPr>
            <w:tcW w:w="656" w:type="dxa"/>
            <w:noWrap/>
            <w:vAlign w:val="bottom"/>
            <w:hideMark/>
          </w:tcPr>
          <w:p w14:paraId="6BB6C87C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4</w:t>
            </w:r>
          </w:p>
        </w:tc>
        <w:tc>
          <w:tcPr>
            <w:tcW w:w="776" w:type="dxa"/>
            <w:noWrap/>
            <w:vAlign w:val="bottom"/>
            <w:hideMark/>
          </w:tcPr>
          <w:p w14:paraId="5E3638FA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50</w:t>
            </w:r>
          </w:p>
        </w:tc>
        <w:tc>
          <w:tcPr>
            <w:tcW w:w="776" w:type="dxa"/>
            <w:noWrap/>
            <w:vAlign w:val="bottom"/>
            <w:hideMark/>
          </w:tcPr>
          <w:p w14:paraId="6134B971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G</w:t>
            </w:r>
          </w:p>
        </w:tc>
        <w:tc>
          <w:tcPr>
            <w:tcW w:w="2076" w:type="dxa"/>
            <w:noWrap/>
            <w:vAlign w:val="bottom"/>
            <w:hideMark/>
          </w:tcPr>
          <w:p w14:paraId="3EBB1019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elia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Dickson</w:t>
            </w:r>
          </w:p>
        </w:tc>
        <w:tc>
          <w:tcPr>
            <w:tcW w:w="3756" w:type="dxa"/>
            <w:noWrap/>
            <w:vAlign w:val="bottom"/>
            <w:hideMark/>
          </w:tcPr>
          <w:p w14:paraId="29656613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stlebar "A"</w:t>
            </w:r>
          </w:p>
        </w:tc>
        <w:tc>
          <w:tcPr>
            <w:tcW w:w="1116" w:type="dxa"/>
            <w:noWrap/>
            <w:vAlign w:val="bottom"/>
            <w:hideMark/>
          </w:tcPr>
          <w:p w14:paraId="3209BC52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850BC7" w14:paraId="115F7D6B" w14:textId="77777777" w:rsidTr="00850BC7">
        <w:trPr>
          <w:trHeight w:val="255"/>
        </w:trPr>
        <w:tc>
          <w:tcPr>
            <w:tcW w:w="656" w:type="dxa"/>
            <w:noWrap/>
            <w:vAlign w:val="bottom"/>
            <w:hideMark/>
          </w:tcPr>
          <w:p w14:paraId="6C50C081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5</w:t>
            </w:r>
          </w:p>
        </w:tc>
        <w:tc>
          <w:tcPr>
            <w:tcW w:w="776" w:type="dxa"/>
            <w:noWrap/>
            <w:vAlign w:val="bottom"/>
            <w:hideMark/>
          </w:tcPr>
          <w:p w14:paraId="70F5F358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06</w:t>
            </w:r>
          </w:p>
        </w:tc>
        <w:tc>
          <w:tcPr>
            <w:tcW w:w="776" w:type="dxa"/>
            <w:noWrap/>
            <w:vAlign w:val="bottom"/>
            <w:hideMark/>
          </w:tcPr>
          <w:p w14:paraId="2685791F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G</w:t>
            </w:r>
          </w:p>
        </w:tc>
        <w:tc>
          <w:tcPr>
            <w:tcW w:w="2076" w:type="dxa"/>
            <w:noWrap/>
            <w:vAlign w:val="bottom"/>
            <w:hideMark/>
          </w:tcPr>
          <w:p w14:paraId="6984615E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aoirse Grant</w:t>
            </w:r>
          </w:p>
        </w:tc>
        <w:tc>
          <w:tcPr>
            <w:tcW w:w="3756" w:type="dxa"/>
            <w:noWrap/>
            <w:vAlign w:val="bottom"/>
            <w:hideMark/>
          </w:tcPr>
          <w:p w14:paraId="16983B74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lare River Harriers</w:t>
            </w:r>
          </w:p>
        </w:tc>
        <w:tc>
          <w:tcPr>
            <w:tcW w:w="1116" w:type="dxa"/>
            <w:noWrap/>
            <w:vAlign w:val="bottom"/>
            <w:hideMark/>
          </w:tcPr>
          <w:p w14:paraId="692D7E9F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850BC7" w14:paraId="78037FBE" w14:textId="77777777" w:rsidTr="00850BC7">
        <w:trPr>
          <w:trHeight w:val="255"/>
        </w:trPr>
        <w:tc>
          <w:tcPr>
            <w:tcW w:w="656" w:type="dxa"/>
            <w:noWrap/>
            <w:vAlign w:val="bottom"/>
            <w:hideMark/>
          </w:tcPr>
          <w:p w14:paraId="175B3BAE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6</w:t>
            </w:r>
          </w:p>
        </w:tc>
        <w:tc>
          <w:tcPr>
            <w:tcW w:w="776" w:type="dxa"/>
            <w:noWrap/>
            <w:vAlign w:val="bottom"/>
            <w:hideMark/>
          </w:tcPr>
          <w:p w14:paraId="220D3278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76</w:t>
            </w:r>
          </w:p>
        </w:tc>
        <w:tc>
          <w:tcPr>
            <w:tcW w:w="776" w:type="dxa"/>
            <w:noWrap/>
            <w:vAlign w:val="bottom"/>
            <w:hideMark/>
          </w:tcPr>
          <w:p w14:paraId="6F55D82B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G</w:t>
            </w:r>
          </w:p>
        </w:tc>
        <w:tc>
          <w:tcPr>
            <w:tcW w:w="2076" w:type="dxa"/>
            <w:noWrap/>
            <w:vAlign w:val="bottom"/>
            <w:hideMark/>
          </w:tcPr>
          <w:p w14:paraId="4B52DAC3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Evie O'Rourke Grant</w:t>
            </w:r>
          </w:p>
        </w:tc>
        <w:tc>
          <w:tcPr>
            <w:tcW w:w="3756" w:type="dxa"/>
            <w:noWrap/>
            <w:vAlign w:val="bottom"/>
            <w:hideMark/>
          </w:tcPr>
          <w:p w14:paraId="449F4F78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ongford AC</w:t>
            </w:r>
          </w:p>
        </w:tc>
        <w:tc>
          <w:tcPr>
            <w:tcW w:w="1116" w:type="dxa"/>
            <w:noWrap/>
            <w:vAlign w:val="bottom"/>
            <w:hideMark/>
          </w:tcPr>
          <w:p w14:paraId="2EB88643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</w:tbl>
    <w:p w14:paraId="3948A033" w14:textId="77777777" w:rsidR="00850BC7" w:rsidRDefault="00850BC7" w:rsidP="00850BC7">
      <w:pPr>
        <w:rPr>
          <w:rFonts w:ascii="Arial" w:hAnsi="Arial" w:cs="Arial"/>
          <w:sz w:val="32"/>
          <w:szCs w:val="32"/>
        </w:rPr>
      </w:pPr>
    </w:p>
    <w:p w14:paraId="323687E4" w14:textId="77777777" w:rsidR="00850BC7" w:rsidRDefault="00850BC7" w:rsidP="00850BC7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Team Result</w:t>
      </w:r>
    </w:p>
    <w:tbl>
      <w:tblPr>
        <w:tblW w:w="7312" w:type="dxa"/>
        <w:tblLook w:val="04A0" w:firstRow="1" w:lastRow="0" w:firstColumn="1" w:lastColumn="0" w:noHBand="0" w:noVBand="1"/>
      </w:tblPr>
      <w:tblGrid>
        <w:gridCol w:w="656"/>
        <w:gridCol w:w="3856"/>
        <w:gridCol w:w="836"/>
        <w:gridCol w:w="536"/>
        <w:gridCol w:w="476"/>
        <w:gridCol w:w="476"/>
        <w:gridCol w:w="476"/>
      </w:tblGrid>
      <w:tr w:rsidR="00850BC7" w14:paraId="443AA519" w14:textId="77777777" w:rsidTr="00850BC7">
        <w:trPr>
          <w:trHeight w:val="270"/>
        </w:trPr>
        <w:tc>
          <w:tcPr>
            <w:tcW w:w="656" w:type="dxa"/>
            <w:tcBorders>
              <w:top w:val="double" w:sz="6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7107F49E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3856" w:type="dxa"/>
            <w:noWrap/>
            <w:vAlign w:val="bottom"/>
            <w:hideMark/>
          </w:tcPr>
          <w:p w14:paraId="5940337A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winford "A"</w:t>
            </w:r>
          </w:p>
        </w:tc>
        <w:tc>
          <w:tcPr>
            <w:tcW w:w="836" w:type="dxa"/>
            <w:noWrap/>
            <w:hideMark/>
          </w:tcPr>
          <w:p w14:paraId="0F03C6AF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30</w:t>
            </w:r>
          </w:p>
        </w:tc>
        <w:tc>
          <w:tcPr>
            <w:tcW w:w="536" w:type="dxa"/>
            <w:noWrap/>
            <w:hideMark/>
          </w:tcPr>
          <w:p w14:paraId="1EE9E89D" w14:textId="77777777" w:rsidR="00850BC7" w:rsidRDefault="00850B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476" w:type="dxa"/>
            <w:noWrap/>
            <w:hideMark/>
          </w:tcPr>
          <w:p w14:paraId="0E8D9BFD" w14:textId="77777777" w:rsidR="00850BC7" w:rsidRDefault="00850B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  <w:tc>
          <w:tcPr>
            <w:tcW w:w="476" w:type="dxa"/>
            <w:noWrap/>
            <w:hideMark/>
          </w:tcPr>
          <w:p w14:paraId="69A6014A" w14:textId="77777777" w:rsidR="00850BC7" w:rsidRDefault="00850B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0</w:t>
            </w:r>
          </w:p>
        </w:tc>
        <w:tc>
          <w:tcPr>
            <w:tcW w:w="476" w:type="dxa"/>
            <w:noWrap/>
            <w:hideMark/>
          </w:tcPr>
          <w:p w14:paraId="208C5F8F" w14:textId="77777777" w:rsidR="00850BC7" w:rsidRDefault="00850B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2</w:t>
            </w:r>
          </w:p>
        </w:tc>
      </w:tr>
      <w:tr w:rsidR="00850BC7" w14:paraId="09D13929" w14:textId="77777777" w:rsidTr="00850BC7">
        <w:trPr>
          <w:trHeight w:val="255"/>
        </w:trPr>
        <w:tc>
          <w:tcPr>
            <w:tcW w:w="656" w:type="dxa"/>
            <w:noWrap/>
            <w:vAlign w:val="bottom"/>
            <w:hideMark/>
          </w:tcPr>
          <w:p w14:paraId="18DC9A1C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3856" w:type="dxa"/>
            <w:noWrap/>
            <w:vAlign w:val="bottom"/>
            <w:hideMark/>
          </w:tcPr>
          <w:p w14:paraId="6210D878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oy Valley AC</w:t>
            </w:r>
          </w:p>
        </w:tc>
        <w:tc>
          <w:tcPr>
            <w:tcW w:w="836" w:type="dxa"/>
            <w:noWrap/>
            <w:hideMark/>
          </w:tcPr>
          <w:p w14:paraId="3B4D6B8E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72</w:t>
            </w:r>
          </w:p>
        </w:tc>
        <w:tc>
          <w:tcPr>
            <w:tcW w:w="536" w:type="dxa"/>
            <w:noWrap/>
            <w:hideMark/>
          </w:tcPr>
          <w:p w14:paraId="2423F902" w14:textId="77777777" w:rsidR="00850BC7" w:rsidRDefault="00850B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9</w:t>
            </w:r>
          </w:p>
        </w:tc>
        <w:tc>
          <w:tcPr>
            <w:tcW w:w="476" w:type="dxa"/>
            <w:noWrap/>
            <w:hideMark/>
          </w:tcPr>
          <w:p w14:paraId="13149413" w14:textId="77777777" w:rsidR="00850BC7" w:rsidRDefault="00850B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6</w:t>
            </w:r>
          </w:p>
        </w:tc>
        <w:tc>
          <w:tcPr>
            <w:tcW w:w="476" w:type="dxa"/>
            <w:noWrap/>
            <w:hideMark/>
          </w:tcPr>
          <w:p w14:paraId="17816848" w14:textId="77777777" w:rsidR="00850BC7" w:rsidRDefault="00850B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3</w:t>
            </w:r>
          </w:p>
        </w:tc>
        <w:tc>
          <w:tcPr>
            <w:tcW w:w="476" w:type="dxa"/>
            <w:noWrap/>
            <w:hideMark/>
          </w:tcPr>
          <w:p w14:paraId="5A8A61A7" w14:textId="77777777" w:rsidR="00850BC7" w:rsidRDefault="00850B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4</w:t>
            </w:r>
          </w:p>
        </w:tc>
      </w:tr>
      <w:tr w:rsidR="00850BC7" w14:paraId="3030F5D2" w14:textId="77777777" w:rsidTr="00850BC7">
        <w:trPr>
          <w:trHeight w:val="255"/>
        </w:trPr>
        <w:tc>
          <w:tcPr>
            <w:tcW w:w="656" w:type="dxa"/>
            <w:noWrap/>
            <w:vAlign w:val="bottom"/>
            <w:hideMark/>
          </w:tcPr>
          <w:p w14:paraId="3A8A862E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3856" w:type="dxa"/>
            <w:noWrap/>
            <w:vAlign w:val="bottom"/>
            <w:hideMark/>
          </w:tcPr>
          <w:p w14:paraId="6F4A5399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stlebar "A"</w:t>
            </w:r>
          </w:p>
        </w:tc>
        <w:tc>
          <w:tcPr>
            <w:tcW w:w="836" w:type="dxa"/>
            <w:noWrap/>
            <w:hideMark/>
          </w:tcPr>
          <w:p w14:paraId="1175F9F7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75</w:t>
            </w:r>
          </w:p>
        </w:tc>
        <w:tc>
          <w:tcPr>
            <w:tcW w:w="536" w:type="dxa"/>
            <w:noWrap/>
            <w:hideMark/>
          </w:tcPr>
          <w:p w14:paraId="76032310" w14:textId="77777777" w:rsidR="00850BC7" w:rsidRDefault="00850B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476" w:type="dxa"/>
            <w:noWrap/>
            <w:hideMark/>
          </w:tcPr>
          <w:p w14:paraId="71650EB3" w14:textId="77777777" w:rsidR="00850BC7" w:rsidRDefault="00850B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8</w:t>
            </w:r>
          </w:p>
        </w:tc>
        <w:tc>
          <w:tcPr>
            <w:tcW w:w="476" w:type="dxa"/>
            <w:noWrap/>
            <w:hideMark/>
          </w:tcPr>
          <w:p w14:paraId="4CF1ECD3" w14:textId="77777777" w:rsidR="00850BC7" w:rsidRDefault="00850B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0</w:t>
            </w:r>
          </w:p>
        </w:tc>
        <w:tc>
          <w:tcPr>
            <w:tcW w:w="476" w:type="dxa"/>
            <w:noWrap/>
            <w:hideMark/>
          </w:tcPr>
          <w:p w14:paraId="781747F8" w14:textId="77777777" w:rsidR="00850BC7" w:rsidRDefault="00850B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5</w:t>
            </w:r>
          </w:p>
        </w:tc>
      </w:tr>
      <w:tr w:rsidR="00850BC7" w14:paraId="47E88B65" w14:textId="77777777" w:rsidTr="00850BC7">
        <w:trPr>
          <w:trHeight w:val="255"/>
        </w:trPr>
        <w:tc>
          <w:tcPr>
            <w:tcW w:w="656" w:type="dxa"/>
            <w:noWrap/>
            <w:vAlign w:val="bottom"/>
            <w:hideMark/>
          </w:tcPr>
          <w:p w14:paraId="61535586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</w:t>
            </w:r>
          </w:p>
        </w:tc>
        <w:tc>
          <w:tcPr>
            <w:tcW w:w="3856" w:type="dxa"/>
            <w:noWrap/>
            <w:vAlign w:val="bottom"/>
            <w:hideMark/>
          </w:tcPr>
          <w:p w14:paraId="5504E685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CH</w:t>
            </w:r>
          </w:p>
        </w:tc>
        <w:tc>
          <w:tcPr>
            <w:tcW w:w="836" w:type="dxa"/>
            <w:noWrap/>
            <w:hideMark/>
          </w:tcPr>
          <w:p w14:paraId="380C6B49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82</w:t>
            </w:r>
          </w:p>
        </w:tc>
        <w:tc>
          <w:tcPr>
            <w:tcW w:w="536" w:type="dxa"/>
            <w:noWrap/>
            <w:hideMark/>
          </w:tcPr>
          <w:p w14:paraId="4F7CA9BC" w14:textId="77777777" w:rsidR="00850BC7" w:rsidRDefault="00850B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4</w:t>
            </w:r>
          </w:p>
        </w:tc>
        <w:tc>
          <w:tcPr>
            <w:tcW w:w="476" w:type="dxa"/>
            <w:noWrap/>
            <w:hideMark/>
          </w:tcPr>
          <w:p w14:paraId="7C885F72" w14:textId="77777777" w:rsidR="00850BC7" w:rsidRDefault="00850B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4</w:t>
            </w:r>
          </w:p>
        </w:tc>
        <w:tc>
          <w:tcPr>
            <w:tcW w:w="476" w:type="dxa"/>
            <w:noWrap/>
            <w:hideMark/>
          </w:tcPr>
          <w:p w14:paraId="16C28390" w14:textId="77777777" w:rsidR="00850BC7" w:rsidRDefault="00850B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1</w:t>
            </w:r>
          </w:p>
        </w:tc>
        <w:tc>
          <w:tcPr>
            <w:tcW w:w="476" w:type="dxa"/>
            <w:noWrap/>
            <w:hideMark/>
          </w:tcPr>
          <w:p w14:paraId="3F3DFB90" w14:textId="77777777" w:rsidR="00850BC7" w:rsidRDefault="00850B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3</w:t>
            </w:r>
          </w:p>
        </w:tc>
      </w:tr>
      <w:tr w:rsidR="00850BC7" w14:paraId="40207B1B" w14:textId="77777777" w:rsidTr="00850BC7">
        <w:trPr>
          <w:trHeight w:val="255"/>
        </w:trPr>
        <w:tc>
          <w:tcPr>
            <w:tcW w:w="656" w:type="dxa"/>
            <w:noWrap/>
            <w:vAlign w:val="bottom"/>
            <w:hideMark/>
          </w:tcPr>
          <w:p w14:paraId="3F38717E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</w:t>
            </w:r>
          </w:p>
        </w:tc>
        <w:tc>
          <w:tcPr>
            <w:tcW w:w="3856" w:type="dxa"/>
            <w:noWrap/>
            <w:vAlign w:val="center"/>
            <w:hideMark/>
          </w:tcPr>
          <w:p w14:paraId="7366B368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North Sligo "A"</w:t>
            </w:r>
          </w:p>
        </w:tc>
        <w:tc>
          <w:tcPr>
            <w:tcW w:w="836" w:type="dxa"/>
            <w:noWrap/>
            <w:hideMark/>
          </w:tcPr>
          <w:p w14:paraId="45FD854E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88</w:t>
            </w:r>
          </w:p>
        </w:tc>
        <w:tc>
          <w:tcPr>
            <w:tcW w:w="536" w:type="dxa"/>
            <w:noWrap/>
            <w:hideMark/>
          </w:tcPr>
          <w:p w14:paraId="29EFEA2A" w14:textId="77777777" w:rsidR="00850BC7" w:rsidRDefault="00850B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476" w:type="dxa"/>
            <w:noWrap/>
            <w:hideMark/>
          </w:tcPr>
          <w:p w14:paraId="73F70527" w14:textId="77777777" w:rsidR="00850BC7" w:rsidRDefault="00850B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3</w:t>
            </w:r>
          </w:p>
        </w:tc>
        <w:tc>
          <w:tcPr>
            <w:tcW w:w="476" w:type="dxa"/>
            <w:noWrap/>
            <w:hideMark/>
          </w:tcPr>
          <w:p w14:paraId="668D9656" w14:textId="77777777" w:rsidR="00850BC7" w:rsidRDefault="00850B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6</w:t>
            </w:r>
          </w:p>
        </w:tc>
        <w:tc>
          <w:tcPr>
            <w:tcW w:w="476" w:type="dxa"/>
            <w:noWrap/>
            <w:hideMark/>
          </w:tcPr>
          <w:p w14:paraId="60CD541B" w14:textId="77777777" w:rsidR="00850BC7" w:rsidRDefault="00850B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8</w:t>
            </w:r>
          </w:p>
        </w:tc>
      </w:tr>
      <w:tr w:rsidR="00850BC7" w14:paraId="1CD46CCB" w14:textId="77777777" w:rsidTr="00850BC7">
        <w:trPr>
          <w:trHeight w:val="255"/>
        </w:trPr>
        <w:tc>
          <w:tcPr>
            <w:tcW w:w="656" w:type="dxa"/>
            <w:noWrap/>
            <w:vAlign w:val="bottom"/>
            <w:hideMark/>
          </w:tcPr>
          <w:p w14:paraId="391F98D8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</w:t>
            </w:r>
          </w:p>
        </w:tc>
        <w:tc>
          <w:tcPr>
            <w:tcW w:w="3856" w:type="dxa"/>
            <w:noWrap/>
            <w:vAlign w:val="bottom"/>
            <w:hideMark/>
          </w:tcPr>
          <w:p w14:paraId="0C376EBD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outh Galway</w:t>
            </w:r>
          </w:p>
        </w:tc>
        <w:tc>
          <w:tcPr>
            <w:tcW w:w="836" w:type="dxa"/>
            <w:noWrap/>
            <w:hideMark/>
          </w:tcPr>
          <w:p w14:paraId="459FFB16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112</w:t>
            </w:r>
          </w:p>
        </w:tc>
        <w:tc>
          <w:tcPr>
            <w:tcW w:w="536" w:type="dxa"/>
            <w:noWrap/>
            <w:hideMark/>
          </w:tcPr>
          <w:p w14:paraId="25705E33" w14:textId="77777777" w:rsidR="00850BC7" w:rsidRDefault="00850B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8</w:t>
            </w:r>
          </w:p>
        </w:tc>
        <w:tc>
          <w:tcPr>
            <w:tcW w:w="476" w:type="dxa"/>
            <w:noWrap/>
            <w:hideMark/>
          </w:tcPr>
          <w:p w14:paraId="62DA90E2" w14:textId="77777777" w:rsidR="00850BC7" w:rsidRDefault="00850B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7</w:t>
            </w:r>
          </w:p>
        </w:tc>
        <w:tc>
          <w:tcPr>
            <w:tcW w:w="476" w:type="dxa"/>
            <w:noWrap/>
            <w:hideMark/>
          </w:tcPr>
          <w:p w14:paraId="75F51D71" w14:textId="77777777" w:rsidR="00850BC7" w:rsidRDefault="00850B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43</w:t>
            </w:r>
          </w:p>
        </w:tc>
        <w:tc>
          <w:tcPr>
            <w:tcW w:w="476" w:type="dxa"/>
            <w:noWrap/>
            <w:hideMark/>
          </w:tcPr>
          <w:p w14:paraId="5777751B" w14:textId="77777777" w:rsidR="00850BC7" w:rsidRDefault="00850B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44</w:t>
            </w:r>
          </w:p>
        </w:tc>
      </w:tr>
      <w:tr w:rsidR="00850BC7" w14:paraId="478180EA" w14:textId="77777777" w:rsidTr="00850BC7">
        <w:trPr>
          <w:trHeight w:val="255"/>
        </w:trPr>
        <w:tc>
          <w:tcPr>
            <w:tcW w:w="656" w:type="dxa"/>
            <w:noWrap/>
            <w:vAlign w:val="bottom"/>
            <w:hideMark/>
          </w:tcPr>
          <w:p w14:paraId="1C5E7560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7</w:t>
            </w:r>
          </w:p>
        </w:tc>
        <w:tc>
          <w:tcPr>
            <w:tcW w:w="3856" w:type="dxa"/>
            <w:noWrap/>
            <w:vAlign w:val="bottom"/>
            <w:hideMark/>
          </w:tcPr>
          <w:p w14:paraId="6EC99E3E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Ballinasloe &amp;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Dist</w:t>
            </w:r>
            <w:proofErr w:type="spellEnd"/>
          </w:p>
        </w:tc>
        <w:tc>
          <w:tcPr>
            <w:tcW w:w="836" w:type="dxa"/>
            <w:noWrap/>
            <w:hideMark/>
          </w:tcPr>
          <w:p w14:paraId="47C89D78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112</w:t>
            </w:r>
          </w:p>
        </w:tc>
        <w:tc>
          <w:tcPr>
            <w:tcW w:w="536" w:type="dxa"/>
            <w:noWrap/>
            <w:hideMark/>
          </w:tcPr>
          <w:p w14:paraId="764DE2A0" w14:textId="77777777" w:rsidR="00850BC7" w:rsidRDefault="00850B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1</w:t>
            </w:r>
          </w:p>
        </w:tc>
        <w:tc>
          <w:tcPr>
            <w:tcW w:w="476" w:type="dxa"/>
            <w:noWrap/>
            <w:hideMark/>
          </w:tcPr>
          <w:p w14:paraId="24FC12C1" w14:textId="77777777" w:rsidR="00850BC7" w:rsidRDefault="00850B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1</w:t>
            </w:r>
          </w:p>
        </w:tc>
        <w:tc>
          <w:tcPr>
            <w:tcW w:w="476" w:type="dxa"/>
            <w:noWrap/>
            <w:hideMark/>
          </w:tcPr>
          <w:p w14:paraId="75684F0D" w14:textId="77777777" w:rsidR="00850BC7" w:rsidRDefault="00850B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8</w:t>
            </w:r>
          </w:p>
        </w:tc>
        <w:tc>
          <w:tcPr>
            <w:tcW w:w="476" w:type="dxa"/>
            <w:noWrap/>
            <w:hideMark/>
          </w:tcPr>
          <w:p w14:paraId="3DAD96DD" w14:textId="77777777" w:rsidR="00850BC7" w:rsidRDefault="00850B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52</w:t>
            </w:r>
          </w:p>
        </w:tc>
      </w:tr>
      <w:tr w:rsidR="00850BC7" w14:paraId="47825170" w14:textId="77777777" w:rsidTr="00850BC7">
        <w:trPr>
          <w:trHeight w:val="255"/>
        </w:trPr>
        <w:tc>
          <w:tcPr>
            <w:tcW w:w="656" w:type="dxa"/>
            <w:noWrap/>
            <w:vAlign w:val="bottom"/>
            <w:hideMark/>
          </w:tcPr>
          <w:p w14:paraId="4E3B68AC" w14:textId="77777777" w:rsidR="00850BC7" w:rsidRDefault="00850BC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8</w:t>
            </w:r>
          </w:p>
        </w:tc>
        <w:tc>
          <w:tcPr>
            <w:tcW w:w="3856" w:type="dxa"/>
            <w:noWrap/>
            <w:vAlign w:val="bottom"/>
            <w:hideMark/>
          </w:tcPr>
          <w:p w14:paraId="582B7C41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lare River Harriers</w:t>
            </w:r>
          </w:p>
        </w:tc>
        <w:tc>
          <w:tcPr>
            <w:tcW w:w="836" w:type="dxa"/>
            <w:noWrap/>
            <w:hideMark/>
          </w:tcPr>
          <w:p w14:paraId="174AA76D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152</w:t>
            </w:r>
          </w:p>
        </w:tc>
        <w:tc>
          <w:tcPr>
            <w:tcW w:w="536" w:type="dxa"/>
            <w:noWrap/>
            <w:hideMark/>
          </w:tcPr>
          <w:p w14:paraId="2605C3F6" w14:textId="77777777" w:rsidR="00850BC7" w:rsidRDefault="00850B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7</w:t>
            </w:r>
          </w:p>
        </w:tc>
        <w:tc>
          <w:tcPr>
            <w:tcW w:w="476" w:type="dxa"/>
            <w:noWrap/>
            <w:hideMark/>
          </w:tcPr>
          <w:p w14:paraId="463B7328" w14:textId="77777777" w:rsidR="00850BC7" w:rsidRDefault="00850B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0</w:t>
            </w:r>
          </w:p>
        </w:tc>
        <w:tc>
          <w:tcPr>
            <w:tcW w:w="476" w:type="dxa"/>
            <w:noWrap/>
            <w:hideMark/>
          </w:tcPr>
          <w:p w14:paraId="71BDA79C" w14:textId="77777777" w:rsidR="00850BC7" w:rsidRDefault="00850B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40</w:t>
            </w:r>
          </w:p>
        </w:tc>
        <w:tc>
          <w:tcPr>
            <w:tcW w:w="476" w:type="dxa"/>
            <w:noWrap/>
            <w:hideMark/>
          </w:tcPr>
          <w:p w14:paraId="13D402F6" w14:textId="77777777" w:rsidR="00850BC7" w:rsidRDefault="00850B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55</w:t>
            </w:r>
          </w:p>
        </w:tc>
      </w:tr>
    </w:tbl>
    <w:p w14:paraId="6D7B06C2" w14:textId="77777777" w:rsidR="00850BC7" w:rsidRDefault="00850BC7" w:rsidP="00850BC7">
      <w:pPr>
        <w:rPr>
          <w:rFonts w:ascii="Arial" w:hAnsi="Arial" w:cs="Arial"/>
          <w:b/>
          <w:sz w:val="28"/>
          <w:szCs w:val="28"/>
        </w:rPr>
      </w:pPr>
    </w:p>
    <w:p w14:paraId="23BF2ED9" w14:textId="77777777" w:rsidR="00850BC7" w:rsidRDefault="00850BC7" w:rsidP="00850BC7">
      <w:pPr>
        <w:rPr>
          <w:rFonts w:ascii="Arial" w:hAnsi="Arial" w:cs="Arial"/>
          <w:b/>
          <w:sz w:val="28"/>
          <w:szCs w:val="28"/>
        </w:rPr>
      </w:pPr>
    </w:p>
    <w:p w14:paraId="787503BC" w14:textId="77777777" w:rsidR="00850BC7" w:rsidRDefault="00850BC7" w:rsidP="00850BC7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County Result</w:t>
      </w:r>
    </w:p>
    <w:tbl>
      <w:tblPr>
        <w:tblW w:w="5288" w:type="dxa"/>
        <w:tblLook w:val="04A0" w:firstRow="1" w:lastRow="0" w:firstColumn="1" w:lastColumn="0" w:noHBand="0" w:noVBand="1"/>
      </w:tblPr>
      <w:tblGrid>
        <w:gridCol w:w="976"/>
        <w:gridCol w:w="616"/>
        <w:gridCol w:w="616"/>
        <w:gridCol w:w="616"/>
        <w:gridCol w:w="616"/>
        <w:gridCol w:w="616"/>
        <w:gridCol w:w="616"/>
        <w:gridCol w:w="616"/>
      </w:tblGrid>
      <w:tr w:rsidR="00850BC7" w14:paraId="0BE9094C" w14:textId="77777777" w:rsidTr="00850BC7">
        <w:trPr>
          <w:trHeight w:val="315"/>
        </w:trPr>
        <w:tc>
          <w:tcPr>
            <w:tcW w:w="976" w:type="dxa"/>
            <w:noWrap/>
            <w:vAlign w:val="bottom"/>
            <w:hideMark/>
          </w:tcPr>
          <w:p w14:paraId="3C1D3962" w14:textId="77777777" w:rsidR="00850BC7" w:rsidRDefault="00850BC7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Mayo</w:t>
            </w:r>
          </w:p>
        </w:tc>
        <w:tc>
          <w:tcPr>
            <w:tcW w:w="616" w:type="dxa"/>
            <w:noWrap/>
            <w:hideMark/>
          </w:tcPr>
          <w:p w14:paraId="482F48A1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36</w:t>
            </w:r>
          </w:p>
        </w:tc>
        <w:tc>
          <w:tcPr>
            <w:tcW w:w="616" w:type="dxa"/>
            <w:noWrap/>
            <w:hideMark/>
          </w:tcPr>
          <w:p w14:paraId="59023522" w14:textId="77777777" w:rsidR="00850BC7" w:rsidRDefault="00850B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616" w:type="dxa"/>
            <w:noWrap/>
            <w:hideMark/>
          </w:tcPr>
          <w:p w14:paraId="44BD41BA" w14:textId="77777777" w:rsidR="00850BC7" w:rsidRDefault="00850B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616" w:type="dxa"/>
            <w:noWrap/>
            <w:hideMark/>
          </w:tcPr>
          <w:p w14:paraId="2B8F5763" w14:textId="77777777" w:rsidR="00850BC7" w:rsidRDefault="00850B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  <w:tc>
          <w:tcPr>
            <w:tcW w:w="616" w:type="dxa"/>
            <w:noWrap/>
            <w:hideMark/>
          </w:tcPr>
          <w:p w14:paraId="35182A23" w14:textId="77777777" w:rsidR="00850BC7" w:rsidRDefault="00850B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7</w:t>
            </w:r>
          </w:p>
        </w:tc>
        <w:tc>
          <w:tcPr>
            <w:tcW w:w="616" w:type="dxa"/>
            <w:noWrap/>
            <w:hideMark/>
          </w:tcPr>
          <w:p w14:paraId="7B154AE4" w14:textId="77777777" w:rsidR="00850BC7" w:rsidRDefault="00850B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9</w:t>
            </w:r>
          </w:p>
        </w:tc>
        <w:tc>
          <w:tcPr>
            <w:tcW w:w="616" w:type="dxa"/>
            <w:noWrap/>
            <w:hideMark/>
          </w:tcPr>
          <w:p w14:paraId="7AE70649" w14:textId="77777777" w:rsidR="00850BC7" w:rsidRDefault="00850B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0</w:t>
            </w:r>
          </w:p>
        </w:tc>
      </w:tr>
      <w:tr w:rsidR="00850BC7" w14:paraId="0CF35194" w14:textId="77777777" w:rsidTr="00850BC7">
        <w:trPr>
          <w:trHeight w:val="300"/>
        </w:trPr>
        <w:tc>
          <w:tcPr>
            <w:tcW w:w="976" w:type="dxa"/>
            <w:noWrap/>
            <w:vAlign w:val="bottom"/>
            <w:hideMark/>
          </w:tcPr>
          <w:p w14:paraId="061655F2" w14:textId="77777777" w:rsidR="00850BC7" w:rsidRDefault="00850BC7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Galway</w:t>
            </w:r>
          </w:p>
        </w:tc>
        <w:tc>
          <w:tcPr>
            <w:tcW w:w="616" w:type="dxa"/>
            <w:noWrap/>
            <w:hideMark/>
          </w:tcPr>
          <w:p w14:paraId="21EBD445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69</w:t>
            </w:r>
          </w:p>
        </w:tc>
        <w:tc>
          <w:tcPr>
            <w:tcW w:w="616" w:type="dxa"/>
            <w:noWrap/>
            <w:hideMark/>
          </w:tcPr>
          <w:p w14:paraId="6F3B2D1C" w14:textId="77777777" w:rsidR="00850BC7" w:rsidRDefault="00850B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4</w:t>
            </w:r>
          </w:p>
        </w:tc>
        <w:tc>
          <w:tcPr>
            <w:tcW w:w="616" w:type="dxa"/>
            <w:noWrap/>
            <w:hideMark/>
          </w:tcPr>
          <w:p w14:paraId="4C3E8767" w14:textId="77777777" w:rsidR="00850BC7" w:rsidRDefault="00850B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8</w:t>
            </w:r>
          </w:p>
        </w:tc>
        <w:tc>
          <w:tcPr>
            <w:tcW w:w="616" w:type="dxa"/>
            <w:noWrap/>
            <w:hideMark/>
          </w:tcPr>
          <w:p w14:paraId="15DD5A8E" w14:textId="77777777" w:rsidR="00850BC7" w:rsidRDefault="00850B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1</w:t>
            </w:r>
          </w:p>
        </w:tc>
        <w:tc>
          <w:tcPr>
            <w:tcW w:w="616" w:type="dxa"/>
            <w:noWrap/>
            <w:hideMark/>
          </w:tcPr>
          <w:p w14:paraId="67E7AEC8" w14:textId="77777777" w:rsidR="00850BC7" w:rsidRDefault="00850B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4</w:t>
            </w:r>
          </w:p>
        </w:tc>
        <w:tc>
          <w:tcPr>
            <w:tcW w:w="616" w:type="dxa"/>
            <w:noWrap/>
            <w:hideMark/>
          </w:tcPr>
          <w:p w14:paraId="3E292D83" w14:textId="77777777" w:rsidR="00850BC7" w:rsidRDefault="00850B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5</w:t>
            </w:r>
          </w:p>
        </w:tc>
        <w:tc>
          <w:tcPr>
            <w:tcW w:w="616" w:type="dxa"/>
            <w:noWrap/>
            <w:hideMark/>
          </w:tcPr>
          <w:p w14:paraId="4CC3C1EC" w14:textId="77777777" w:rsidR="00850BC7" w:rsidRDefault="00850B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7</w:t>
            </w:r>
          </w:p>
        </w:tc>
      </w:tr>
      <w:tr w:rsidR="00850BC7" w14:paraId="040094E1" w14:textId="77777777" w:rsidTr="00850BC7">
        <w:trPr>
          <w:trHeight w:val="300"/>
        </w:trPr>
        <w:tc>
          <w:tcPr>
            <w:tcW w:w="976" w:type="dxa"/>
            <w:noWrap/>
            <w:vAlign w:val="bottom"/>
            <w:hideMark/>
          </w:tcPr>
          <w:p w14:paraId="6D8D623F" w14:textId="77777777" w:rsidR="00850BC7" w:rsidRDefault="00850BC7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Sligo</w:t>
            </w:r>
          </w:p>
        </w:tc>
        <w:tc>
          <w:tcPr>
            <w:tcW w:w="616" w:type="dxa"/>
            <w:noWrap/>
            <w:hideMark/>
          </w:tcPr>
          <w:p w14:paraId="63FEEFAA" w14:textId="77777777" w:rsidR="00850BC7" w:rsidRDefault="00850BC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158</w:t>
            </w:r>
          </w:p>
        </w:tc>
        <w:tc>
          <w:tcPr>
            <w:tcW w:w="616" w:type="dxa"/>
            <w:noWrap/>
            <w:hideMark/>
          </w:tcPr>
          <w:p w14:paraId="463D326F" w14:textId="77777777" w:rsidR="00850BC7" w:rsidRDefault="00850B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616" w:type="dxa"/>
            <w:noWrap/>
            <w:hideMark/>
          </w:tcPr>
          <w:p w14:paraId="34C4B8D2" w14:textId="77777777" w:rsidR="00850BC7" w:rsidRDefault="00850B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3</w:t>
            </w:r>
          </w:p>
        </w:tc>
        <w:tc>
          <w:tcPr>
            <w:tcW w:w="616" w:type="dxa"/>
            <w:noWrap/>
            <w:hideMark/>
          </w:tcPr>
          <w:p w14:paraId="79F32AB9" w14:textId="77777777" w:rsidR="00850BC7" w:rsidRDefault="00850B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9</w:t>
            </w:r>
          </w:p>
        </w:tc>
        <w:tc>
          <w:tcPr>
            <w:tcW w:w="616" w:type="dxa"/>
            <w:noWrap/>
            <w:hideMark/>
          </w:tcPr>
          <w:p w14:paraId="00BB04A1" w14:textId="77777777" w:rsidR="00850BC7" w:rsidRDefault="00850B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6</w:t>
            </w:r>
          </w:p>
        </w:tc>
        <w:tc>
          <w:tcPr>
            <w:tcW w:w="616" w:type="dxa"/>
            <w:noWrap/>
            <w:hideMark/>
          </w:tcPr>
          <w:p w14:paraId="21AD4D10" w14:textId="77777777" w:rsidR="00850BC7" w:rsidRDefault="00850B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8</w:t>
            </w:r>
          </w:p>
        </w:tc>
        <w:tc>
          <w:tcPr>
            <w:tcW w:w="616" w:type="dxa"/>
            <w:noWrap/>
            <w:hideMark/>
          </w:tcPr>
          <w:p w14:paraId="1072179D" w14:textId="77777777" w:rsidR="00850BC7" w:rsidRDefault="00850B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41</w:t>
            </w:r>
          </w:p>
        </w:tc>
      </w:tr>
    </w:tbl>
    <w:p w14:paraId="255C255D" w14:textId="77777777" w:rsidR="00850BC7" w:rsidRDefault="00850BC7" w:rsidP="00850BC7">
      <w:pPr>
        <w:rPr>
          <w:rFonts w:ascii="Arial" w:hAnsi="Arial" w:cs="Arial"/>
          <w:b/>
          <w:sz w:val="28"/>
          <w:szCs w:val="28"/>
        </w:rPr>
      </w:pPr>
    </w:p>
    <w:p w14:paraId="5B1223A8" w14:textId="77777777" w:rsidR="00850BC7" w:rsidRDefault="00850BC7" w:rsidP="00850BC7">
      <w:pPr>
        <w:rPr>
          <w:rFonts w:ascii="Arial" w:hAnsi="Arial" w:cs="Arial"/>
          <w:b/>
          <w:sz w:val="28"/>
          <w:szCs w:val="28"/>
        </w:rPr>
      </w:pPr>
    </w:p>
    <w:p w14:paraId="2086E2C0" w14:textId="77777777" w:rsidR="00751EEC" w:rsidRDefault="00751EEC" w:rsidP="00751EEC">
      <w:pPr>
        <w:rPr>
          <w:rFonts w:ascii="Arial" w:hAnsi="Arial" w:cs="Arial"/>
          <w:b/>
          <w:sz w:val="28"/>
          <w:szCs w:val="28"/>
        </w:rPr>
      </w:pPr>
    </w:p>
    <w:p w14:paraId="71B5B05F" w14:textId="77777777" w:rsidR="00751EEC" w:rsidRPr="00E50600" w:rsidRDefault="00751EEC" w:rsidP="00751EEC">
      <w:pPr>
        <w:rPr>
          <w:rFonts w:ascii="Arial" w:hAnsi="Arial" w:cs="Arial"/>
          <w:b/>
          <w:sz w:val="28"/>
          <w:szCs w:val="28"/>
        </w:rPr>
      </w:pPr>
    </w:p>
    <w:p w14:paraId="4FB22C11" w14:textId="77777777" w:rsidR="00751EEC" w:rsidRPr="00E50600" w:rsidRDefault="00751EEC" w:rsidP="00751EEC">
      <w:pPr>
        <w:rPr>
          <w:rFonts w:ascii="Arial" w:hAnsi="Arial" w:cs="Arial"/>
          <w:b/>
          <w:sz w:val="28"/>
          <w:szCs w:val="28"/>
        </w:rPr>
      </w:pPr>
    </w:p>
    <w:p w14:paraId="2709A0C9" w14:textId="77777777" w:rsidR="00850BC7" w:rsidRDefault="00751EEC" w:rsidP="00850BC7">
      <w:pPr>
        <w:jc w:val="center"/>
      </w:pP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</w:p>
    <w:p w14:paraId="376A145D" w14:textId="77777777" w:rsidR="00850BC7" w:rsidRDefault="00850BC7" w:rsidP="00850BC7">
      <w:pPr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lastRenderedPageBreak/>
        <w:t>Under 13 Boys</w:t>
      </w:r>
    </w:p>
    <w:p w14:paraId="7B9C095A" w14:textId="77777777" w:rsidR="00850BC7" w:rsidRDefault="00850BC7" w:rsidP="00850BC7">
      <w:pPr>
        <w:jc w:val="center"/>
        <w:rPr>
          <w:rFonts w:ascii="Arial" w:hAnsi="Arial" w:cs="Arial"/>
          <w:sz w:val="32"/>
          <w:szCs w:val="32"/>
        </w:rPr>
      </w:pPr>
    </w:p>
    <w:p w14:paraId="2C1FAC2C" w14:textId="77777777" w:rsidR="00850BC7" w:rsidRDefault="00850BC7" w:rsidP="00850BC7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Individual Result</w:t>
      </w:r>
    </w:p>
    <w:tbl>
      <w:tblPr>
        <w:tblW w:w="9156" w:type="dxa"/>
        <w:tblLook w:val="04A0" w:firstRow="1" w:lastRow="0" w:firstColumn="1" w:lastColumn="0" w:noHBand="0" w:noVBand="1"/>
      </w:tblPr>
      <w:tblGrid>
        <w:gridCol w:w="656"/>
        <w:gridCol w:w="776"/>
        <w:gridCol w:w="776"/>
        <w:gridCol w:w="2076"/>
        <w:gridCol w:w="3756"/>
        <w:gridCol w:w="1116"/>
      </w:tblGrid>
      <w:tr w:rsidR="00850BC7" w:rsidRPr="007102CE" w14:paraId="01B3EBBB" w14:textId="77777777" w:rsidTr="00687724">
        <w:trPr>
          <w:trHeight w:val="270"/>
        </w:trPr>
        <w:tc>
          <w:tcPr>
            <w:tcW w:w="65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1CCBCE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Pos</w:t>
            </w:r>
          </w:p>
        </w:tc>
        <w:tc>
          <w:tcPr>
            <w:tcW w:w="77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C3840A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Num</w:t>
            </w:r>
          </w:p>
        </w:tc>
        <w:tc>
          <w:tcPr>
            <w:tcW w:w="77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AD442E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Race</w:t>
            </w:r>
          </w:p>
        </w:tc>
        <w:tc>
          <w:tcPr>
            <w:tcW w:w="207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1D7CAB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Name</w:t>
            </w:r>
          </w:p>
        </w:tc>
        <w:tc>
          <w:tcPr>
            <w:tcW w:w="375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446B70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Club</w:t>
            </w:r>
          </w:p>
        </w:tc>
        <w:tc>
          <w:tcPr>
            <w:tcW w:w="111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DA6DD2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County</w:t>
            </w:r>
          </w:p>
        </w:tc>
      </w:tr>
      <w:tr w:rsidR="00850BC7" w:rsidRPr="007102CE" w14:paraId="282153C8" w14:textId="77777777" w:rsidTr="00687724">
        <w:trPr>
          <w:trHeight w:val="27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7219F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1D5EA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3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833DE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ABEE4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Declan Kenned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9F23E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rrick-on-Shannon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EFDF4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eitrim</w:t>
            </w:r>
            <w:proofErr w:type="spellEnd"/>
          </w:p>
        </w:tc>
      </w:tr>
      <w:tr w:rsidR="00850BC7" w:rsidRPr="007102CE" w14:paraId="0A2DAF31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7E6D7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F8F02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9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E35D0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35098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earoid King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79D81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stlegar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21FDF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850BC7" w:rsidRPr="007102CE" w14:paraId="02BE38EC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6A3F9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D51A3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0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1AD50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29A66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Darragh</w:t>
            </w:r>
            <w:proofErr w:type="spellEnd"/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ulrooney</w:t>
            </w:r>
            <w:proofErr w:type="spellEnd"/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A07B4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Ballina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67DA0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850BC7" w:rsidRPr="007102CE" w14:paraId="73BB834D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A6863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36FB6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5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1907B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07FCC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Pearse Gallagher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38908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winford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CBC2A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850BC7" w:rsidRPr="007102CE" w14:paraId="1F55BE24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91E79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311C1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72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CCE16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B0BF1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uke Durka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5F066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Westport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43658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850BC7" w:rsidRPr="007102CE" w14:paraId="497F1D79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C1B55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164D2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71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59711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14BA8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Padraig </w:t>
            </w:r>
            <w:proofErr w:type="spellStart"/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orduff</w:t>
            </w:r>
            <w:proofErr w:type="spellEnd"/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035C3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Westport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B497D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850BC7" w:rsidRPr="007102CE" w14:paraId="1619205A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A755D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5326C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5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C3792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CA9D0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ean Nola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B7F3A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winford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CDF22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850BC7" w:rsidRPr="007102CE" w14:paraId="2F3DC93E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AE00E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25E3E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3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62C3F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C1771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Patrick Kenned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C50D9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rrick-on-Shannon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67185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eitrim</w:t>
            </w:r>
            <w:proofErr w:type="spellEnd"/>
          </w:p>
        </w:tc>
      </w:tr>
      <w:tr w:rsidR="00850BC7" w:rsidRPr="007102CE" w14:paraId="39522999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E25C3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BACAA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0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BD54B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2686C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Ruairi McDonnell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CF0B1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oy Valley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AA113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850BC7" w:rsidRPr="007102CE" w14:paraId="2C64564C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2A84D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F6406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8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CE9AF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DBE90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isin Phela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44193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Tuam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48522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850BC7" w:rsidRPr="007102CE" w14:paraId="018FE29A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F7F7F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AF578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7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7B742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E67CB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ian Halliga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0CAA9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Tuam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B8F2A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850BC7" w:rsidRPr="007102CE" w14:paraId="5DC48E66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4E519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59792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1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496D1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A98C1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Kevin Duff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3133C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laremorris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5A696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850BC7" w:rsidRPr="007102CE" w14:paraId="02600BD6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7CAF3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1BBB2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8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A7954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D40F0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Ross Mitchell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12495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Tuam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54976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850BC7" w:rsidRPr="007102CE" w14:paraId="25E68B76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2CDA9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899BA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6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E2A11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0C28B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avanagh</w:t>
            </w:r>
            <w:proofErr w:type="spellEnd"/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O Callagha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40559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Tuam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DD94F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850BC7" w:rsidRPr="007102CE" w14:paraId="21E514A7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0E697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AF597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5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C6751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45083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Darragh Staunto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1935F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winford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F7EEC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850BC7" w:rsidRPr="007102CE" w14:paraId="77ABD2AB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61A50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C727D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5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0EFF7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2A64E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isin McNicholas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2D46E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winford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C4E7C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850BC7" w:rsidRPr="007102CE" w14:paraId="7D5A30B0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DF258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6D623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1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1D116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F00B2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thal Enright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AA659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Ballinamore</w:t>
            </w:r>
            <w:proofErr w:type="spellEnd"/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C7D93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eitrim</w:t>
            </w:r>
            <w:proofErr w:type="spellEnd"/>
          </w:p>
        </w:tc>
      </w:tr>
      <w:tr w:rsidR="00850BC7" w:rsidRPr="007102CE" w14:paraId="58C652B2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ACA4D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F90EA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71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7298B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16661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Ethan Dohert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16982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Westport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98B00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850BC7" w:rsidRPr="007102CE" w14:paraId="271A6C6D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F4C62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21DA6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6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83F2C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C5AF7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Thomas Murra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AA9B7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stlebar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DD894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850BC7" w:rsidRPr="007102CE" w14:paraId="3B96F7B3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E5017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34891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3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39DB7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67AC7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ean Reid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10387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winford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126B6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850BC7" w:rsidRPr="007102CE" w14:paraId="26361D82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950DD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00906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1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703BF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784B1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rk Aher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A26A9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Ballinamore</w:t>
            </w:r>
            <w:proofErr w:type="spellEnd"/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9E93F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eitrim</w:t>
            </w:r>
            <w:proofErr w:type="spellEnd"/>
          </w:p>
        </w:tc>
      </w:tr>
      <w:tr w:rsidR="00850BC7" w:rsidRPr="007102CE" w14:paraId="64EA75FD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6D561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492D9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8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279E8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B826A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ean Rattiga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6DAC6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Tuam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3B598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850BC7" w:rsidRPr="007102CE" w14:paraId="6236872E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D48B9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BA492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5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533D4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22E18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Barry Walsh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F4602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winford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D74CC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850BC7" w:rsidRPr="007102CE" w14:paraId="587E0147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CDE14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09475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71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C3B9F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82AFC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Declan Moore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5F8C9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Westport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61EF2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850BC7" w:rsidRPr="007102CE" w14:paraId="1BE9C0C7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3F90D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65605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0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EBFAE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C4317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tthew Rya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68AC5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oy Valley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67100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850BC7" w:rsidRPr="007102CE" w14:paraId="4062287A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55979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6663B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71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C8EDE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1C5A5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Jack Dawso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83378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Westport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B44FA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850BC7" w:rsidRPr="007102CE" w14:paraId="6C90A7DE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79B54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E922C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5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A85B8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88E54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Finn Campbell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905FB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74361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</w:t>
            </w:r>
          </w:p>
        </w:tc>
      </w:tr>
      <w:tr w:rsidR="00850BC7" w:rsidRPr="007102CE" w14:paraId="38595C1F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4E25E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CE738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1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F3C97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44066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Dominick Cunningham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77732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laremorris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4B9D2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850BC7" w:rsidRPr="007102CE" w14:paraId="2655B841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FD8E4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0958B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6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5D2DB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701D6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lan Hegart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E4643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stlebar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A31CF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850BC7" w:rsidRPr="007102CE" w14:paraId="527F4B34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A5860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D2EA4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0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34CA1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F8A7E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Eoin Higgins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0BA9E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lare River Harriers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43E1A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850BC7" w:rsidRPr="007102CE" w14:paraId="40A5941A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4E8F9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A858E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9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25E0B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EB472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Daniel Oates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D5B59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rth Sligo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62851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</w:t>
            </w:r>
          </w:p>
        </w:tc>
      </w:tr>
      <w:tr w:rsidR="00850BC7" w:rsidRPr="007102CE" w14:paraId="3E0A40A6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F79C5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F499D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3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7FE13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B0A46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Richard McGrath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60483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CH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7CA58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850BC7" w:rsidRPr="007102CE" w14:paraId="534AD2AE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F005D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DC462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6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399D9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20727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onor Cahill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93D88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raughwell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A667E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850BC7" w:rsidRPr="007102CE" w14:paraId="1B016881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12E0E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0CEEB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9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EBC59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C9E44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amuel Rega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05AF6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rth Sligo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E7B6B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</w:t>
            </w:r>
          </w:p>
        </w:tc>
      </w:tr>
      <w:tr w:rsidR="00850BC7" w:rsidRPr="007102CE" w14:paraId="4A5AC7A1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2CBEC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5D2E9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6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8F4A3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DC956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onnor Loftus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1C3F5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stlebar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74E11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850BC7" w:rsidRPr="007102CE" w14:paraId="0BE488D2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94315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F3D11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7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6971B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FD029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Stephen </w:t>
            </w:r>
            <w:proofErr w:type="spellStart"/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cGinity</w:t>
            </w:r>
            <w:proofErr w:type="spellEnd"/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17734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ongford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6FC95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850BC7" w:rsidRPr="007102CE" w14:paraId="44EBD932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1859A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F5052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1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9186E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B081B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ikey Kearne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2CCF9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laremorris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E4C25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850BC7" w:rsidRPr="007102CE" w14:paraId="23EF1E74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81E05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46AE7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0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5E587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33C12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James Ruane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431B7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oy Valley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415A4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850BC7" w:rsidRPr="007102CE" w14:paraId="24AEAEE2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014F2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0425C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8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E90F9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C7A39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Ben Ogier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9A769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rth Sligo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844A7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</w:t>
            </w:r>
          </w:p>
        </w:tc>
      </w:tr>
      <w:tr w:rsidR="00850BC7" w:rsidRPr="007102CE" w14:paraId="72ED88C3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7E360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ABA74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5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FF983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3FCB7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rk Greene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2E881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E3F42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</w:t>
            </w:r>
          </w:p>
        </w:tc>
      </w:tr>
      <w:tr w:rsidR="00850BC7" w:rsidRPr="007102CE" w14:paraId="1593B609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48D1D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65725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1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9F676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10CC5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tthew Lee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3BDCD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Ballinamore</w:t>
            </w:r>
            <w:proofErr w:type="spellEnd"/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55251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eitrim</w:t>
            </w:r>
            <w:proofErr w:type="spellEnd"/>
          </w:p>
        </w:tc>
      </w:tr>
      <w:tr w:rsidR="00850BC7" w:rsidRPr="007102CE" w14:paraId="4F7825AB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B2B1E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21269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6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9314B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4DA59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ean Listo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9427B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raughwell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81A5C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850BC7" w:rsidRPr="007102CE" w14:paraId="766C075E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A00D7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F0B46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1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06E19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C7D9E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olm McLoughli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BC349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Ballinamore</w:t>
            </w:r>
            <w:proofErr w:type="spellEnd"/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F736D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eitrim</w:t>
            </w:r>
            <w:proofErr w:type="spellEnd"/>
          </w:p>
        </w:tc>
      </w:tr>
      <w:tr w:rsidR="00850BC7" w:rsidRPr="007102CE" w14:paraId="54473D9F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39B22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33619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6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F599D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DB1AE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rk Mc Van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62B4B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stlebar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78FDF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850BC7" w:rsidRPr="007102CE" w14:paraId="28BDEB3D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3CDE9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F329F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5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5C278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26516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Tomas Buckle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CE19F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winford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86882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850BC7" w:rsidRPr="007102CE" w14:paraId="224B7CCF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65CDA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4DAEE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7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FBE17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1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C6C31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iaran O Donnell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F8CF6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Tuam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F8845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850BC7" w:rsidRPr="007102CE" w14:paraId="265D0246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FDE73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lastRenderedPageBreak/>
              <w:t>4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5C609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8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AFC19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600BC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Kevin </w:t>
            </w:r>
            <w:proofErr w:type="spellStart"/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unnelly</w:t>
            </w:r>
            <w:proofErr w:type="spellEnd"/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6E1DE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Tuam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3FCFA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850BC7" w:rsidRPr="007102CE" w14:paraId="38F845D2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D1038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4178D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1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84294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F171D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ndrew Quin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663DC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laremorris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1F531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850BC7" w:rsidRPr="007102CE" w14:paraId="4399DD2C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B6E25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D47A7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1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28CB7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D010E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ean Dillo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E2EE1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oy Valley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961CD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850BC7" w:rsidRPr="007102CE" w14:paraId="0B77C4D8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6C9D0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8E875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3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ABDAD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B6DBE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Ronan Dugga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DC7F8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CH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D6CE8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850BC7" w:rsidRPr="007102CE" w14:paraId="0830CCCB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74DAA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B3944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3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0BC9F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0EE37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James Mulro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F6E46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winford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65969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850BC7" w:rsidRPr="007102CE" w14:paraId="523C1C64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D2B56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466CD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1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870D0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C80BB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eamus Clarke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33D03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oy Valley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8539A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850BC7" w:rsidRPr="007102CE" w14:paraId="790958BD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9F79A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CAF87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5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6AD0E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9B1DA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Hughie Dohert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8C1C5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EB101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</w:t>
            </w:r>
          </w:p>
        </w:tc>
      </w:tr>
      <w:tr w:rsidR="00850BC7" w:rsidRPr="007102CE" w14:paraId="06106F6A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E41B8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C21D0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5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9E6AD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36AF1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Harry Graham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A6F32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8D496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</w:t>
            </w:r>
          </w:p>
        </w:tc>
      </w:tr>
      <w:tr w:rsidR="00850BC7" w:rsidRPr="007102CE" w14:paraId="75FA73D9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EDECB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5EECE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3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7459A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60CF2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Dylan Murph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B7E40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winford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72B07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850BC7" w:rsidRPr="007102CE" w14:paraId="1D524C84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B308A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1D668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71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B1711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0C55C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iam Dohert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0409F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Westport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C0AAD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850BC7" w:rsidRPr="007102CE" w14:paraId="7F9BF046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E2A3C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7282C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1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CFADE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12383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etanta</w:t>
            </w:r>
            <w:proofErr w:type="spellEnd"/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Gleeso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C4502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Ballinamore</w:t>
            </w:r>
            <w:proofErr w:type="spellEnd"/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0578F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eitrim</w:t>
            </w:r>
            <w:proofErr w:type="spellEnd"/>
          </w:p>
        </w:tc>
      </w:tr>
      <w:tr w:rsidR="00850BC7" w:rsidRPr="007102CE" w14:paraId="038839F4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D99C7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133F2" w14:textId="77777777" w:rsidR="00850BC7" w:rsidRPr="007102CE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7102C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9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29DC9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3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BFDD0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Ryan Riggs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4ED93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Tuam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B1884" w14:textId="77777777" w:rsidR="00850BC7" w:rsidRPr="007102CE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102C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</w:tbl>
    <w:p w14:paraId="1C23E962" w14:textId="77777777" w:rsidR="00850BC7" w:rsidRDefault="00850BC7" w:rsidP="00850BC7">
      <w:pPr>
        <w:rPr>
          <w:rFonts w:ascii="Arial" w:hAnsi="Arial" w:cs="Arial"/>
          <w:sz w:val="32"/>
          <w:szCs w:val="32"/>
        </w:rPr>
      </w:pPr>
    </w:p>
    <w:p w14:paraId="28BD20BB" w14:textId="77777777" w:rsidR="00850BC7" w:rsidRDefault="00850BC7" w:rsidP="00850BC7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Team Result</w:t>
      </w:r>
    </w:p>
    <w:p w14:paraId="7A9D6E63" w14:textId="77777777" w:rsidR="00850BC7" w:rsidRDefault="00850BC7" w:rsidP="00850BC7">
      <w:pPr>
        <w:rPr>
          <w:rFonts w:ascii="Arial" w:hAnsi="Arial" w:cs="Arial"/>
          <w:b/>
          <w:sz w:val="28"/>
          <w:szCs w:val="28"/>
        </w:rPr>
      </w:pPr>
    </w:p>
    <w:tbl>
      <w:tblPr>
        <w:tblW w:w="6656" w:type="dxa"/>
        <w:tblLook w:val="04A0" w:firstRow="1" w:lastRow="0" w:firstColumn="1" w:lastColumn="0" w:noHBand="0" w:noVBand="1"/>
      </w:tblPr>
      <w:tblGrid>
        <w:gridCol w:w="3856"/>
        <w:gridCol w:w="836"/>
        <w:gridCol w:w="536"/>
        <w:gridCol w:w="476"/>
        <w:gridCol w:w="476"/>
        <w:gridCol w:w="476"/>
      </w:tblGrid>
      <w:tr w:rsidR="00850BC7" w:rsidRPr="00A95230" w14:paraId="26E1924E" w14:textId="77777777" w:rsidTr="00687724">
        <w:trPr>
          <w:trHeight w:val="270"/>
        </w:trPr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0BE9C" w14:textId="77777777" w:rsidR="00850BC7" w:rsidRPr="00A95230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9523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winford "A"</w:t>
            </w:r>
          </w:p>
        </w:tc>
        <w:tc>
          <w:tcPr>
            <w:tcW w:w="836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BD16DA" w14:textId="77777777" w:rsidR="00850BC7" w:rsidRPr="00A95230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A9523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42</w:t>
            </w:r>
          </w:p>
        </w:tc>
        <w:tc>
          <w:tcPr>
            <w:tcW w:w="536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227B2A" w14:textId="77777777" w:rsidR="00850BC7" w:rsidRPr="00A95230" w:rsidRDefault="00850BC7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9523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4</w:t>
            </w:r>
          </w:p>
        </w:tc>
        <w:tc>
          <w:tcPr>
            <w:tcW w:w="476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DBEF85" w14:textId="77777777" w:rsidR="00850BC7" w:rsidRPr="00A95230" w:rsidRDefault="00850BC7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9523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7</w:t>
            </w:r>
          </w:p>
        </w:tc>
        <w:tc>
          <w:tcPr>
            <w:tcW w:w="476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80A56C" w14:textId="77777777" w:rsidR="00850BC7" w:rsidRPr="00A95230" w:rsidRDefault="00850BC7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9523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5</w:t>
            </w:r>
          </w:p>
        </w:tc>
        <w:tc>
          <w:tcPr>
            <w:tcW w:w="476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56ED7C" w14:textId="77777777" w:rsidR="00850BC7" w:rsidRPr="00A95230" w:rsidRDefault="00850BC7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9523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6</w:t>
            </w:r>
          </w:p>
        </w:tc>
      </w:tr>
      <w:tr w:rsidR="00850BC7" w:rsidRPr="00A95230" w14:paraId="31652436" w14:textId="77777777" w:rsidTr="00687724">
        <w:trPr>
          <w:trHeight w:val="255"/>
        </w:trPr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66F29" w14:textId="77777777" w:rsidR="00850BC7" w:rsidRPr="00A95230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A95230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Westport "A"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D353E9" w14:textId="77777777" w:rsidR="00850BC7" w:rsidRPr="00A95230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A9523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53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46C738" w14:textId="77777777" w:rsidR="00850BC7" w:rsidRPr="00A95230" w:rsidRDefault="00850BC7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9523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55844F" w14:textId="77777777" w:rsidR="00850BC7" w:rsidRPr="00A95230" w:rsidRDefault="00850BC7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9523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6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C1CA27" w14:textId="77777777" w:rsidR="00850BC7" w:rsidRPr="00A95230" w:rsidRDefault="00850BC7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9523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8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7512F6" w14:textId="77777777" w:rsidR="00850BC7" w:rsidRPr="00A95230" w:rsidRDefault="00850BC7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9523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4</w:t>
            </w:r>
          </w:p>
        </w:tc>
      </w:tr>
      <w:tr w:rsidR="00850BC7" w:rsidRPr="00A95230" w14:paraId="452B7883" w14:textId="77777777" w:rsidTr="00687724">
        <w:trPr>
          <w:trHeight w:val="255"/>
        </w:trPr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AF1FA" w14:textId="77777777" w:rsidR="00850BC7" w:rsidRPr="00A95230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9523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Tuam "A"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91CCCD" w14:textId="77777777" w:rsidR="00850BC7" w:rsidRPr="00A95230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A9523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56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6AAB2B" w14:textId="77777777" w:rsidR="00850BC7" w:rsidRPr="00A95230" w:rsidRDefault="00850BC7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9523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0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354A2A" w14:textId="77777777" w:rsidR="00850BC7" w:rsidRPr="00A95230" w:rsidRDefault="00850BC7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9523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1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6B1A47" w14:textId="77777777" w:rsidR="00850BC7" w:rsidRPr="00A95230" w:rsidRDefault="00850BC7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9523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3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DBFAA5" w14:textId="77777777" w:rsidR="00850BC7" w:rsidRPr="00A95230" w:rsidRDefault="00850BC7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9523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2</w:t>
            </w:r>
          </w:p>
        </w:tc>
      </w:tr>
      <w:tr w:rsidR="00850BC7" w:rsidRPr="00A95230" w14:paraId="24371DAA" w14:textId="77777777" w:rsidTr="00687724">
        <w:trPr>
          <w:trHeight w:val="255"/>
        </w:trPr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B1AFF" w14:textId="77777777" w:rsidR="00850BC7" w:rsidRPr="00A95230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9523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oy Valley AC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078792" w14:textId="77777777" w:rsidR="00850BC7" w:rsidRPr="00A95230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A9523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121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E8CB33" w14:textId="77777777" w:rsidR="00850BC7" w:rsidRPr="00A95230" w:rsidRDefault="00850BC7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9523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9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C8313A" w14:textId="77777777" w:rsidR="00850BC7" w:rsidRPr="00A95230" w:rsidRDefault="00850BC7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9523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5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1565C5" w14:textId="77777777" w:rsidR="00850BC7" w:rsidRPr="00A95230" w:rsidRDefault="00850BC7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9523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8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EE1F65" w14:textId="77777777" w:rsidR="00850BC7" w:rsidRPr="00A95230" w:rsidRDefault="00850BC7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9523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49</w:t>
            </w:r>
          </w:p>
        </w:tc>
      </w:tr>
      <w:tr w:rsidR="00850BC7" w:rsidRPr="00A95230" w14:paraId="6A06E1B0" w14:textId="77777777" w:rsidTr="00687724">
        <w:trPr>
          <w:trHeight w:val="255"/>
        </w:trPr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9D088" w14:textId="77777777" w:rsidR="00850BC7" w:rsidRPr="00A95230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A9523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Ballinamore</w:t>
            </w:r>
            <w:proofErr w:type="spellEnd"/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41E013" w14:textId="77777777" w:rsidR="00850BC7" w:rsidRPr="00A95230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A9523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122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3E1DAF" w14:textId="77777777" w:rsidR="00850BC7" w:rsidRPr="00A95230" w:rsidRDefault="00850BC7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9523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7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0581D1" w14:textId="77777777" w:rsidR="00850BC7" w:rsidRPr="00A95230" w:rsidRDefault="00850BC7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9523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1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51EE17" w14:textId="77777777" w:rsidR="00850BC7" w:rsidRPr="00A95230" w:rsidRDefault="00850BC7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9523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41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27C6EB" w14:textId="77777777" w:rsidR="00850BC7" w:rsidRPr="00A95230" w:rsidRDefault="00850BC7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9523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43</w:t>
            </w:r>
          </w:p>
        </w:tc>
      </w:tr>
      <w:tr w:rsidR="00850BC7" w:rsidRPr="00A95230" w14:paraId="76BD4389" w14:textId="77777777" w:rsidTr="00687724">
        <w:trPr>
          <w:trHeight w:val="255"/>
        </w:trPr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CFF3F" w14:textId="77777777" w:rsidR="00850BC7" w:rsidRPr="00A95230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9523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laremorris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A8D359" w14:textId="77777777" w:rsidR="00850BC7" w:rsidRPr="00A95230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A9523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125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C0F7C4" w14:textId="77777777" w:rsidR="00850BC7" w:rsidRPr="00A95230" w:rsidRDefault="00850BC7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9523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2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EDEC8C" w14:textId="77777777" w:rsidR="00850BC7" w:rsidRPr="00A95230" w:rsidRDefault="00850BC7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9523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8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98A899" w14:textId="77777777" w:rsidR="00850BC7" w:rsidRPr="00A95230" w:rsidRDefault="00850BC7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9523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7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88EB72" w14:textId="77777777" w:rsidR="00850BC7" w:rsidRPr="00A95230" w:rsidRDefault="00850BC7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9523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48</w:t>
            </w:r>
          </w:p>
        </w:tc>
      </w:tr>
      <w:tr w:rsidR="00850BC7" w:rsidRPr="00A95230" w14:paraId="66C252A3" w14:textId="77777777" w:rsidTr="00687724">
        <w:trPr>
          <w:trHeight w:val="255"/>
        </w:trPr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4D7C7" w14:textId="77777777" w:rsidR="00850BC7" w:rsidRPr="00A95230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9523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stlebar AC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66D49E" w14:textId="77777777" w:rsidR="00850BC7" w:rsidRPr="00A95230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A9523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127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F79DBF" w14:textId="77777777" w:rsidR="00850BC7" w:rsidRPr="00A95230" w:rsidRDefault="00850BC7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9523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9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6B74E3" w14:textId="77777777" w:rsidR="00850BC7" w:rsidRPr="00A95230" w:rsidRDefault="00850BC7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9523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9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7013C4" w14:textId="77777777" w:rsidR="00850BC7" w:rsidRPr="00A95230" w:rsidRDefault="00850BC7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9523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5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B2FDE0" w14:textId="77777777" w:rsidR="00850BC7" w:rsidRPr="00A95230" w:rsidRDefault="00850BC7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9523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44</w:t>
            </w:r>
          </w:p>
        </w:tc>
      </w:tr>
      <w:tr w:rsidR="00850BC7" w:rsidRPr="00A95230" w14:paraId="0217BF7B" w14:textId="77777777" w:rsidTr="00687724">
        <w:trPr>
          <w:trHeight w:val="255"/>
        </w:trPr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9365E" w14:textId="77777777" w:rsidR="00850BC7" w:rsidRPr="00A95230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9523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 AC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D7975A" w14:textId="77777777" w:rsidR="00850BC7" w:rsidRPr="00A95230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A9523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174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D6446A" w14:textId="77777777" w:rsidR="00850BC7" w:rsidRPr="00A95230" w:rsidRDefault="00850BC7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9523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7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0B85D9" w14:textId="77777777" w:rsidR="00850BC7" w:rsidRPr="00A95230" w:rsidRDefault="00850BC7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9523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40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1AD2E2" w14:textId="77777777" w:rsidR="00850BC7" w:rsidRPr="00A95230" w:rsidRDefault="00850BC7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9523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53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192E73" w14:textId="77777777" w:rsidR="00850BC7" w:rsidRPr="00A95230" w:rsidRDefault="00850BC7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9523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54</w:t>
            </w:r>
          </w:p>
        </w:tc>
      </w:tr>
    </w:tbl>
    <w:p w14:paraId="64199305" w14:textId="77777777" w:rsidR="00850BC7" w:rsidRDefault="00850BC7" w:rsidP="00850BC7">
      <w:pPr>
        <w:rPr>
          <w:rFonts w:ascii="Arial" w:hAnsi="Arial" w:cs="Arial"/>
          <w:b/>
          <w:sz w:val="28"/>
          <w:szCs w:val="28"/>
        </w:rPr>
      </w:pPr>
    </w:p>
    <w:p w14:paraId="442A0FA5" w14:textId="77777777" w:rsidR="00850BC7" w:rsidRDefault="00850BC7" w:rsidP="00850BC7">
      <w:pPr>
        <w:rPr>
          <w:rFonts w:ascii="Arial" w:hAnsi="Arial" w:cs="Arial"/>
          <w:b/>
          <w:sz w:val="28"/>
          <w:szCs w:val="28"/>
        </w:rPr>
      </w:pPr>
    </w:p>
    <w:p w14:paraId="1CA6FBD8" w14:textId="77777777" w:rsidR="00850BC7" w:rsidRDefault="00850BC7" w:rsidP="00850BC7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County Result</w:t>
      </w:r>
    </w:p>
    <w:p w14:paraId="4D184B36" w14:textId="77777777" w:rsidR="00850BC7" w:rsidRDefault="00850BC7" w:rsidP="00850BC7">
      <w:pPr>
        <w:rPr>
          <w:rFonts w:ascii="Arial" w:hAnsi="Arial" w:cs="Arial"/>
          <w:b/>
          <w:sz w:val="28"/>
          <w:szCs w:val="28"/>
        </w:rPr>
      </w:pPr>
    </w:p>
    <w:tbl>
      <w:tblPr>
        <w:tblW w:w="6264" w:type="dxa"/>
        <w:tblLook w:val="04A0" w:firstRow="1" w:lastRow="0" w:firstColumn="1" w:lastColumn="0" w:noHBand="0" w:noVBand="1"/>
      </w:tblPr>
      <w:tblGrid>
        <w:gridCol w:w="976"/>
        <w:gridCol w:w="976"/>
        <w:gridCol w:w="616"/>
        <w:gridCol w:w="616"/>
        <w:gridCol w:w="616"/>
        <w:gridCol w:w="616"/>
        <w:gridCol w:w="616"/>
        <w:gridCol w:w="616"/>
        <w:gridCol w:w="616"/>
      </w:tblGrid>
      <w:tr w:rsidR="00850BC7" w:rsidRPr="0019206D" w14:paraId="4CE15476" w14:textId="77777777" w:rsidTr="00687724">
        <w:trPr>
          <w:trHeight w:val="27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A23DE" w14:textId="77777777" w:rsidR="00850BC7" w:rsidRPr="0019206D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9206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EDFE6" w14:textId="77777777" w:rsidR="00850BC7" w:rsidRPr="0019206D" w:rsidRDefault="00850BC7" w:rsidP="00687724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US"/>
              </w:rPr>
            </w:pPr>
            <w:r w:rsidRPr="0019206D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Mayo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B07C1A" w14:textId="77777777" w:rsidR="00850BC7" w:rsidRPr="0019206D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9206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34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95F3E6" w14:textId="77777777" w:rsidR="00850BC7" w:rsidRPr="0019206D" w:rsidRDefault="00850BC7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9206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BA7B2C" w14:textId="77777777" w:rsidR="00850BC7" w:rsidRPr="0019206D" w:rsidRDefault="00850BC7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9206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4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141ECD" w14:textId="77777777" w:rsidR="00850BC7" w:rsidRPr="0019206D" w:rsidRDefault="00850BC7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9206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EE73D2" w14:textId="77777777" w:rsidR="00850BC7" w:rsidRPr="0019206D" w:rsidRDefault="00850BC7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9206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6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DDEE7E" w14:textId="77777777" w:rsidR="00850BC7" w:rsidRPr="0019206D" w:rsidRDefault="00850BC7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9206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7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134240" w14:textId="77777777" w:rsidR="00850BC7" w:rsidRPr="0019206D" w:rsidRDefault="00850BC7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9206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9</w:t>
            </w:r>
          </w:p>
        </w:tc>
      </w:tr>
      <w:tr w:rsidR="00850BC7" w:rsidRPr="0019206D" w14:paraId="70E97914" w14:textId="77777777" w:rsidTr="00687724">
        <w:trPr>
          <w:trHeight w:val="255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20A15" w14:textId="77777777" w:rsidR="00850BC7" w:rsidRPr="0019206D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9206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9B1F3" w14:textId="77777777" w:rsidR="00850BC7" w:rsidRPr="0019206D" w:rsidRDefault="00850BC7" w:rsidP="00687724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US"/>
              </w:rPr>
            </w:pPr>
            <w:r w:rsidRPr="0019206D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Galway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2CADE3" w14:textId="77777777" w:rsidR="00850BC7" w:rsidRPr="0019206D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9206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88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17CBE8" w14:textId="77777777" w:rsidR="00850BC7" w:rsidRPr="0019206D" w:rsidRDefault="00850BC7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9206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F67972" w14:textId="77777777" w:rsidR="00850BC7" w:rsidRPr="0019206D" w:rsidRDefault="00850BC7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9206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0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9DCF0D" w14:textId="77777777" w:rsidR="00850BC7" w:rsidRPr="0019206D" w:rsidRDefault="00850BC7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9206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1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1CE7E2" w14:textId="77777777" w:rsidR="00850BC7" w:rsidRPr="0019206D" w:rsidRDefault="00850BC7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9206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3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F8B1DB" w14:textId="77777777" w:rsidR="00850BC7" w:rsidRPr="0019206D" w:rsidRDefault="00850BC7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9206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2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CBCFA3" w14:textId="77777777" w:rsidR="00850BC7" w:rsidRPr="0019206D" w:rsidRDefault="00850BC7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9206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0</w:t>
            </w:r>
          </w:p>
        </w:tc>
      </w:tr>
      <w:tr w:rsidR="00850BC7" w:rsidRPr="0019206D" w14:paraId="6D94B408" w14:textId="77777777" w:rsidTr="00687724">
        <w:trPr>
          <w:trHeight w:val="255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6DE70" w14:textId="77777777" w:rsidR="00850BC7" w:rsidRPr="0019206D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9206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0575D" w14:textId="77777777" w:rsidR="00850BC7" w:rsidRPr="0019206D" w:rsidRDefault="00850BC7" w:rsidP="00687724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US"/>
              </w:rPr>
            </w:pPr>
            <w:proofErr w:type="spellStart"/>
            <w:r w:rsidRPr="0019206D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Leitrim</w:t>
            </w:r>
            <w:proofErr w:type="spellEnd"/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C45B1D" w14:textId="77777777" w:rsidR="00850BC7" w:rsidRPr="0019206D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9206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131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E81038" w14:textId="77777777" w:rsidR="00850BC7" w:rsidRPr="0019206D" w:rsidRDefault="00850BC7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9206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C32663" w14:textId="77777777" w:rsidR="00850BC7" w:rsidRPr="0019206D" w:rsidRDefault="00850BC7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9206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8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A46920" w14:textId="77777777" w:rsidR="00850BC7" w:rsidRPr="0019206D" w:rsidRDefault="00850BC7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9206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7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61BD33" w14:textId="77777777" w:rsidR="00850BC7" w:rsidRPr="0019206D" w:rsidRDefault="00850BC7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9206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1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A43FCB" w14:textId="77777777" w:rsidR="00850BC7" w:rsidRPr="0019206D" w:rsidRDefault="00850BC7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9206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41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3028A9" w14:textId="77777777" w:rsidR="00850BC7" w:rsidRPr="0019206D" w:rsidRDefault="00850BC7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9206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43</w:t>
            </w:r>
          </w:p>
        </w:tc>
      </w:tr>
      <w:tr w:rsidR="00850BC7" w:rsidRPr="0019206D" w14:paraId="7EDD7CDD" w14:textId="77777777" w:rsidTr="00687724">
        <w:trPr>
          <w:trHeight w:val="255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B9289" w14:textId="77777777" w:rsidR="00850BC7" w:rsidRPr="0019206D" w:rsidRDefault="00850BC7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9206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186E2" w14:textId="77777777" w:rsidR="00850BC7" w:rsidRPr="0019206D" w:rsidRDefault="00850BC7" w:rsidP="00687724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US"/>
              </w:rPr>
            </w:pPr>
            <w:r w:rsidRPr="0019206D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Sligo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606259" w14:textId="77777777" w:rsidR="00850BC7" w:rsidRPr="0019206D" w:rsidRDefault="00850BC7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9206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224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A9A66E" w14:textId="77777777" w:rsidR="00850BC7" w:rsidRPr="0019206D" w:rsidRDefault="00850BC7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9206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7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62A958" w14:textId="77777777" w:rsidR="00850BC7" w:rsidRPr="0019206D" w:rsidRDefault="00850BC7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9206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1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077794" w14:textId="77777777" w:rsidR="00850BC7" w:rsidRPr="0019206D" w:rsidRDefault="00850BC7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9206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4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831DBD" w14:textId="77777777" w:rsidR="00850BC7" w:rsidRPr="0019206D" w:rsidRDefault="00850BC7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9206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9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18C59C" w14:textId="77777777" w:rsidR="00850BC7" w:rsidRPr="0019206D" w:rsidRDefault="00850BC7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9206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40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61C55D" w14:textId="77777777" w:rsidR="00850BC7" w:rsidRPr="0019206D" w:rsidRDefault="00850BC7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9206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53</w:t>
            </w:r>
          </w:p>
        </w:tc>
      </w:tr>
    </w:tbl>
    <w:p w14:paraId="120C22B3" w14:textId="77777777" w:rsidR="00850BC7" w:rsidRDefault="00850BC7" w:rsidP="00850BC7">
      <w:pPr>
        <w:rPr>
          <w:rFonts w:ascii="Arial" w:hAnsi="Arial" w:cs="Arial"/>
          <w:b/>
          <w:sz w:val="28"/>
          <w:szCs w:val="28"/>
        </w:rPr>
      </w:pPr>
    </w:p>
    <w:p w14:paraId="769BDC9B" w14:textId="77777777" w:rsidR="00850BC7" w:rsidRPr="00E50600" w:rsidRDefault="00850BC7" w:rsidP="00850BC7">
      <w:pPr>
        <w:rPr>
          <w:rFonts w:ascii="Arial" w:hAnsi="Arial" w:cs="Arial"/>
          <w:b/>
          <w:sz w:val="28"/>
          <w:szCs w:val="28"/>
        </w:rPr>
      </w:pPr>
    </w:p>
    <w:p w14:paraId="38108A95" w14:textId="7630A4A2" w:rsidR="00096383" w:rsidRDefault="00751EEC" w:rsidP="00096383">
      <w:pPr>
        <w:jc w:val="center"/>
      </w:pP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</w:p>
    <w:p w14:paraId="6DA13E22" w14:textId="77777777" w:rsidR="00096383" w:rsidRDefault="00096383" w:rsidP="00096383">
      <w:pPr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lastRenderedPageBreak/>
        <w:t>Under 15 Girls</w:t>
      </w:r>
    </w:p>
    <w:p w14:paraId="7E17FC9C" w14:textId="77777777" w:rsidR="00096383" w:rsidRDefault="00096383" w:rsidP="00096383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Individual Result</w:t>
      </w:r>
    </w:p>
    <w:tbl>
      <w:tblPr>
        <w:tblW w:w="9156" w:type="dxa"/>
        <w:tblLook w:val="04A0" w:firstRow="1" w:lastRow="0" w:firstColumn="1" w:lastColumn="0" w:noHBand="0" w:noVBand="1"/>
      </w:tblPr>
      <w:tblGrid>
        <w:gridCol w:w="656"/>
        <w:gridCol w:w="776"/>
        <w:gridCol w:w="776"/>
        <w:gridCol w:w="2076"/>
        <w:gridCol w:w="3756"/>
        <w:gridCol w:w="1128"/>
      </w:tblGrid>
      <w:tr w:rsidR="00096383" w:rsidRPr="003979BD" w14:paraId="601AE4CE" w14:textId="77777777" w:rsidTr="00687724">
        <w:trPr>
          <w:trHeight w:val="270"/>
        </w:trPr>
        <w:tc>
          <w:tcPr>
            <w:tcW w:w="65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42FB2F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Pos</w:t>
            </w:r>
          </w:p>
        </w:tc>
        <w:tc>
          <w:tcPr>
            <w:tcW w:w="77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AB2680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Num</w:t>
            </w:r>
          </w:p>
        </w:tc>
        <w:tc>
          <w:tcPr>
            <w:tcW w:w="77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F0A9AE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Race</w:t>
            </w:r>
          </w:p>
        </w:tc>
        <w:tc>
          <w:tcPr>
            <w:tcW w:w="207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AA665C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Name</w:t>
            </w:r>
          </w:p>
        </w:tc>
        <w:tc>
          <w:tcPr>
            <w:tcW w:w="375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258B5A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Club</w:t>
            </w:r>
          </w:p>
        </w:tc>
        <w:tc>
          <w:tcPr>
            <w:tcW w:w="111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5FAA74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County</w:t>
            </w:r>
          </w:p>
        </w:tc>
      </w:tr>
      <w:tr w:rsidR="00096383" w:rsidRPr="003979BD" w14:paraId="008BADB0" w14:textId="77777777" w:rsidTr="00687724">
        <w:trPr>
          <w:trHeight w:val="27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891B3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A31DA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5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77062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5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F3790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Emma Moore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398F4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CH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FBC67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096383" w:rsidRPr="003979BD" w14:paraId="77950A25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2EC91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A2FEC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70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D4D63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5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E8643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Roisin O'Brie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19420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Westpor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C7D05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096383" w:rsidRPr="003979BD" w14:paraId="322DB934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32BC6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30800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0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69CE6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5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E068A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eah Toher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D8DA9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laremorris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068B5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096383" w:rsidRPr="003979BD" w14:paraId="63934F8F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6C461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87177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7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5ACDC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5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54A76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Fauve Aylmer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68933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raughwell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A5ECB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096383" w:rsidRPr="003979BD" w14:paraId="31ED49E0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01B89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D1089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7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059B2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5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DDA4E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Kate Haga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CB79B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ongford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C83E9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096383" w:rsidRPr="003979BD" w14:paraId="4E0EB851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7F41B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CB8EE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2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F4585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5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AEEF6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lannah Canava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E1FB7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oy Valley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3B334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096383" w:rsidRPr="003979BD" w14:paraId="5AF23391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1E0E1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CEF55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0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65051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5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4155B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Roisin Geane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42D69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South </w:t>
            </w:r>
            <w:proofErr w:type="spellStart"/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way</w:t>
            </w:r>
            <w:proofErr w:type="spellEnd"/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ED79B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096383" w:rsidRPr="003979BD" w14:paraId="01F79FFE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12ED9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F0742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7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6534E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5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6B97E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lodagh O'Meara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6EEAA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raughwell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ECC11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096383" w:rsidRPr="003979BD" w14:paraId="40D24B69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17179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AEA26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9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5B7AE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5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45C0F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icola Dunleav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CA116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rth Sligo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CA993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</w:t>
            </w:r>
          </w:p>
        </w:tc>
      </w:tr>
      <w:tr w:rsidR="00096383" w:rsidRPr="003979BD" w14:paraId="5716AE2F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3E145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60402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7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4A8CE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5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CA5C7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Emily  </w:t>
            </w:r>
            <w:proofErr w:type="spellStart"/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iskella</w:t>
            </w:r>
            <w:proofErr w:type="spellEnd"/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08CF2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raughwell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C0EF5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096383" w:rsidRPr="003979BD" w14:paraId="3760579D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5318B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A6D9F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5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C5B95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5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22F67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Isabella Burke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17F2D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CH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8A575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096383" w:rsidRPr="003979BD" w14:paraId="190CAC65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E0146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388BC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2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177E1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5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0B592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va Flyn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2A323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oy Valley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974A5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096383" w:rsidRPr="003979BD" w14:paraId="2F634C80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E58FD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8A186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6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973B0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5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7F0E4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rwen O'Neill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13F62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Tireragh</w:t>
            </w:r>
            <w:proofErr w:type="spellEnd"/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9634D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</w:t>
            </w:r>
          </w:p>
        </w:tc>
      </w:tr>
      <w:tr w:rsidR="00096383" w:rsidRPr="003979BD" w14:paraId="20B71C5C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AA7F0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96911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4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0AAF0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5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A731C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iamh  Carola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EBC4F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North </w:t>
            </w:r>
            <w:proofErr w:type="spellStart"/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eitrim</w:t>
            </w:r>
            <w:proofErr w:type="spellEnd"/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AF2F3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eitrim</w:t>
            </w:r>
            <w:proofErr w:type="spellEnd"/>
          </w:p>
        </w:tc>
      </w:tr>
      <w:tr w:rsidR="00096383" w:rsidRPr="003979BD" w14:paraId="4C3BF4DF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7C539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5E058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7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C5221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5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7A4BE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Eimer</w:t>
            </w:r>
            <w:proofErr w:type="spellEnd"/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Hughes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7BE1B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stlebar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4C450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096383" w:rsidRPr="003979BD" w14:paraId="60B9C409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DF79D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10B65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5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ECE80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5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4CFCD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oibhe</w:t>
            </w:r>
            <w:proofErr w:type="spellEnd"/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Joyce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4DA5D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CH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A1B65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096383" w:rsidRPr="003979BD" w14:paraId="58DD4B53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27F03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F6596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6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920FB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5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30FD5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na Griffi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31F44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35915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</w:t>
            </w:r>
          </w:p>
        </w:tc>
      </w:tr>
      <w:tr w:rsidR="00096383" w:rsidRPr="003979BD" w14:paraId="1FB0BAA2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FA10B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2006E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2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76935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5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BE9A7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lodagh MacDermott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F6584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oy Valley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63520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096383" w:rsidRPr="003979BD" w14:paraId="4E3FA627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4A08F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06146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2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06D4F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5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E2FFD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Keeva McDonnell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3D0E9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oy Valley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21F82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096383" w:rsidRPr="003979BD" w14:paraId="50050AEA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5FD88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C42AA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6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66221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5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F54E5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Rachel Fah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8A4EA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CH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B8909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096383" w:rsidRPr="003979BD" w14:paraId="1547B768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09B61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5D96B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6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2970A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5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94B2D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va Griffi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5D071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A69BF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</w:t>
            </w:r>
          </w:p>
        </w:tc>
      </w:tr>
      <w:tr w:rsidR="00096383" w:rsidRPr="003979BD" w14:paraId="24D7DBB3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3BD49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195AD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3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7E6F0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5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35DE7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Kirsty McHenr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64327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rrick-on-Shannon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B2002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eitrim</w:t>
            </w:r>
            <w:proofErr w:type="spellEnd"/>
          </w:p>
        </w:tc>
      </w:tr>
      <w:tr w:rsidR="00096383" w:rsidRPr="003979BD" w14:paraId="21C372C6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415F5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B06C3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6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F2781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5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B5057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illian McGrath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5D03A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CH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22ADF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096383" w:rsidRPr="003979BD" w14:paraId="382E7BF9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6CD86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78558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5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33785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5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5A5C9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eana</w:t>
            </w:r>
            <w:proofErr w:type="spellEnd"/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</w:t>
            </w:r>
            <w:proofErr w:type="spellStart"/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ic</w:t>
            </w:r>
            <w:proofErr w:type="spellEnd"/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Dhonncha</w:t>
            </w:r>
            <w:proofErr w:type="spellEnd"/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5D9E5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CH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52A24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096383" w:rsidRPr="003979BD" w14:paraId="0DFEB0C3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6D194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2F79B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6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1AACF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5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29534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Eabha</w:t>
            </w:r>
            <w:proofErr w:type="spellEnd"/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Walsh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2A2BD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CH "A"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A04FF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096383" w:rsidRPr="003979BD" w14:paraId="1E4E1604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FE1B5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2D7CA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2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D1DC0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5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B1F87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arah Feene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52A2D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oy Valley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FD9AA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096383" w:rsidRPr="003979BD" w14:paraId="79779DEA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F6754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BCD1E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6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8DC4D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5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85F19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oimhe Connor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515EE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708C0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</w:t>
            </w:r>
          </w:p>
        </w:tc>
      </w:tr>
      <w:tr w:rsidR="00096383" w:rsidRPr="003979BD" w14:paraId="18426617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216FC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8C0D9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7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B360C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5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555E3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imee Smyth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C8BAE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75E1E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</w:t>
            </w:r>
          </w:p>
        </w:tc>
      </w:tr>
      <w:tr w:rsidR="00096383" w:rsidRPr="003979BD" w14:paraId="70F0F37A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334E1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0823F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7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14A95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5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7099A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oibhinn Keane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82539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raughwell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8D219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096383" w:rsidRPr="003979BD" w14:paraId="5140CA28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98CD3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C5E14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2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226E5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5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ADBF5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isling Mullarke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52BC1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oy Valley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C7E95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096383" w:rsidRPr="003979BD" w14:paraId="2762CDA9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84AEE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F639B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7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CEE4D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5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ED444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Zoe Melvi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21BCE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18546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</w:t>
            </w:r>
          </w:p>
        </w:tc>
      </w:tr>
      <w:tr w:rsidR="00096383" w:rsidRPr="003979BD" w14:paraId="7F792734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8905C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6C33B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0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C95E8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5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FDFA4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bby Goone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361CE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Roscommon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C03C2" w14:textId="4328E1CC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Roscommo</w:t>
            </w:r>
            <w:proofErr w:type="spellEnd"/>
          </w:p>
        </w:tc>
      </w:tr>
      <w:tr w:rsidR="00096383" w:rsidRPr="003979BD" w14:paraId="678E2D52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1EE4C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FD5EB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2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E58F5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5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79EDF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rie Bresli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6B232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oy Valley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EF232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</w:tbl>
    <w:p w14:paraId="546D95BA" w14:textId="77777777" w:rsidR="00096383" w:rsidRDefault="00096383" w:rsidP="00096383">
      <w:pPr>
        <w:rPr>
          <w:rFonts w:ascii="Arial" w:hAnsi="Arial" w:cs="Arial"/>
          <w:sz w:val="32"/>
          <w:szCs w:val="32"/>
        </w:rPr>
      </w:pPr>
    </w:p>
    <w:p w14:paraId="0B15F2D7" w14:textId="77777777" w:rsidR="00096383" w:rsidRDefault="00096383" w:rsidP="00096383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Team Result</w:t>
      </w:r>
    </w:p>
    <w:tbl>
      <w:tblPr>
        <w:tblW w:w="7312" w:type="dxa"/>
        <w:tblLook w:val="04A0" w:firstRow="1" w:lastRow="0" w:firstColumn="1" w:lastColumn="0" w:noHBand="0" w:noVBand="1"/>
      </w:tblPr>
      <w:tblGrid>
        <w:gridCol w:w="656"/>
        <w:gridCol w:w="3856"/>
        <w:gridCol w:w="836"/>
        <w:gridCol w:w="536"/>
        <w:gridCol w:w="476"/>
        <w:gridCol w:w="476"/>
        <w:gridCol w:w="476"/>
      </w:tblGrid>
      <w:tr w:rsidR="00096383" w:rsidRPr="003979BD" w14:paraId="02E23A6D" w14:textId="77777777" w:rsidTr="00687724">
        <w:trPr>
          <w:trHeight w:val="270"/>
        </w:trPr>
        <w:tc>
          <w:tcPr>
            <w:tcW w:w="656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1D5A7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E66AD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CH "A"</w:t>
            </w:r>
          </w:p>
        </w:tc>
        <w:tc>
          <w:tcPr>
            <w:tcW w:w="836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F5A9C1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48</w:t>
            </w:r>
          </w:p>
        </w:tc>
        <w:tc>
          <w:tcPr>
            <w:tcW w:w="536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7E1FB7" w14:textId="77777777" w:rsidR="00096383" w:rsidRPr="003979BD" w:rsidRDefault="00096383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476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9377B5" w14:textId="77777777" w:rsidR="00096383" w:rsidRPr="003979BD" w:rsidRDefault="00096383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1</w:t>
            </w:r>
          </w:p>
        </w:tc>
        <w:tc>
          <w:tcPr>
            <w:tcW w:w="476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645EDA" w14:textId="77777777" w:rsidR="00096383" w:rsidRPr="003979BD" w:rsidRDefault="00096383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6</w:t>
            </w:r>
          </w:p>
        </w:tc>
        <w:tc>
          <w:tcPr>
            <w:tcW w:w="476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97B407" w14:textId="77777777" w:rsidR="00096383" w:rsidRPr="003979BD" w:rsidRDefault="00096383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0</w:t>
            </w:r>
          </w:p>
        </w:tc>
      </w:tr>
      <w:tr w:rsidR="00096383" w:rsidRPr="003979BD" w14:paraId="74874565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81ED2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3331C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raughwell AC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FC9B54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51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DFBD68" w14:textId="77777777" w:rsidR="00096383" w:rsidRPr="003979BD" w:rsidRDefault="00096383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4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721B18" w14:textId="77777777" w:rsidR="00096383" w:rsidRPr="003979BD" w:rsidRDefault="00096383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8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86392B" w14:textId="77777777" w:rsidR="00096383" w:rsidRPr="003979BD" w:rsidRDefault="00096383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0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4BEB1B" w14:textId="77777777" w:rsidR="00096383" w:rsidRPr="003979BD" w:rsidRDefault="00096383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9</w:t>
            </w:r>
          </w:p>
        </w:tc>
      </w:tr>
      <w:tr w:rsidR="00096383" w:rsidRPr="003979BD" w14:paraId="51A1A98A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E24B0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</w:t>
            </w:r>
          </w:p>
        </w:tc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2241D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oy Valley AC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4064DF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55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6A8E0F" w14:textId="77777777" w:rsidR="00096383" w:rsidRPr="003979BD" w:rsidRDefault="00096383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6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D8C77E" w14:textId="77777777" w:rsidR="00096383" w:rsidRPr="003979BD" w:rsidRDefault="00096383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2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69F1C9" w14:textId="77777777" w:rsidR="00096383" w:rsidRPr="003979BD" w:rsidRDefault="00096383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8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6D6AAA" w14:textId="77777777" w:rsidR="00096383" w:rsidRPr="003979BD" w:rsidRDefault="00096383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9</w:t>
            </w:r>
          </w:p>
        </w:tc>
      </w:tr>
      <w:tr w:rsidR="00096383" w:rsidRPr="003979BD" w14:paraId="5AAFE833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1EC4C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4</w:t>
            </w:r>
          </w:p>
        </w:tc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2FF4A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 AC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08B85E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93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9592A5" w14:textId="77777777" w:rsidR="00096383" w:rsidRPr="003979BD" w:rsidRDefault="00096383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7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2762AB" w14:textId="77777777" w:rsidR="00096383" w:rsidRPr="003979BD" w:rsidRDefault="00096383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1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00F05D" w14:textId="77777777" w:rsidR="00096383" w:rsidRPr="003979BD" w:rsidRDefault="00096383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7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11F9FA" w14:textId="77777777" w:rsidR="00096383" w:rsidRPr="003979BD" w:rsidRDefault="00096383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8</w:t>
            </w:r>
          </w:p>
        </w:tc>
      </w:tr>
    </w:tbl>
    <w:p w14:paraId="29A8332A" w14:textId="77777777" w:rsidR="00096383" w:rsidRDefault="00096383" w:rsidP="00096383">
      <w:pPr>
        <w:rPr>
          <w:rFonts w:ascii="Arial" w:hAnsi="Arial" w:cs="Arial"/>
          <w:b/>
          <w:sz w:val="28"/>
          <w:szCs w:val="28"/>
        </w:rPr>
      </w:pPr>
    </w:p>
    <w:p w14:paraId="09428A56" w14:textId="126B2E32" w:rsidR="00096383" w:rsidRDefault="00096383" w:rsidP="00096383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County Result</w:t>
      </w:r>
    </w:p>
    <w:tbl>
      <w:tblPr>
        <w:tblW w:w="6264" w:type="dxa"/>
        <w:tblLook w:val="04A0" w:firstRow="1" w:lastRow="0" w:firstColumn="1" w:lastColumn="0" w:noHBand="0" w:noVBand="1"/>
      </w:tblPr>
      <w:tblGrid>
        <w:gridCol w:w="976"/>
        <w:gridCol w:w="976"/>
        <w:gridCol w:w="616"/>
        <w:gridCol w:w="616"/>
        <w:gridCol w:w="616"/>
        <w:gridCol w:w="616"/>
        <w:gridCol w:w="616"/>
        <w:gridCol w:w="616"/>
        <w:gridCol w:w="616"/>
      </w:tblGrid>
      <w:tr w:rsidR="00096383" w:rsidRPr="003979BD" w14:paraId="7E7E5FE0" w14:textId="77777777" w:rsidTr="00687724">
        <w:trPr>
          <w:trHeight w:val="27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1ACF4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4F0D3" w14:textId="77777777" w:rsidR="00096383" w:rsidRPr="003979BD" w:rsidRDefault="00096383" w:rsidP="00687724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US"/>
              </w:rPr>
            </w:pPr>
            <w:r w:rsidRPr="003979BD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Galway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677C82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41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20675C" w14:textId="77777777" w:rsidR="00096383" w:rsidRPr="003979BD" w:rsidRDefault="00096383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2A0FFC" w14:textId="77777777" w:rsidR="00096383" w:rsidRPr="003979BD" w:rsidRDefault="00096383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4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B40F0A" w14:textId="77777777" w:rsidR="00096383" w:rsidRPr="003979BD" w:rsidRDefault="00096383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7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B1B9F7" w14:textId="77777777" w:rsidR="00096383" w:rsidRPr="003979BD" w:rsidRDefault="00096383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8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380F93" w14:textId="77777777" w:rsidR="00096383" w:rsidRPr="003979BD" w:rsidRDefault="00096383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0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BA41E2" w14:textId="77777777" w:rsidR="00096383" w:rsidRPr="003979BD" w:rsidRDefault="00096383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1</w:t>
            </w:r>
          </w:p>
        </w:tc>
      </w:tr>
      <w:tr w:rsidR="00096383" w:rsidRPr="003979BD" w14:paraId="3DC1F7C9" w14:textId="77777777" w:rsidTr="00687724">
        <w:trPr>
          <w:trHeight w:val="255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12057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28F22" w14:textId="77777777" w:rsidR="00096383" w:rsidRPr="003979BD" w:rsidRDefault="00096383" w:rsidP="00687724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US"/>
              </w:rPr>
            </w:pPr>
            <w:r w:rsidRPr="003979BD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Mayo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29E9EA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56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FF7254" w14:textId="77777777" w:rsidR="00096383" w:rsidRPr="003979BD" w:rsidRDefault="00096383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D1BC75" w14:textId="77777777" w:rsidR="00096383" w:rsidRPr="003979BD" w:rsidRDefault="00096383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37BA56" w14:textId="77777777" w:rsidR="00096383" w:rsidRPr="003979BD" w:rsidRDefault="00096383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6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F42307" w14:textId="77777777" w:rsidR="00096383" w:rsidRPr="003979BD" w:rsidRDefault="00096383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2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F07659" w14:textId="77777777" w:rsidR="00096383" w:rsidRPr="003979BD" w:rsidRDefault="00096383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5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F8EDA7" w14:textId="77777777" w:rsidR="00096383" w:rsidRPr="003979BD" w:rsidRDefault="00096383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8</w:t>
            </w:r>
          </w:p>
        </w:tc>
      </w:tr>
      <w:tr w:rsidR="00096383" w:rsidRPr="003979BD" w14:paraId="4CE271E8" w14:textId="77777777" w:rsidTr="00687724">
        <w:trPr>
          <w:trHeight w:val="255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BA4DF" w14:textId="77777777" w:rsidR="00096383" w:rsidRPr="003979BD" w:rsidRDefault="00096383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79B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0EA75" w14:textId="77777777" w:rsidR="00096383" w:rsidRPr="003979BD" w:rsidRDefault="00096383" w:rsidP="00687724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US"/>
              </w:rPr>
            </w:pPr>
            <w:r w:rsidRPr="003979BD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Sligo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2F767B" w14:textId="77777777" w:rsidR="00096383" w:rsidRPr="003979BD" w:rsidRDefault="00096383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115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E0F659" w14:textId="77777777" w:rsidR="00096383" w:rsidRPr="003979BD" w:rsidRDefault="00096383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9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576783" w14:textId="77777777" w:rsidR="00096383" w:rsidRPr="003979BD" w:rsidRDefault="00096383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3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2AC263" w14:textId="77777777" w:rsidR="00096383" w:rsidRPr="003979BD" w:rsidRDefault="00096383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7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7039D7" w14:textId="77777777" w:rsidR="00096383" w:rsidRPr="003979BD" w:rsidRDefault="00096383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1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67B9E8" w14:textId="77777777" w:rsidR="00096383" w:rsidRPr="003979BD" w:rsidRDefault="00096383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7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53DA17" w14:textId="77777777" w:rsidR="00096383" w:rsidRPr="003979BD" w:rsidRDefault="00096383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79B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8</w:t>
            </w:r>
          </w:p>
        </w:tc>
      </w:tr>
    </w:tbl>
    <w:p w14:paraId="114EF72C" w14:textId="77777777" w:rsidR="00687724" w:rsidRDefault="00687724" w:rsidP="00687724">
      <w:pPr>
        <w:jc w:val="center"/>
      </w:pPr>
    </w:p>
    <w:p w14:paraId="1D6D0AF5" w14:textId="77777777" w:rsidR="00687724" w:rsidRDefault="00687724" w:rsidP="00687724">
      <w:pPr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Under 15 Boys</w:t>
      </w:r>
    </w:p>
    <w:p w14:paraId="7B4A26C7" w14:textId="77777777" w:rsidR="00687724" w:rsidRDefault="00687724" w:rsidP="00687724">
      <w:pPr>
        <w:jc w:val="center"/>
        <w:rPr>
          <w:rFonts w:ascii="Arial" w:hAnsi="Arial" w:cs="Arial"/>
          <w:sz w:val="32"/>
          <w:szCs w:val="32"/>
        </w:rPr>
      </w:pPr>
    </w:p>
    <w:p w14:paraId="66BE8EF6" w14:textId="77777777" w:rsidR="00687724" w:rsidRDefault="00687724" w:rsidP="00687724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Individual Result</w:t>
      </w:r>
    </w:p>
    <w:tbl>
      <w:tblPr>
        <w:tblW w:w="9156" w:type="dxa"/>
        <w:tblLook w:val="04A0" w:firstRow="1" w:lastRow="0" w:firstColumn="1" w:lastColumn="0" w:noHBand="0" w:noVBand="1"/>
      </w:tblPr>
      <w:tblGrid>
        <w:gridCol w:w="656"/>
        <w:gridCol w:w="776"/>
        <w:gridCol w:w="776"/>
        <w:gridCol w:w="2076"/>
        <w:gridCol w:w="3756"/>
        <w:gridCol w:w="1116"/>
      </w:tblGrid>
      <w:tr w:rsidR="00687724" w:rsidRPr="00155C6C" w14:paraId="6CE80CC0" w14:textId="77777777" w:rsidTr="00687724">
        <w:trPr>
          <w:trHeight w:val="270"/>
        </w:trPr>
        <w:tc>
          <w:tcPr>
            <w:tcW w:w="65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7F5826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Pos</w:t>
            </w:r>
          </w:p>
        </w:tc>
        <w:tc>
          <w:tcPr>
            <w:tcW w:w="77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65690C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Num</w:t>
            </w:r>
          </w:p>
        </w:tc>
        <w:tc>
          <w:tcPr>
            <w:tcW w:w="77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7BB086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Race</w:t>
            </w:r>
          </w:p>
        </w:tc>
        <w:tc>
          <w:tcPr>
            <w:tcW w:w="207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2FE33D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Name</w:t>
            </w:r>
          </w:p>
        </w:tc>
        <w:tc>
          <w:tcPr>
            <w:tcW w:w="375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2D7DFE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Club</w:t>
            </w:r>
          </w:p>
        </w:tc>
        <w:tc>
          <w:tcPr>
            <w:tcW w:w="111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474326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County</w:t>
            </w:r>
          </w:p>
        </w:tc>
      </w:tr>
      <w:tr w:rsidR="00687724" w:rsidRPr="00155C6C" w14:paraId="23511188" w14:textId="77777777" w:rsidTr="00687724">
        <w:trPr>
          <w:trHeight w:val="27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E1D02" w14:textId="77777777" w:rsidR="00687724" w:rsidRPr="00155C6C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55C6C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BA7EC" w14:textId="77777777" w:rsidR="00687724" w:rsidRPr="00155C6C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55C6C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7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5EC8A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5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041DF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Ross McGuiness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BFCBF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raughwell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C2B96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687724" w:rsidRPr="00155C6C" w14:paraId="2F43C570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A4194" w14:textId="77777777" w:rsidR="00687724" w:rsidRPr="00155C6C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55C6C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2CD4B" w14:textId="77777777" w:rsidR="00687724" w:rsidRPr="00155C6C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55C6C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9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A79E8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5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393F3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Rian O'Callagha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F7C82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rth Sligo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88002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</w:t>
            </w:r>
          </w:p>
        </w:tc>
      </w:tr>
      <w:tr w:rsidR="00687724" w:rsidRPr="00155C6C" w14:paraId="6B55AED4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A2510" w14:textId="77777777" w:rsidR="00687724" w:rsidRPr="00155C6C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55C6C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CCCAC" w14:textId="77777777" w:rsidR="00687724" w:rsidRPr="00155C6C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55C6C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7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4D7FA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5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E3E1A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Jack Gallagher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152B2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ongford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E6781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687724" w:rsidRPr="00155C6C" w14:paraId="216A3E71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0FBAB" w14:textId="77777777" w:rsidR="00687724" w:rsidRPr="00155C6C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55C6C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3A450" w14:textId="77777777" w:rsidR="00687724" w:rsidRPr="00155C6C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55C6C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9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37F0E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5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E2ECD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isin Keane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64BE9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East Galway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AF086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687724" w:rsidRPr="00155C6C" w14:paraId="4EA57A8F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A2EE6" w14:textId="77777777" w:rsidR="00687724" w:rsidRPr="00155C6C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55C6C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5E9B9" w14:textId="77777777" w:rsidR="00687724" w:rsidRPr="00155C6C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55C6C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70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43294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5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51F79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olin Hastings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53847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Westpor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CD508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687724" w:rsidRPr="00155C6C" w14:paraId="77A4F120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B93F2" w14:textId="77777777" w:rsidR="00687724" w:rsidRPr="00155C6C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55C6C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77623" w14:textId="77777777" w:rsidR="00687724" w:rsidRPr="00155C6C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55C6C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3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C2B01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5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A9CCE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Rory Gallagher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E63B4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winford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3B434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687724" w:rsidRPr="00155C6C" w14:paraId="583D6E0B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34859" w14:textId="77777777" w:rsidR="00687724" w:rsidRPr="00155C6C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55C6C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B2B38" w14:textId="77777777" w:rsidR="00687724" w:rsidRPr="00155C6C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55C6C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9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5AF41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5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11505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iaran Baile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05ACE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outh Galway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8504E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687724" w:rsidRPr="00155C6C" w14:paraId="3200DA64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36E31" w14:textId="77777777" w:rsidR="00687724" w:rsidRPr="00155C6C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55C6C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7319B" w14:textId="77777777" w:rsidR="00687724" w:rsidRPr="00155C6C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55C6C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4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6DF0D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5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7C419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Eoin </w:t>
            </w:r>
            <w:proofErr w:type="spellStart"/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Kileen</w:t>
            </w:r>
            <w:proofErr w:type="spellEnd"/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ACCC5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CH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E8BAB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687724" w:rsidRPr="00155C6C" w14:paraId="00E2AAB4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6FBCD" w14:textId="77777777" w:rsidR="00687724" w:rsidRPr="00155C6C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55C6C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6E0A2" w14:textId="77777777" w:rsidR="00687724" w:rsidRPr="00155C6C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55C6C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4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475AE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5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34AFB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ean Dugga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076EC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CH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EF967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687724" w:rsidRPr="00155C6C" w14:paraId="4C5F0501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B7D68" w14:textId="77777777" w:rsidR="00687724" w:rsidRPr="00155C6C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55C6C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6B33C" w14:textId="77777777" w:rsidR="00687724" w:rsidRPr="00155C6C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55C6C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6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6C979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5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BD975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ouis Swift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247AE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stlebar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4A085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687724" w:rsidRPr="00155C6C" w14:paraId="53352EC4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FC669" w14:textId="77777777" w:rsidR="00687724" w:rsidRPr="00155C6C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55C6C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B9C30" w14:textId="77777777" w:rsidR="00687724" w:rsidRPr="00155C6C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55C6C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6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3A299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5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19428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Jake O'Brie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DB4CB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stlebar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DD019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687724" w:rsidRPr="00155C6C" w14:paraId="35B40CC5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FED52" w14:textId="77777777" w:rsidR="00687724" w:rsidRPr="00155C6C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55C6C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02DA5" w14:textId="77777777" w:rsidR="00687724" w:rsidRPr="00155C6C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55C6C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4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3D806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5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34A27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Brian </w:t>
            </w:r>
            <w:proofErr w:type="spellStart"/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'Culain</w:t>
            </w:r>
            <w:proofErr w:type="spellEnd"/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08A31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CH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25357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687724" w:rsidRPr="00155C6C" w14:paraId="62D7073E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AA513" w14:textId="77777777" w:rsidR="00687724" w:rsidRPr="00155C6C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55C6C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BBCFE" w14:textId="77777777" w:rsidR="00687724" w:rsidRPr="00155C6C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55C6C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1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E361C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5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EC834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Enda Jennings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372A5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laremorris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1F23D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687724" w:rsidRPr="00155C6C" w14:paraId="18F39115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DC3BE" w14:textId="77777777" w:rsidR="00687724" w:rsidRPr="00155C6C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55C6C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B3148" w14:textId="77777777" w:rsidR="00687724" w:rsidRPr="00155C6C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55C6C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70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E684E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5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44750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onal</w:t>
            </w:r>
            <w:proofErr w:type="spellEnd"/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Dawso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08CC6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Westpor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5510E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687724" w:rsidRPr="00155C6C" w14:paraId="3F410C8F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18401" w14:textId="77777777" w:rsidR="00687724" w:rsidRPr="00155C6C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55C6C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20F1A" w14:textId="77777777" w:rsidR="00687724" w:rsidRPr="00155C6C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55C6C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70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A3223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5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22C74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Jack Mulchrone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01969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Westpor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B9E9F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687724" w:rsidRPr="00155C6C" w14:paraId="0691D045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B98C6" w14:textId="77777777" w:rsidR="00687724" w:rsidRPr="00155C6C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55C6C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0C111" w14:textId="77777777" w:rsidR="00687724" w:rsidRPr="00155C6C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55C6C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3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B7A8D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5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930BD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Patrick Hyland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FA15F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winford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E83C3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687724" w:rsidRPr="00155C6C" w14:paraId="02F22A64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FA76F" w14:textId="77777777" w:rsidR="00687724" w:rsidRPr="00155C6C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55C6C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701EC" w14:textId="77777777" w:rsidR="00687724" w:rsidRPr="00155C6C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55C6C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2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1A834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5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EBB31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ean Horka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01AA6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oy Valley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B0F99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687724" w:rsidRPr="00155C6C" w14:paraId="10EA5535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0EE96" w14:textId="77777777" w:rsidR="00687724" w:rsidRPr="00155C6C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55C6C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DA311" w14:textId="77777777" w:rsidR="00687724" w:rsidRPr="00155C6C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55C6C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6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5CB53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5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5E447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Kyle Davitt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34950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stlebar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073E1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687724" w:rsidRPr="00155C6C" w14:paraId="5ABDB801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39D43" w14:textId="77777777" w:rsidR="00687724" w:rsidRPr="00155C6C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55C6C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4BFFF" w14:textId="77777777" w:rsidR="00687724" w:rsidRPr="00155C6C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55C6C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6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67D5E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5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44FEC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Burke Liam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AE33B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ake District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C27C0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687724" w:rsidRPr="00155C6C" w14:paraId="205C9F9B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8F49A" w14:textId="77777777" w:rsidR="00687724" w:rsidRPr="00155C6C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55C6C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C838B" w14:textId="77777777" w:rsidR="00687724" w:rsidRPr="00155C6C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55C6C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6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F7644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5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8D176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uiris</w:t>
            </w:r>
            <w:proofErr w:type="spellEnd"/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loherty</w:t>
            </w:r>
            <w:proofErr w:type="spellEnd"/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89601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stlebar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F5AD7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687724" w:rsidRPr="00155C6C" w14:paraId="2854326D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3CB50" w14:textId="77777777" w:rsidR="00687724" w:rsidRPr="00155C6C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55C6C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B72E9" w14:textId="77777777" w:rsidR="00687724" w:rsidRPr="00155C6C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55C6C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70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42CFD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5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E9F4D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Brian Durka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2526B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Westpor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0C00B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687724" w:rsidRPr="00155C6C" w14:paraId="5D968AB9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F3D90" w14:textId="77777777" w:rsidR="00687724" w:rsidRPr="00155C6C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55C6C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99F77" w14:textId="77777777" w:rsidR="00687724" w:rsidRPr="00155C6C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55C6C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9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7967C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5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4EF5C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Philip Gille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F6DDF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rth Sligo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6C87F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</w:t>
            </w:r>
          </w:p>
        </w:tc>
      </w:tr>
      <w:tr w:rsidR="00687724" w:rsidRPr="00155C6C" w14:paraId="781B3D83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4CC32" w14:textId="77777777" w:rsidR="00687724" w:rsidRPr="00155C6C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55C6C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A9713" w14:textId="77777777" w:rsidR="00687724" w:rsidRPr="00155C6C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55C6C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2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25F96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5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9D35D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Des Fleming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E5068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oy Valley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F7368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687724" w:rsidRPr="00155C6C" w14:paraId="6AF5642F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3B789" w14:textId="77777777" w:rsidR="00687724" w:rsidRPr="00155C6C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55C6C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4E0CE" w14:textId="77777777" w:rsidR="00687724" w:rsidRPr="00155C6C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55C6C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3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1171B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5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0193C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Jack McNult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4F601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winford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E4AB8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</w:tbl>
    <w:p w14:paraId="63115C21" w14:textId="77777777" w:rsidR="00687724" w:rsidRPr="00155C6C" w:rsidRDefault="00687724" w:rsidP="00687724">
      <w:pPr>
        <w:rPr>
          <w:rFonts w:ascii="Arial" w:hAnsi="Arial" w:cs="Arial"/>
          <w:b/>
          <w:sz w:val="28"/>
          <w:szCs w:val="28"/>
        </w:rPr>
      </w:pPr>
    </w:p>
    <w:p w14:paraId="2C083DF9" w14:textId="77777777" w:rsidR="00687724" w:rsidRDefault="00687724" w:rsidP="00687724">
      <w:pPr>
        <w:jc w:val="center"/>
        <w:rPr>
          <w:rFonts w:ascii="Arial" w:hAnsi="Arial" w:cs="Arial"/>
          <w:sz w:val="32"/>
          <w:szCs w:val="32"/>
        </w:rPr>
      </w:pPr>
    </w:p>
    <w:p w14:paraId="533E4715" w14:textId="77777777" w:rsidR="00687724" w:rsidRDefault="00687724" w:rsidP="00687724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Team Result</w:t>
      </w:r>
    </w:p>
    <w:tbl>
      <w:tblPr>
        <w:tblW w:w="7312" w:type="dxa"/>
        <w:tblLook w:val="04A0" w:firstRow="1" w:lastRow="0" w:firstColumn="1" w:lastColumn="0" w:noHBand="0" w:noVBand="1"/>
      </w:tblPr>
      <w:tblGrid>
        <w:gridCol w:w="656"/>
        <w:gridCol w:w="3856"/>
        <w:gridCol w:w="836"/>
        <w:gridCol w:w="536"/>
        <w:gridCol w:w="476"/>
        <w:gridCol w:w="476"/>
        <w:gridCol w:w="476"/>
      </w:tblGrid>
      <w:tr w:rsidR="00687724" w:rsidRPr="00155C6C" w14:paraId="04CAF62E" w14:textId="77777777" w:rsidTr="00687724">
        <w:trPr>
          <w:trHeight w:val="270"/>
        </w:trPr>
        <w:tc>
          <w:tcPr>
            <w:tcW w:w="656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9D15D" w14:textId="77777777" w:rsidR="00687724" w:rsidRPr="00155C6C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55C6C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1A35F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Westport</w:t>
            </w:r>
          </w:p>
        </w:tc>
        <w:tc>
          <w:tcPr>
            <w:tcW w:w="836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852B09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55</w:t>
            </w:r>
          </w:p>
        </w:tc>
        <w:tc>
          <w:tcPr>
            <w:tcW w:w="536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D0C29A" w14:textId="77777777" w:rsidR="00687724" w:rsidRPr="00155C6C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  <w:tc>
          <w:tcPr>
            <w:tcW w:w="476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C6489E" w14:textId="77777777" w:rsidR="00687724" w:rsidRPr="00155C6C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4</w:t>
            </w:r>
          </w:p>
        </w:tc>
        <w:tc>
          <w:tcPr>
            <w:tcW w:w="476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DC917D" w14:textId="77777777" w:rsidR="00687724" w:rsidRPr="00155C6C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5</w:t>
            </w:r>
          </w:p>
        </w:tc>
        <w:tc>
          <w:tcPr>
            <w:tcW w:w="476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C65C2C" w14:textId="77777777" w:rsidR="00687724" w:rsidRPr="00155C6C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1</w:t>
            </w:r>
          </w:p>
        </w:tc>
      </w:tr>
      <w:tr w:rsidR="00687724" w:rsidRPr="00155C6C" w14:paraId="2A0F3B62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2EF4A" w14:textId="77777777" w:rsidR="00687724" w:rsidRPr="00155C6C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55C6C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2ED01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stlebar AC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3B3AC5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59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4A77B2" w14:textId="77777777" w:rsidR="00687724" w:rsidRPr="00155C6C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0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DEE996" w14:textId="77777777" w:rsidR="00687724" w:rsidRPr="00155C6C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1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B41E80" w14:textId="77777777" w:rsidR="00687724" w:rsidRPr="00155C6C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8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02C367" w14:textId="77777777" w:rsidR="00687724" w:rsidRPr="00155C6C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0</w:t>
            </w:r>
          </w:p>
        </w:tc>
      </w:tr>
    </w:tbl>
    <w:p w14:paraId="2565E6D6" w14:textId="77777777" w:rsidR="00687724" w:rsidRDefault="00687724" w:rsidP="00687724">
      <w:pPr>
        <w:rPr>
          <w:rFonts w:ascii="Arial" w:hAnsi="Arial" w:cs="Arial"/>
          <w:b/>
          <w:sz w:val="28"/>
          <w:szCs w:val="28"/>
        </w:rPr>
      </w:pPr>
    </w:p>
    <w:p w14:paraId="5155571D" w14:textId="77777777" w:rsidR="00687724" w:rsidRDefault="00687724" w:rsidP="00687724">
      <w:pPr>
        <w:rPr>
          <w:rFonts w:ascii="Arial" w:hAnsi="Arial" w:cs="Arial"/>
          <w:b/>
          <w:sz w:val="28"/>
          <w:szCs w:val="28"/>
        </w:rPr>
      </w:pPr>
    </w:p>
    <w:p w14:paraId="51FBD64A" w14:textId="77777777" w:rsidR="00687724" w:rsidRDefault="00687724" w:rsidP="00687724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County Result</w:t>
      </w:r>
    </w:p>
    <w:tbl>
      <w:tblPr>
        <w:tblW w:w="6264" w:type="dxa"/>
        <w:tblLook w:val="04A0" w:firstRow="1" w:lastRow="0" w:firstColumn="1" w:lastColumn="0" w:noHBand="0" w:noVBand="1"/>
      </w:tblPr>
      <w:tblGrid>
        <w:gridCol w:w="976"/>
        <w:gridCol w:w="976"/>
        <w:gridCol w:w="616"/>
        <w:gridCol w:w="616"/>
        <w:gridCol w:w="616"/>
        <w:gridCol w:w="616"/>
        <w:gridCol w:w="616"/>
        <w:gridCol w:w="616"/>
        <w:gridCol w:w="616"/>
      </w:tblGrid>
      <w:tr w:rsidR="00687724" w:rsidRPr="00155C6C" w14:paraId="0E360A02" w14:textId="77777777" w:rsidTr="00687724">
        <w:trPr>
          <w:trHeight w:val="27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8BE28" w14:textId="77777777" w:rsidR="00687724" w:rsidRPr="00155C6C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55C6C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3E63C" w14:textId="77777777" w:rsidR="00687724" w:rsidRPr="00155C6C" w:rsidRDefault="00687724" w:rsidP="00687724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US"/>
              </w:rPr>
            </w:pPr>
            <w:r w:rsidRPr="00155C6C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Galway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24869A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41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4CB70F" w14:textId="77777777" w:rsidR="00687724" w:rsidRPr="00155C6C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1790B1" w14:textId="77777777" w:rsidR="00687724" w:rsidRPr="00155C6C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4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16B2C4" w14:textId="77777777" w:rsidR="00687724" w:rsidRPr="00155C6C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7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D4C23A" w14:textId="77777777" w:rsidR="00687724" w:rsidRPr="00155C6C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8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2BE750" w14:textId="77777777" w:rsidR="00687724" w:rsidRPr="00155C6C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9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55C366" w14:textId="77777777" w:rsidR="00687724" w:rsidRPr="00155C6C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2</w:t>
            </w:r>
          </w:p>
        </w:tc>
      </w:tr>
      <w:tr w:rsidR="00687724" w:rsidRPr="00155C6C" w14:paraId="723B7E77" w14:textId="77777777" w:rsidTr="00687724">
        <w:trPr>
          <w:trHeight w:val="255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A9C35" w14:textId="77777777" w:rsidR="00687724" w:rsidRPr="00155C6C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55C6C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780E8" w14:textId="77777777" w:rsidR="00687724" w:rsidRPr="00155C6C" w:rsidRDefault="00687724" w:rsidP="00687724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US"/>
              </w:rPr>
            </w:pPr>
            <w:r w:rsidRPr="00155C6C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Mayo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D93474" w14:textId="77777777" w:rsidR="00687724" w:rsidRPr="00155C6C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59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BDF665" w14:textId="77777777" w:rsidR="00687724" w:rsidRPr="00155C6C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A259A3" w14:textId="77777777" w:rsidR="00687724" w:rsidRPr="00155C6C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6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5566A2" w14:textId="77777777" w:rsidR="00687724" w:rsidRPr="00155C6C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0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4F12F8" w14:textId="77777777" w:rsidR="00687724" w:rsidRPr="00155C6C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1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9794D4" w14:textId="77777777" w:rsidR="00687724" w:rsidRPr="00155C6C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3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354F9A" w14:textId="77777777" w:rsidR="00687724" w:rsidRPr="00155C6C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5C6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4</w:t>
            </w:r>
          </w:p>
        </w:tc>
      </w:tr>
    </w:tbl>
    <w:p w14:paraId="6F6F8BEC" w14:textId="77777777" w:rsidR="00687724" w:rsidRDefault="00687724" w:rsidP="00687724">
      <w:pPr>
        <w:rPr>
          <w:rFonts w:ascii="Arial" w:hAnsi="Arial" w:cs="Arial"/>
          <w:b/>
          <w:sz w:val="28"/>
          <w:szCs w:val="28"/>
        </w:rPr>
      </w:pPr>
    </w:p>
    <w:p w14:paraId="2557BDC5" w14:textId="77777777" w:rsidR="00687724" w:rsidRDefault="00687724" w:rsidP="00687724">
      <w:pPr>
        <w:rPr>
          <w:rFonts w:ascii="Arial" w:hAnsi="Arial" w:cs="Arial"/>
          <w:b/>
          <w:sz w:val="28"/>
          <w:szCs w:val="28"/>
        </w:rPr>
      </w:pPr>
    </w:p>
    <w:p w14:paraId="141E7ABC" w14:textId="77777777" w:rsidR="00687724" w:rsidRDefault="00687724" w:rsidP="00687724">
      <w:pPr>
        <w:jc w:val="center"/>
      </w:pPr>
    </w:p>
    <w:p w14:paraId="70574D1E" w14:textId="77777777" w:rsidR="00687724" w:rsidRDefault="00687724" w:rsidP="00687724">
      <w:pPr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Under 17 Girls</w:t>
      </w:r>
    </w:p>
    <w:p w14:paraId="60367B65" w14:textId="77777777" w:rsidR="00687724" w:rsidRDefault="00687724" w:rsidP="00687724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Individual Result</w:t>
      </w:r>
    </w:p>
    <w:tbl>
      <w:tblPr>
        <w:tblW w:w="9156" w:type="dxa"/>
        <w:tblLook w:val="04A0" w:firstRow="1" w:lastRow="0" w:firstColumn="1" w:lastColumn="0" w:noHBand="0" w:noVBand="1"/>
      </w:tblPr>
      <w:tblGrid>
        <w:gridCol w:w="655"/>
        <w:gridCol w:w="774"/>
        <w:gridCol w:w="774"/>
        <w:gridCol w:w="2070"/>
        <w:gridCol w:w="3744"/>
        <w:gridCol w:w="1225"/>
      </w:tblGrid>
      <w:tr w:rsidR="00687724" w:rsidRPr="00A17547" w14:paraId="263E8650" w14:textId="77777777" w:rsidTr="00687724">
        <w:trPr>
          <w:trHeight w:val="270"/>
        </w:trPr>
        <w:tc>
          <w:tcPr>
            <w:tcW w:w="65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28C981" w14:textId="77777777" w:rsidR="00687724" w:rsidRPr="00A1754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Pos</w:t>
            </w:r>
          </w:p>
        </w:tc>
        <w:tc>
          <w:tcPr>
            <w:tcW w:w="77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C71E59" w14:textId="77777777" w:rsidR="00687724" w:rsidRPr="00A1754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Num</w:t>
            </w:r>
          </w:p>
        </w:tc>
        <w:tc>
          <w:tcPr>
            <w:tcW w:w="77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E416EB" w14:textId="77777777" w:rsidR="00687724" w:rsidRPr="00A1754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Race</w:t>
            </w:r>
          </w:p>
        </w:tc>
        <w:tc>
          <w:tcPr>
            <w:tcW w:w="207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50265D" w14:textId="77777777" w:rsidR="00687724" w:rsidRPr="00A1754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Name</w:t>
            </w:r>
          </w:p>
        </w:tc>
        <w:tc>
          <w:tcPr>
            <w:tcW w:w="375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DC9454" w14:textId="77777777" w:rsidR="00687724" w:rsidRPr="00A1754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Club</w:t>
            </w:r>
          </w:p>
        </w:tc>
        <w:tc>
          <w:tcPr>
            <w:tcW w:w="111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332C7C" w14:textId="77777777" w:rsidR="00687724" w:rsidRPr="00A1754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County</w:t>
            </w:r>
          </w:p>
        </w:tc>
      </w:tr>
      <w:tr w:rsidR="00687724" w:rsidRPr="00A17547" w14:paraId="5CF438E2" w14:textId="77777777" w:rsidTr="00687724">
        <w:trPr>
          <w:trHeight w:val="27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368CE" w14:textId="77777777" w:rsidR="00687724" w:rsidRPr="00A17547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A17547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87416" w14:textId="77777777" w:rsidR="00687724" w:rsidRPr="00A17547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A17547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71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A543F" w14:textId="77777777" w:rsidR="00687724" w:rsidRPr="00A1754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7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ED014" w14:textId="77777777" w:rsidR="00687724" w:rsidRPr="00A1754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aoirse O'Brie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144EA" w14:textId="77777777" w:rsidR="00687724" w:rsidRPr="00A1754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Westpor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DA0F3" w14:textId="77777777" w:rsidR="00687724" w:rsidRPr="00A1754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687724" w:rsidRPr="00A17547" w14:paraId="6CC7C1EB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70F32" w14:textId="77777777" w:rsidR="00687724" w:rsidRPr="00A17547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A17547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EBA84" w14:textId="77777777" w:rsidR="00687724" w:rsidRPr="00A17547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A17547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3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6537D" w14:textId="77777777" w:rsidR="00687724" w:rsidRPr="00A1754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7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DADDE" w14:textId="77777777" w:rsidR="00687724" w:rsidRPr="00A1754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Ellie O'Rourke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3CDC0" w14:textId="77777777" w:rsidR="00687724" w:rsidRPr="00A1754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rrick-on-Shannon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9301E" w14:textId="77777777" w:rsidR="00687724" w:rsidRPr="00A1754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eitrim</w:t>
            </w:r>
            <w:proofErr w:type="spellEnd"/>
          </w:p>
        </w:tc>
      </w:tr>
      <w:tr w:rsidR="00687724" w:rsidRPr="00A17547" w14:paraId="49D24125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7381A" w14:textId="77777777" w:rsidR="00687724" w:rsidRPr="00A17547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A17547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00E4C" w14:textId="77777777" w:rsidR="00687724" w:rsidRPr="00A17547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A17547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4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12CB6" w14:textId="77777777" w:rsidR="00687724" w:rsidRPr="00A1754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7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D1751" w14:textId="77777777" w:rsidR="00687724" w:rsidRPr="00A1754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Eimear Rowe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42B31" w14:textId="77777777" w:rsidR="00687724" w:rsidRPr="00A1754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CH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9F82A" w14:textId="77777777" w:rsidR="00687724" w:rsidRPr="00A1754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687724" w:rsidRPr="00A17547" w14:paraId="2BD8614E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9F2C6" w14:textId="77777777" w:rsidR="00687724" w:rsidRPr="00A17547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A17547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35099" w14:textId="77777777" w:rsidR="00687724" w:rsidRPr="00A17547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A17547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8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7E00A" w14:textId="77777777" w:rsidR="00687724" w:rsidRPr="00A1754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7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AAD08" w14:textId="77777777" w:rsidR="00687724" w:rsidRPr="00A1754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ilbhe</w:t>
            </w:r>
            <w:proofErr w:type="spellEnd"/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iskella</w:t>
            </w:r>
            <w:proofErr w:type="spellEnd"/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CFE19" w14:textId="77777777" w:rsidR="00687724" w:rsidRPr="00A1754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raughwell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CD807" w14:textId="77777777" w:rsidR="00687724" w:rsidRPr="00A1754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687724" w:rsidRPr="00A17547" w14:paraId="0A338173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9C23B" w14:textId="77777777" w:rsidR="00687724" w:rsidRPr="00A17547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A17547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D238F" w14:textId="77777777" w:rsidR="00687724" w:rsidRPr="00A17547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A17547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7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9DB6D" w14:textId="77777777" w:rsidR="00687724" w:rsidRPr="00A1754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7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39A19" w14:textId="77777777" w:rsidR="00687724" w:rsidRPr="00A1754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Katie Gibbons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B7F15" w14:textId="77777777" w:rsidR="00687724" w:rsidRPr="00A1754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stlebar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725D8" w14:textId="77777777" w:rsidR="00687724" w:rsidRPr="00A1754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687724" w:rsidRPr="00A17547" w14:paraId="79F9EE29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9D22B" w14:textId="77777777" w:rsidR="00687724" w:rsidRPr="00A17547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A17547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0C112" w14:textId="77777777" w:rsidR="00687724" w:rsidRPr="00A17547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A17547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5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B9659" w14:textId="77777777" w:rsidR="00687724" w:rsidRPr="00A1754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7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3A0C3" w14:textId="77777777" w:rsidR="00687724" w:rsidRPr="00A1754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arah  Brad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B16CE" w14:textId="77777777" w:rsidR="00687724" w:rsidRPr="00A1754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North </w:t>
            </w:r>
            <w:proofErr w:type="spellStart"/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eitrim</w:t>
            </w:r>
            <w:proofErr w:type="spellEnd"/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6BEFE" w14:textId="77777777" w:rsidR="00687724" w:rsidRPr="00A1754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eitrim</w:t>
            </w:r>
            <w:proofErr w:type="spellEnd"/>
          </w:p>
        </w:tc>
      </w:tr>
      <w:tr w:rsidR="00687724" w:rsidRPr="00A17547" w14:paraId="107242CA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29D93" w14:textId="77777777" w:rsidR="00687724" w:rsidRPr="00A17547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A17547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3BB7D" w14:textId="77777777" w:rsidR="00687724" w:rsidRPr="00A17547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A17547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3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C6EE4" w14:textId="77777777" w:rsidR="00687724" w:rsidRPr="00A1754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7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721C7" w14:textId="77777777" w:rsidR="00687724" w:rsidRPr="00A1754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Rachel Mora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7C04A" w14:textId="77777777" w:rsidR="00687724" w:rsidRPr="00A1754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oy Valley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88711" w14:textId="77777777" w:rsidR="00687724" w:rsidRPr="00A1754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687724" w:rsidRPr="00A17547" w14:paraId="02548F5A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8E7ED" w14:textId="77777777" w:rsidR="00687724" w:rsidRPr="00A17547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A17547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61D7A" w14:textId="77777777" w:rsidR="00687724" w:rsidRPr="00A17547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A17547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4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5BBDE" w14:textId="77777777" w:rsidR="00687724" w:rsidRPr="00A1754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7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518BA" w14:textId="77777777" w:rsidR="00687724" w:rsidRPr="00A1754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laire Grad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272C1" w14:textId="77777777" w:rsidR="00687724" w:rsidRPr="00A1754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winford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9587C" w14:textId="77777777" w:rsidR="00687724" w:rsidRPr="00A1754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687724" w:rsidRPr="00A17547" w14:paraId="4480286B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C1E61" w14:textId="77777777" w:rsidR="00687724" w:rsidRPr="00A17547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A17547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628EF" w14:textId="77777777" w:rsidR="00687724" w:rsidRPr="00A17547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A17547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4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D446B" w14:textId="77777777" w:rsidR="00687724" w:rsidRPr="00A1754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7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67D50" w14:textId="77777777" w:rsidR="00687724" w:rsidRPr="00A1754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Ilana Phillips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221A2" w14:textId="77777777" w:rsidR="00687724" w:rsidRPr="00A1754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winford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106D6" w14:textId="77777777" w:rsidR="00687724" w:rsidRPr="00A1754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687724" w:rsidRPr="00A17547" w14:paraId="3C8FA0CF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B6133" w14:textId="77777777" w:rsidR="00687724" w:rsidRPr="00A17547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A17547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C8A36" w14:textId="77777777" w:rsidR="00687724" w:rsidRPr="00A17547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A17547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0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F2BA8" w14:textId="77777777" w:rsidR="00687724" w:rsidRPr="00A1754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7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AB78E" w14:textId="77777777" w:rsidR="00687724" w:rsidRPr="00A1754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oimhe Kelleher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08F2A" w14:textId="77777777" w:rsidR="00687724" w:rsidRPr="00A1754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South </w:t>
            </w:r>
            <w:proofErr w:type="spellStart"/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way</w:t>
            </w:r>
            <w:proofErr w:type="spellEnd"/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10A2A" w14:textId="77777777" w:rsidR="00687724" w:rsidRPr="00A1754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687724" w:rsidRPr="00A17547" w14:paraId="79F5CC6E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8FDD6" w14:textId="77777777" w:rsidR="00687724" w:rsidRPr="00A17547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A17547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EF65F" w14:textId="77777777" w:rsidR="00687724" w:rsidRPr="00A17547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A17547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3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E8FA1" w14:textId="77777777" w:rsidR="00687724" w:rsidRPr="00A1754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7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8C35D" w14:textId="77777777" w:rsidR="00687724" w:rsidRPr="00A1754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therine O'Reill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BC99D" w14:textId="77777777" w:rsidR="00687724" w:rsidRPr="00A1754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oy Valley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24536" w14:textId="77777777" w:rsidR="00687724" w:rsidRPr="00A1754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687724" w:rsidRPr="00A17547" w14:paraId="1EA6792C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0916B" w14:textId="77777777" w:rsidR="00687724" w:rsidRPr="00A17547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A17547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7A0A5" w14:textId="77777777" w:rsidR="00687724" w:rsidRPr="00A17547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A17547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1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AAD90" w14:textId="77777777" w:rsidR="00687724" w:rsidRPr="00A1754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7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13C0F" w14:textId="77777777" w:rsidR="00687724" w:rsidRPr="00A1754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Alisha  Kerr 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A07FA" w14:textId="77777777" w:rsidR="00687724" w:rsidRPr="00A1754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Roscommon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0FDD3" w14:textId="77777777" w:rsidR="00687724" w:rsidRPr="00A1754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Roscommon</w:t>
            </w:r>
          </w:p>
        </w:tc>
      </w:tr>
      <w:tr w:rsidR="00687724" w:rsidRPr="00A17547" w14:paraId="50A659F6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34793" w14:textId="77777777" w:rsidR="00687724" w:rsidRPr="00A17547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A17547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DD442" w14:textId="77777777" w:rsidR="00687724" w:rsidRPr="00A17547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A17547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0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49336" w14:textId="77777777" w:rsidR="00687724" w:rsidRPr="00A1754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7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0510B" w14:textId="77777777" w:rsidR="00687724" w:rsidRPr="00A1754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oife Campbell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1BEFA" w14:textId="77777777" w:rsidR="00687724" w:rsidRPr="00A1754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Roscommon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86E8F" w14:textId="77777777" w:rsidR="00687724" w:rsidRPr="00A1754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Roscommon</w:t>
            </w:r>
          </w:p>
        </w:tc>
      </w:tr>
    </w:tbl>
    <w:p w14:paraId="18D60F6E" w14:textId="77777777" w:rsidR="00687724" w:rsidRDefault="00687724" w:rsidP="00687724">
      <w:pPr>
        <w:rPr>
          <w:rFonts w:ascii="Arial" w:hAnsi="Arial" w:cs="Arial"/>
          <w:b/>
          <w:sz w:val="28"/>
          <w:szCs w:val="28"/>
        </w:rPr>
      </w:pPr>
    </w:p>
    <w:p w14:paraId="671AB95D" w14:textId="77777777" w:rsidR="00687724" w:rsidRDefault="00687724" w:rsidP="00687724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County Result</w:t>
      </w:r>
    </w:p>
    <w:tbl>
      <w:tblPr>
        <w:tblW w:w="6264" w:type="dxa"/>
        <w:tblLook w:val="04A0" w:firstRow="1" w:lastRow="0" w:firstColumn="1" w:lastColumn="0" w:noHBand="0" w:noVBand="1"/>
      </w:tblPr>
      <w:tblGrid>
        <w:gridCol w:w="976"/>
        <w:gridCol w:w="976"/>
        <w:gridCol w:w="616"/>
        <w:gridCol w:w="616"/>
        <w:gridCol w:w="616"/>
        <w:gridCol w:w="616"/>
        <w:gridCol w:w="616"/>
        <w:gridCol w:w="616"/>
        <w:gridCol w:w="616"/>
      </w:tblGrid>
      <w:tr w:rsidR="00687724" w:rsidRPr="00A17547" w14:paraId="4CA09EA7" w14:textId="77777777" w:rsidTr="00687724">
        <w:trPr>
          <w:trHeight w:val="27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60CCA" w14:textId="77777777" w:rsidR="00687724" w:rsidRPr="00A17547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A17547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5595B" w14:textId="77777777" w:rsidR="00687724" w:rsidRPr="00A17547" w:rsidRDefault="00687724" w:rsidP="00687724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US"/>
              </w:rPr>
            </w:pPr>
            <w:r w:rsidRPr="00A17547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Mayo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21C5D6" w14:textId="77777777" w:rsidR="00687724" w:rsidRPr="00A1754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41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AF6B0C" w14:textId="77777777" w:rsidR="00687724" w:rsidRPr="00A17547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AA9010" w14:textId="77777777" w:rsidR="00687724" w:rsidRPr="00A17547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659473" w14:textId="77777777" w:rsidR="00687724" w:rsidRPr="00A17547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7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FCC310" w14:textId="77777777" w:rsidR="00687724" w:rsidRPr="00A17547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8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D41AFF" w14:textId="77777777" w:rsidR="00687724" w:rsidRPr="00A17547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9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1C8ED6" w14:textId="77777777" w:rsidR="00687724" w:rsidRPr="00A17547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1754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1</w:t>
            </w:r>
          </w:p>
        </w:tc>
      </w:tr>
    </w:tbl>
    <w:p w14:paraId="48F350B2" w14:textId="77777777" w:rsidR="00687724" w:rsidRDefault="00687724" w:rsidP="00687724">
      <w:pPr>
        <w:rPr>
          <w:rFonts w:ascii="Arial" w:hAnsi="Arial" w:cs="Arial"/>
          <w:b/>
          <w:sz w:val="28"/>
          <w:szCs w:val="28"/>
        </w:rPr>
      </w:pPr>
    </w:p>
    <w:p w14:paraId="396BA950" w14:textId="77777777" w:rsidR="00687724" w:rsidRPr="00E50600" w:rsidRDefault="00687724" w:rsidP="00687724">
      <w:pPr>
        <w:rPr>
          <w:rFonts w:ascii="Arial" w:hAnsi="Arial" w:cs="Arial"/>
          <w:b/>
          <w:sz w:val="28"/>
          <w:szCs w:val="28"/>
        </w:rPr>
      </w:pPr>
    </w:p>
    <w:p w14:paraId="3217EABC" w14:textId="77777777" w:rsidR="00687724" w:rsidRDefault="00687724" w:rsidP="00687724">
      <w:pPr>
        <w:rPr>
          <w:rFonts w:ascii="Arial" w:hAnsi="Arial" w:cs="Arial"/>
          <w:b/>
          <w:sz w:val="28"/>
          <w:szCs w:val="28"/>
        </w:rPr>
      </w:pPr>
    </w:p>
    <w:p w14:paraId="5A9502AA" w14:textId="77777777" w:rsidR="00687724" w:rsidRPr="00E50600" w:rsidRDefault="00687724" w:rsidP="00687724">
      <w:pPr>
        <w:rPr>
          <w:rFonts w:ascii="Arial" w:hAnsi="Arial" w:cs="Arial"/>
          <w:b/>
          <w:sz w:val="28"/>
          <w:szCs w:val="28"/>
        </w:rPr>
      </w:pPr>
    </w:p>
    <w:p w14:paraId="2638AB0C" w14:textId="77777777" w:rsidR="00096383" w:rsidRPr="00E50600" w:rsidRDefault="00096383" w:rsidP="00096383">
      <w:pPr>
        <w:rPr>
          <w:rFonts w:ascii="Arial" w:hAnsi="Arial" w:cs="Arial"/>
          <w:b/>
          <w:sz w:val="28"/>
          <w:szCs w:val="28"/>
        </w:rPr>
      </w:pPr>
    </w:p>
    <w:p w14:paraId="0C34B3E8" w14:textId="7D527DE4" w:rsidR="00751EEC" w:rsidRDefault="00751EEC" w:rsidP="00CB1511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</w:p>
    <w:p w14:paraId="60B4893D" w14:textId="77777777" w:rsidR="00751EEC" w:rsidRDefault="00751EEC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br w:type="page"/>
      </w:r>
    </w:p>
    <w:p w14:paraId="07291CF0" w14:textId="77777777" w:rsidR="00687724" w:rsidRDefault="00687724" w:rsidP="00687724">
      <w:pPr>
        <w:jc w:val="center"/>
      </w:pPr>
    </w:p>
    <w:p w14:paraId="4F47D191" w14:textId="77777777" w:rsidR="00687724" w:rsidRDefault="00687724" w:rsidP="00687724">
      <w:pPr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Under 17 Boys</w:t>
      </w:r>
    </w:p>
    <w:p w14:paraId="113F923A" w14:textId="77777777" w:rsidR="00687724" w:rsidRDefault="00687724" w:rsidP="00687724">
      <w:pPr>
        <w:jc w:val="center"/>
        <w:rPr>
          <w:rFonts w:ascii="Arial" w:hAnsi="Arial" w:cs="Arial"/>
          <w:sz w:val="32"/>
          <w:szCs w:val="32"/>
        </w:rPr>
      </w:pPr>
    </w:p>
    <w:p w14:paraId="4ED979C9" w14:textId="77777777" w:rsidR="00687724" w:rsidRDefault="00687724" w:rsidP="00687724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Individual Result</w:t>
      </w:r>
    </w:p>
    <w:tbl>
      <w:tblPr>
        <w:tblW w:w="9156" w:type="dxa"/>
        <w:tblLook w:val="04A0" w:firstRow="1" w:lastRow="0" w:firstColumn="1" w:lastColumn="0" w:noHBand="0" w:noVBand="1"/>
      </w:tblPr>
      <w:tblGrid>
        <w:gridCol w:w="655"/>
        <w:gridCol w:w="774"/>
        <w:gridCol w:w="774"/>
        <w:gridCol w:w="2070"/>
        <w:gridCol w:w="3744"/>
        <w:gridCol w:w="1225"/>
      </w:tblGrid>
      <w:tr w:rsidR="00687724" w:rsidRPr="003942C9" w14:paraId="1812C55C" w14:textId="77777777" w:rsidTr="00687724">
        <w:trPr>
          <w:trHeight w:val="270"/>
        </w:trPr>
        <w:tc>
          <w:tcPr>
            <w:tcW w:w="65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21EF23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Pos</w:t>
            </w:r>
          </w:p>
        </w:tc>
        <w:tc>
          <w:tcPr>
            <w:tcW w:w="77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DFC066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Num</w:t>
            </w:r>
          </w:p>
        </w:tc>
        <w:tc>
          <w:tcPr>
            <w:tcW w:w="77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E4C2C0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Race</w:t>
            </w:r>
          </w:p>
        </w:tc>
        <w:tc>
          <w:tcPr>
            <w:tcW w:w="207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101459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Name</w:t>
            </w:r>
          </w:p>
        </w:tc>
        <w:tc>
          <w:tcPr>
            <w:tcW w:w="375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E95095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Club</w:t>
            </w:r>
          </w:p>
        </w:tc>
        <w:tc>
          <w:tcPr>
            <w:tcW w:w="111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C52B17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County</w:t>
            </w:r>
          </w:p>
        </w:tc>
      </w:tr>
      <w:tr w:rsidR="00687724" w:rsidRPr="003942C9" w14:paraId="3325D6BA" w14:textId="77777777" w:rsidTr="00687724">
        <w:trPr>
          <w:trHeight w:val="27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A1026" w14:textId="77777777" w:rsidR="00687724" w:rsidRPr="003942C9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42C9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A3E59" w14:textId="77777777" w:rsidR="00687724" w:rsidRPr="003942C9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42C9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7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6AD2E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7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E972E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ichael Morga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A6E8A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F9222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</w:t>
            </w:r>
          </w:p>
        </w:tc>
      </w:tr>
      <w:tr w:rsidR="00687724" w:rsidRPr="003942C9" w14:paraId="1BC8FE9E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B7623" w14:textId="77777777" w:rsidR="00687724" w:rsidRPr="003942C9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42C9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FEB04" w14:textId="77777777" w:rsidR="00687724" w:rsidRPr="003942C9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42C9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4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7CB2D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7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A4534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Barry Murph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DBD27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CH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E2BF4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687724" w:rsidRPr="003942C9" w14:paraId="17F9F7A6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CB81D" w14:textId="77777777" w:rsidR="00687724" w:rsidRPr="003942C9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42C9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FD34E" w14:textId="77777777" w:rsidR="00687724" w:rsidRPr="003942C9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42C9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7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A159A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7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B8C9C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ean Cotter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E2A71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raughwell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F0EDC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687724" w:rsidRPr="003942C9" w14:paraId="3DC6FFFE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E5A2B" w14:textId="77777777" w:rsidR="00687724" w:rsidRPr="003942C9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42C9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60CAC" w14:textId="77777777" w:rsidR="00687724" w:rsidRPr="003942C9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42C9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3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0EF6F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7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E6411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Dion McLoughli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1CBD8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orran</w:t>
            </w:r>
            <w:proofErr w:type="spellEnd"/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61E59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</w:t>
            </w:r>
          </w:p>
        </w:tc>
      </w:tr>
      <w:tr w:rsidR="00687724" w:rsidRPr="003942C9" w14:paraId="33026185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78DF1" w14:textId="77777777" w:rsidR="00687724" w:rsidRPr="003942C9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42C9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D01C9" w14:textId="77777777" w:rsidR="00687724" w:rsidRPr="003942C9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42C9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7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A4E71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7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01765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isin Davis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E6F6F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raughwell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5C4F9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687724" w:rsidRPr="003942C9" w14:paraId="3529B98A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3F5B7" w14:textId="77777777" w:rsidR="00687724" w:rsidRPr="003942C9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42C9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67BD7" w14:textId="77777777" w:rsidR="00687724" w:rsidRPr="003942C9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42C9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3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9EBCF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7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80BAF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ichael Holmes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52E36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oy Valley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AAE33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687724" w:rsidRPr="003942C9" w14:paraId="108AE704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FA2E6" w14:textId="77777777" w:rsidR="00687724" w:rsidRPr="003942C9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42C9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91B21" w14:textId="77777777" w:rsidR="00687724" w:rsidRPr="003942C9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42C9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3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2CF6D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7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C6DFA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uke Johnsto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3E072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oy Valley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639F8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687724" w:rsidRPr="003942C9" w14:paraId="0BB50608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D4B1C" w14:textId="77777777" w:rsidR="00687724" w:rsidRPr="003942C9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42C9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75606" w14:textId="77777777" w:rsidR="00687724" w:rsidRPr="003942C9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42C9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7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C10BF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7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B7728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Kyle Moorhead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71877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raughwell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26C64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687724" w:rsidRPr="003942C9" w14:paraId="1740EC49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5223F" w14:textId="77777777" w:rsidR="00687724" w:rsidRPr="003942C9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42C9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F8D59" w14:textId="77777777" w:rsidR="00687724" w:rsidRPr="003942C9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42C9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3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E6D97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7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F2707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aron Brenna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9040C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orran</w:t>
            </w:r>
            <w:proofErr w:type="spellEnd"/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D054B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</w:t>
            </w:r>
          </w:p>
        </w:tc>
      </w:tr>
      <w:tr w:rsidR="00687724" w:rsidRPr="003942C9" w14:paraId="464FD4E7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55E6C" w14:textId="77777777" w:rsidR="00687724" w:rsidRPr="003942C9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42C9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42E06" w14:textId="77777777" w:rsidR="00687724" w:rsidRPr="003942C9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42C9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8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67F63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7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1BF52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uke Burke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59C22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raughwell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39B0B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687724" w:rsidRPr="003942C9" w14:paraId="3D879478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78EEF" w14:textId="77777777" w:rsidR="00687724" w:rsidRPr="003942C9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42C9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3720A" w14:textId="77777777" w:rsidR="00687724" w:rsidRPr="003942C9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42C9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70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AD65B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7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E2A0B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Ethan Lloyd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F9853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Westpor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3880F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687724" w:rsidRPr="003942C9" w14:paraId="45A08ACA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7A473" w14:textId="77777777" w:rsidR="00687724" w:rsidRPr="003942C9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42C9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C95FC" w14:textId="77777777" w:rsidR="00687724" w:rsidRPr="003942C9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42C9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70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2C5F4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7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10093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Rossa McAllister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FE68F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Westpor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CF002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687724" w:rsidRPr="003942C9" w14:paraId="69FBD5B3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95035" w14:textId="77777777" w:rsidR="00687724" w:rsidRPr="003942C9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42C9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6DF84" w14:textId="77777777" w:rsidR="00687724" w:rsidRPr="003942C9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42C9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0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991C3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7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9B244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Daire</w:t>
            </w:r>
            <w:proofErr w:type="spellEnd"/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Dowd 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8BF08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Roscommon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57810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Roscommon</w:t>
            </w:r>
          </w:p>
        </w:tc>
      </w:tr>
      <w:tr w:rsidR="00687724" w:rsidRPr="003942C9" w14:paraId="3FFAFEC0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236B3" w14:textId="77777777" w:rsidR="00687724" w:rsidRPr="003942C9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42C9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968D6" w14:textId="77777777" w:rsidR="00687724" w:rsidRPr="003942C9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42C9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4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7C4AA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7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08F64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Finbarr McFadde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9BCCD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CH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CFDA2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687724" w:rsidRPr="003942C9" w14:paraId="7414F926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BEFDB" w14:textId="77777777" w:rsidR="00687724" w:rsidRPr="003942C9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42C9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D71D0" w14:textId="77777777" w:rsidR="00687724" w:rsidRPr="003942C9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42C9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70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3F675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7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29B54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onn McNamara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DC187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Westpor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633FB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687724" w:rsidRPr="003942C9" w14:paraId="0C7DF88C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72642" w14:textId="77777777" w:rsidR="00687724" w:rsidRPr="003942C9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42C9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38AC5" w14:textId="77777777" w:rsidR="00687724" w:rsidRPr="003942C9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42C9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4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F6468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7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BD680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hane Mora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0DBD9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winford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EC450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687724" w:rsidRPr="003942C9" w14:paraId="6223DD31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4D146" w14:textId="77777777" w:rsidR="00687724" w:rsidRPr="003942C9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42C9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D5008" w14:textId="77777777" w:rsidR="00687724" w:rsidRPr="003942C9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42C9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5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4286F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7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008E3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Eugene  Dohert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1A8C8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North </w:t>
            </w:r>
            <w:proofErr w:type="spellStart"/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eitrim</w:t>
            </w:r>
            <w:proofErr w:type="spellEnd"/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4E2F6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eitrim</w:t>
            </w:r>
            <w:proofErr w:type="spellEnd"/>
          </w:p>
        </w:tc>
      </w:tr>
      <w:tr w:rsidR="00687724" w:rsidRPr="003942C9" w14:paraId="75BBC586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99B3D" w14:textId="77777777" w:rsidR="00687724" w:rsidRPr="003942C9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42C9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51EFE" w14:textId="77777777" w:rsidR="00687724" w:rsidRPr="003942C9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42C9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2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2DA14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7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50903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onor Dempse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76019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oy Valley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E9F23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687724" w:rsidRPr="003942C9" w14:paraId="4C196ABD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58E48" w14:textId="77777777" w:rsidR="00687724" w:rsidRPr="003942C9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42C9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02982" w14:textId="77777777" w:rsidR="00687724" w:rsidRPr="003942C9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42C9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1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559C3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7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15925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thal Kenned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5A8F8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laremorris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02BB4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687724" w:rsidRPr="003942C9" w14:paraId="30A734F0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0A00B" w14:textId="77777777" w:rsidR="00687724" w:rsidRPr="003942C9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42C9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86F22" w14:textId="77777777" w:rsidR="00687724" w:rsidRPr="003942C9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42C9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71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C3A7A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7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C2CF7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Joe Grad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5E6FB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Westpor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B1091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687724" w:rsidRPr="003942C9" w14:paraId="35D119EF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69FC0" w14:textId="77777777" w:rsidR="00687724" w:rsidRPr="003942C9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42C9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B43F2" w14:textId="77777777" w:rsidR="00687724" w:rsidRPr="003942C9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42C9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71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A616B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7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84326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Horgan Rossa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4FD9F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Westpor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27722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</w:tbl>
    <w:p w14:paraId="31DCC3B6" w14:textId="77777777" w:rsidR="00687724" w:rsidRDefault="00687724" w:rsidP="00687724">
      <w:pPr>
        <w:rPr>
          <w:rFonts w:ascii="Arial" w:hAnsi="Arial" w:cs="Arial"/>
          <w:sz w:val="32"/>
          <w:szCs w:val="32"/>
        </w:rPr>
      </w:pPr>
    </w:p>
    <w:p w14:paraId="7D4CE771" w14:textId="77777777" w:rsidR="00687724" w:rsidRDefault="00687724" w:rsidP="00687724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Team Result</w:t>
      </w:r>
    </w:p>
    <w:tbl>
      <w:tblPr>
        <w:tblW w:w="7312" w:type="dxa"/>
        <w:tblLook w:val="04A0" w:firstRow="1" w:lastRow="0" w:firstColumn="1" w:lastColumn="0" w:noHBand="0" w:noVBand="1"/>
      </w:tblPr>
      <w:tblGrid>
        <w:gridCol w:w="656"/>
        <w:gridCol w:w="3856"/>
        <w:gridCol w:w="836"/>
        <w:gridCol w:w="536"/>
        <w:gridCol w:w="476"/>
        <w:gridCol w:w="476"/>
        <w:gridCol w:w="476"/>
      </w:tblGrid>
      <w:tr w:rsidR="00687724" w:rsidRPr="003942C9" w14:paraId="79F79C74" w14:textId="77777777" w:rsidTr="00687724">
        <w:trPr>
          <w:trHeight w:val="270"/>
        </w:trPr>
        <w:tc>
          <w:tcPr>
            <w:tcW w:w="656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7E173" w14:textId="77777777" w:rsidR="00687724" w:rsidRPr="003942C9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42C9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0B4F1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raughwell AC</w:t>
            </w:r>
          </w:p>
        </w:tc>
        <w:tc>
          <w:tcPr>
            <w:tcW w:w="836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DA7C49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26</w:t>
            </w:r>
          </w:p>
        </w:tc>
        <w:tc>
          <w:tcPr>
            <w:tcW w:w="536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DEC43A" w14:textId="77777777" w:rsidR="00687724" w:rsidRPr="003942C9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476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1AB863" w14:textId="77777777" w:rsidR="00687724" w:rsidRPr="003942C9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  <w:tc>
          <w:tcPr>
            <w:tcW w:w="476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20AD90" w14:textId="77777777" w:rsidR="00687724" w:rsidRPr="003942C9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8</w:t>
            </w:r>
          </w:p>
        </w:tc>
        <w:tc>
          <w:tcPr>
            <w:tcW w:w="476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AF7A67" w14:textId="77777777" w:rsidR="00687724" w:rsidRPr="003942C9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0</w:t>
            </w:r>
          </w:p>
        </w:tc>
      </w:tr>
      <w:tr w:rsidR="00687724" w:rsidRPr="003942C9" w14:paraId="1240B4B1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A0295" w14:textId="77777777" w:rsidR="00687724" w:rsidRPr="003942C9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42C9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1CC18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Westport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7F96DF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58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CBE76A" w14:textId="77777777" w:rsidR="00687724" w:rsidRPr="003942C9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1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79B7D4" w14:textId="77777777" w:rsidR="00687724" w:rsidRPr="003942C9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2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8E368E" w14:textId="77777777" w:rsidR="00687724" w:rsidRPr="003942C9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5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CFA6DA" w14:textId="77777777" w:rsidR="00687724" w:rsidRPr="003942C9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0</w:t>
            </w:r>
          </w:p>
        </w:tc>
      </w:tr>
    </w:tbl>
    <w:p w14:paraId="5760A651" w14:textId="77777777" w:rsidR="00687724" w:rsidRDefault="00687724" w:rsidP="00687724">
      <w:pPr>
        <w:rPr>
          <w:rFonts w:ascii="Arial" w:hAnsi="Arial" w:cs="Arial"/>
          <w:b/>
          <w:sz w:val="28"/>
          <w:szCs w:val="28"/>
        </w:rPr>
      </w:pPr>
    </w:p>
    <w:p w14:paraId="31D95E39" w14:textId="77777777" w:rsidR="00687724" w:rsidRDefault="00687724" w:rsidP="00687724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County Result</w:t>
      </w:r>
    </w:p>
    <w:p w14:paraId="7B0080A7" w14:textId="77777777" w:rsidR="00687724" w:rsidRDefault="00687724" w:rsidP="00687724">
      <w:pPr>
        <w:rPr>
          <w:rFonts w:ascii="Arial" w:hAnsi="Arial" w:cs="Arial"/>
          <w:b/>
          <w:sz w:val="28"/>
          <w:szCs w:val="28"/>
        </w:rPr>
      </w:pPr>
    </w:p>
    <w:tbl>
      <w:tblPr>
        <w:tblW w:w="6264" w:type="dxa"/>
        <w:tblLook w:val="04A0" w:firstRow="1" w:lastRow="0" w:firstColumn="1" w:lastColumn="0" w:noHBand="0" w:noVBand="1"/>
      </w:tblPr>
      <w:tblGrid>
        <w:gridCol w:w="976"/>
        <w:gridCol w:w="976"/>
        <w:gridCol w:w="616"/>
        <w:gridCol w:w="616"/>
        <w:gridCol w:w="616"/>
        <w:gridCol w:w="616"/>
        <w:gridCol w:w="616"/>
        <w:gridCol w:w="616"/>
        <w:gridCol w:w="616"/>
      </w:tblGrid>
      <w:tr w:rsidR="00687724" w:rsidRPr="003942C9" w14:paraId="24BEE90C" w14:textId="77777777" w:rsidTr="00687724">
        <w:trPr>
          <w:trHeight w:val="27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47F9A" w14:textId="77777777" w:rsidR="00687724" w:rsidRPr="003942C9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42C9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01762" w14:textId="77777777" w:rsidR="00687724" w:rsidRPr="003942C9" w:rsidRDefault="00687724" w:rsidP="00687724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US"/>
              </w:rPr>
            </w:pPr>
            <w:r w:rsidRPr="003942C9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Galway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7DB550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42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A18611" w14:textId="77777777" w:rsidR="00687724" w:rsidRPr="003942C9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A1295F" w14:textId="77777777" w:rsidR="00687724" w:rsidRPr="003942C9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BCEA44" w14:textId="77777777" w:rsidR="00687724" w:rsidRPr="003942C9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741ADB" w14:textId="77777777" w:rsidR="00687724" w:rsidRPr="003942C9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8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370978" w14:textId="77777777" w:rsidR="00687724" w:rsidRPr="003942C9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0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730621" w14:textId="77777777" w:rsidR="00687724" w:rsidRPr="003942C9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4</w:t>
            </w:r>
          </w:p>
        </w:tc>
      </w:tr>
      <w:tr w:rsidR="00687724" w:rsidRPr="003942C9" w14:paraId="4B10FD49" w14:textId="77777777" w:rsidTr="00687724">
        <w:trPr>
          <w:trHeight w:val="255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F28A8" w14:textId="77777777" w:rsidR="00687724" w:rsidRPr="003942C9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942C9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790D2" w14:textId="77777777" w:rsidR="00687724" w:rsidRPr="003942C9" w:rsidRDefault="00687724" w:rsidP="00687724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US"/>
              </w:rPr>
            </w:pPr>
            <w:r w:rsidRPr="003942C9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Mayo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0B8F52" w14:textId="77777777" w:rsidR="00687724" w:rsidRPr="003942C9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67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861E1F" w14:textId="77777777" w:rsidR="00687724" w:rsidRPr="003942C9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6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3E633A" w14:textId="77777777" w:rsidR="00687724" w:rsidRPr="003942C9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7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718B59" w14:textId="77777777" w:rsidR="00687724" w:rsidRPr="003942C9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1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FBC905" w14:textId="77777777" w:rsidR="00687724" w:rsidRPr="003942C9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2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5BB009" w14:textId="77777777" w:rsidR="00687724" w:rsidRPr="003942C9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5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7D46C6" w14:textId="77777777" w:rsidR="00687724" w:rsidRPr="003942C9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42C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6</w:t>
            </w:r>
          </w:p>
        </w:tc>
      </w:tr>
    </w:tbl>
    <w:p w14:paraId="65D1ADF6" w14:textId="77777777" w:rsidR="00687724" w:rsidRDefault="00687724" w:rsidP="00687724">
      <w:pPr>
        <w:rPr>
          <w:rFonts w:ascii="Arial" w:hAnsi="Arial" w:cs="Arial"/>
          <w:b/>
          <w:sz w:val="28"/>
          <w:szCs w:val="28"/>
        </w:rPr>
      </w:pPr>
    </w:p>
    <w:p w14:paraId="380BAB68" w14:textId="77777777" w:rsidR="00687724" w:rsidRDefault="00687724" w:rsidP="00687724">
      <w:pPr>
        <w:rPr>
          <w:rFonts w:ascii="Arial" w:hAnsi="Arial" w:cs="Arial"/>
          <w:b/>
          <w:sz w:val="28"/>
          <w:szCs w:val="28"/>
        </w:rPr>
      </w:pPr>
    </w:p>
    <w:p w14:paraId="32BB83FB" w14:textId="77777777" w:rsidR="00687724" w:rsidRDefault="00687724" w:rsidP="00687724">
      <w:pPr>
        <w:rPr>
          <w:rFonts w:ascii="Arial" w:hAnsi="Arial" w:cs="Arial"/>
          <w:b/>
          <w:sz w:val="28"/>
          <w:szCs w:val="28"/>
        </w:rPr>
      </w:pPr>
    </w:p>
    <w:p w14:paraId="5EC30DCC" w14:textId="77777777" w:rsidR="00687724" w:rsidRPr="00E50600" w:rsidRDefault="00687724" w:rsidP="00687724">
      <w:pPr>
        <w:rPr>
          <w:rFonts w:ascii="Arial" w:hAnsi="Arial" w:cs="Arial"/>
          <w:b/>
          <w:sz w:val="28"/>
          <w:szCs w:val="28"/>
        </w:rPr>
      </w:pPr>
    </w:p>
    <w:p w14:paraId="5C02AF44" w14:textId="77777777" w:rsidR="00687724" w:rsidRDefault="00687724" w:rsidP="00687724">
      <w:pPr>
        <w:jc w:val="center"/>
      </w:pPr>
    </w:p>
    <w:p w14:paraId="6E0AA0B0" w14:textId="77777777" w:rsidR="00687724" w:rsidRDefault="00687724" w:rsidP="00687724">
      <w:pPr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lastRenderedPageBreak/>
        <w:t>Under 19 Girls</w:t>
      </w:r>
    </w:p>
    <w:p w14:paraId="28C369BD" w14:textId="77777777" w:rsidR="00687724" w:rsidRDefault="00687724" w:rsidP="00687724">
      <w:pPr>
        <w:jc w:val="center"/>
        <w:rPr>
          <w:rFonts w:ascii="Arial" w:hAnsi="Arial" w:cs="Arial"/>
          <w:sz w:val="32"/>
          <w:szCs w:val="32"/>
        </w:rPr>
      </w:pPr>
    </w:p>
    <w:p w14:paraId="6BBC3D6B" w14:textId="77777777" w:rsidR="00687724" w:rsidRDefault="00687724" w:rsidP="00687724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Individual Result</w:t>
      </w:r>
    </w:p>
    <w:tbl>
      <w:tblPr>
        <w:tblW w:w="9156" w:type="dxa"/>
        <w:tblLook w:val="04A0" w:firstRow="1" w:lastRow="0" w:firstColumn="1" w:lastColumn="0" w:noHBand="0" w:noVBand="1"/>
      </w:tblPr>
      <w:tblGrid>
        <w:gridCol w:w="656"/>
        <w:gridCol w:w="776"/>
        <w:gridCol w:w="776"/>
        <w:gridCol w:w="2076"/>
        <w:gridCol w:w="3756"/>
        <w:gridCol w:w="1116"/>
      </w:tblGrid>
      <w:tr w:rsidR="00687724" w:rsidRPr="00011367" w14:paraId="09ECDB55" w14:textId="77777777" w:rsidTr="00687724">
        <w:trPr>
          <w:trHeight w:val="270"/>
        </w:trPr>
        <w:tc>
          <w:tcPr>
            <w:tcW w:w="656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D0FD5" w14:textId="77777777" w:rsidR="00687724" w:rsidRPr="00011367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011367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776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52FD3" w14:textId="77777777" w:rsidR="00687724" w:rsidRPr="00011367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011367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47</w:t>
            </w:r>
          </w:p>
        </w:tc>
        <w:tc>
          <w:tcPr>
            <w:tcW w:w="776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89C80" w14:textId="77777777" w:rsidR="00687724" w:rsidRPr="0001136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01136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9 G</w:t>
            </w:r>
          </w:p>
        </w:tc>
        <w:tc>
          <w:tcPr>
            <w:tcW w:w="2076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8B517" w14:textId="77777777" w:rsidR="00687724" w:rsidRPr="0001136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01136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eve Gallagher</w:t>
            </w:r>
          </w:p>
        </w:tc>
        <w:tc>
          <w:tcPr>
            <w:tcW w:w="3756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7FDFD" w14:textId="77777777" w:rsidR="00687724" w:rsidRPr="0001136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01136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winford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78317" w14:textId="77777777" w:rsidR="00687724" w:rsidRPr="0001136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01136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687724" w:rsidRPr="00011367" w14:paraId="160D5D20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6F46A" w14:textId="77777777" w:rsidR="00687724" w:rsidRPr="00011367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011367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B6A9D" w14:textId="77777777" w:rsidR="00687724" w:rsidRPr="00011367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011367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0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5D649" w14:textId="77777777" w:rsidR="00687724" w:rsidRPr="0001136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01136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9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A92C7" w14:textId="77777777" w:rsidR="00687724" w:rsidRPr="0001136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01136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ine O'Farrell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D911D" w14:textId="77777777" w:rsidR="00687724" w:rsidRPr="0001136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01136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thenry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507EA" w14:textId="77777777" w:rsidR="00687724" w:rsidRPr="0001136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01136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687724" w:rsidRPr="00011367" w14:paraId="0E562303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A4230" w14:textId="77777777" w:rsidR="00687724" w:rsidRPr="00011367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011367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9E057" w14:textId="77777777" w:rsidR="00687724" w:rsidRPr="00011367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011367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7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02639" w14:textId="77777777" w:rsidR="00687724" w:rsidRPr="0001136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01136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9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73086" w14:textId="77777777" w:rsidR="00687724" w:rsidRPr="0001136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01136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rtina</w:t>
            </w:r>
            <w:proofErr w:type="spellEnd"/>
            <w:r w:rsidRPr="0001136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O' </w:t>
            </w:r>
            <w:proofErr w:type="spellStart"/>
            <w:r w:rsidRPr="0001136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Onnor</w:t>
            </w:r>
            <w:proofErr w:type="spellEnd"/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D5A05" w14:textId="77777777" w:rsidR="00687724" w:rsidRPr="0001136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01136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stlebar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36DC0" w14:textId="77777777" w:rsidR="00687724" w:rsidRPr="0001136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01136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687724" w:rsidRPr="00011367" w14:paraId="199D4AD5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9EFC7" w14:textId="77777777" w:rsidR="00687724" w:rsidRPr="00011367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011367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055EC" w14:textId="77777777" w:rsidR="00687724" w:rsidRPr="00011367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011367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0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D1426" w14:textId="77777777" w:rsidR="00687724" w:rsidRPr="0001136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01136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9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AF8B5" w14:textId="77777777" w:rsidR="00687724" w:rsidRPr="0001136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01136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arah Gilhoole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3F7D1" w14:textId="77777777" w:rsidR="00687724" w:rsidRPr="0001136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01136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thenry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6F260" w14:textId="77777777" w:rsidR="00687724" w:rsidRPr="0001136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01136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687724" w:rsidRPr="00011367" w14:paraId="70CA685A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C8DD1" w14:textId="77777777" w:rsidR="00687724" w:rsidRPr="00011367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011367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96CDC" w14:textId="77777777" w:rsidR="00687724" w:rsidRPr="00011367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011367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7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1F6E8" w14:textId="77777777" w:rsidR="00687724" w:rsidRPr="0001136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01136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9 G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A0AF5" w14:textId="77777777" w:rsidR="00687724" w:rsidRPr="0001136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01136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ucy Tuoh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32954" w14:textId="77777777" w:rsidR="00687724" w:rsidRPr="0001136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01136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stlebar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54A92" w14:textId="77777777" w:rsidR="00687724" w:rsidRPr="00011367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011367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</w:tbl>
    <w:p w14:paraId="20123012" w14:textId="77777777" w:rsidR="00687724" w:rsidRDefault="00687724" w:rsidP="00687724">
      <w:pPr>
        <w:jc w:val="center"/>
        <w:rPr>
          <w:rFonts w:ascii="Arial" w:hAnsi="Arial" w:cs="Arial"/>
          <w:sz w:val="32"/>
          <w:szCs w:val="32"/>
        </w:rPr>
      </w:pPr>
    </w:p>
    <w:p w14:paraId="74CAE140" w14:textId="77777777" w:rsidR="00687724" w:rsidRDefault="00687724" w:rsidP="00687724">
      <w:pPr>
        <w:jc w:val="center"/>
        <w:rPr>
          <w:rFonts w:ascii="Arial" w:hAnsi="Arial" w:cs="Arial"/>
          <w:sz w:val="32"/>
          <w:szCs w:val="32"/>
        </w:rPr>
      </w:pPr>
    </w:p>
    <w:p w14:paraId="16D826BA" w14:textId="77777777" w:rsidR="00CB1511" w:rsidRDefault="00CB1511" w:rsidP="00CB1511">
      <w:pPr>
        <w:rPr>
          <w:rFonts w:ascii="Arial" w:hAnsi="Arial" w:cs="Arial"/>
          <w:b/>
          <w:sz w:val="28"/>
          <w:szCs w:val="28"/>
        </w:rPr>
      </w:pPr>
    </w:p>
    <w:p w14:paraId="5CE67B16" w14:textId="58F23AAC" w:rsidR="00687724" w:rsidRDefault="00687724" w:rsidP="00CB1511">
      <w:pPr>
        <w:rPr>
          <w:rFonts w:ascii="Arial" w:hAnsi="Arial" w:cs="Arial"/>
          <w:b/>
          <w:sz w:val="28"/>
          <w:szCs w:val="28"/>
        </w:rPr>
      </w:pPr>
    </w:p>
    <w:p w14:paraId="5FC1C5CE" w14:textId="77777777" w:rsidR="00687724" w:rsidRDefault="00687724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br w:type="page"/>
      </w:r>
    </w:p>
    <w:p w14:paraId="2B8E687D" w14:textId="77777777" w:rsidR="00687724" w:rsidRDefault="00687724" w:rsidP="00687724">
      <w:pPr>
        <w:jc w:val="center"/>
      </w:pPr>
    </w:p>
    <w:p w14:paraId="114B3DA2" w14:textId="77777777" w:rsidR="00687724" w:rsidRDefault="00687724" w:rsidP="00687724">
      <w:pPr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Under 19 Boys</w:t>
      </w:r>
    </w:p>
    <w:p w14:paraId="0E882880" w14:textId="77777777" w:rsidR="00687724" w:rsidRDefault="00687724" w:rsidP="00687724">
      <w:pPr>
        <w:rPr>
          <w:rFonts w:ascii="Arial" w:hAnsi="Arial" w:cs="Arial"/>
          <w:b/>
          <w:sz w:val="28"/>
          <w:szCs w:val="28"/>
        </w:rPr>
      </w:pPr>
      <w:bookmarkStart w:id="1" w:name="_Hlk529526162"/>
      <w:r>
        <w:rPr>
          <w:rFonts w:ascii="Arial" w:hAnsi="Arial" w:cs="Arial"/>
          <w:b/>
          <w:sz w:val="28"/>
          <w:szCs w:val="28"/>
        </w:rPr>
        <w:t>Individual Result</w:t>
      </w:r>
    </w:p>
    <w:tbl>
      <w:tblPr>
        <w:tblW w:w="8500" w:type="dxa"/>
        <w:tblLook w:val="04A0" w:firstRow="1" w:lastRow="0" w:firstColumn="1" w:lastColumn="0" w:noHBand="0" w:noVBand="1"/>
      </w:tblPr>
      <w:tblGrid>
        <w:gridCol w:w="776"/>
        <w:gridCol w:w="776"/>
        <w:gridCol w:w="2076"/>
        <w:gridCol w:w="3756"/>
        <w:gridCol w:w="1116"/>
      </w:tblGrid>
      <w:tr w:rsidR="00687724" w:rsidRPr="00D911D1" w14:paraId="1957CFDF" w14:textId="77777777" w:rsidTr="00687724">
        <w:trPr>
          <w:trHeight w:val="270"/>
        </w:trPr>
        <w:tc>
          <w:tcPr>
            <w:tcW w:w="77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867644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Num</w:t>
            </w:r>
          </w:p>
        </w:tc>
        <w:tc>
          <w:tcPr>
            <w:tcW w:w="77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73D848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Race</w:t>
            </w:r>
          </w:p>
        </w:tc>
        <w:tc>
          <w:tcPr>
            <w:tcW w:w="207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3D2A3B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Name</w:t>
            </w:r>
          </w:p>
        </w:tc>
        <w:tc>
          <w:tcPr>
            <w:tcW w:w="375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89FED1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Club</w:t>
            </w:r>
          </w:p>
        </w:tc>
        <w:tc>
          <w:tcPr>
            <w:tcW w:w="111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014243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County</w:t>
            </w:r>
          </w:p>
        </w:tc>
      </w:tr>
      <w:tr w:rsidR="00687724" w:rsidRPr="00D911D1" w14:paraId="752D7A50" w14:textId="77777777" w:rsidTr="00687724">
        <w:trPr>
          <w:trHeight w:val="270"/>
        </w:trPr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E6096" w14:textId="77777777" w:rsidR="00687724" w:rsidRPr="00D911D1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D911D1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3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C3007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9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B29F2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Keelan </w:t>
            </w:r>
            <w:proofErr w:type="spellStart"/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Kilrehill</w:t>
            </w:r>
            <w:proofErr w:type="spellEnd"/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52BF8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oy Valley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47F1E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687724" w:rsidRPr="00D911D1" w14:paraId="5E619257" w14:textId="77777777" w:rsidTr="00687724">
        <w:trPr>
          <w:trHeight w:val="255"/>
        </w:trPr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A35C9" w14:textId="77777777" w:rsidR="00687724" w:rsidRPr="00D911D1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D911D1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5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E616C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9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C3A62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Thomas </w:t>
            </w:r>
            <w:proofErr w:type="spellStart"/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cStay</w:t>
            </w:r>
            <w:proofErr w:type="spellEnd"/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8ACC0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CH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811D9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687724" w:rsidRPr="00D911D1" w14:paraId="0F6839CB" w14:textId="77777777" w:rsidTr="00687724">
        <w:trPr>
          <w:trHeight w:val="255"/>
        </w:trPr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7EBA5" w14:textId="77777777" w:rsidR="00687724" w:rsidRPr="00D911D1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D911D1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5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80330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9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F3802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aron Brenna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469F6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CH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1D5EA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687724" w:rsidRPr="00D911D1" w14:paraId="4E1D451A" w14:textId="77777777" w:rsidTr="00687724">
        <w:trPr>
          <w:trHeight w:val="255"/>
        </w:trPr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DD4AC" w14:textId="77777777" w:rsidR="00687724" w:rsidRPr="00D911D1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D911D1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5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49F9A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9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BBDF9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Jack Maher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3CA02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CH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96C52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687724" w:rsidRPr="00D911D1" w14:paraId="7257784A" w14:textId="77777777" w:rsidTr="00687724">
        <w:trPr>
          <w:trHeight w:val="255"/>
        </w:trPr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0E2F1" w14:textId="77777777" w:rsidR="00687724" w:rsidRPr="00D911D1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D911D1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71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F11FD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9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1F9F8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ean Dohert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F5783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Westpor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D342E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687724" w:rsidRPr="00D911D1" w14:paraId="3D3FCFA4" w14:textId="77777777" w:rsidTr="00687724">
        <w:trPr>
          <w:trHeight w:val="255"/>
        </w:trPr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E95D6" w14:textId="77777777" w:rsidR="00687724" w:rsidRPr="00D911D1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D911D1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8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6FC65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9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D9DBC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Patrick Noona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9167A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raughwell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036B6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687724" w:rsidRPr="00D911D1" w14:paraId="54D0A97E" w14:textId="77777777" w:rsidTr="00687724">
        <w:trPr>
          <w:trHeight w:val="255"/>
        </w:trPr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D9327" w14:textId="77777777" w:rsidR="00687724" w:rsidRPr="00D911D1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D911D1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3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3316F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9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C493C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onor McLoughli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281CE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oy Valley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A6AD0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687724" w:rsidRPr="00D911D1" w14:paraId="2164FD66" w14:textId="77777777" w:rsidTr="00687724">
        <w:trPr>
          <w:trHeight w:val="255"/>
        </w:trPr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33165" w14:textId="77777777" w:rsidR="00687724" w:rsidRPr="00D911D1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D911D1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5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ADBBC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9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CB8A8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Rian De </w:t>
            </w:r>
            <w:proofErr w:type="spellStart"/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Bairead</w:t>
            </w:r>
            <w:proofErr w:type="spellEnd"/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4B416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CH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D8C87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687724" w:rsidRPr="00D911D1" w14:paraId="0B260DED" w14:textId="77777777" w:rsidTr="00687724">
        <w:trPr>
          <w:trHeight w:val="255"/>
        </w:trPr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9EA54" w14:textId="77777777" w:rsidR="00687724" w:rsidRPr="00D911D1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D911D1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3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F5BCE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9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1A5A7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ormac MacDermott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D043C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oy Valley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84258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</w:t>
            </w:r>
          </w:p>
        </w:tc>
      </w:tr>
      <w:tr w:rsidR="00687724" w:rsidRPr="00D911D1" w14:paraId="7C1DEC4F" w14:textId="77777777" w:rsidTr="00687724">
        <w:trPr>
          <w:trHeight w:val="255"/>
        </w:trPr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0FC69" w14:textId="77777777" w:rsidR="00687724" w:rsidRPr="00D911D1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D911D1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8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034A4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9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05204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ean Noona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74682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raughwell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8C802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alway</w:t>
            </w:r>
          </w:p>
        </w:tc>
      </w:tr>
      <w:tr w:rsidR="00687724" w:rsidRPr="00D911D1" w14:paraId="45B5D918" w14:textId="77777777" w:rsidTr="00687724">
        <w:trPr>
          <w:trHeight w:val="255"/>
        </w:trPr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F8F02" w14:textId="77777777" w:rsidR="00687724" w:rsidRPr="00D911D1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D911D1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7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E0064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9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1CCCD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Jack Connor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AB175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6BF4E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</w:t>
            </w:r>
          </w:p>
        </w:tc>
      </w:tr>
      <w:tr w:rsidR="00687724" w:rsidRPr="00D911D1" w14:paraId="093FE874" w14:textId="77777777" w:rsidTr="00687724">
        <w:trPr>
          <w:trHeight w:val="255"/>
        </w:trPr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64BAD" w14:textId="77777777" w:rsidR="00687724" w:rsidRPr="00D911D1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D911D1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8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22382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9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90F36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Daragh</w:t>
            </w:r>
            <w:proofErr w:type="spellEnd"/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Williams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9746B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3F2A1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</w:t>
            </w:r>
          </w:p>
        </w:tc>
      </w:tr>
      <w:tr w:rsidR="00687724" w:rsidRPr="00D911D1" w14:paraId="6BF446D5" w14:textId="77777777" w:rsidTr="00687724">
        <w:trPr>
          <w:trHeight w:val="255"/>
        </w:trPr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55512" w14:textId="77777777" w:rsidR="00687724" w:rsidRPr="00D911D1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D911D1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7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D96D0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9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F8C65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Jack Cawle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9C8A5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3467E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</w:t>
            </w:r>
          </w:p>
        </w:tc>
      </w:tr>
      <w:tr w:rsidR="00687724" w:rsidRPr="00D911D1" w14:paraId="23AF7F18" w14:textId="77777777" w:rsidTr="00687724">
        <w:trPr>
          <w:trHeight w:val="255"/>
        </w:trPr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E4B59" w14:textId="77777777" w:rsidR="00687724" w:rsidRPr="00D911D1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D911D1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6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D5372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9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72C82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aron  Bradshaw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346E0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North </w:t>
            </w:r>
            <w:proofErr w:type="spellStart"/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eitrim</w:t>
            </w:r>
            <w:proofErr w:type="spellEnd"/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2DC70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eitrim</w:t>
            </w:r>
            <w:proofErr w:type="spellEnd"/>
          </w:p>
        </w:tc>
      </w:tr>
      <w:tr w:rsidR="00687724" w:rsidRPr="00D911D1" w14:paraId="6136039C" w14:textId="77777777" w:rsidTr="00687724">
        <w:trPr>
          <w:trHeight w:val="255"/>
        </w:trPr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B7D5C" w14:textId="77777777" w:rsidR="00687724" w:rsidRPr="00D911D1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D911D1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7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4EA65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9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0F277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hane O'Dohert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2ADE6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63542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</w:t>
            </w:r>
          </w:p>
        </w:tc>
      </w:tr>
      <w:tr w:rsidR="00687724" w:rsidRPr="00D911D1" w14:paraId="403414BE" w14:textId="77777777" w:rsidTr="00687724">
        <w:trPr>
          <w:trHeight w:val="255"/>
        </w:trPr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56151" w14:textId="77777777" w:rsidR="00687724" w:rsidRPr="00D911D1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D911D1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5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364F9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19 B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58ABD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isin  Carola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825D0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North </w:t>
            </w:r>
            <w:proofErr w:type="spellStart"/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eitrim</w:t>
            </w:r>
            <w:proofErr w:type="spellEnd"/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A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F7C65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eitrim</w:t>
            </w:r>
            <w:proofErr w:type="spellEnd"/>
          </w:p>
        </w:tc>
      </w:tr>
    </w:tbl>
    <w:p w14:paraId="290CA600" w14:textId="77777777" w:rsidR="00687724" w:rsidRDefault="00687724" w:rsidP="00687724">
      <w:pPr>
        <w:rPr>
          <w:rFonts w:ascii="Arial" w:hAnsi="Arial" w:cs="Arial"/>
          <w:sz w:val="32"/>
          <w:szCs w:val="32"/>
        </w:rPr>
      </w:pPr>
    </w:p>
    <w:p w14:paraId="654913D5" w14:textId="77777777" w:rsidR="00687724" w:rsidRDefault="00687724" w:rsidP="00687724">
      <w:pPr>
        <w:jc w:val="center"/>
        <w:rPr>
          <w:rFonts w:ascii="Arial" w:hAnsi="Arial" w:cs="Arial"/>
          <w:sz w:val="32"/>
          <w:szCs w:val="32"/>
        </w:rPr>
      </w:pPr>
    </w:p>
    <w:p w14:paraId="3F8AB74F" w14:textId="77777777" w:rsidR="00687724" w:rsidRDefault="00687724" w:rsidP="00687724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Team Result</w:t>
      </w:r>
    </w:p>
    <w:p w14:paraId="47A71EE0" w14:textId="77777777" w:rsidR="00687724" w:rsidRDefault="00687724" w:rsidP="00687724">
      <w:pPr>
        <w:rPr>
          <w:rFonts w:ascii="Arial" w:hAnsi="Arial" w:cs="Arial"/>
          <w:b/>
          <w:sz w:val="28"/>
          <w:szCs w:val="28"/>
        </w:rPr>
      </w:pPr>
    </w:p>
    <w:tbl>
      <w:tblPr>
        <w:tblW w:w="7312" w:type="dxa"/>
        <w:tblLook w:val="04A0" w:firstRow="1" w:lastRow="0" w:firstColumn="1" w:lastColumn="0" w:noHBand="0" w:noVBand="1"/>
      </w:tblPr>
      <w:tblGrid>
        <w:gridCol w:w="656"/>
        <w:gridCol w:w="3856"/>
        <w:gridCol w:w="836"/>
        <w:gridCol w:w="536"/>
        <w:gridCol w:w="476"/>
        <w:gridCol w:w="476"/>
        <w:gridCol w:w="476"/>
      </w:tblGrid>
      <w:tr w:rsidR="00687724" w:rsidRPr="00D911D1" w14:paraId="4E8FE261" w14:textId="77777777" w:rsidTr="00687724">
        <w:trPr>
          <w:trHeight w:val="270"/>
        </w:trPr>
        <w:tc>
          <w:tcPr>
            <w:tcW w:w="656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854A8" w14:textId="77777777" w:rsidR="00687724" w:rsidRPr="00D911D1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D911D1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4B6B4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CH</w:t>
            </w:r>
          </w:p>
        </w:tc>
        <w:tc>
          <w:tcPr>
            <w:tcW w:w="836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D1F308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17</w:t>
            </w:r>
          </w:p>
        </w:tc>
        <w:tc>
          <w:tcPr>
            <w:tcW w:w="536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653301" w14:textId="77777777" w:rsidR="00687724" w:rsidRPr="00D911D1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476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627093" w14:textId="77777777" w:rsidR="00687724" w:rsidRPr="00D911D1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476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858E9E" w14:textId="77777777" w:rsidR="00687724" w:rsidRPr="00D911D1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4</w:t>
            </w:r>
          </w:p>
        </w:tc>
        <w:tc>
          <w:tcPr>
            <w:tcW w:w="476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BD2DB9" w14:textId="77777777" w:rsidR="00687724" w:rsidRPr="00D911D1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8</w:t>
            </w:r>
          </w:p>
        </w:tc>
      </w:tr>
      <w:tr w:rsidR="00687724" w:rsidRPr="00D911D1" w14:paraId="3ADF8717" w14:textId="77777777" w:rsidTr="00687724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C8AB8" w14:textId="77777777" w:rsidR="00687724" w:rsidRPr="00D911D1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D911D1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26267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 AC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D5CDAE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51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405D64" w14:textId="77777777" w:rsidR="00687724" w:rsidRPr="00D911D1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1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4BD14B" w14:textId="77777777" w:rsidR="00687724" w:rsidRPr="00D911D1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2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A90FC7" w14:textId="77777777" w:rsidR="00687724" w:rsidRPr="00D911D1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3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CEFD7D" w14:textId="77777777" w:rsidR="00687724" w:rsidRPr="00D911D1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5</w:t>
            </w:r>
          </w:p>
        </w:tc>
      </w:tr>
    </w:tbl>
    <w:p w14:paraId="2C4E5FAA" w14:textId="77777777" w:rsidR="00687724" w:rsidRDefault="00687724" w:rsidP="00687724">
      <w:pPr>
        <w:rPr>
          <w:rFonts w:ascii="Arial" w:hAnsi="Arial" w:cs="Arial"/>
          <w:b/>
          <w:sz w:val="28"/>
          <w:szCs w:val="28"/>
        </w:rPr>
      </w:pPr>
    </w:p>
    <w:p w14:paraId="55B8BC39" w14:textId="77777777" w:rsidR="00687724" w:rsidRDefault="00687724" w:rsidP="00687724">
      <w:pPr>
        <w:rPr>
          <w:rFonts w:ascii="Arial" w:hAnsi="Arial" w:cs="Arial"/>
          <w:b/>
          <w:sz w:val="28"/>
          <w:szCs w:val="28"/>
        </w:rPr>
      </w:pPr>
    </w:p>
    <w:p w14:paraId="2B19AAC7" w14:textId="77777777" w:rsidR="00687724" w:rsidRDefault="00687724" w:rsidP="00687724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County Result</w:t>
      </w:r>
    </w:p>
    <w:tbl>
      <w:tblPr>
        <w:tblW w:w="6264" w:type="dxa"/>
        <w:tblLook w:val="04A0" w:firstRow="1" w:lastRow="0" w:firstColumn="1" w:lastColumn="0" w:noHBand="0" w:noVBand="1"/>
      </w:tblPr>
      <w:tblGrid>
        <w:gridCol w:w="976"/>
        <w:gridCol w:w="976"/>
        <w:gridCol w:w="616"/>
        <w:gridCol w:w="616"/>
        <w:gridCol w:w="616"/>
        <w:gridCol w:w="616"/>
        <w:gridCol w:w="616"/>
        <w:gridCol w:w="616"/>
        <w:gridCol w:w="616"/>
      </w:tblGrid>
      <w:tr w:rsidR="00687724" w:rsidRPr="00D911D1" w14:paraId="048772D1" w14:textId="77777777" w:rsidTr="00687724">
        <w:trPr>
          <w:trHeight w:val="27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bookmarkEnd w:id="1"/>
          <w:p w14:paraId="12B9667E" w14:textId="77777777" w:rsidR="00687724" w:rsidRPr="00D911D1" w:rsidRDefault="00687724" w:rsidP="006877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D911D1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DAD36" w14:textId="77777777" w:rsidR="00687724" w:rsidRPr="00D911D1" w:rsidRDefault="00687724" w:rsidP="00687724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US"/>
              </w:rPr>
            </w:pPr>
            <w:r w:rsidRPr="00D911D1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Galway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0AEEB8" w14:textId="77777777" w:rsidR="00687724" w:rsidRPr="00D911D1" w:rsidRDefault="00687724" w:rsidP="006877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33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74FDA9" w14:textId="77777777" w:rsidR="00687724" w:rsidRPr="00D911D1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33F6B0" w14:textId="77777777" w:rsidR="00687724" w:rsidRPr="00D911D1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8BA3EA" w14:textId="77777777" w:rsidR="00687724" w:rsidRPr="00D911D1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4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1C2A03" w14:textId="77777777" w:rsidR="00687724" w:rsidRPr="00D911D1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6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84A568" w14:textId="77777777" w:rsidR="00687724" w:rsidRPr="00D911D1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8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CA6B69" w14:textId="77777777" w:rsidR="00687724" w:rsidRPr="00D911D1" w:rsidRDefault="00687724" w:rsidP="006877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911D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0</w:t>
            </w:r>
          </w:p>
        </w:tc>
      </w:tr>
    </w:tbl>
    <w:p w14:paraId="5B4C5CF8" w14:textId="77777777" w:rsidR="00687724" w:rsidRDefault="00687724" w:rsidP="00687724">
      <w:pPr>
        <w:rPr>
          <w:rFonts w:ascii="Arial" w:hAnsi="Arial" w:cs="Arial"/>
          <w:b/>
          <w:sz w:val="28"/>
          <w:szCs w:val="28"/>
        </w:rPr>
      </w:pPr>
    </w:p>
    <w:p w14:paraId="1B9773E8" w14:textId="77777777" w:rsidR="00687724" w:rsidRPr="00E50600" w:rsidRDefault="00687724" w:rsidP="00687724">
      <w:pPr>
        <w:rPr>
          <w:rFonts w:ascii="Arial" w:hAnsi="Arial" w:cs="Arial"/>
          <w:b/>
          <w:sz w:val="28"/>
          <w:szCs w:val="28"/>
        </w:rPr>
      </w:pPr>
    </w:p>
    <w:p w14:paraId="1AC6D551" w14:textId="21A5E9F0" w:rsidR="00687724" w:rsidRDefault="00687724" w:rsidP="00CB1511">
      <w:pPr>
        <w:rPr>
          <w:rFonts w:ascii="Arial" w:hAnsi="Arial" w:cs="Arial"/>
          <w:b/>
          <w:sz w:val="28"/>
          <w:szCs w:val="28"/>
        </w:rPr>
      </w:pPr>
    </w:p>
    <w:p w14:paraId="711ECC36" w14:textId="64822DA6" w:rsidR="00E87D7D" w:rsidRPr="00E87D7D" w:rsidRDefault="00687724" w:rsidP="00E87D7D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br w:type="page"/>
      </w:r>
    </w:p>
    <w:p w14:paraId="458D371E" w14:textId="092D5E57" w:rsidR="00E87D7D" w:rsidRDefault="00E87D7D" w:rsidP="00E87D7D">
      <w:pPr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lastRenderedPageBreak/>
        <w:t>Senior, Novice &amp; Masters Femal</w:t>
      </w:r>
      <w:r w:rsidR="008E10E3">
        <w:rPr>
          <w:rFonts w:ascii="Arial" w:hAnsi="Arial" w:cs="Arial"/>
          <w:sz w:val="32"/>
          <w:szCs w:val="32"/>
        </w:rPr>
        <w:t>e</w:t>
      </w:r>
    </w:p>
    <w:p w14:paraId="55884B58" w14:textId="77777777" w:rsidR="00E87D7D" w:rsidRPr="00294B23" w:rsidRDefault="00E87D7D" w:rsidP="00E87D7D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Individual Result</w:t>
      </w:r>
    </w:p>
    <w:tbl>
      <w:tblPr>
        <w:tblW w:w="8108" w:type="dxa"/>
        <w:tblLook w:val="04A0" w:firstRow="1" w:lastRow="0" w:firstColumn="1" w:lastColumn="0" w:noHBand="0" w:noVBand="1"/>
      </w:tblPr>
      <w:tblGrid>
        <w:gridCol w:w="656"/>
        <w:gridCol w:w="776"/>
        <w:gridCol w:w="776"/>
        <w:gridCol w:w="2144"/>
        <w:gridCol w:w="3756"/>
      </w:tblGrid>
      <w:tr w:rsidR="00E87D7D" w:rsidRPr="004462B5" w14:paraId="0E4C945A" w14:textId="77777777" w:rsidTr="007D4C16">
        <w:trPr>
          <w:trHeight w:val="270"/>
        </w:trPr>
        <w:tc>
          <w:tcPr>
            <w:tcW w:w="65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BF59D0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Pos</w:t>
            </w:r>
          </w:p>
        </w:tc>
        <w:tc>
          <w:tcPr>
            <w:tcW w:w="77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E58184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Num</w:t>
            </w:r>
          </w:p>
        </w:tc>
        <w:tc>
          <w:tcPr>
            <w:tcW w:w="77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A66F94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Race</w:t>
            </w:r>
          </w:p>
        </w:tc>
        <w:tc>
          <w:tcPr>
            <w:tcW w:w="2144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137DAB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Name</w:t>
            </w:r>
          </w:p>
        </w:tc>
        <w:tc>
          <w:tcPr>
            <w:tcW w:w="375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C90187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Club</w:t>
            </w:r>
          </w:p>
        </w:tc>
      </w:tr>
      <w:tr w:rsidR="00E87D7D" w:rsidRPr="004462B5" w14:paraId="19850E5E" w14:textId="77777777" w:rsidTr="007D4C16">
        <w:trPr>
          <w:trHeight w:val="27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40149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21707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5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A224A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v F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233F1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ron Rya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F9432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raughwell AC</w:t>
            </w:r>
          </w:p>
        </w:tc>
      </w:tr>
      <w:tr w:rsidR="00E87D7D" w:rsidRPr="004462B5" w14:paraId="2857F83C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4FB93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3FE8F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9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98AB8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nr F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B755B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orcha McAllister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20CF6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Westport</w:t>
            </w:r>
          </w:p>
        </w:tc>
      </w:tr>
      <w:tr w:rsidR="00E87D7D" w:rsidRPr="004462B5" w14:paraId="4D62C0D1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AD87B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FD9D9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2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53AA4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nr F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77321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Eimear O'Connor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892C1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 AC</w:t>
            </w:r>
          </w:p>
        </w:tc>
      </w:tr>
      <w:tr w:rsidR="00E87D7D" w:rsidRPr="004462B5" w14:paraId="3B60CBA8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BEF6F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D6989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2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6A268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nr F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15084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Kilgallon</w:t>
            </w:r>
            <w:proofErr w:type="spellEnd"/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Aoife 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A9E89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 AC</w:t>
            </w:r>
          </w:p>
        </w:tc>
      </w:tr>
      <w:tr w:rsidR="00E87D7D" w:rsidRPr="004462B5" w14:paraId="14E1CED3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1B65D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DC875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1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FEC99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nr F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476FB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Kathryn Casserl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56D5F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CH</w:t>
            </w:r>
          </w:p>
        </w:tc>
      </w:tr>
      <w:tr w:rsidR="00E87D7D" w:rsidRPr="004462B5" w14:paraId="1C89CBD1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82B20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B467C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9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BF76A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nr F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F545A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olette Tuoh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3FF66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 AC</w:t>
            </w:r>
          </w:p>
        </w:tc>
      </w:tr>
      <w:tr w:rsidR="00E87D7D" w:rsidRPr="004462B5" w14:paraId="2D71B7D0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CC9A5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0AC0A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9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4C117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nr F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077CF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Norah </w:t>
            </w:r>
            <w:proofErr w:type="spellStart"/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ewcombe</w:t>
            </w:r>
            <w:proofErr w:type="spellEnd"/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Pietrese</w:t>
            </w:r>
            <w:proofErr w:type="spellEnd"/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0FB9D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 AC</w:t>
            </w:r>
          </w:p>
        </w:tc>
      </w:tr>
      <w:tr w:rsidR="00E87D7D" w:rsidRPr="004462B5" w14:paraId="68FCC7D9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5711D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15B79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9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F0733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nr F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40BFE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oife O'Brie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CC84C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Westport</w:t>
            </w:r>
          </w:p>
        </w:tc>
      </w:tr>
      <w:tr w:rsidR="00E87D7D" w:rsidRPr="004462B5" w14:paraId="56AD6377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BD188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2385B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72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8CEC0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v F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097D6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Deirdre Galvi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D986D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Westport  </w:t>
            </w:r>
            <w:proofErr w:type="spellStart"/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nrs</w:t>
            </w:r>
            <w:proofErr w:type="spellEnd"/>
          </w:p>
        </w:tc>
      </w:tr>
      <w:tr w:rsidR="00E87D7D" w:rsidRPr="004462B5" w14:paraId="76F7C409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DAC36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4879A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0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3260A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v F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73AA7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Serena </w:t>
            </w:r>
            <w:proofErr w:type="spellStart"/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Tuffy</w:t>
            </w:r>
            <w:proofErr w:type="spellEnd"/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1FD86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Ballina</w:t>
            </w:r>
          </w:p>
        </w:tc>
      </w:tr>
      <w:tr w:rsidR="00E87D7D" w:rsidRPr="004462B5" w14:paraId="296AAAD1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87C9E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169E1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7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7A438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nr F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3DD1F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Aisling   </w:t>
            </w:r>
            <w:proofErr w:type="spellStart"/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VanRensburg</w:t>
            </w:r>
            <w:proofErr w:type="spellEnd"/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6D3DD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rth Sligo AC</w:t>
            </w:r>
          </w:p>
        </w:tc>
      </w:tr>
      <w:tr w:rsidR="00E87D7D" w:rsidRPr="004462B5" w14:paraId="0817FAAC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7CC1E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EA3F2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8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436EF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'40 F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C3542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Pauline Moran 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3F4ED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 AC</w:t>
            </w:r>
          </w:p>
        </w:tc>
      </w:tr>
      <w:tr w:rsidR="00E87D7D" w:rsidRPr="004462B5" w14:paraId="169169B4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85268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E22EB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7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E619E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v F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3D8D8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oife Fallo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2A644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stlegar AC</w:t>
            </w:r>
          </w:p>
        </w:tc>
      </w:tr>
      <w:tr w:rsidR="00E87D7D" w:rsidRPr="004462B5" w14:paraId="55BC8131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0E08D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369F9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6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54CC0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'40 F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E2CAD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Marita  McMorrow 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4DB44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rth Sligo AC</w:t>
            </w:r>
          </w:p>
        </w:tc>
      </w:tr>
      <w:tr w:rsidR="00E87D7D" w:rsidRPr="004462B5" w14:paraId="0FDE04A0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50533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54B8C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1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0016B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'40 F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32B42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Patricia McKeo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F3E17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winford</w:t>
            </w:r>
          </w:p>
        </w:tc>
      </w:tr>
      <w:tr w:rsidR="00E87D7D" w:rsidRPr="004462B5" w14:paraId="10CC5715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422CC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7E08C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8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E3F0A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'40 F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536DA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ngela  O'Connor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62954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 AC</w:t>
            </w:r>
          </w:p>
        </w:tc>
      </w:tr>
      <w:tr w:rsidR="00E87D7D" w:rsidRPr="004462B5" w14:paraId="404591AF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572C2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043CF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3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6330B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'40 F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0F47B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Cliodhna Ruane 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FD11A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orrib AC</w:t>
            </w:r>
          </w:p>
        </w:tc>
      </w:tr>
      <w:tr w:rsidR="00E87D7D" w:rsidRPr="004462B5" w14:paraId="0EC2B49F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2CC1A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CE001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3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A690B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nr F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CAD4D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Egan Aoife 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148CD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 AC</w:t>
            </w:r>
          </w:p>
        </w:tc>
      </w:tr>
      <w:tr w:rsidR="00E87D7D" w:rsidRPr="004462B5" w14:paraId="559F2E52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7EA90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E7600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3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18FC1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nr F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4A9F9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Susanne </w:t>
            </w:r>
            <w:proofErr w:type="spellStart"/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'Beirne</w:t>
            </w:r>
            <w:proofErr w:type="spellEnd"/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9542D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rrick-on-Shannon</w:t>
            </w:r>
          </w:p>
        </w:tc>
      </w:tr>
      <w:tr w:rsidR="00E87D7D" w:rsidRPr="004462B5" w14:paraId="63BBF0E2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0DB6D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EC40F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1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436A9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'40 F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1C89C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Regina Mullane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9F2FF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winford</w:t>
            </w:r>
          </w:p>
        </w:tc>
      </w:tr>
      <w:tr w:rsidR="00E87D7D" w:rsidRPr="004462B5" w14:paraId="73B38A63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4FC8C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956A9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0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E5608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v F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73311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Eleanor Whyte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EFBED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CH</w:t>
            </w:r>
          </w:p>
        </w:tc>
      </w:tr>
      <w:tr w:rsidR="00E87D7D" w:rsidRPr="004462B5" w14:paraId="575A1A36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0E942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15507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7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7D564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'40 F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2543E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lison  O'Sulliva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68C1D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rth Sligo AC</w:t>
            </w:r>
          </w:p>
        </w:tc>
      </w:tr>
      <w:tr w:rsidR="00E87D7D" w:rsidRPr="004462B5" w14:paraId="16614AEF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C7630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EF0D9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6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A6D67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'40 F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3E794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Mary   Gilmartin 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7E678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rth Sligo AC</w:t>
            </w:r>
          </w:p>
        </w:tc>
      </w:tr>
      <w:tr w:rsidR="00E87D7D" w:rsidRPr="004462B5" w14:paraId="61497B94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47549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44FC7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1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57277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'40 F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50BA9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Patricia Brenna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D105C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winford</w:t>
            </w:r>
          </w:p>
        </w:tc>
      </w:tr>
      <w:tr w:rsidR="00E87D7D" w:rsidRPr="004462B5" w14:paraId="7D740AEE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6B4A8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D6D59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8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89A6B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'65 M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8BF5B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Tom Hunt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1E0A6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 AC</w:t>
            </w:r>
          </w:p>
        </w:tc>
      </w:tr>
      <w:tr w:rsidR="00E87D7D" w:rsidRPr="004462B5" w14:paraId="3FCD1DE0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4495D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F6D32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1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CED09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'40 F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E2BE4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indy McCarth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69775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 AC</w:t>
            </w:r>
          </w:p>
        </w:tc>
      </w:tr>
      <w:tr w:rsidR="00E87D7D" w:rsidRPr="004462B5" w14:paraId="396244F8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FE0F5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5F4E5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1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09928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'40 F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07491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rmel Fallo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49AC4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 AC</w:t>
            </w:r>
          </w:p>
        </w:tc>
      </w:tr>
      <w:tr w:rsidR="00E87D7D" w:rsidRPr="004462B5" w14:paraId="56C71E0A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CC0EE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20DFA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8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F0D68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nr F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22399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aura English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C9619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 AC</w:t>
            </w:r>
          </w:p>
        </w:tc>
      </w:tr>
      <w:tr w:rsidR="00E87D7D" w:rsidRPr="004462B5" w14:paraId="1DFFD9C9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84145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CD387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9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BA542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v F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F85D5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Deirdre McCrae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E0057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CH</w:t>
            </w:r>
          </w:p>
        </w:tc>
      </w:tr>
      <w:tr w:rsidR="00E87D7D" w:rsidRPr="004462B5" w14:paraId="555096EF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2A5C5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E67C9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6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04F2E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v F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A644B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therine  Lipsett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636C8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rth Sligo AC</w:t>
            </w:r>
          </w:p>
        </w:tc>
      </w:tr>
      <w:tr w:rsidR="00E87D7D" w:rsidRPr="004462B5" w14:paraId="26A543E3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B2778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5D580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8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C5E1A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nr F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2D3AE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Fionnuala</w:t>
            </w:r>
            <w:proofErr w:type="spellEnd"/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ilke</w:t>
            </w:r>
            <w:proofErr w:type="spellEnd"/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F7195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 AC</w:t>
            </w:r>
          </w:p>
        </w:tc>
      </w:tr>
      <w:tr w:rsidR="00E87D7D" w:rsidRPr="004462B5" w14:paraId="2B625C96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A1E61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C2A95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7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A6A92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v F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75813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inead Keogh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AC69E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stlegar AC</w:t>
            </w:r>
          </w:p>
        </w:tc>
      </w:tr>
      <w:tr w:rsidR="00E87D7D" w:rsidRPr="004462B5" w14:paraId="3EB81863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6C161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58CBE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3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51B14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nr F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CC81A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rty Kate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54E41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 AC</w:t>
            </w:r>
          </w:p>
        </w:tc>
      </w:tr>
      <w:tr w:rsidR="00E87D7D" w:rsidRPr="004462B5" w14:paraId="076D9128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C62B6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3A44E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0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3030D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'40 F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8E4D5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rgaret Sherida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FBAC9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CH</w:t>
            </w:r>
          </w:p>
        </w:tc>
      </w:tr>
      <w:tr w:rsidR="00E87D7D" w:rsidRPr="004462B5" w14:paraId="3D7364B4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660BC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9BE6D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72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B22ED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'40 F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7DB4D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Katrina </w:t>
            </w:r>
            <w:proofErr w:type="spellStart"/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unnisse</w:t>
            </w:r>
            <w:proofErr w:type="spellEnd"/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506D2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Tireragh</w:t>
            </w:r>
            <w:proofErr w:type="spellEnd"/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AC</w:t>
            </w:r>
          </w:p>
        </w:tc>
      </w:tr>
      <w:tr w:rsidR="00E87D7D" w:rsidRPr="004462B5" w14:paraId="463C76DE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B32FF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01FCC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1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0DA08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'40 F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947BC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Tina Phillips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1E78B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winford</w:t>
            </w:r>
          </w:p>
        </w:tc>
      </w:tr>
      <w:tr w:rsidR="00E87D7D" w:rsidRPr="004462B5" w14:paraId="4CB89A98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90568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129B2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8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94D03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v F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C1A2B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Angela  </w:t>
            </w:r>
            <w:proofErr w:type="spellStart"/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cVann</w:t>
            </w:r>
            <w:proofErr w:type="spellEnd"/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4D8A8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 AC</w:t>
            </w:r>
          </w:p>
        </w:tc>
      </w:tr>
      <w:tr w:rsidR="00E87D7D" w:rsidRPr="004462B5" w14:paraId="12C5552D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F92D5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0D883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1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ED8FB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v F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6E249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Veronica Burke Woods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3E0D6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winford</w:t>
            </w:r>
          </w:p>
        </w:tc>
      </w:tr>
      <w:tr w:rsidR="00E87D7D" w:rsidRPr="004462B5" w14:paraId="59498D91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1543F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9D7DE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1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B3777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v F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BA593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Avril Forde </w:t>
            </w:r>
            <w:proofErr w:type="spellStart"/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cGreal</w:t>
            </w:r>
            <w:proofErr w:type="spellEnd"/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BCDF9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winford</w:t>
            </w:r>
          </w:p>
        </w:tc>
      </w:tr>
      <w:tr w:rsidR="00E87D7D" w:rsidRPr="004462B5" w14:paraId="34F85E14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8D1C8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4EB41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0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1F15C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v F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51A9B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usan Cooke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A9163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winford</w:t>
            </w:r>
          </w:p>
        </w:tc>
      </w:tr>
      <w:tr w:rsidR="00E87D7D" w:rsidRPr="004462B5" w14:paraId="2EE23AFD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DFA4F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888C1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8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34F12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v F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D4227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iara Corbett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F991F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stlegar AC</w:t>
            </w:r>
          </w:p>
        </w:tc>
      </w:tr>
      <w:tr w:rsidR="00E87D7D" w:rsidRPr="004462B5" w14:paraId="319C34C3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DD826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9F449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1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D5D20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'40 F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A6ED6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Ruth Campbell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AFC41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 AC</w:t>
            </w:r>
          </w:p>
        </w:tc>
      </w:tr>
      <w:tr w:rsidR="00E87D7D" w:rsidRPr="004462B5" w14:paraId="4BE3E212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0ECF0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E93B2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8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4EBB4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v F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342A3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laudia Matsumoto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056EF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stlegar AC</w:t>
            </w:r>
          </w:p>
        </w:tc>
      </w:tr>
      <w:tr w:rsidR="00E87D7D" w:rsidRPr="004462B5" w14:paraId="00211E23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49ED1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D55F9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1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80513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v F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7AD66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heila Hughes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419DD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winford</w:t>
            </w:r>
          </w:p>
        </w:tc>
      </w:tr>
      <w:tr w:rsidR="00E87D7D" w:rsidRPr="004462B5" w14:paraId="57277E48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DD8F1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8602F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8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EA99E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'40 F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E0DCA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Marie </w:t>
            </w:r>
            <w:proofErr w:type="spellStart"/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onneely</w:t>
            </w:r>
            <w:proofErr w:type="spellEnd"/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3BFF3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stlegar AC</w:t>
            </w:r>
          </w:p>
        </w:tc>
      </w:tr>
      <w:tr w:rsidR="00E87D7D" w:rsidRPr="004462B5" w14:paraId="19E3A600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4620E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27B05" w14:textId="77777777" w:rsidR="00E87D7D" w:rsidRPr="004462B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4462B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1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630AE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'40 F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65016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Jill Connor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B43C5" w14:textId="77777777" w:rsidR="00E87D7D" w:rsidRPr="004462B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462B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 AC</w:t>
            </w:r>
          </w:p>
        </w:tc>
      </w:tr>
    </w:tbl>
    <w:p w14:paraId="4D6401C6" w14:textId="77777777" w:rsidR="00E87D7D" w:rsidRDefault="00E87D7D" w:rsidP="00E87D7D">
      <w:pPr>
        <w:tabs>
          <w:tab w:val="left" w:pos="600"/>
        </w:tabs>
        <w:rPr>
          <w:rFonts w:ascii="Arial" w:hAnsi="Arial" w:cs="Arial"/>
          <w:sz w:val="32"/>
          <w:szCs w:val="32"/>
        </w:rPr>
      </w:pPr>
    </w:p>
    <w:p w14:paraId="6A489B6B" w14:textId="77777777" w:rsidR="00E87D7D" w:rsidRDefault="00E87D7D" w:rsidP="00E87D7D">
      <w:pPr>
        <w:jc w:val="center"/>
      </w:pPr>
    </w:p>
    <w:p w14:paraId="7E7F3E72" w14:textId="77777777" w:rsidR="00E87D7D" w:rsidRDefault="00E87D7D" w:rsidP="00E87D7D">
      <w:pPr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Senior, Novice &amp; Masters Male</w:t>
      </w:r>
    </w:p>
    <w:p w14:paraId="728B8ECD" w14:textId="77777777" w:rsidR="00E87D7D" w:rsidRDefault="00E87D7D" w:rsidP="00E87D7D">
      <w:pPr>
        <w:jc w:val="center"/>
        <w:rPr>
          <w:rFonts w:ascii="Arial" w:hAnsi="Arial" w:cs="Arial"/>
          <w:sz w:val="32"/>
          <w:szCs w:val="32"/>
        </w:rPr>
      </w:pPr>
    </w:p>
    <w:p w14:paraId="6EF2442F" w14:textId="77777777" w:rsidR="00E87D7D" w:rsidRDefault="00E87D7D" w:rsidP="00E87D7D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Individual Result</w:t>
      </w:r>
    </w:p>
    <w:tbl>
      <w:tblPr>
        <w:tblW w:w="8040" w:type="dxa"/>
        <w:tblLook w:val="04A0" w:firstRow="1" w:lastRow="0" w:firstColumn="1" w:lastColumn="0" w:noHBand="0" w:noVBand="1"/>
      </w:tblPr>
      <w:tblGrid>
        <w:gridCol w:w="656"/>
        <w:gridCol w:w="776"/>
        <w:gridCol w:w="776"/>
        <w:gridCol w:w="2076"/>
        <w:gridCol w:w="3756"/>
      </w:tblGrid>
      <w:tr w:rsidR="00E87D7D" w:rsidRPr="00543075" w14:paraId="1CF84BCB" w14:textId="77777777" w:rsidTr="007D4C16">
        <w:trPr>
          <w:trHeight w:val="270"/>
        </w:trPr>
        <w:tc>
          <w:tcPr>
            <w:tcW w:w="65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2EA6B3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Pos</w:t>
            </w:r>
          </w:p>
        </w:tc>
        <w:tc>
          <w:tcPr>
            <w:tcW w:w="77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BE02F6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Num</w:t>
            </w:r>
          </w:p>
        </w:tc>
        <w:tc>
          <w:tcPr>
            <w:tcW w:w="77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845A5A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Race</w:t>
            </w:r>
          </w:p>
        </w:tc>
        <w:tc>
          <w:tcPr>
            <w:tcW w:w="207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8B175E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Name</w:t>
            </w:r>
          </w:p>
        </w:tc>
        <w:tc>
          <w:tcPr>
            <w:tcW w:w="375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0C67D5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Club</w:t>
            </w:r>
          </w:p>
        </w:tc>
      </w:tr>
      <w:tr w:rsidR="00E87D7D" w:rsidRPr="00543075" w14:paraId="4575C6C2" w14:textId="77777777" w:rsidTr="007D4C16">
        <w:trPr>
          <w:trHeight w:val="27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0766C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BF89B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0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D3762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nr M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2AC15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Kevin Maye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0504E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oy Valley AC</w:t>
            </w:r>
          </w:p>
        </w:tc>
      </w:tr>
      <w:tr w:rsidR="00E87D7D" w:rsidRPr="00543075" w14:paraId="18FBC85C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6D538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EAFE4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7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EA2E8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'40 M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C7965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Eamon  McAndrew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9ECBD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rth Sligo AC</w:t>
            </w:r>
          </w:p>
        </w:tc>
      </w:tr>
      <w:tr w:rsidR="00E87D7D" w:rsidRPr="00543075" w14:paraId="520EBA7C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21FA8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52648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2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A5F1D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nr M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FB5E7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John Morone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214A5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CH</w:t>
            </w:r>
          </w:p>
        </w:tc>
      </w:tr>
      <w:tr w:rsidR="00E87D7D" w:rsidRPr="00543075" w14:paraId="3CCF1E62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4F7E6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6E5A8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0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5333A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v M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AFFB4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aoise</w:t>
            </w:r>
            <w:proofErr w:type="spellEnd"/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O' </w:t>
            </w:r>
            <w:proofErr w:type="spellStart"/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ibne</w:t>
            </w:r>
            <w:proofErr w:type="spellEnd"/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068BF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CH</w:t>
            </w:r>
          </w:p>
        </w:tc>
      </w:tr>
      <w:tr w:rsidR="00E87D7D" w:rsidRPr="00543075" w14:paraId="0B863ED5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D7BE0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63E42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5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F2372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v M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FB277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Kevin Moone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E685A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raughwell AC</w:t>
            </w:r>
          </w:p>
        </w:tc>
      </w:tr>
      <w:tr w:rsidR="00E87D7D" w:rsidRPr="00543075" w14:paraId="16A45C03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527DA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6B210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0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9B773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v M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F93FE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eil Keane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D2941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CH</w:t>
            </w:r>
          </w:p>
        </w:tc>
      </w:tr>
      <w:tr w:rsidR="00E87D7D" w:rsidRPr="00543075" w14:paraId="640EB2F9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A97D0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EE44D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0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91A5E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v M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54B0E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tephen Donnell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D6028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Ballina</w:t>
            </w:r>
          </w:p>
        </w:tc>
      </w:tr>
      <w:tr w:rsidR="00E87D7D" w:rsidRPr="00543075" w14:paraId="46952E67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4EF7F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4AA56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3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77EDB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nr M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A7AB1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thew McMeeki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197B0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 AC</w:t>
            </w:r>
          </w:p>
        </w:tc>
      </w:tr>
      <w:tr w:rsidR="00E87D7D" w:rsidRPr="00543075" w14:paraId="5101B0C8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212BD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5B707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0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B3D44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'40 M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A3C9C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Peter O'Sulliva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3FD86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CH</w:t>
            </w:r>
          </w:p>
        </w:tc>
      </w:tr>
      <w:tr w:rsidR="00E87D7D" w:rsidRPr="00543075" w14:paraId="46BD2E71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7BDDA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B32D4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8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9D8AB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v M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9D019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tephen Casserl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0F67F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stlegar AC</w:t>
            </w:r>
          </w:p>
        </w:tc>
      </w:tr>
      <w:tr w:rsidR="00E87D7D" w:rsidRPr="00543075" w14:paraId="4C33CEFB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B89C1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08FBF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7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77C0A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'40 M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E4374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Tommy Kell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E9F59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rth Sligo AC</w:t>
            </w:r>
          </w:p>
        </w:tc>
      </w:tr>
      <w:tr w:rsidR="00E87D7D" w:rsidRPr="00543075" w14:paraId="06C79D59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84F1E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02D3B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1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409AD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nr M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3F223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Michael  </w:t>
            </w:r>
            <w:proofErr w:type="spellStart"/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Kerrin</w:t>
            </w:r>
            <w:proofErr w:type="spellEnd"/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CFCB6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CH</w:t>
            </w:r>
          </w:p>
        </w:tc>
      </w:tr>
      <w:tr w:rsidR="00E87D7D" w:rsidRPr="00543075" w14:paraId="6284850D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C20E5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6C88F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5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8E7D9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'40 M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337C3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rk Davis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F1C11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raughwell AC</w:t>
            </w:r>
          </w:p>
        </w:tc>
      </w:tr>
      <w:tr w:rsidR="00E87D7D" w:rsidRPr="00543075" w14:paraId="6076AFEA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12B80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E96EF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7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1029A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'40 M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D9521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 Eamon  Murph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EDBE5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rth Sligo AC</w:t>
            </w:r>
          </w:p>
        </w:tc>
      </w:tr>
      <w:tr w:rsidR="00E87D7D" w:rsidRPr="00543075" w14:paraId="2CC85E2D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7880A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AADEB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9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ED261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'40 M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9D46B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Paul Gibli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6C60B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stlegar AC</w:t>
            </w:r>
          </w:p>
        </w:tc>
      </w:tr>
      <w:tr w:rsidR="00E87D7D" w:rsidRPr="00543075" w14:paraId="00E0C1DE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1B772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754C0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2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B1667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'40 M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7404A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Ken Kenned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A2CAC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rrick-on-Shannon</w:t>
            </w:r>
          </w:p>
        </w:tc>
      </w:tr>
      <w:tr w:rsidR="00E87D7D" w:rsidRPr="00543075" w14:paraId="741CB8C1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A0D08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2CC43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5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32246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v M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69B8A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Jack </w:t>
            </w:r>
            <w:proofErr w:type="spellStart"/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iskella</w:t>
            </w:r>
            <w:proofErr w:type="spellEnd"/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9DB3F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raughwell AC</w:t>
            </w:r>
          </w:p>
        </w:tc>
      </w:tr>
      <w:tr w:rsidR="00E87D7D" w:rsidRPr="00543075" w14:paraId="4AC4D630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8BF26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9D22B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9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0B2C2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v M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68EFA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Kevin Glyn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7BFC5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stlegar AC</w:t>
            </w:r>
          </w:p>
        </w:tc>
      </w:tr>
      <w:tr w:rsidR="00E87D7D" w:rsidRPr="00543075" w14:paraId="27B8FD75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9BF4F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D2BAB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0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0FD3E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'40 M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FD6E3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éan</w:t>
            </w:r>
            <w:proofErr w:type="spellEnd"/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Gallagher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3B87A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oy Valley AC</w:t>
            </w:r>
          </w:p>
        </w:tc>
      </w:tr>
      <w:tr w:rsidR="00E87D7D" w:rsidRPr="00543075" w14:paraId="14958724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042DF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26F40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9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2EF66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'40 M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6ED5A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Francis King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C729B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stlegar AC</w:t>
            </w:r>
          </w:p>
        </w:tc>
      </w:tr>
      <w:tr w:rsidR="00E87D7D" w:rsidRPr="00543075" w14:paraId="28634C7E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E39F5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24996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0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DFAAC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'40 M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68A01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Ronan  </w:t>
            </w:r>
            <w:proofErr w:type="spellStart"/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'Conghaile</w:t>
            </w:r>
            <w:proofErr w:type="spellEnd"/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902F6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CH</w:t>
            </w:r>
          </w:p>
        </w:tc>
      </w:tr>
      <w:tr w:rsidR="00E87D7D" w:rsidRPr="00543075" w14:paraId="60555ABC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A4F4D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0E20F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1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D5648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'40 M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3D329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iall  Murph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89EEB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CH</w:t>
            </w:r>
          </w:p>
        </w:tc>
      </w:tr>
      <w:tr w:rsidR="00E87D7D" w:rsidRPr="00543075" w14:paraId="494851D3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6D56F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6D5D2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1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5B29A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'40 M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1AB90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Peter Hynes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FA98D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winford</w:t>
            </w:r>
          </w:p>
        </w:tc>
      </w:tr>
      <w:tr w:rsidR="00E87D7D" w:rsidRPr="00543075" w14:paraId="626D868E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7F00E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13235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1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01576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'40 M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43399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eamus  Ledd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C455A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CH</w:t>
            </w:r>
          </w:p>
        </w:tc>
      </w:tr>
      <w:tr w:rsidR="00E87D7D" w:rsidRPr="00543075" w14:paraId="2E5D3492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FCEE7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13B2D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7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7FD38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nr M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A3F4F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David McCullagh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B9E1B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rth Sligo AC</w:t>
            </w:r>
          </w:p>
        </w:tc>
      </w:tr>
      <w:tr w:rsidR="00E87D7D" w:rsidRPr="00543075" w14:paraId="00AD1BE3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698CF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119E3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5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AE764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'40 M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BBD92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ean Hanle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46680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CH</w:t>
            </w:r>
          </w:p>
        </w:tc>
      </w:tr>
      <w:tr w:rsidR="00E87D7D" w:rsidRPr="00543075" w14:paraId="65325459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38FB6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CEE17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8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6DDCF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v M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80A24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iam Curra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9ECE7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stlegar AC</w:t>
            </w:r>
          </w:p>
        </w:tc>
      </w:tr>
      <w:tr w:rsidR="00E87D7D" w:rsidRPr="00543075" w14:paraId="08A0BF32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AD30A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lastRenderedPageBreak/>
              <w:t>2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F1860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2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6EA60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'40 M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A3400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ichael Keane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9B6A5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rrick-on-Shannon</w:t>
            </w:r>
          </w:p>
        </w:tc>
      </w:tr>
      <w:tr w:rsidR="00E87D7D" w:rsidRPr="00543075" w14:paraId="712DC63C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3A055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A9513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2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5DC96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'40 M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C226F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onal</w:t>
            </w:r>
            <w:proofErr w:type="spellEnd"/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Sexto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1E227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 AC</w:t>
            </w:r>
          </w:p>
        </w:tc>
      </w:tr>
      <w:tr w:rsidR="00E87D7D" w:rsidRPr="00543075" w14:paraId="057A9FEC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AE45C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75AF1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8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887E6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v M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24CD0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iam Rudd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97B44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stlegar AC</w:t>
            </w:r>
          </w:p>
        </w:tc>
      </w:tr>
      <w:tr w:rsidR="00E87D7D" w:rsidRPr="00543075" w14:paraId="270E61FF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5C766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F6368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2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54DF8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'40 M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CFDFC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Bill Cart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86CB0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 AC</w:t>
            </w:r>
          </w:p>
        </w:tc>
      </w:tr>
      <w:tr w:rsidR="00E87D7D" w:rsidRPr="00543075" w14:paraId="1637601C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2471B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EBDFC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7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B4B08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'40 M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A4D9E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lan Wallace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08CD2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rth Sligo AC</w:t>
            </w:r>
          </w:p>
        </w:tc>
      </w:tr>
      <w:tr w:rsidR="00E87D7D" w:rsidRPr="00543075" w14:paraId="2FB3864E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EC38C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0C698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2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FB545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'40 M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A022B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Rory Connor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1E6E3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 AC</w:t>
            </w:r>
          </w:p>
        </w:tc>
      </w:tr>
      <w:tr w:rsidR="00E87D7D" w:rsidRPr="00543075" w14:paraId="5DFE7175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43122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DB42E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7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5FF7C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'40 M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7096B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Jimmy  </w:t>
            </w:r>
            <w:proofErr w:type="spellStart"/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urrid</w:t>
            </w:r>
            <w:proofErr w:type="spellEnd"/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131C0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rth Sligo AC</w:t>
            </w:r>
          </w:p>
        </w:tc>
      </w:tr>
      <w:tr w:rsidR="00E87D7D" w:rsidRPr="00543075" w14:paraId="7EE486EB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38620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D2D53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5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0AFBA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v M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26608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Peter Tuoh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13D96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stlebar AC</w:t>
            </w:r>
          </w:p>
        </w:tc>
      </w:tr>
      <w:tr w:rsidR="00E87D7D" w:rsidRPr="00543075" w14:paraId="034FEBD7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8E700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2A7C4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3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AEFF5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nr M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45742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Fintan Whela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43CDF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 AC</w:t>
            </w:r>
          </w:p>
        </w:tc>
      </w:tr>
      <w:tr w:rsidR="00E87D7D" w:rsidRPr="00543075" w14:paraId="78112F7B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74CC1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8640E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7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332B2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'40 M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CA6B0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eo  Donlo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3877B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rth Sligo AC</w:t>
            </w:r>
          </w:p>
        </w:tc>
      </w:tr>
      <w:tr w:rsidR="00E87D7D" w:rsidRPr="00543075" w14:paraId="6AA2DD68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76B8F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619C1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1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6BB8F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'40 M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62A80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Karl Boyce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94A45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 AC</w:t>
            </w:r>
          </w:p>
        </w:tc>
      </w:tr>
      <w:tr w:rsidR="00E87D7D" w:rsidRPr="00543075" w14:paraId="7FC4729E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4BC4C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8571A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3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2295C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nr M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968A4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James Callagha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03A97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 AC</w:t>
            </w:r>
          </w:p>
        </w:tc>
      </w:tr>
      <w:tr w:rsidR="00E87D7D" w:rsidRPr="00543075" w14:paraId="05DBDE9F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E0758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C7CD5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1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DC442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v M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ED963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rtin O Haga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69AC1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winford</w:t>
            </w:r>
          </w:p>
        </w:tc>
      </w:tr>
      <w:tr w:rsidR="00E87D7D" w:rsidRPr="00543075" w14:paraId="12023B93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81AA7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36EE7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3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285E2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nr M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71396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John Whela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704DC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 AC</w:t>
            </w:r>
          </w:p>
        </w:tc>
      </w:tr>
      <w:tr w:rsidR="00E87D7D" w:rsidRPr="00543075" w14:paraId="7795ED5F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42D19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2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308D9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8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754E8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v M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12DA9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Padraig </w:t>
            </w:r>
            <w:proofErr w:type="spellStart"/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cVann</w:t>
            </w:r>
            <w:proofErr w:type="spellEnd"/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17D05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 AC</w:t>
            </w:r>
          </w:p>
        </w:tc>
      </w:tr>
      <w:tr w:rsidR="00E87D7D" w:rsidRPr="00543075" w14:paraId="7F264D85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05D6E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D31FB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21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34F09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'40 M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BF8D8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Brian </w:t>
            </w:r>
            <w:proofErr w:type="spellStart"/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kilgallon</w:t>
            </w:r>
            <w:proofErr w:type="spellEnd"/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63183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 AC</w:t>
            </w:r>
          </w:p>
        </w:tc>
      </w:tr>
      <w:tr w:rsidR="00E87D7D" w:rsidRPr="00543075" w14:paraId="3CA6442C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8ECD6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2C1F4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8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7A35A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v M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29B40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Brendan Murph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A9AEE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 AC</w:t>
            </w:r>
          </w:p>
        </w:tc>
      </w:tr>
      <w:tr w:rsidR="00E87D7D" w:rsidRPr="00543075" w14:paraId="73406879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2302A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E8F79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94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31B75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v M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10CC6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olm Brennan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40DC1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astlegar AC</w:t>
            </w:r>
          </w:p>
        </w:tc>
      </w:tr>
      <w:tr w:rsidR="00E87D7D" w:rsidRPr="00543075" w14:paraId="09FA2E7A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4CF1D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6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A4767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3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21947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nr M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090FB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Brendan McCarrick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6E55E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 AC</w:t>
            </w:r>
          </w:p>
        </w:tc>
      </w:tr>
      <w:tr w:rsidR="00E87D7D" w:rsidRPr="00543075" w14:paraId="2A15ECC2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5C44D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7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8B0D6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85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4ED0A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Nov M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676AA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Jimmy Feene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35663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ayo AC</w:t>
            </w:r>
          </w:p>
        </w:tc>
      </w:tr>
      <w:tr w:rsidR="00E87D7D" w:rsidRPr="00543075" w14:paraId="6E9EF2FB" w14:textId="77777777" w:rsidTr="007D4C16">
        <w:trPr>
          <w:trHeight w:val="255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88B52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58F25" w14:textId="77777777" w:rsidR="00E87D7D" w:rsidRPr="00543075" w:rsidRDefault="00E87D7D" w:rsidP="007D4C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43075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18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16DC9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'40 M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D8EDC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john Barry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E7BC4" w14:textId="77777777" w:rsidR="00E87D7D" w:rsidRPr="00543075" w:rsidRDefault="00E87D7D" w:rsidP="007D4C1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54307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igo AC</w:t>
            </w:r>
          </w:p>
        </w:tc>
      </w:tr>
    </w:tbl>
    <w:p w14:paraId="62DC6CC9" w14:textId="77777777" w:rsidR="00E87D7D" w:rsidRDefault="00E87D7D" w:rsidP="00E87D7D">
      <w:pPr>
        <w:jc w:val="center"/>
        <w:rPr>
          <w:rFonts w:ascii="Arial" w:hAnsi="Arial" w:cs="Arial"/>
          <w:sz w:val="32"/>
          <w:szCs w:val="32"/>
        </w:rPr>
      </w:pPr>
    </w:p>
    <w:p w14:paraId="3D46408C" w14:textId="77777777" w:rsidR="00E87D7D" w:rsidRDefault="00E87D7D" w:rsidP="00E87D7D">
      <w:pPr>
        <w:jc w:val="center"/>
        <w:rPr>
          <w:rFonts w:ascii="Arial" w:hAnsi="Arial" w:cs="Arial"/>
          <w:sz w:val="32"/>
          <w:szCs w:val="32"/>
        </w:rPr>
      </w:pPr>
    </w:p>
    <w:p w14:paraId="4B27196B" w14:textId="77777777" w:rsidR="00E87D7D" w:rsidRDefault="00E87D7D" w:rsidP="00E87D7D">
      <w:pPr>
        <w:rPr>
          <w:rFonts w:ascii="Arial" w:hAnsi="Arial" w:cs="Arial"/>
          <w:b/>
          <w:sz w:val="28"/>
          <w:szCs w:val="28"/>
        </w:rPr>
      </w:pPr>
    </w:p>
    <w:p w14:paraId="3607008D" w14:textId="77777777" w:rsidR="00E87D7D" w:rsidRPr="00E50600" w:rsidRDefault="00E87D7D" w:rsidP="00E87D7D">
      <w:pPr>
        <w:rPr>
          <w:rFonts w:ascii="Arial" w:hAnsi="Arial" w:cs="Arial"/>
          <w:b/>
          <w:sz w:val="28"/>
          <w:szCs w:val="28"/>
        </w:rPr>
      </w:pPr>
    </w:p>
    <w:p w14:paraId="10A4F67A" w14:textId="77777777" w:rsidR="00E87D7D" w:rsidRDefault="00E87D7D" w:rsidP="00E87D7D">
      <w:pPr>
        <w:jc w:val="center"/>
        <w:rPr>
          <w:rFonts w:ascii="Arial" w:hAnsi="Arial" w:cs="Arial"/>
          <w:sz w:val="32"/>
          <w:szCs w:val="32"/>
        </w:rPr>
      </w:pPr>
    </w:p>
    <w:p w14:paraId="23906F3A" w14:textId="77777777" w:rsidR="00E87D7D" w:rsidRDefault="00E87D7D" w:rsidP="00E87D7D">
      <w:pPr>
        <w:rPr>
          <w:rFonts w:ascii="Arial" w:hAnsi="Arial" w:cs="Arial"/>
          <w:b/>
          <w:sz w:val="28"/>
          <w:szCs w:val="28"/>
        </w:rPr>
      </w:pPr>
    </w:p>
    <w:p w14:paraId="7707D3CA" w14:textId="77777777" w:rsidR="00E87D7D" w:rsidRPr="00E50600" w:rsidRDefault="00E87D7D" w:rsidP="00E87D7D">
      <w:pPr>
        <w:rPr>
          <w:rFonts w:ascii="Arial" w:hAnsi="Arial" w:cs="Arial"/>
          <w:b/>
          <w:sz w:val="28"/>
          <w:szCs w:val="28"/>
        </w:rPr>
      </w:pPr>
    </w:p>
    <w:p w14:paraId="7F05EEC5" w14:textId="77777777" w:rsidR="00CB1511" w:rsidRPr="00E50600" w:rsidRDefault="00CB1511" w:rsidP="00CB1511">
      <w:pPr>
        <w:rPr>
          <w:rFonts w:ascii="Arial" w:hAnsi="Arial" w:cs="Arial"/>
          <w:b/>
          <w:sz w:val="28"/>
          <w:szCs w:val="28"/>
        </w:rPr>
      </w:pPr>
    </w:p>
    <w:sectPr w:rsidR="00CB1511" w:rsidRPr="00E50600" w:rsidSect="00B62D7D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2166D8" w14:textId="77777777" w:rsidR="003320FC" w:rsidRDefault="003320FC" w:rsidP="00A16856">
      <w:pPr>
        <w:spacing w:after="0" w:line="240" w:lineRule="auto"/>
      </w:pPr>
      <w:r>
        <w:separator/>
      </w:r>
    </w:p>
  </w:endnote>
  <w:endnote w:type="continuationSeparator" w:id="0">
    <w:p w14:paraId="5EAD1038" w14:textId="77777777" w:rsidR="003320FC" w:rsidRDefault="003320FC" w:rsidP="00A168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594F51" w14:textId="77777777" w:rsidR="003320FC" w:rsidRDefault="003320FC" w:rsidP="00A16856">
      <w:pPr>
        <w:spacing w:after="0" w:line="240" w:lineRule="auto"/>
      </w:pPr>
      <w:r>
        <w:separator/>
      </w:r>
    </w:p>
  </w:footnote>
  <w:footnote w:type="continuationSeparator" w:id="0">
    <w:p w14:paraId="6C485F1F" w14:textId="77777777" w:rsidR="003320FC" w:rsidRDefault="003320FC" w:rsidP="00A168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B1461C" w14:textId="77777777" w:rsidR="00687724" w:rsidRDefault="00687724" w:rsidP="00E50600">
    <w:pPr>
      <w:pStyle w:val="Header"/>
      <w:jc w:val="center"/>
    </w:pPr>
    <w:r>
      <w:rPr>
        <w:noProof/>
        <w:lang w:eastAsia="en-IE"/>
      </w:rPr>
      <w:drawing>
        <wp:anchor distT="0" distB="0" distL="114300" distR="114300" simplePos="0" relativeHeight="251658240" behindDoc="0" locked="0" layoutInCell="1" allowOverlap="1" wp14:anchorId="6CBB28BB" wp14:editId="63168D16">
          <wp:simplePos x="0" y="0"/>
          <wp:positionH relativeFrom="column">
            <wp:posOffset>0</wp:posOffset>
          </wp:positionH>
          <wp:positionV relativeFrom="paragraph">
            <wp:posOffset>796</wp:posOffset>
          </wp:positionV>
          <wp:extent cx="5731510" cy="428625"/>
          <wp:effectExtent l="0" t="0" r="2540" b="9525"/>
          <wp:wrapThrough wrapText="bothSides">
            <wp:wrapPolygon edited="0">
              <wp:start x="0" y="0"/>
              <wp:lineTo x="0" y="21120"/>
              <wp:lineTo x="21538" y="21120"/>
              <wp:lineTo x="21538" y="0"/>
              <wp:lineTo x="0" y="0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onnacht Athletics 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4286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Arial" w:hAnsi="Arial" w:cs="Arial"/>
        <w:sz w:val="28"/>
        <w:szCs w:val="28"/>
      </w:rPr>
      <w:t>Connacht Cross Country Championship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Y3MzA1MDMwNDIzMDdR0lEKTi0uzszPAykwrAUA7X2q/SwAAAA="/>
  </w:docVars>
  <w:rsids>
    <w:rsidRoot w:val="00A16856"/>
    <w:rsid w:val="00007E5E"/>
    <w:rsid w:val="00010E9E"/>
    <w:rsid w:val="00025BF8"/>
    <w:rsid w:val="0003212A"/>
    <w:rsid w:val="00044806"/>
    <w:rsid w:val="0004546F"/>
    <w:rsid w:val="0006069B"/>
    <w:rsid w:val="0006097D"/>
    <w:rsid w:val="00066063"/>
    <w:rsid w:val="000711B9"/>
    <w:rsid w:val="00071741"/>
    <w:rsid w:val="00082EF6"/>
    <w:rsid w:val="00084CDE"/>
    <w:rsid w:val="00086789"/>
    <w:rsid w:val="00090F97"/>
    <w:rsid w:val="00094769"/>
    <w:rsid w:val="00096383"/>
    <w:rsid w:val="000A4F67"/>
    <w:rsid w:val="000A679A"/>
    <w:rsid w:val="000A67E9"/>
    <w:rsid w:val="000B76D1"/>
    <w:rsid w:val="000C070F"/>
    <w:rsid w:val="000E37DA"/>
    <w:rsid w:val="000E51F4"/>
    <w:rsid w:val="000F4752"/>
    <w:rsid w:val="00102598"/>
    <w:rsid w:val="00106323"/>
    <w:rsid w:val="00107499"/>
    <w:rsid w:val="00120C94"/>
    <w:rsid w:val="00126E07"/>
    <w:rsid w:val="001364B4"/>
    <w:rsid w:val="00137FB0"/>
    <w:rsid w:val="0014645B"/>
    <w:rsid w:val="00151CE8"/>
    <w:rsid w:val="00155B22"/>
    <w:rsid w:val="00165070"/>
    <w:rsid w:val="00183E03"/>
    <w:rsid w:val="001A55E1"/>
    <w:rsid w:val="001A5CE4"/>
    <w:rsid w:val="001B0E25"/>
    <w:rsid w:val="001B491D"/>
    <w:rsid w:val="001B6439"/>
    <w:rsid w:val="001B6A20"/>
    <w:rsid w:val="001D04AD"/>
    <w:rsid w:val="001D34CC"/>
    <w:rsid w:val="001D35EB"/>
    <w:rsid w:val="001D375F"/>
    <w:rsid w:val="001F2C7A"/>
    <w:rsid w:val="001F320E"/>
    <w:rsid w:val="001F61EC"/>
    <w:rsid w:val="00203499"/>
    <w:rsid w:val="00204800"/>
    <w:rsid w:val="00211668"/>
    <w:rsid w:val="00212744"/>
    <w:rsid w:val="0021618F"/>
    <w:rsid w:val="00216279"/>
    <w:rsid w:val="00216ADD"/>
    <w:rsid w:val="00221AFB"/>
    <w:rsid w:val="00224992"/>
    <w:rsid w:val="00224DAA"/>
    <w:rsid w:val="002313FB"/>
    <w:rsid w:val="002441ED"/>
    <w:rsid w:val="00247602"/>
    <w:rsid w:val="00252C51"/>
    <w:rsid w:val="00256DC9"/>
    <w:rsid w:val="00260EA3"/>
    <w:rsid w:val="00262AC8"/>
    <w:rsid w:val="002634AE"/>
    <w:rsid w:val="00270487"/>
    <w:rsid w:val="00270BC0"/>
    <w:rsid w:val="0027455E"/>
    <w:rsid w:val="00277790"/>
    <w:rsid w:val="002817C8"/>
    <w:rsid w:val="002854B6"/>
    <w:rsid w:val="002A3C4D"/>
    <w:rsid w:val="002A487C"/>
    <w:rsid w:val="002A67DE"/>
    <w:rsid w:val="002A7455"/>
    <w:rsid w:val="002B3609"/>
    <w:rsid w:val="002C2917"/>
    <w:rsid w:val="002D3179"/>
    <w:rsid w:val="002D4A4C"/>
    <w:rsid w:val="002D68A6"/>
    <w:rsid w:val="002E249A"/>
    <w:rsid w:val="002E349A"/>
    <w:rsid w:val="002E578C"/>
    <w:rsid w:val="002E5F35"/>
    <w:rsid w:val="003009E7"/>
    <w:rsid w:val="00300DA6"/>
    <w:rsid w:val="00311D76"/>
    <w:rsid w:val="00315361"/>
    <w:rsid w:val="003164BF"/>
    <w:rsid w:val="00324A78"/>
    <w:rsid w:val="00325623"/>
    <w:rsid w:val="003301F4"/>
    <w:rsid w:val="00330525"/>
    <w:rsid w:val="00330AA4"/>
    <w:rsid w:val="00330EE0"/>
    <w:rsid w:val="003320FC"/>
    <w:rsid w:val="00332F35"/>
    <w:rsid w:val="00337151"/>
    <w:rsid w:val="0033754A"/>
    <w:rsid w:val="00346A6E"/>
    <w:rsid w:val="00357109"/>
    <w:rsid w:val="003578D4"/>
    <w:rsid w:val="00360768"/>
    <w:rsid w:val="00362AB8"/>
    <w:rsid w:val="00370E96"/>
    <w:rsid w:val="00371259"/>
    <w:rsid w:val="00373A76"/>
    <w:rsid w:val="00386CD3"/>
    <w:rsid w:val="00390A67"/>
    <w:rsid w:val="00397A8B"/>
    <w:rsid w:val="003A2DB1"/>
    <w:rsid w:val="003B0DF3"/>
    <w:rsid w:val="003B5A5C"/>
    <w:rsid w:val="003C4CFA"/>
    <w:rsid w:val="003D5847"/>
    <w:rsid w:val="003E2BFB"/>
    <w:rsid w:val="003E4946"/>
    <w:rsid w:val="003E7B86"/>
    <w:rsid w:val="003F0FF2"/>
    <w:rsid w:val="003F3F9F"/>
    <w:rsid w:val="0040433C"/>
    <w:rsid w:val="004070C2"/>
    <w:rsid w:val="00410CB2"/>
    <w:rsid w:val="00422281"/>
    <w:rsid w:val="00423DEE"/>
    <w:rsid w:val="004278C8"/>
    <w:rsid w:val="00432922"/>
    <w:rsid w:val="00433088"/>
    <w:rsid w:val="00433FF3"/>
    <w:rsid w:val="0043719E"/>
    <w:rsid w:val="00444D14"/>
    <w:rsid w:val="00446FE7"/>
    <w:rsid w:val="00450446"/>
    <w:rsid w:val="00455000"/>
    <w:rsid w:val="004550FA"/>
    <w:rsid w:val="00457535"/>
    <w:rsid w:val="0045768B"/>
    <w:rsid w:val="00464352"/>
    <w:rsid w:val="0046699B"/>
    <w:rsid w:val="00467843"/>
    <w:rsid w:val="00470142"/>
    <w:rsid w:val="00470FB8"/>
    <w:rsid w:val="00471E0B"/>
    <w:rsid w:val="00473391"/>
    <w:rsid w:val="004804B1"/>
    <w:rsid w:val="00482CFF"/>
    <w:rsid w:val="00485059"/>
    <w:rsid w:val="004A2B62"/>
    <w:rsid w:val="004A311D"/>
    <w:rsid w:val="004A5C29"/>
    <w:rsid w:val="004A7684"/>
    <w:rsid w:val="004B0F77"/>
    <w:rsid w:val="004B11A5"/>
    <w:rsid w:val="004B689B"/>
    <w:rsid w:val="004C4E82"/>
    <w:rsid w:val="004C5C47"/>
    <w:rsid w:val="004D1671"/>
    <w:rsid w:val="004D3817"/>
    <w:rsid w:val="004D4004"/>
    <w:rsid w:val="004E297F"/>
    <w:rsid w:val="004E5FC4"/>
    <w:rsid w:val="004F269F"/>
    <w:rsid w:val="004F588A"/>
    <w:rsid w:val="004F7FDB"/>
    <w:rsid w:val="00504954"/>
    <w:rsid w:val="0050774C"/>
    <w:rsid w:val="00510D3A"/>
    <w:rsid w:val="00517471"/>
    <w:rsid w:val="00520CCA"/>
    <w:rsid w:val="005240F7"/>
    <w:rsid w:val="00524DC1"/>
    <w:rsid w:val="00530064"/>
    <w:rsid w:val="00532EB4"/>
    <w:rsid w:val="0053521F"/>
    <w:rsid w:val="0053604D"/>
    <w:rsid w:val="00542500"/>
    <w:rsid w:val="00542C11"/>
    <w:rsid w:val="00552B86"/>
    <w:rsid w:val="00560463"/>
    <w:rsid w:val="00565485"/>
    <w:rsid w:val="00565B45"/>
    <w:rsid w:val="00566593"/>
    <w:rsid w:val="005707C8"/>
    <w:rsid w:val="00570F71"/>
    <w:rsid w:val="00572224"/>
    <w:rsid w:val="00574209"/>
    <w:rsid w:val="005754CC"/>
    <w:rsid w:val="005754E5"/>
    <w:rsid w:val="005762F0"/>
    <w:rsid w:val="00576D16"/>
    <w:rsid w:val="005809CB"/>
    <w:rsid w:val="00582F19"/>
    <w:rsid w:val="00586022"/>
    <w:rsid w:val="00586EFB"/>
    <w:rsid w:val="005922CD"/>
    <w:rsid w:val="005A4847"/>
    <w:rsid w:val="005A609E"/>
    <w:rsid w:val="005B52F9"/>
    <w:rsid w:val="005B603B"/>
    <w:rsid w:val="005B6500"/>
    <w:rsid w:val="005C0FD8"/>
    <w:rsid w:val="005C4D93"/>
    <w:rsid w:val="005C62BD"/>
    <w:rsid w:val="005C65AE"/>
    <w:rsid w:val="005C69C8"/>
    <w:rsid w:val="005C6F5C"/>
    <w:rsid w:val="005C7604"/>
    <w:rsid w:val="005D487A"/>
    <w:rsid w:val="005E0854"/>
    <w:rsid w:val="005E1517"/>
    <w:rsid w:val="005E66F0"/>
    <w:rsid w:val="005F5448"/>
    <w:rsid w:val="00600681"/>
    <w:rsid w:val="00600980"/>
    <w:rsid w:val="006119ED"/>
    <w:rsid w:val="006251B0"/>
    <w:rsid w:val="00625BF5"/>
    <w:rsid w:val="006276E0"/>
    <w:rsid w:val="00627FDD"/>
    <w:rsid w:val="0063091E"/>
    <w:rsid w:val="0063751F"/>
    <w:rsid w:val="00642F92"/>
    <w:rsid w:val="006438F8"/>
    <w:rsid w:val="0064549B"/>
    <w:rsid w:val="00645692"/>
    <w:rsid w:val="00650037"/>
    <w:rsid w:val="0065529D"/>
    <w:rsid w:val="0066596C"/>
    <w:rsid w:val="00666994"/>
    <w:rsid w:val="006702BD"/>
    <w:rsid w:val="0067247D"/>
    <w:rsid w:val="00672F8D"/>
    <w:rsid w:val="00675707"/>
    <w:rsid w:val="00677355"/>
    <w:rsid w:val="0068582D"/>
    <w:rsid w:val="0068668D"/>
    <w:rsid w:val="00687724"/>
    <w:rsid w:val="006879A7"/>
    <w:rsid w:val="006911C9"/>
    <w:rsid w:val="00691297"/>
    <w:rsid w:val="006970E4"/>
    <w:rsid w:val="006A02C5"/>
    <w:rsid w:val="006A0F77"/>
    <w:rsid w:val="006A135F"/>
    <w:rsid w:val="006A6C2E"/>
    <w:rsid w:val="006B2FBF"/>
    <w:rsid w:val="006B43ED"/>
    <w:rsid w:val="006C00FE"/>
    <w:rsid w:val="006C13AC"/>
    <w:rsid w:val="006C2967"/>
    <w:rsid w:val="006C5972"/>
    <w:rsid w:val="006C6A68"/>
    <w:rsid w:val="006C746F"/>
    <w:rsid w:val="006C7536"/>
    <w:rsid w:val="006D2366"/>
    <w:rsid w:val="006E1F50"/>
    <w:rsid w:val="00702D7C"/>
    <w:rsid w:val="007037CF"/>
    <w:rsid w:val="00704EDA"/>
    <w:rsid w:val="00711367"/>
    <w:rsid w:val="0071541B"/>
    <w:rsid w:val="007245C0"/>
    <w:rsid w:val="0073642D"/>
    <w:rsid w:val="0074136B"/>
    <w:rsid w:val="00747726"/>
    <w:rsid w:val="00751EEC"/>
    <w:rsid w:val="00752626"/>
    <w:rsid w:val="007547BD"/>
    <w:rsid w:val="007568A6"/>
    <w:rsid w:val="007631BE"/>
    <w:rsid w:val="00763856"/>
    <w:rsid w:val="00776865"/>
    <w:rsid w:val="007809A0"/>
    <w:rsid w:val="00782B51"/>
    <w:rsid w:val="007845F9"/>
    <w:rsid w:val="00784DEF"/>
    <w:rsid w:val="00785F0A"/>
    <w:rsid w:val="0078736F"/>
    <w:rsid w:val="00793125"/>
    <w:rsid w:val="007B3A46"/>
    <w:rsid w:val="007B77FE"/>
    <w:rsid w:val="007C421B"/>
    <w:rsid w:val="007C5C94"/>
    <w:rsid w:val="007D65F8"/>
    <w:rsid w:val="007E5D86"/>
    <w:rsid w:val="007E640B"/>
    <w:rsid w:val="007F2B6C"/>
    <w:rsid w:val="007F340A"/>
    <w:rsid w:val="007F7B5B"/>
    <w:rsid w:val="00802C9B"/>
    <w:rsid w:val="00806F60"/>
    <w:rsid w:val="00807024"/>
    <w:rsid w:val="008077B7"/>
    <w:rsid w:val="00807A49"/>
    <w:rsid w:val="00810848"/>
    <w:rsid w:val="00810A3A"/>
    <w:rsid w:val="0081734D"/>
    <w:rsid w:val="00825959"/>
    <w:rsid w:val="00825D9E"/>
    <w:rsid w:val="008278D0"/>
    <w:rsid w:val="008323E1"/>
    <w:rsid w:val="00836676"/>
    <w:rsid w:val="00842531"/>
    <w:rsid w:val="00844DFD"/>
    <w:rsid w:val="00846D79"/>
    <w:rsid w:val="00847293"/>
    <w:rsid w:val="00850BC7"/>
    <w:rsid w:val="00853A70"/>
    <w:rsid w:val="00853F72"/>
    <w:rsid w:val="00855F78"/>
    <w:rsid w:val="0085722A"/>
    <w:rsid w:val="008844D9"/>
    <w:rsid w:val="00884BF6"/>
    <w:rsid w:val="00887DD2"/>
    <w:rsid w:val="008A0E0B"/>
    <w:rsid w:val="008A2CC2"/>
    <w:rsid w:val="008A324F"/>
    <w:rsid w:val="008A3BC3"/>
    <w:rsid w:val="008B6EF7"/>
    <w:rsid w:val="008C7143"/>
    <w:rsid w:val="008D1461"/>
    <w:rsid w:val="008D252D"/>
    <w:rsid w:val="008D2A94"/>
    <w:rsid w:val="008D3356"/>
    <w:rsid w:val="008D6073"/>
    <w:rsid w:val="008E10E3"/>
    <w:rsid w:val="008F0BEF"/>
    <w:rsid w:val="008F4EAD"/>
    <w:rsid w:val="008F6A95"/>
    <w:rsid w:val="00904E5A"/>
    <w:rsid w:val="0090640E"/>
    <w:rsid w:val="0091649A"/>
    <w:rsid w:val="00927A52"/>
    <w:rsid w:val="00927E31"/>
    <w:rsid w:val="00932C43"/>
    <w:rsid w:val="00937DD3"/>
    <w:rsid w:val="00941516"/>
    <w:rsid w:val="009426D9"/>
    <w:rsid w:val="00943713"/>
    <w:rsid w:val="0096066C"/>
    <w:rsid w:val="00960D9C"/>
    <w:rsid w:val="009611CA"/>
    <w:rsid w:val="009640BD"/>
    <w:rsid w:val="0096551B"/>
    <w:rsid w:val="00970D95"/>
    <w:rsid w:val="009726DD"/>
    <w:rsid w:val="00973CE8"/>
    <w:rsid w:val="009803FD"/>
    <w:rsid w:val="0098155D"/>
    <w:rsid w:val="00983F6E"/>
    <w:rsid w:val="009855BC"/>
    <w:rsid w:val="00994689"/>
    <w:rsid w:val="009960D3"/>
    <w:rsid w:val="009A55C0"/>
    <w:rsid w:val="009B6227"/>
    <w:rsid w:val="009C381F"/>
    <w:rsid w:val="009D30AC"/>
    <w:rsid w:val="009D59F8"/>
    <w:rsid w:val="009E44B2"/>
    <w:rsid w:val="009E607E"/>
    <w:rsid w:val="009E67A5"/>
    <w:rsid w:val="009F55EE"/>
    <w:rsid w:val="00A00198"/>
    <w:rsid w:val="00A03782"/>
    <w:rsid w:val="00A04FD3"/>
    <w:rsid w:val="00A16856"/>
    <w:rsid w:val="00A16B82"/>
    <w:rsid w:val="00A2080D"/>
    <w:rsid w:val="00A23CA1"/>
    <w:rsid w:val="00A2647A"/>
    <w:rsid w:val="00A374AE"/>
    <w:rsid w:val="00A374B3"/>
    <w:rsid w:val="00A45EF4"/>
    <w:rsid w:val="00A53A50"/>
    <w:rsid w:val="00A5574F"/>
    <w:rsid w:val="00A63A49"/>
    <w:rsid w:val="00A647B4"/>
    <w:rsid w:val="00A656B8"/>
    <w:rsid w:val="00A72C7C"/>
    <w:rsid w:val="00A804F5"/>
    <w:rsid w:val="00A812A5"/>
    <w:rsid w:val="00A81780"/>
    <w:rsid w:val="00A82754"/>
    <w:rsid w:val="00A848F0"/>
    <w:rsid w:val="00A87369"/>
    <w:rsid w:val="00A96D5A"/>
    <w:rsid w:val="00A97A71"/>
    <w:rsid w:val="00AA3968"/>
    <w:rsid w:val="00AA4CA8"/>
    <w:rsid w:val="00AA6300"/>
    <w:rsid w:val="00AB0ED7"/>
    <w:rsid w:val="00AB127E"/>
    <w:rsid w:val="00AB6152"/>
    <w:rsid w:val="00AC05A7"/>
    <w:rsid w:val="00AC210E"/>
    <w:rsid w:val="00AC5FDD"/>
    <w:rsid w:val="00AD0379"/>
    <w:rsid w:val="00AD3E10"/>
    <w:rsid w:val="00AD5B92"/>
    <w:rsid w:val="00AE2674"/>
    <w:rsid w:val="00AE2BAA"/>
    <w:rsid w:val="00AE4515"/>
    <w:rsid w:val="00AF027F"/>
    <w:rsid w:val="00AF12C2"/>
    <w:rsid w:val="00AF29CF"/>
    <w:rsid w:val="00AF3423"/>
    <w:rsid w:val="00AF4A47"/>
    <w:rsid w:val="00B059DF"/>
    <w:rsid w:val="00B06D0E"/>
    <w:rsid w:val="00B07157"/>
    <w:rsid w:val="00B07AAF"/>
    <w:rsid w:val="00B11D82"/>
    <w:rsid w:val="00B1203C"/>
    <w:rsid w:val="00B1412A"/>
    <w:rsid w:val="00B14323"/>
    <w:rsid w:val="00B20D9B"/>
    <w:rsid w:val="00B23BAB"/>
    <w:rsid w:val="00B307FA"/>
    <w:rsid w:val="00B3457F"/>
    <w:rsid w:val="00B454EB"/>
    <w:rsid w:val="00B47291"/>
    <w:rsid w:val="00B50441"/>
    <w:rsid w:val="00B5103B"/>
    <w:rsid w:val="00B60C48"/>
    <w:rsid w:val="00B612AD"/>
    <w:rsid w:val="00B617F7"/>
    <w:rsid w:val="00B62837"/>
    <w:rsid w:val="00B62D7D"/>
    <w:rsid w:val="00B640FD"/>
    <w:rsid w:val="00B66749"/>
    <w:rsid w:val="00B74A7F"/>
    <w:rsid w:val="00B82D40"/>
    <w:rsid w:val="00B934E6"/>
    <w:rsid w:val="00B95366"/>
    <w:rsid w:val="00B96E91"/>
    <w:rsid w:val="00BA1974"/>
    <w:rsid w:val="00BA3B21"/>
    <w:rsid w:val="00BA3B6C"/>
    <w:rsid w:val="00BA45A2"/>
    <w:rsid w:val="00BB4C75"/>
    <w:rsid w:val="00BC035E"/>
    <w:rsid w:val="00BD0EDE"/>
    <w:rsid w:val="00BD1BEF"/>
    <w:rsid w:val="00BD34F3"/>
    <w:rsid w:val="00BE373B"/>
    <w:rsid w:val="00BE3BB9"/>
    <w:rsid w:val="00BE4036"/>
    <w:rsid w:val="00BE4AB2"/>
    <w:rsid w:val="00BE50CE"/>
    <w:rsid w:val="00BE54EC"/>
    <w:rsid w:val="00C01F37"/>
    <w:rsid w:val="00C0211F"/>
    <w:rsid w:val="00C06311"/>
    <w:rsid w:val="00C075B3"/>
    <w:rsid w:val="00C2037F"/>
    <w:rsid w:val="00C32238"/>
    <w:rsid w:val="00C55012"/>
    <w:rsid w:val="00C558FA"/>
    <w:rsid w:val="00C66B29"/>
    <w:rsid w:val="00C6742B"/>
    <w:rsid w:val="00C72726"/>
    <w:rsid w:val="00C73CAB"/>
    <w:rsid w:val="00C77649"/>
    <w:rsid w:val="00C8518E"/>
    <w:rsid w:val="00C9037A"/>
    <w:rsid w:val="00C90E1B"/>
    <w:rsid w:val="00C92238"/>
    <w:rsid w:val="00C93959"/>
    <w:rsid w:val="00C9458A"/>
    <w:rsid w:val="00C9483C"/>
    <w:rsid w:val="00C9538B"/>
    <w:rsid w:val="00CA5469"/>
    <w:rsid w:val="00CB1511"/>
    <w:rsid w:val="00CC14C1"/>
    <w:rsid w:val="00CC43B7"/>
    <w:rsid w:val="00CC6EA1"/>
    <w:rsid w:val="00CD23F1"/>
    <w:rsid w:val="00CD4B09"/>
    <w:rsid w:val="00CD64E9"/>
    <w:rsid w:val="00CE6739"/>
    <w:rsid w:val="00CE74EC"/>
    <w:rsid w:val="00CE76B0"/>
    <w:rsid w:val="00CF1E6E"/>
    <w:rsid w:val="00D11EAF"/>
    <w:rsid w:val="00D13B0C"/>
    <w:rsid w:val="00D30836"/>
    <w:rsid w:val="00D33CCE"/>
    <w:rsid w:val="00D350F3"/>
    <w:rsid w:val="00D366C6"/>
    <w:rsid w:val="00D5006B"/>
    <w:rsid w:val="00D61511"/>
    <w:rsid w:val="00D6390D"/>
    <w:rsid w:val="00D63F07"/>
    <w:rsid w:val="00D64D08"/>
    <w:rsid w:val="00D729C3"/>
    <w:rsid w:val="00D77D7E"/>
    <w:rsid w:val="00D84DBB"/>
    <w:rsid w:val="00D9411E"/>
    <w:rsid w:val="00DA1FCA"/>
    <w:rsid w:val="00DA3409"/>
    <w:rsid w:val="00DA3A33"/>
    <w:rsid w:val="00DA53DD"/>
    <w:rsid w:val="00DB2D5B"/>
    <w:rsid w:val="00DB3B2D"/>
    <w:rsid w:val="00DC1CDB"/>
    <w:rsid w:val="00DD0064"/>
    <w:rsid w:val="00DE2581"/>
    <w:rsid w:val="00DF21F7"/>
    <w:rsid w:val="00DF3D4E"/>
    <w:rsid w:val="00DF444E"/>
    <w:rsid w:val="00DF6913"/>
    <w:rsid w:val="00DF747B"/>
    <w:rsid w:val="00E03A59"/>
    <w:rsid w:val="00E053A0"/>
    <w:rsid w:val="00E145BA"/>
    <w:rsid w:val="00E14BA1"/>
    <w:rsid w:val="00E16352"/>
    <w:rsid w:val="00E16FF7"/>
    <w:rsid w:val="00E24072"/>
    <w:rsid w:val="00E379D8"/>
    <w:rsid w:val="00E41016"/>
    <w:rsid w:val="00E43B14"/>
    <w:rsid w:val="00E44B3B"/>
    <w:rsid w:val="00E46C97"/>
    <w:rsid w:val="00E47A56"/>
    <w:rsid w:val="00E50600"/>
    <w:rsid w:val="00E54450"/>
    <w:rsid w:val="00E5574F"/>
    <w:rsid w:val="00E60706"/>
    <w:rsid w:val="00E64456"/>
    <w:rsid w:val="00E6622D"/>
    <w:rsid w:val="00E828AA"/>
    <w:rsid w:val="00E83A8E"/>
    <w:rsid w:val="00E870B1"/>
    <w:rsid w:val="00E87C9E"/>
    <w:rsid w:val="00E87D7D"/>
    <w:rsid w:val="00EA35FD"/>
    <w:rsid w:val="00EA4881"/>
    <w:rsid w:val="00EB2C70"/>
    <w:rsid w:val="00EB40E5"/>
    <w:rsid w:val="00EB4661"/>
    <w:rsid w:val="00EB4A9B"/>
    <w:rsid w:val="00EC1060"/>
    <w:rsid w:val="00ED0ED1"/>
    <w:rsid w:val="00EE7BA8"/>
    <w:rsid w:val="00EF0102"/>
    <w:rsid w:val="00F10638"/>
    <w:rsid w:val="00F1178F"/>
    <w:rsid w:val="00F173E6"/>
    <w:rsid w:val="00F20A31"/>
    <w:rsid w:val="00F20AB0"/>
    <w:rsid w:val="00F24DD7"/>
    <w:rsid w:val="00F25C72"/>
    <w:rsid w:val="00F30A27"/>
    <w:rsid w:val="00F30A5B"/>
    <w:rsid w:val="00F329B6"/>
    <w:rsid w:val="00F33E5E"/>
    <w:rsid w:val="00F41348"/>
    <w:rsid w:val="00F519E4"/>
    <w:rsid w:val="00F53234"/>
    <w:rsid w:val="00F60BEC"/>
    <w:rsid w:val="00F6330A"/>
    <w:rsid w:val="00F648CB"/>
    <w:rsid w:val="00F66FED"/>
    <w:rsid w:val="00F73EDF"/>
    <w:rsid w:val="00F82100"/>
    <w:rsid w:val="00F85B95"/>
    <w:rsid w:val="00F906B7"/>
    <w:rsid w:val="00F92248"/>
    <w:rsid w:val="00F95760"/>
    <w:rsid w:val="00F96F2E"/>
    <w:rsid w:val="00FA0206"/>
    <w:rsid w:val="00FA2E8D"/>
    <w:rsid w:val="00FB2B43"/>
    <w:rsid w:val="00FB4399"/>
    <w:rsid w:val="00FB657A"/>
    <w:rsid w:val="00FB7966"/>
    <w:rsid w:val="00FC79DC"/>
    <w:rsid w:val="00FE37A3"/>
    <w:rsid w:val="00FE563D"/>
    <w:rsid w:val="00FF245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C012C1"/>
  <w15:docId w15:val="{517778FB-4EDE-452A-804E-23506B8D84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2D7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168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6856"/>
  </w:style>
  <w:style w:type="paragraph" w:styleId="Footer">
    <w:name w:val="footer"/>
    <w:basedOn w:val="Normal"/>
    <w:link w:val="FooterChar"/>
    <w:uiPriority w:val="99"/>
    <w:unhideWhenUsed/>
    <w:rsid w:val="00A168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6856"/>
  </w:style>
  <w:style w:type="paragraph" w:styleId="BalloonText">
    <w:name w:val="Balloon Text"/>
    <w:basedOn w:val="Normal"/>
    <w:link w:val="BalloonTextChar"/>
    <w:uiPriority w:val="99"/>
    <w:semiHidden/>
    <w:unhideWhenUsed/>
    <w:rsid w:val="00A168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685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116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3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0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8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2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7</Pages>
  <Words>3559</Words>
  <Characters>20290</Characters>
  <Application>Microsoft Office Word</Application>
  <DocSecurity>0</DocSecurity>
  <Lines>169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UI Galway</Company>
  <LinksUpToDate>false</LinksUpToDate>
  <CharactersWithSpaces>23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AIN COMMENT</dc:creator>
  <cp:lastModifiedBy>Shaw, Iain</cp:lastModifiedBy>
  <cp:revision>9</cp:revision>
  <cp:lastPrinted>2016-10-29T14:10:00Z</cp:lastPrinted>
  <dcterms:created xsi:type="dcterms:W3CDTF">2016-11-04T00:22:00Z</dcterms:created>
  <dcterms:modified xsi:type="dcterms:W3CDTF">2020-01-17T18:48:00Z</dcterms:modified>
</cp:coreProperties>
</file>